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CF54A9" w14:textId="55B01F82" w:rsidR="0014277A" w:rsidRPr="00BF5337" w:rsidRDefault="000F02D7" w:rsidP="00141272">
      <w:pPr>
        <w:pStyle w:val="Title"/>
        <w:spacing w:line="276" w:lineRule="auto"/>
        <w:jc w:val="both"/>
        <w:rPr>
          <w:rFonts w:ascii="Times New Roman" w:hAnsi="Times New Roman" w:cs="Times New Roman"/>
        </w:rPr>
      </w:pP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r>
      <w:r w:rsidR="00FE091F" w:rsidRPr="00BF5337">
        <w:rPr>
          <w:rFonts w:ascii="Times New Roman" w:hAnsi="Times New Roman" w:cs="Times New Roman"/>
        </w:rPr>
        <w:t>Traffic congestion prediction</w:t>
      </w:r>
      <w:r w:rsidR="003E4BE1" w:rsidRPr="00BF5337">
        <w:rPr>
          <w:rFonts w:ascii="Times New Roman" w:hAnsi="Times New Roman" w:cs="Times New Roman"/>
        </w:rPr>
        <w:t xml:space="preserve"> using Machine learning algorithm</w:t>
      </w:r>
    </w:p>
    <w:p w14:paraId="2D8B9AF5" w14:textId="77777777" w:rsidR="003E4BE1" w:rsidRPr="00BF5337" w:rsidRDefault="003E4BE1" w:rsidP="00141272">
      <w:pPr>
        <w:spacing w:line="276" w:lineRule="auto"/>
        <w:jc w:val="both"/>
        <w:rPr>
          <w:rFonts w:ascii="Times New Roman" w:hAnsi="Times New Roman" w:cs="Times New Roman"/>
        </w:rPr>
      </w:pPr>
    </w:p>
    <w:p w14:paraId="793C40C5" w14:textId="77777777" w:rsidR="0082751F" w:rsidRPr="00BF5337" w:rsidRDefault="0082751F" w:rsidP="00141272">
      <w:pPr>
        <w:spacing w:line="276" w:lineRule="auto"/>
        <w:jc w:val="both"/>
        <w:rPr>
          <w:rFonts w:ascii="Times New Roman" w:hAnsi="Times New Roman" w:cs="Times New Roman"/>
        </w:rPr>
      </w:pPr>
    </w:p>
    <w:p w14:paraId="34DA8909" w14:textId="77777777" w:rsidR="0082751F" w:rsidRPr="00BF5337" w:rsidRDefault="0082751F" w:rsidP="00141272">
      <w:pPr>
        <w:spacing w:line="276" w:lineRule="auto"/>
        <w:jc w:val="both"/>
        <w:rPr>
          <w:rFonts w:ascii="Times New Roman" w:hAnsi="Times New Roman" w:cs="Times New Roman"/>
        </w:rPr>
      </w:pPr>
    </w:p>
    <w:p w14:paraId="17E24338" w14:textId="77777777" w:rsidR="0082751F" w:rsidRPr="00BF5337" w:rsidRDefault="0082751F" w:rsidP="00141272">
      <w:pPr>
        <w:spacing w:line="276" w:lineRule="auto"/>
        <w:jc w:val="both"/>
        <w:rPr>
          <w:rFonts w:ascii="Times New Roman" w:hAnsi="Times New Roman" w:cs="Times New Roman"/>
        </w:rPr>
      </w:pPr>
    </w:p>
    <w:p w14:paraId="5D011896" w14:textId="77777777" w:rsidR="0082751F" w:rsidRPr="00BF5337" w:rsidRDefault="0082751F" w:rsidP="00141272">
      <w:pPr>
        <w:spacing w:line="276" w:lineRule="auto"/>
        <w:jc w:val="both"/>
        <w:rPr>
          <w:rFonts w:ascii="Times New Roman" w:hAnsi="Times New Roman" w:cs="Times New Roman"/>
        </w:rPr>
      </w:pPr>
    </w:p>
    <w:p w14:paraId="76F45142" w14:textId="77777777" w:rsidR="0082751F" w:rsidRPr="00BF5337" w:rsidRDefault="0082751F" w:rsidP="00141272">
      <w:pPr>
        <w:spacing w:line="276" w:lineRule="auto"/>
        <w:jc w:val="both"/>
        <w:rPr>
          <w:rFonts w:ascii="Times New Roman" w:hAnsi="Times New Roman" w:cs="Times New Roman"/>
        </w:rPr>
      </w:pPr>
    </w:p>
    <w:p w14:paraId="096AAB17" w14:textId="77777777" w:rsidR="0082751F" w:rsidRPr="00BF5337" w:rsidRDefault="0082751F" w:rsidP="00141272">
      <w:pPr>
        <w:spacing w:line="276" w:lineRule="auto"/>
        <w:jc w:val="both"/>
        <w:rPr>
          <w:rFonts w:ascii="Times New Roman" w:hAnsi="Times New Roman" w:cs="Times New Roman"/>
        </w:rPr>
      </w:pPr>
    </w:p>
    <w:p w14:paraId="0F569341" w14:textId="77777777" w:rsidR="0082751F" w:rsidRPr="00BF5337" w:rsidRDefault="0082751F" w:rsidP="00141272">
      <w:pPr>
        <w:spacing w:line="276" w:lineRule="auto"/>
        <w:jc w:val="both"/>
        <w:rPr>
          <w:rFonts w:ascii="Times New Roman" w:hAnsi="Times New Roman" w:cs="Times New Roman"/>
        </w:rPr>
      </w:pPr>
    </w:p>
    <w:p w14:paraId="686CA850" w14:textId="77777777" w:rsidR="0082751F" w:rsidRPr="00BF5337" w:rsidRDefault="0082751F" w:rsidP="00141272">
      <w:pPr>
        <w:spacing w:line="276" w:lineRule="auto"/>
        <w:jc w:val="both"/>
        <w:rPr>
          <w:rFonts w:ascii="Times New Roman" w:hAnsi="Times New Roman" w:cs="Times New Roman"/>
        </w:rPr>
      </w:pPr>
    </w:p>
    <w:p w14:paraId="316DA8CA" w14:textId="77777777" w:rsidR="0082751F" w:rsidRPr="00BF5337" w:rsidRDefault="0082751F" w:rsidP="00141272">
      <w:pPr>
        <w:spacing w:line="276" w:lineRule="auto"/>
        <w:jc w:val="both"/>
        <w:rPr>
          <w:rFonts w:ascii="Times New Roman" w:hAnsi="Times New Roman" w:cs="Times New Roman"/>
        </w:rPr>
      </w:pPr>
    </w:p>
    <w:p w14:paraId="78C3122F" w14:textId="77777777" w:rsidR="0082751F" w:rsidRPr="00BF5337" w:rsidRDefault="0082751F" w:rsidP="00141272">
      <w:pPr>
        <w:spacing w:line="276" w:lineRule="auto"/>
        <w:jc w:val="both"/>
        <w:rPr>
          <w:rFonts w:ascii="Times New Roman" w:hAnsi="Times New Roman" w:cs="Times New Roman"/>
        </w:rPr>
      </w:pPr>
    </w:p>
    <w:p w14:paraId="2BD6D4C0" w14:textId="77777777" w:rsidR="0082751F" w:rsidRPr="00BF5337" w:rsidRDefault="0082751F" w:rsidP="00141272">
      <w:pPr>
        <w:spacing w:line="276" w:lineRule="auto"/>
        <w:jc w:val="both"/>
        <w:rPr>
          <w:rFonts w:ascii="Times New Roman" w:hAnsi="Times New Roman" w:cs="Times New Roman"/>
        </w:rPr>
      </w:pPr>
    </w:p>
    <w:p w14:paraId="55805265" w14:textId="77777777" w:rsidR="0082751F" w:rsidRPr="00BF5337" w:rsidRDefault="0082751F" w:rsidP="00141272">
      <w:pPr>
        <w:spacing w:line="276" w:lineRule="auto"/>
        <w:jc w:val="both"/>
        <w:rPr>
          <w:rFonts w:ascii="Times New Roman" w:hAnsi="Times New Roman" w:cs="Times New Roman"/>
        </w:rPr>
      </w:pPr>
    </w:p>
    <w:p w14:paraId="27A22538" w14:textId="77777777" w:rsidR="0082751F" w:rsidRPr="00BF5337" w:rsidRDefault="0082751F" w:rsidP="00141272">
      <w:pPr>
        <w:spacing w:line="276" w:lineRule="auto"/>
        <w:jc w:val="both"/>
        <w:rPr>
          <w:rFonts w:ascii="Times New Roman" w:hAnsi="Times New Roman" w:cs="Times New Roman"/>
        </w:rPr>
      </w:pPr>
    </w:p>
    <w:p w14:paraId="045255C6" w14:textId="77777777" w:rsidR="0082751F" w:rsidRPr="00BF5337" w:rsidRDefault="0082751F" w:rsidP="00141272">
      <w:pPr>
        <w:spacing w:line="276" w:lineRule="auto"/>
        <w:jc w:val="both"/>
        <w:rPr>
          <w:rFonts w:ascii="Times New Roman" w:hAnsi="Times New Roman" w:cs="Times New Roman"/>
        </w:rPr>
      </w:pPr>
    </w:p>
    <w:p w14:paraId="598843E7" w14:textId="77777777" w:rsidR="0082751F" w:rsidRPr="00BF5337" w:rsidRDefault="0082751F" w:rsidP="00141272">
      <w:pPr>
        <w:spacing w:line="276" w:lineRule="auto"/>
        <w:jc w:val="both"/>
        <w:rPr>
          <w:rFonts w:ascii="Times New Roman" w:hAnsi="Times New Roman" w:cs="Times New Roman"/>
        </w:rPr>
      </w:pPr>
    </w:p>
    <w:p w14:paraId="6D17D105" w14:textId="77777777" w:rsidR="0082751F" w:rsidRPr="00BF5337" w:rsidRDefault="0082751F" w:rsidP="00141272">
      <w:pPr>
        <w:spacing w:line="276" w:lineRule="auto"/>
        <w:jc w:val="both"/>
        <w:rPr>
          <w:rFonts w:ascii="Times New Roman" w:hAnsi="Times New Roman" w:cs="Times New Roman"/>
        </w:rPr>
      </w:pPr>
    </w:p>
    <w:p w14:paraId="248F75F2" w14:textId="77777777" w:rsidR="0082751F" w:rsidRPr="00BF5337" w:rsidRDefault="0082751F" w:rsidP="00141272">
      <w:pPr>
        <w:spacing w:line="276" w:lineRule="auto"/>
        <w:jc w:val="both"/>
        <w:rPr>
          <w:rFonts w:ascii="Times New Roman" w:hAnsi="Times New Roman" w:cs="Times New Roman"/>
        </w:rPr>
      </w:pPr>
    </w:p>
    <w:p w14:paraId="2D285CBF" w14:textId="77777777" w:rsidR="0082751F" w:rsidRPr="00BF5337" w:rsidRDefault="0082751F" w:rsidP="00141272">
      <w:pPr>
        <w:spacing w:line="276" w:lineRule="auto"/>
        <w:jc w:val="both"/>
        <w:rPr>
          <w:rFonts w:ascii="Times New Roman" w:hAnsi="Times New Roman" w:cs="Times New Roman"/>
        </w:rPr>
      </w:pPr>
    </w:p>
    <w:p w14:paraId="041DA63D" w14:textId="77777777" w:rsidR="0082751F" w:rsidRPr="00BF5337" w:rsidRDefault="0082751F" w:rsidP="00141272">
      <w:pPr>
        <w:spacing w:line="276" w:lineRule="auto"/>
        <w:jc w:val="both"/>
        <w:rPr>
          <w:rFonts w:ascii="Times New Roman" w:hAnsi="Times New Roman" w:cs="Times New Roman"/>
        </w:rPr>
      </w:pPr>
    </w:p>
    <w:p w14:paraId="2AD6443C" w14:textId="77777777" w:rsidR="0082751F" w:rsidRPr="00BF5337" w:rsidRDefault="0082751F" w:rsidP="00141272">
      <w:pPr>
        <w:spacing w:line="276" w:lineRule="auto"/>
        <w:jc w:val="both"/>
        <w:rPr>
          <w:rFonts w:ascii="Times New Roman" w:hAnsi="Times New Roman" w:cs="Times New Roman"/>
        </w:rPr>
      </w:pPr>
    </w:p>
    <w:p w14:paraId="3E19872F" w14:textId="77777777" w:rsidR="0082751F" w:rsidRPr="00BF5337" w:rsidRDefault="0082751F" w:rsidP="00141272">
      <w:pPr>
        <w:spacing w:line="276" w:lineRule="auto"/>
        <w:jc w:val="both"/>
        <w:rPr>
          <w:rFonts w:ascii="Times New Roman" w:hAnsi="Times New Roman" w:cs="Times New Roman"/>
        </w:rPr>
      </w:pPr>
    </w:p>
    <w:p w14:paraId="3925B39C" w14:textId="77777777" w:rsidR="0082751F" w:rsidRPr="00BF5337" w:rsidRDefault="0082751F" w:rsidP="00141272">
      <w:pPr>
        <w:spacing w:line="276" w:lineRule="auto"/>
        <w:jc w:val="both"/>
        <w:rPr>
          <w:rFonts w:ascii="Times New Roman" w:hAnsi="Times New Roman" w:cs="Times New Roman"/>
        </w:rPr>
      </w:pPr>
    </w:p>
    <w:p w14:paraId="1A387E29" w14:textId="77777777" w:rsidR="0082751F" w:rsidRPr="00BF5337" w:rsidRDefault="0082751F" w:rsidP="00141272">
      <w:pPr>
        <w:spacing w:line="276" w:lineRule="auto"/>
        <w:jc w:val="both"/>
        <w:rPr>
          <w:rFonts w:ascii="Times New Roman" w:hAnsi="Times New Roman" w:cs="Times New Roman"/>
        </w:rPr>
      </w:pPr>
    </w:p>
    <w:p w14:paraId="0A1F774A" w14:textId="77777777" w:rsidR="0082751F" w:rsidRPr="00BF5337" w:rsidRDefault="0082751F" w:rsidP="00141272">
      <w:pPr>
        <w:spacing w:line="276" w:lineRule="auto"/>
        <w:jc w:val="both"/>
        <w:rPr>
          <w:rFonts w:ascii="Times New Roman" w:hAnsi="Times New Roman" w:cs="Times New Roman"/>
        </w:rPr>
      </w:pPr>
    </w:p>
    <w:p w14:paraId="748C0696" w14:textId="77777777" w:rsidR="0082751F" w:rsidRPr="00BF5337" w:rsidRDefault="0082751F" w:rsidP="00141272">
      <w:pPr>
        <w:spacing w:line="276" w:lineRule="auto"/>
        <w:jc w:val="both"/>
        <w:rPr>
          <w:rFonts w:ascii="Times New Roman" w:hAnsi="Times New Roman" w:cs="Times New Roman"/>
        </w:rPr>
      </w:pPr>
    </w:p>
    <w:p w14:paraId="16941147" w14:textId="77777777" w:rsidR="0082751F" w:rsidRPr="00BF5337" w:rsidRDefault="0082751F" w:rsidP="00141272">
      <w:pPr>
        <w:spacing w:line="276" w:lineRule="auto"/>
        <w:jc w:val="both"/>
        <w:rPr>
          <w:rFonts w:ascii="Times New Roman" w:hAnsi="Times New Roman" w:cs="Times New Roman"/>
        </w:rPr>
      </w:pPr>
    </w:p>
    <w:p w14:paraId="2466AFF0" w14:textId="77777777" w:rsidR="0082751F" w:rsidRPr="00BF5337" w:rsidRDefault="0082751F" w:rsidP="00141272">
      <w:pPr>
        <w:spacing w:line="276" w:lineRule="auto"/>
        <w:jc w:val="both"/>
        <w:rPr>
          <w:rFonts w:ascii="Times New Roman" w:hAnsi="Times New Roman" w:cs="Times New Roman"/>
        </w:rPr>
      </w:pPr>
    </w:p>
    <w:p w14:paraId="2BEABD06" w14:textId="470D5711" w:rsidR="0082751F" w:rsidRPr="00BF5337" w:rsidRDefault="00BA586F" w:rsidP="00141272">
      <w:pPr>
        <w:pStyle w:val="Heading1"/>
        <w:spacing w:line="276" w:lineRule="auto"/>
        <w:jc w:val="both"/>
        <w:rPr>
          <w:rFonts w:ascii="Times New Roman" w:hAnsi="Times New Roman" w:cs="Times New Roman"/>
        </w:rPr>
      </w:pPr>
      <w:bookmarkStart w:id="0" w:name="_Toc140497506"/>
      <w:r w:rsidRPr="00BF5337">
        <w:rPr>
          <w:rFonts w:ascii="Times New Roman" w:hAnsi="Times New Roman" w:cs="Times New Roman"/>
        </w:rPr>
        <w:lastRenderedPageBreak/>
        <w:t>Abstract</w:t>
      </w:r>
      <w:bookmarkEnd w:id="0"/>
    </w:p>
    <w:p w14:paraId="42C5F49F" w14:textId="6303D816" w:rsidR="0082751F" w:rsidRPr="00BF5337" w:rsidRDefault="0038547C" w:rsidP="0038547C">
      <w:pPr>
        <w:spacing w:line="276" w:lineRule="auto"/>
        <w:jc w:val="both"/>
        <w:rPr>
          <w:rFonts w:ascii="Times New Roman" w:hAnsi="Times New Roman" w:cs="Times New Roman"/>
        </w:rPr>
      </w:pPr>
      <w:r w:rsidRPr="00BF5337">
        <w:rPr>
          <w:rFonts w:ascii="Times New Roman" w:hAnsi="Times New Roman" w:cs="Times New Roman"/>
        </w:rPr>
        <w:t>Congestion in the transportation industry is a major problem that calls for accurate forecasting techniques. In this investigation, we apply machine learning strategies to the problem of predicting when and where traffic congestion will occur. The goal is to enhance approaches to traffic management, including planning, resource allocation, and operations. Using a thorough technique that includes data preprocessing, exploratory data analysis, and the assessment of several machine learning models, the experiment is carried out. This research makes use of a dataset retrieved from the Kaggle platform; it includes information on traffic volumes, times of day, and intersections. The quality and integrity of the data is guaranteed during the preprocessing phase by the removal of any invalid or duplicate information. Temporal features are extracted using feature engineering approaches, allowing for fine-grained study of traffic patterns and fluctuations. The causes and effects of traffic congestion can be better understood by exploratory data analysis, which improves decision-making and resource allocation.</w:t>
      </w:r>
      <w:r w:rsidR="007C4F00" w:rsidRPr="00BF5337">
        <w:rPr>
          <w:rFonts w:ascii="Times New Roman" w:hAnsi="Times New Roman" w:cs="Times New Roman"/>
        </w:rPr>
        <w:t xml:space="preserve"> </w:t>
      </w:r>
      <w:r w:rsidRPr="00BF5337">
        <w:rPr>
          <w:rFonts w:ascii="Times New Roman" w:hAnsi="Times New Roman" w:cs="Times New Roman"/>
        </w:rPr>
        <w:t>Predictions of traffic congestion are made using a variety of machine learning models, such as Linear Regression, Random Forest Regressor, Gradient Boosting Regressor, K Nearest Neighbours, Stacked Model, and Blending Model. Mean squared error, root mean squared error, and mean absolute error are some of the regression metrics used to evaluate the models. The Gradient Boosting Regressor emerges as the most accurate model, demonstrating its superior predictive power in capturing traffic congestion patterns.</w:t>
      </w:r>
    </w:p>
    <w:p w14:paraId="3F16FC9C" w14:textId="77777777" w:rsidR="00491E5B" w:rsidRPr="00BF5337" w:rsidRDefault="00491E5B" w:rsidP="00141272">
      <w:pPr>
        <w:spacing w:line="276" w:lineRule="auto"/>
        <w:jc w:val="both"/>
        <w:rPr>
          <w:rFonts w:ascii="Times New Roman" w:hAnsi="Times New Roman" w:cs="Times New Roman"/>
        </w:rPr>
      </w:pPr>
    </w:p>
    <w:p w14:paraId="5B511488" w14:textId="77777777" w:rsidR="00491E5B" w:rsidRPr="00BF5337" w:rsidRDefault="00491E5B" w:rsidP="00141272">
      <w:pPr>
        <w:spacing w:line="276" w:lineRule="auto"/>
        <w:jc w:val="both"/>
        <w:rPr>
          <w:rFonts w:ascii="Times New Roman" w:hAnsi="Times New Roman" w:cs="Times New Roman"/>
        </w:rPr>
      </w:pPr>
    </w:p>
    <w:p w14:paraId="5F51A5D1" w14:textId="77777777" w:rsidR="00491E5B" w:rsidRPr="00BF5337" w:rsidRDefault="00491E5B" w:rsidP="00141272">
      <w:pPr>
        <w:spacing w:line="276" w:lineRule="auto"/>
        <w:jc w:val="both"/>
        <w:rPr>
          <w:rFonts w:ascii="Times New Roman" w:hAnsi="Times New Roman" w:cs="Times New Roman"/>
        </w:rPr>
      </w:pPr>
    </w:p>
    <w:p w14:paraId="42AE4F6D" w14:textId="77777777" w:rsidR="00491E5B" w:rsidRPr="00BF5337" w:rsidRDefault="00491E5B" w:rsidP="00141272">
      <w:pPr>
        <w:spacing w:line="276" w:lineRule="auto"/>
        <w:jc w:val="both"/>
        <w:rPr>
          <w:rFonts w:ascii="Times New Roman" w:hAnsi="Times New Roman" w:cs="Times New Roman"/>
        </w:rPr>
      </w:pPr>
    </w:p>
    <w:p w14:paraId="44D28084" w14:textId="77777777" w:rsidR="00491E5B" w:rsidRPr="00BF5337" w:rsidRDefault="00491E5B" w:rsidP="00141272">
      <w:pPr>
        <w:spacing w:line="276" w:lineRule="auto"/>
        <w:jc w:val="both"/>
        <w:rPr>
          <w:rFonts w:ascii="Times New Roman" w:hAnsi="Times New Roman" w:cs="Times New Roman"/>
        </w:rPr>
      </w:pPr>
    </w:p>
    <w:p w14:paraId="4030B4BA" w14:textId="77777777" w:rsidR="00491E5B" w:rsidRPr="00BF5337" w:rsidRDefault="00491E5B" w:rsidP="00141272">
      <w:pPr>
        <w:spacing w:line="276" w:lineRule="auto"/>
        <w:jc w:val="both"/>
        <w:rPr>
          <w:rFonts w:ascii="Times New Roman" w:hAnsi="Times New Roman" w:cs="Times New Roman"/>
        </w:rPr>
      </w:pPr>
    </w:p>
    <w:p w14:paraId="2D00457D" w14:textId="77777777" w:rsidR="00491E5B" w:rsidRPr="00BF5337" w:rsidRDefault="00491E5B" w:rsidP="00141272">
      <w:pPr>
        <w:spacing w:line="276" w:lineRule="auto"/>
        <w:jc w:val="both"/>
        <w:rPr>
          <w:rFonts w:ascii="Times New Roman" w:hAnsi="Times New Roman" w:cs="Times New Roman"/>
        </w:rPr>
      </w:pPr>
    </w:p>
    <w:p w14:paraId="267ED1D3" w14:textId="77777777" w:rsidR="00491E5B" w:rsidRPr="00BF5337" w:rsidRDefault="00491E5B" w:rsidP="00141272">
      <w:pPr>
        <w:spacing w:line="276" w:lineRule="auto"/>
        <w:jc w:val="both"/>
        <w:rPr>
          <w:rFonts w:ascii="Times New Roman" w:hAnsi="Times New Roman" w:cs="Times New Roman"/>
        </w:rPr>
      </w:pPr>
    </w:p>
    <w:p w14:paraId="5925106A" w14:textId="77777777" w:rsidR="00491E5B" w:rsidRPr="00BF5337" w:rsidRDefault="00491E5B" w:rsidP="00141272">
      <w:pPr>
        <w:spacing w:line="276" w:lineRule="auto"/>
        <w:jc w:val="both"/>
        <w:rPr>
          <w:rFonts w:ascii="Times New Roman" w:hAnsi="Times New Roman" w:cs="Times New Roman"/>
        </w:rPr>
      </w:pPr>
    </w:p>
    <w:p w14:paraId="064D2220" w14:textId="77777777" w:rsidR="00491E5B" w:rsidRPr="00BF5337" w:rsidRDefault="00491E5B" w:rsidP="00141272">
      <w:pPr>
        <w:spacing w:line="276" w:lineRule="auto"/>
        <w:jc w:val="both"/>
        <w:rPr>
          <w:rFonts w:ascii="Times New Roman" w:hAnsi="Times New Roman" w:cs="Times New Roman"/>
        </w:rPr>
      </w:pPr>
    </w:p>
    <w:p w14:paraId="4B099676" w14:textId="77777777" w:rsidR="00491E5B" w:rsidRPr="00BF5337" w:rsidRDefault="00491E5B" w:rsidP="00141272">
      <w:pPr>
        <w:spacing w:line="276" w:lineRule="auto"/>
        <w:jc w:val="both"/>
        <w:rPr>
          <w:rFonts w:ascii="Times New Roman" w:hAnsi="Times New Roman" w:cs="Times New Roman"/>
        </w:rPr>
      </w:pPr>
    </w:p>
    <w:p w14:paraId="690CB8E2" w14:textId="77777777" w:rsidR="00491E5B" w:rsidRPr="00BF5337" w:rsidRDefault="00491E5B" w:rsidP="00141272">
      <w:pPr>
        <w:spacing w:line="276" w:lineRule="auto"/>
        <w:jc w:val="both"/>
        <w:rPr>
          <w:rFonts w:ascii="Times New Roman" w:hAnsi="Times New Roman" w:cs="Times New Roman"/>
        </w:rPr>
      </w:pPr>
    </w:p>
    <w:p w14:paraId="16C52190" w14:textId="77777777" w:rsidR="00491E5B" w:rsidRPr="00BF5337" w:rsidRDefault="00491E5B" w:rsidP="00141272">
      <w:pPr>
        <w:spacing w:line="276" w:lineRule="auto"/>
        <w:jc w:val="both"/>
        <w:rPr>
          <w:rFonts w:ascii="Times New Roman" w:hAnsi="Times New Roman" w:cs="Times New Roman"/>
        </w:rPr>
      </w:pPr>
    </w:p>
    <w:p w14:paraId="17E4F8B1" w14:textId="77777777" w:rsidR="00491E5B" w:rsidRPr="00BF5337" w:rsidRDefault="00491E5B" w:rsidP="00141272">
      <w:pPr>
        <w:spacing w:line="276" w:lineRule="auto"/>
        <w:jc w:val="both"/>
        <w:rPr>
          <w:rFonts w:ascii="Times New Roman" w:hAnsi="Times New Roman" w:cs="Times New Roman"/>
        </w:rPr>
      </w:pPr>
    </w:p>
    <w:p w14:paraId="24F7E057" w14:textId="77777777" w:rsidR="00491E5B" w:rsidRPr="00BF5337" w:rsidRDefault="00491E5B" w:rsidP="00141272">
      <w:pPr>
        <w:spacing w:line="276" w:lineRule="auto"/>
        <w:jc w:val="both"/>
        <w:rPr>
          <w:rFonts w:ascii="Times New Roman" w:hAnsi="Times New Roman" w:cs="Times New Roman"/>
        </w:rPr>
      </w:pPr>
    </w:p>
    <w:p w14:paraId="6FE618B9" w14:textId="77777777" w:rsidR="00491E5B" w:rsidRPr="00BF5337" w:rsidRDefault="00491E5B" w:rsidP="00141272">
      <w:pPr>
        <w:spacing w:line="276" w:lineRule="auto"/>
        <w:jc w:val="both"/>
        <w:rPr>
          <w:rFonts w:ascii="Times New Roman" w:hAnsi="Times New Roman" w:cs="Times New Roman"/>
        </w:rPr>
      </w:pPr>
    </w:p>
    <w:p w14:paraId="286B1322" w14:textId="77777777" w:rsidR="00491E5B" w:rsidRPr="00BF5337" w:rsidRDefault="00491E5B" w:rsidP="00141272">
      <w:pPr>
        <w:spacing w:line="276" w:lineRule="auto"/>
        <w:jc w:val="both"/>
        <w:rPr>
          <w:rFonts w:ascii="Times New Roman" w:hAnsi="Times New Roman" w:cs="Times New Roman"/>
        </w:rPr>
      </w:pPr>
    </w:p>
    <w:p w14:paraId="0F08B0B6" w14:textId="77777777" w:rsidR="00491E5B" w:rsidRPr="00BF5337" w:rsidRDefault="00491E5B" w:rsidP="00141272">
      <w:pPr>
        <w:spacing w:line="276" w:lineRule="auto"/>
        <w:jc w:val="both"/>
        <w:rPr>
          <w:rFonts w:ascii="Times New Roman" w:hAnsi="Times New Roman" w:cs="Times New Roman"/>
        </w:rPr>
      </w:pPr>
    </w:p>
    <w:p w14:paraId="702794F7" w14:textId="77777777" w:rsidR="00491E5B" w:rsidRPr="00BF5337" w:rsidRDefault="00491E5B" w:rsidP="00141272">
      <w:pPr>
        <w:spacing w:line="276" w:lineRule="auto"/>
        <w:jc w:val="both"/>
        <w:rPr>
          <w:rFonts w:ascii="Times New Roman" w:hAnsi="Times New Roman" w:cs="Times New Roman"/>
        </w:rPr>
      </w:pPr>
    </w:p>
    <w:p w14:paraId="19B529B6" w14:textId="77777777" w:rsidR="00491E5B" w:rsidRPr="00BF5337" w:rsidRDefault="00491E5B" w:rsidP="00141272">
      <w:pPr>
        <w:spacing w:line="276" w:lineRule="auto"/>
        <w:jc w:val="both"/>
        <w:rPr>
          <w:rFonts w:ascii="Times New Roman" w:hAnsi="Times New Roman" w:cs="Times New Roman"/>
        </w:rPr>
      </w:pPr>
    </w:p>
    <w:p w14:paraId="70EFB30C" w14:textId="77777777" w:rsidR="00491E5B" w:rsidRPr="00BF5337" w:rsidRDefault="00491E5B" w:rsidP="00141272">
      <w:pPr>
        <w:spacing w:line="276" w:lineRule="auto"/>
        <w:jc w:val="both"/>
        <w:rPr>
          <w:rFonts w:ascii="Times New Roman" w:hAnsi="Times New Roman" w:cs="Times New Roman"/>
        </w:rPr>
      </w:pPr>
    </w:p>
    <w:p w14:paraId="4FAF894E" w14:textId="77777777" w:rsidR="00491E5B" w:rsidRPr="00BF5337" w:rsidRDefault="00491E5B" w:rsidP="00141272">
      <w:pPr>
        <w:spacing w:line="276" w:lineRule="auto"/>
        <w:jc w:val="both"/>
        <w:rPr>
          <w:rFonts w:ascii="Times New Roman" w:hAnsi="Times New Roman" w:cs="Times New Roman"/>
        </w:rPr>
      </w:pPr>
    </w:p>
    <w:p w14:paraId="7A654101" w14:textId="77777777" w:rsidR="00491E5B" w:rsidRPr="00BF5337" w:rsidRDefault="00491E5B" w:rsidP="00141272">
      <w:pPr>
        <w:spacing w:line="276" w:lineRule="auto"/>
        <w:jc w:val="both"/>
        <w:rPr>
          <w:rFonts w:ascii="Times New Roman" w:hAnsi="Times New Roman" w:cs="Times New Roman"/>
        </w:rPr>
      </w:pPr>
    </w:p>
    <w:p w14:paraId="3A8654CF" w14:textId="77777777" w:rsidR="00491E5B" w:rsidRPr="00BF5337" w:rsidRDefault="00491E5B" w:rsidP="00141272">
      <w:pPr>
        <w:spacing w:line="276" w:lineRule="auto"/>
        <w:jc w:val="both"/>
        <w:rPr>
          <w:rFonts w:ascii="Times New Roman" w:hAnsi="Times New Roman" w:cs="Times New Roman"/>
        </w:rPr>
      </w:pPr>
    </w:p>
    <w:p w14:paraId="45A60A0F" w14:textId="77777777" w:rsidR="00491E5B" w:rsidRPr="00BF5337" w:rsidRDefault="00491E5B" w:rsidP="00141272">
      <w:pPr>
        <w:spacing w:line="276" w:lineRule="auto"/>
        <w:jc w:val="both"/>
        <w:rPr>
          <w:rFonts w:ascii="Times New Roman" w:hAnsi="Times New Roman" w:cs="Times New Roman"/>
        </w:rPr>
      </w:pPr>
    </w:p>
    <w:p w14:paraId="682F35DF" w14:textId="77777777" w:rsidR="00491E5B" w:rsidRPr="00BF5337" w:rsidRDefault="00491E5B" w:rsidP="00141272">
      <w:pPr>
        <w:spacing w:line="276" w:lineRule="auto"/>
        <w:jc w:val="both"/>
        <w:rPr>
          <w:rFonts w:ascii="Times New Roman" w:hAnsi="Times New Roman" w:cs="Times New Roman"/>
        </w:rPr>
      </w:pPr>
    </w:p>
    <w:p w14:paraId="0EACC6AF" w14:textId="77777777" w:rsidR="00491E5B" w:rsidRPr="00BF5337" w:rsidRDefault="00491E5B" w:rsidP="00141272">
      <w:pPr>
        <w:spacing w:line="276" w:lineRule="auto"/>
        <w:jc w:val="both"/>
        <w:rPr>
          <w:rFonts w:ascii="Times New Roman" w:hAnsi="Times New Roman" w:cs="Times New Roman"/>
        </w:rPr>
      </w:pPr>
    </w:p>
    <w:p w14:paraId="0FBFF62C" w14:textId="77777777" w:rsidR="00491E5B" w:rsidRPr="00BF5337" w:rsidRDefault="00491E5B" w:rsidP="00141272">
      <w:pPr>
        <w:spacing w:line="276" w:lineRule="auto"/>
        <w:jc w:val="both"/>
        <w:rPr>
          <w:rFonts w:ascii="Times New Roman" w:hAnsi="Times New Roman" w:cs="Times New Roman"/>
        </w:rPr>
      </w:pPr>
    </w:p>
    <w:p w14:paraId="6CEF78AD" w14:textId="77777777" w:rsidR="00491E5B" w:rsidRPr="00BF5337" w:rsidRDefault="00491E5B" w:rsidP="00141272">
      <w:pPr>
        <w:spacing w:line="276" w:lineRule="auto"/>
        <w:jc w:val="both"/>
        <w:rPr>
          <w:rFonts w:ascii="Times New Roman" w:hAnsi="Times New Roman" w:cs="Times New Roman"/>
        </w:rPr>
      </w:pPr>
    </w:p>
    <w:p w14:paraId="1A575CF9" w14:textId="56D01957" w:rsidR="00491E5B" w:rsidRPr="00BF5337" w:rsidRDefault="00491E5B" w:rsidP="00141272">
      <w:pPr>
        <w:pStyle w:val="Heading1"/>
        <w:spacing w:line="276" w:lineRule="auto"/>
        <w:jc w:val="both"/>
        <w:rPr>
          <w:rFonts w:ascii="Times New Roman" w:hAnsi="Times New Roman" w:cs="Times New Roman"/>
        </w:rPr>
      </w:pPr>
      <w:bookmarkStart w:id="1" w:name="_Toc140497507"/>
      <w:r w:rsidRPr="00BF5337">
        <w:rPr>
          <w:rFonts w:ascii="Times New Roman" w:hAnsi="Times New Roman" w:cs="Times New Roman"/>
        </w:rPr>
        <w:t>Acknowledgment</w:t>
      </w:r>
      <w:bookmarkEnd w:id="1"/>
    </w:p>
    <w:p w14:paraId="3FC20B8F" w14:textId="77777777" w:rsidR="00491E5B" w:rsidRPr="00BF5337" w:rsidRDefault="00491E5B" w:rsidP="00141272">
      <w:pPr>
        <w:spacing w:line="276" w:lineRule="auto"/>
        <w:jc w:val="both"/>
        <w:rPr>
          <w:rFonts w:ascii="Times New Roman" w:hAnsi="Times New Roman" w:cs="Times New Roman"/>
        </w:rPr>
      </w:pPr>
    </w:p>
    <w:p w14:paraId="541AD0A1" w14:textId="77777777" w:rsidR="00663076" w:rsidRPr="00BF5337" w:rsidRDefault="00663076" w:rsidP="00141272">
      <w:pPr>
        <w:spacing w:line="276" w:lineRule="auto"/>
        <w:jc w:val="both"/>
        <w:rPr>
          <w:rFonts w:ascii="Times New Roman" w:hAnsi="Times New Roman" w:cs="Times New Roman"/>
        </w:rPr>
      </w:pPr>
    </w:p>
    <w:p w14:paraId="7BCB2CF5" w14:textId="77777777" w:rsidR="00663076" w:rsidRPr="00BF5337" w:rsidRDefault="00663076" w:rsidP="00141272">
      <w:pPr>
        <w:spacing w:line="276" w:lineRule="auto"/>
        <w:jc w:val="both"/>
        <w:rPr>
          <w:rFonts w:ascii="Times New Roman" w:hAnsi="Times New Roman" w:cs="Times New Roman"/>
        </w:rPr>
      </w:pPr>
    </w:p>
    <w:p w14:paraId="61A65D24" w14:textId="77777777" w:rsidR="00663076" w:rsidRPr="00BF5337" w:rsidRDefault="00663076" w:rsidP="00141272">
      <w:pPr>
        <w:spacing w:line="276" w:lineRule="auto"/>
        <w:jc w:val="both"/>
        <w:rPr>
          <w:rFonts w:ascii="Times New Roman" w:hAnsi="Times New Roman" w:cs="Times New Roman"/>
        </w:rPr>
      </w:pPr>
    </w:p>
    <w:p w14:paraId="07B12F85" w14:textId="77777777" w:rsidR="00663076" w:rsidRPr="00BF5337" w:rsidRDefault="00663076" w:rsidP="00141272">
      <w:pPr>
        <w:spacing w:line="276" w:lineRule="auto"/>
        <w:jc w:val="both"/>
        <w:rPr>
          <w:rFonts w:ascii="Times New Roman" w:hAnsi="Times New Roman" w:cs="Times New Roman"/>
        </w:rPr>
      </w:pPr>
    </w:p>
    <w:p w14:paraId="3A0CF24A" w14:textId="77777777" w:rsidR="00663076" w:rsidRPr="00BF5337" w:rsidRDefault="00663076" w:rsidP="00141272">
      <w:pPr>
        <w:spacing w:line="276" w:lineRule="auto"/>
        <w:jc w:val="both"/>
        <w:rPr>
          <w:rFonts w:ascii="Times New Roman" w:hAnsi="Times New Roman" w:cs="Times New Roman"/>
        </w:rPr>
      </w:pPr>
    </w:p>
    <w:p w14:paraId="2DF9034A" w14:textId="77777777" w:rsidR="00663076" w:rsidRPr="00BF5337" w:rsidRDefault="00663076" w:rsidP="00141272">
      <w:pPr>
        <w:spacing w:line="276" w:lineRule="auto"/>
        <w:jc w:val="both"/>
        <w:rPr>
          <w:rFonts w:ascii="Times New Roman" w:hAnsi="Times New Roman" w:cs="Times New Roman"/>
        </w:rPr>
      </w:pPr>
    </w:p>
    <w:p w14:paraId="2C96FCFE" w14:textId="77777777" w:rsidR="00663076" w:rsidRPr="00BF5337" w:rsidRDefault="00663076" w:rsidP="00141272">
      <w:pPr>
        <w:spacing w:line="276" w:lineRule="auto"/>
        <w:jc w:val="both"/>
        <w:rPr>
          <w:rFonts w:ascii="Times New Roman" w:hAnsi="Times New Roman" w:cs="Times New Roman"/>
        </w:rPr>
      </w:pPr>
    </w:p>
    <w:p w14:paraId="094BAF11" w14:textId="77777777" w:rsidR="00663076" w:rsidRPr="00BF5337" w:rsidRDefault="00663076" w:rsidP="00141272">
      <w:pPr>
        <w:spacing w:line="276" w:lineRule="auto"/>
        <w:jc w:val="both"/>
        <w:rPr>
          <w:rFonts w:ascii="Times New Roman" w:hAnsi="Times New Roman" w:cs="Times New Roman"/>
        </w:rPr>
      </w:pPr>
    </w:p>
    <w:p w14:paraId="6ED4976B" w14:textId="77777777" w:rsidR="00663076" w:rsidRPr="00BF5337" w:rsidRDefault="00663076" w:rsidP="00141272">
      <w:pPr>
        <w:spacing w:line="276" w:lineRule="auto"/>
        <w:jc w:val="both"/>
        <w:rPr>
          <w:rFonts w:ascii="Times New Roman" w:hAnsi="Times New Roman" w:cs="Times New Roman"/>
        </w:rPr>
      </w:pPr>
    </w:p>
    <w:p w14:paraId="6274BFF6" w14:textId="77777777" w:rsidR="00663076" w:rsidRPr="00BF5337" w:rsidRDefault="00663076" w:rsidP="00141272">
      <w:pPr>
        <w:spacing w:line="276" w:lineRule="auto"/>
        <w:jc w:val="both"/>
        <w:rPr>
          <w:rFonts w:ascii="Times New Roman" w:hAnsi="Times New Roman" w:cs="Times New Roman"/>
        </w:rPr>
      </w:pPr>
    </w:p>
    <w:p w14:paraId="5CC1B783" w14:textId="77777777" w:rsidR="00663076" w:rsidRPr="00BF5337" w:rsidRDefault="00663076" w:rsidP="00141272">
      <w:pPr>
        <w:spacing w:line="276" w:lineRule="auto"/>
        <w:jc w:val="both"/>
        <w:rPr>
          <w:rFonts w:ascii="Times New Roman" w:hAnsi="Times New Roman" w:cs="Times New Roman"/>
        </w:rPr>
      </w:pPr>
    </w:p>
    <w:p w14:paraId="2A28E295" w14:textId="77777777" w:rsidR="00663076" w:rsidRPr="00BF5337" w:rsidRDefault="00663076" w:rsidP="00141272">
      <w:pPr>
        <w:spacing w:line="276" w:lineRule="auto"/>
        <w:jc w:val="both"/>
        <w:rPr>
          <w:rFonts w:ascii="Times New Roman" w:hAnsi="Times New Roman" w:cs="Times New Roman"/>
        </w:rPr>
      </w:pPr>
    </w:p>
    <w:p w14:paraId="138CE9F2" w14:textId="77777777" w:rsidR="00663076" w:rsidRPr="00BF5337" w:rsidRDefault="00663076" w:rsidP="00141272">
      <w:pPr>
        <w:spacing w:line="276" w:lineRule="auto"/>
        <w:jc w:val="both"/>
        <w:rPr>
          <w:rFonts w:ascii="Times New Roman" w:hAnsi="Times New Roman" w:cs="Times New Roman"/>
        </w:rPr>
      </w:pPr>
    </w:p>
    <w:p w14:paraId="7A6DEC08" w14:textId="77777777" w:rsidR="00663076" w:rsidRPr="00BF5337" w:rsidRDefault="00663076" w:rsidP="00141272">
      <w:pPr>
        <w:spacing w:line="276" w:lineRule="auto"/>
        <w:jc w:val="both"/>
        <w:rPr>
          <w:rFonts w:ascii="Times New Roman" w:hAnsi="Times New Roman" w:cs="Times New Roman"/>
        </w:rPr>
      </w:pPr>
    </w:p>
    <w:p w14:paraId="62CF3F86" w14:textId="77777777" w:rsidR="00663076" w:rsidRPr="00BF5337" w:rsidRDefault="00663076" w:rsidP="00141272">
      <w:pPr>
        <w:spacing w:line="276" w:lineRule="auto"/>
        <w:jc w:val="both"/>
        <w:rPr>
          <w:rFonts w:ascii="Times New Roman" w:hAnsi="Times New Roman" w:cs="Times New Roman"/>
        </w:rPr>
      </w:pPr>
    </w:p>
    <w:p w14:paraId="75D3D15E" w14:textId="77777777" w:rsidR="00663076" w:rsidRPr="00BF5337" w:rsidRDefault="00663076" w:rsidP="00141272">
      <w:pPr>
        <w:spacing w:line="276" w:lineRule="auto"/>
        <w:jc w:val="both"/>
        <w:rPr>
          <w:rFonts w:ascii="Times New Roman" w:hAnsi="Times New Roman" w:cs="Times New Roman"/>
        </w:rPr>
      </w:pPr>
    </w:p>
    <w:p w14:paraId="49C0A8D3" w14:textId="77777777" w:rsidR="00663076" w:rsidRPr="00BF5337" w:rsidRDefault="00663076" w:rsidP="00141272">
      <w:pPr>
        <w:spacing w:line="276" w:lineRule="auto"/>
        <w:jc w:val="both"/>
        <w:rPr>
          <w:rFonts w:ascii="Times New Roman" w:hAnsi="Times New Roman" w:cs="Times New Roman"/>
        </w:rPr>
      </w:pPr>
    </w:p>
    <w:p w14:paraId="0E88E8CA" w14:textId="77777777" w:rsidR="00663076" w:rsidRPr="00BF5337" w:rsidRDefault="00663076" w:rsidP="00141272">
      <w:pPr>
        <w:spacing w:line="276" w:lineRule="auto"/>
        <w:jc w:val="both"/>
        <w:rPr>
          <w:rFonts w:ascii="Times New Roman" w:hAnsi="Times New Roman" w:cs="Times New Roman"/>
        </w:rPr>
      </w:pPr>
    </w:p>
    <w:p w14:paraId="6DBC5C79" w14:textId="77777777" w:rsidR="00663076" w:rsidRPr="00BF5337" w:rsidRDefault="00663076" w:rsidP="00141272">
      <w:pPr>
        <w:spacing w:line="276" w:lineRule="auto"/>
        <w:jc w:val="both"/>
        <w:rPr>
          <w:rFonts w:ascii="Times New Roman" w:hAnsi="Times New Roman" w:cs="Times New Roman"/>
        </w:rPr>
      </w:pPr>
    </w:p>
    <w:p w14:paraId="6F5BA25E" w14:textId="77777777" w:rsidR="00663076" w:rsidRPr="00BF5337" w:rsidRDefault="00663076" w:rsidP="00141272">
      <w:pPr>
        <w:spacing w:line="276" w:lineRule="auto"/>
        <w:jc w:val="both"/>
        <w:rPr>
          <w:rFonts w:ascii="Times New Roman" w:hAnsi="Times New Roman" w:cs="Times New Roman"/>
        </w:rPr>
      </w:pPr>
    </w:p>
    <w:p w14:paraId="6843B22C" w14:textId="77777777" w:rsidR="00663076" w:rsidRPr="00BF5337" w:rsidRDefault="00663076" w:rsidP="00141272">
      <w:pPr>
        <w:spacing w:line="276" w:lineRule="auto"/>
        <w:jc w:val="both"/>
        <w:rPr>
          <w:rFonts w:ascii="Times New Roman" w:hAnsi="Times New Roman" w:cs="Times New Roman"/>
        </w:rPr>
      </w:pPr>
    </w:p>
    <w:p w14:paraId="7A5F5624" w14:textId="77777777" w:rsidR="00663076" w:rsidRPr="00BF5337" w:rsidRDefault="00663076" w:rsidP="00141272">
      <w:pPr>
        <w:spacing w:line="276" w:lineRule="auto"/>
        <w:jc w:val="both"/>
        <w:rPr>
          <w:rFonts w:ascii="Times New Roman" w:hAnsi="Times New Roman" w:cs="Times New Roman"/>
        </w:rPr>
      </w:pPr>
    </w:p>
    <w:p w14:paraId="4970DD1E" w14:textId="77777777" w:rsidR="00663076" w:rsidRPr="00BF5337" w:rsidRDefault="00663076" w:rsidP="00141272">
      <w:pPr>
        <w:spacing w:line="276" w:lineRule="auto"/>
        <w:jc w:val="both"/>
        <w:rPr>
          <w:rFonts w:ascii="Times New Roman" w:hAnsi="Times New Roman" w:cs="Times New Roman"/>
        </w:rPr>
      </w:pPr>
    </w:p>
    <w:p w14:paraId="63F639B3" w14:textId="77777777" w:rsidR="00663076" w:rsidRPr="00BF5337" w:rsidRDefault="00663076" w:rsidP="00141272">
      <w:pPr>
        <w:spacing w:line="276" w:lineRule="auto"/>
        <w:jc w:val="both"/>
        <w:rPr>
          <w:rFonts w:ascii="Times New Roman" w:hAnsi="Times New Roman" w:cs="Times New Roman"/>
        </w:rPr>
      </w:pPr>
    </w:p>
    <w:p w14:paraId="12091B20" w14:textId="77777777" w:rsidR="00663076" w:rsidRPr="00BF5337" w:rsidRDefault="00663076" w:rsidP="00141272">
      <w:pPr>
        <w:spacing w:line="276" w:lineRule="auto"/>
        <w:jc w:val="both"/>
        <w:rPr>
          <w:rFonts w:ascii="Times New Roman" w:hAnsi="Times New Roman" w:cs="Times New Roman"/>
        </w:rPr>
      </w:pPr>
    </w:p>
    <w:sdt>
      <w:sdtPr>
        <w:rPr>
          <w:rFonts w:ascii="Times New Roman" w:eastAsiaTheme="minorHAnsi" w:hAnsi="Times New Roman" w:cs="Times New Roman"/>
          <w:color w:val="auto"/>
          <w:sz w:val="22"/>
          <w:szCs w:val="22"/>
          <w:lang w:val="en-IN"/>
        </w:rPr>
        <w:id w:val="-1670631100"/>
        <w:docPartObj>
          <w:docPartGallery w:val="Table of Contents"/>
          <w:docPartUnique/>
        </w:docPartObj>
      </w:sdtPr>
      <w:sdtEndPr>
        <w:rPr>
          <w:b/>
          <w:bCs/>
          <w:noProof/>
        </w:rPr>
      </w:sdtEndPr>
      <w:sdtContent>
        <w:p w14:paraId="779DA7DB" w14:textId="3AA1E0AD" w:rsidR="00D80231" w:rsidRPr="00BF5337" w:rsidRDefault="00D80231" w:rsidP="00141272">
          <w:pPr>
            <w:pStyle w:val="TOCHeading"/>
            <w:spacing w:line="276" w:lineRule="auto"/>
            <w:jc w:val="both"/>
            <w:rPr>
              <w:rFonts w:ascii="Times New Roman" w:hAnsi="Times New Roman" w:cs="Times New Roman"/>
            </w:rPr>
          </w:pPr>
          <w:r w:rsidRPr="00BF5337">
            <w:rPr>
              <w:rFonts w:ascii="Times New Roman" w:hAnsi="Times New Roman" w:cs="Times New Roman"/>
            </w:rPr>
            <w:t>Table of Contents</w:t>
          </w:r>
        </w:p>
        <w:p w14:paraId="0B49567E" w14:textId="46283B80" w:rsidR="00A1606A" w:rsidRPr="00BF5337" w:rsidRDefault="00D80231" w:rsidP="00141272">
          <w:pPr>
            <w:pStyle w:val="TOC1"/>
            <w:tabs>
              <w:tab w:val="right" w:leader="dot" w:pos="9016"/>
            </w:tabs>
            <w:jc w:val="both"/>
            <w:rPr>
              <w:rFonts w:ascii="Times New Roman" w:eastAsiaTheme="minorEastAsia" w:hAnsi="Times New Roman" w:cs="Times New Roman"/>
              <w:noProof/>
              <w:kern w:val="2"/>
              <w:lang w:eastAsia="en-IN"/>
              <w14:ligatures w14:val="standardContextual"/>
            </w:rPr>
          </w:pPr>
          <w:r w:rsidRPr="00BF5337">
            <w:rPr>
              <w:rFonts w:ascii="Times New Roman" w:hAnsi="Times New Roman" w:cs="Times New Roman"/>
            </w:rPr>
            <w:fldChar w:fldCharType="begin"/>
          </w:r>
          <w:r w:rsidRPr="00BF5337">
            <w:rPr>
              <w:rFonts w:ascii="Times New Roman" w:hAnsi="Times New Roman" w:cs="Times New Roman"/>
            </w:rPr>
            <w:instrText xml:space="preserve"> TOC \o "1-3" \h \z \u </w:instrText>
          </w:r>
          <w:r w:rsidRPr="00BF5337">
            <w:rPr>
              <w:rFonts w:ascii="Times New Roman" w:hAnsi="Times New Roman" w:cs="Times New Roman"/>
            </w:rPr>
            <w:fldChar w:fldCharType="separate"/>
          </w:r>
          <w:hyperlink w:anchor="_Toc140497506" w:history="1">
            <w:r w:rsidR="00A1606A" w:rsidRPr="00BF5337">
              <w:rPr>
                <w:rStyle w:val="Hyperlink"/>
                <w:rFonts w:ascii="Times New Roman" w:hAnsi="Times New Roman" w:cs="Times New Roman"/>
                <w:noProof/>
              </w:rPr>
              <w:t>Abstract</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06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2</w:t>
            </w:r>
            <w:r w:rsidR="00A1606A" w:rsidRPr="00BF5337">
              <w:rPr>
                <w:rFonts w:ascii="Times New Roman" w:hAnsi="Times New Roman" w:cs="Times New Roman"/>
                <w:noProof/>
                <w:webHidden/>
              </w:rPr>
              <w:fldChar w:fldCharType="end"/>
            </w:r>
          </w:hyperlink>
        </w:p>
        <w:p w14:paraId="1787D8DF" w14:textId="5127571B" w:rsidR="00A1606A" w:rsidRPr="00BF5337" w:rsidRDefault="00000000" w:rsidP="00141272">
          <w:pPr>
            <w:pStyle w:val="TOC1"/>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07" w:history="1">
            <w:r w:rsidR="00A1606A" w:rsidRPr="00BF5337">
              <w:rPr>
                <w:rStyle w:val="Hyperlink"/>
                <w:rFonts w:ascii="Times New Roman" w:hAnsi="Times New Roman" w:cs="Times New Roman"/>
                <w:noProof/>
              </w:rPr>
              <w:t>Acknowledgment</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07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3</w:t>
            </w:r>
            <w:r w:rsidR="00A1606A" w:rsidRPr="00BF5337">
              <w:rPr>
                <w:rFonts w:ascii="Times New Roman" w:hAnsi="Times New Roman" w:cs="Times New Roman"/>
                <w:noProof/>
                <w:webHidden/>
              </w:rPr>
              <w:fldChar w:fldCharType="end"/>
            </w:r>
          </w:hyperlink>
        </w:p>
        <w:p w14:paraId="5197A639" w14:textId="52BA4BEB" w:rsidR="00A1606A" w:rsidRPr="00BF5337" w:rsidRDefault="00000000" w:rsidP="00141272">
          <w:pPr>
            <w:pStyle w:val="TOC1"/>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08" w:history="1">
            <w:r w:rsidR="00A1606A" w:rsidRPr="00BF5337">
              <w:rPr>
                <w:rStyle w:val="Hyperlink"/>
                <w:rFonts w:ascii="Times New Roman" w:hAnsi="Times New Roman" w:cs="Times New Roman"/>
                <w:noProof/>
              </w:rPr>
              <w:t>Chapter 1- Introduction</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08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6</w:t>
            </w:r>
            <w:r w:rsidR="00A1606A" w:rsidRPr="00BF5337">
              <w:rPr>
                <w:rFonts w:ascii="Times New Roman" w:hAnsi="Times New Roman" w:cs="Times New Roman"/>
                <w:noProof/>
                <w:webHidden/>
              </w:rPr>
              <w:fldChar w:fldCharType="end"/>
            </w:r>
          </w:hyperlink>
        </w:p>
        <w:p w14:paraId="41D0AFEC" w14:textId="36A2E8B4"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09" w:history="1">
            <w:r w:rsidR="00A1606A" w:rsidRPr="00BF5337">
              <w:rPr>
                <w:rStyle w:val="Hyperlink"/>
                <w:rFonts w:ascii="Times New Roman" w:hAnsi="Times New Roman" w:cs="Times New Roman"/>
                <w:noProof/>
              </w:rPr>
              <w:t>1.1 Background</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09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6</w:t>
            </w:r>
            <w:r w:rsidR="00A1606A" w:rsidRPr="00BF5337">
              <w:rPr>
                <w:rFonts w:ascii="Times New Roman" w:hAnsi="Times New Roman" w:cs="Times New Roman"/>
                <w:noProof/>
                <w:webHidden/>
              </w:rPr>
              <w:fldChar w:fldCharType="end"/>
            </w:r>
          </w:hyperlink>
        </w:p>
        <w:p w14:paraId="7DF9DB0E" w14:textId="5F666143"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10" w:history="1">
            <w:r w:rsidR="00A1606A" w:rsidRPr="00BF5337">
              <w:rPr>
                <w:rStyle w:val="Hyperlink"/>
                <w:rFonts w:ascii="Times New Roman" w:hAnsi="Times New Roman" w:cs="Times New Roman"/>
                <w:noProof/>
              </w:rPr>
              <w:t>1.2 Purpose of this study</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10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8</w:t>
            </w:r>
            <w:r w:rsidR="00A1606A" w:rsidRPr="00BF5337">
              <w:rPr>
                <w:rFonts w:ascii="Times New Roman" w:hAnsi="Times New Roman" w:cs="Times New Roman"/>
                <w:noProof/>
                <w:webHidden/>
              </w:rPr>
              <w:fldChar w:fldCharType="end"/>
            </w:r>
          </w:hyperlink>
        </w:p>
        <w:p w14:paraId="75559E9F" w14:textId="363DE755"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11" w:history="1">
            <w:r w:rsidR="00A1606A" w:rsidRPr="00BF5337">
              <w:rPr>
                <w:rStyle w:val="Hyperlink"/>
                <w:rFonts w:ascii="Times New Roman" w:hAnsi="Times New Roman" w:cs="Times New Roman"/>
                <w:noProof/>
              </w:rPr>
              <w:t>1.3 Aim and Objectives</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11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8</w:t>
            </w:r>
            <w:r w:rsidR="00A1606A" w:rsidRPr="00BF5337">
              <w:rPr>
                <w:rFonts w:ascii="Times New Roman" w:hAnsi="Times New Roman" w:cs="Times New Roman"/>
                <w:noProof/>
                <w:webHidden/>
              </w:rPr>
              <w:fldChar w:fldCharType="end"/>
            </w:r>
          </w:hyperlink>
        </w:p>
        <w:p w14:paraId="70B32163" w14:textId="007B4D89"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12" w:history="1">
            <w:r w:rsidR="00A1606A" w:rsidRPr="00BF5337">
              <w:rPr>
                <w:rStyle w:val="Hyperlink"/>
                <w:rFonts w:ascii="Times New Roman" w:hAnsi="Times New Roman" w:cs="Times New Roman"/>
                <w:noProof/>
              </w:rPr>
              <w:t>1.4 Outline of the dissertation</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12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8</w:t>
            </w:r>
            <w:r w:rsidR="00A1606A" w:rsidRPr="00BF5337">
              <w:rPr>
                <w:rFonts w:ascii="Times New Roman" w:hAnsi="Times New Roman" w:cs="Times New Roman"/>
                <w:noProof/>
                <w:webHidden/>
              </w:rPr>
              <w:fldChar w:fldCharType="end"/>
            </w:r>
          </w:hyperlink>
        </w:p>
        <w:p w14:paraId="2314B4E6" w14:textId="56FDFF28" w:rsidR="00A1606A" w:rsidRPr="00BF5337" w:rsidRDefault="00000000" w:rsidP="00141272">
          <w:pPr>
            <w:pStyle w:val="TOC1"/>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13" w:history="1">
            <w:r w:rsidR="00A1606A" w:rsidRPr="00BF5337">
              <w:rPr>
                <w:rStyle w:val="Hyperlink"/>
                <w:rFonts w:ascii="Times New Roman" w:hAnsi="Times New Roman" w:cs="Times New Roman"/>
                <w:noProof/>
              </w:rPr>
              <w:t>Chapter 2- Literature review</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13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9</w:t>
            </w:r>
            <w:r w:rsidR="00A1606A" w:rsidRPr="00BF5337">
              <w:rPr>
                <w:rFonts w:ascii="Times New Roman" w:hAnsi="Times New Roman" w:cs="Times New Roman"/>
                <w:noProof/>
                <w:webHidden/>
              </w:rPr>
              <w:fldChar w:fldCharType="end"/>
            </w:r>
          </w:hyperlink>
        </w:p>
        <w:p w14:paraId="6C6C9E9D" w14:textId="25B7C8BE"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14" w:history="1">
            <w:r w:rsidR="00A1606A" w:rsidRPr="00BF5337">
              <w:rPr>
                <w:rStyle w:val="Hyperlink"/>
                <w:rFonts w:ascii="Times New Roman" w:hAnsi="Times New Roman" w:cs="Times New Roman"/>
                <w:noProof/>
              </w:rPr>
              <w:t>2.1 Machine learning for Traffic congestion prediction</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14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10</w:t>
            </w:r>
            <w:r w:rsidR="00A1606A" w:rsidRPr="00BF5337">
              <w:rPr>
                <w:rFonts w:ascii="Times New Roman" w:hAnsi="Times New Roman" w:cs="Times New Roman"/>
                <w:noProof/>
                <w:webHidden/>
              </w:rPr>
              <w:fldChar w:fldCharType="end"/>
            </w:r>
          </w:hyperlink>
        </w:p>
        <w:p w14:paraId="1E0DDCAE" w14:textId="458360AA"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15" w:history="1">
            <w:r w:rsidR="00A1606A" w:rsidRPr="00BF5337">
              <w:rPr>
                <w:rStyle w:val="Hyperlink"/>
                <w:rFonts w:ascii="Times New Roman" w:hAnsi="Times New Roman" w:cs="Times New Roman"/>
                <w:noProof/>
              </w:rPr>
              <w:t>2.2 Multimodal framework for the Traffic congestion prediction</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15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11</w:t>
            </w:r>
            <w:r w:rsidR="00A1606A" w:rsidRPr="00BF5337">
              <w:rPr>
                <w:rFonts w:ascii="Times New Roman" w:hAnsi="Times New Roman" w:cs="Times New Roman"/>
                <w:noProof/>
                <w:webHidden/>
              </w:rPr>
              <w:fldChar w:fldCharType="end"/>
            </w:r>
          </w:hyperlink>
        </w:p>
        <w:p w14:paraId="14D7CB91" w14:textId="51E1C05C"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16" w:history="1">
            <w:r w:rsidR="00A1606A" w:rsidRPr="00BF5337">
              <w:rPr>
                <w:rStyle w:val="Hyperlink"/>
                <w:rFonts w:ascii="Times New Roman" w:hAnsi="Times New Roman" w:cs="Times New Roman"/>
                <w:noProof/>
              </w:rPr>
              <w:t>2.3 Deep learning algorithms for performing the Traffic congestion prediction</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16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12</w:t>
            </w:r>
            <w:r w:rsidR="00A1606A" w:rsidRPr="00BF5337">
              <w:rPr>
                <w:rFonts w:ascii="Times New Roman" w:hAnsi="Times New Roman" w:cs="Times New Roman"/>
                <w:noProof/>
                <w:webHidden/>
              </w:rPr>
              <w:fldChar w:fldCharType="end"/>
            </w:r>
          </w:hyperlink>
        </w:p>
        <w:p w14:paraId="35A930AD" w14:textId="5C7B473B"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17" w:history="1">
            <w:r w:rsidR="00A1606A" w:rsidRPr="00BF5337">
              <w:rPr>
                <w:rStyle w:val="Hyperlink"/>
                <w:rFonts w:ascii="Times New Roman" w:hAnsi="Times New Roman" w:cs="Times New Roman"/>
                <w:noProof/>
              </w:rPr>
              <w:t>2.5 Research gaps</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17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15</w:t>
            </w:r>
            <w:r w:rsidR="00A1606A" w:rsidRPr="00BF5337">
              <w:rPr>
                <w:rFonts w:ascii="Times New Roman" w:hAnsi="Times New Roman" w:cs="Times New Roman"/>
                <w:noProof/>
                <w:webHidden/>
              </w:rPr>
              <w:fldChar w:fldCharType="end"/>
            </w:r>
          </w:hyperlink>
        </w:p>
        <w:p w14:paraId="36BD1CC3" w14:textId="573D538E"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18" w:history="1">
            <w:r w:rsidR="00A1606A" w:rsidRPr="00BF5337">
              <w:rPr>
                <w:rStyle w:val="Hyperlink"/>
                <w:rFonts w:ascii="Times New Roman" w:hAnsi="Times New Roman" w:cs="Times New Roman"/>
                <w:noProof/>
              </w:rPr>
              <w:t>2.6 Summary</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18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18</w:t>
            </w:r>
            <w:r w:rsidR="00A1606A" w:rsidRPr="00BF5337">
              <w:rPr>
                <w:rFonts w:ascii="Times New Roman" w:hAnsi="Times New Roman" w:cs="Times New Roman"/>
                <w:noProof/>
                <w:webHidden/>
              </w:rPr>
              <w:fldChar w:fldCharType="end"/>
            </w:r>
          </w:hyperlink>
        </w:p>
        <w:p w14:paraId="10053C5C" w14:textId="7585ADEC" w:rsidR="00A1606A" w:rsidRPr="00BF5337" w:rsidRDefault="00000000" w:rsidP="00141272">
          <w:pPr>
            <w:pStyle w:val="TOC1"/>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19" w:history="1">
            <w:r w:rsidR="00A1606A" w:rsidRPr="00BF5337">
              <w:rPr>
                <w:rStyle w:val="Hyperlink"/>
                <w:rFonts w:ascii="Times New Roman" w:hAnsi="Times New Roman" w:cs="Times New Roman"/>
                <w:noProof/>
              </w:rPr>
              <w:t>Chapter 3- Methodology</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19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18</w:t>
            </w:r>
            <w:r w:rsidR="00A1606A" w:rsidRPr="00BF5337">
              <w:rPr>
                <w:rFonts w:ascii="Times New Roman" w:hAnsi="Times New Roman" w:cs="Times New Roman"/>
                <w:noProof/>
                <w:webHidden/>
              </w:rPr>
              <w:fldChar w:fldCharType="end"/>
            </w:r>
          </w:hyperlink>
        </w:p>
        <w:p w14:paraId="33E94EE5" w14:textId="5EA17658"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20" w:history="1">
            <w:r w:rsidR="00A1606A" w:rsidRPr="00BF5337">
              <w:rPr>
                <w:rStyle w:val="Hyperlink"/>
                <w:rFonts w:ascii="Times New Roman" w:hAnsi="Times New Roman" w:cs="Times New Roman"/>
                <w:noProof/>
              </w:rPr>
              <w:t>3.1 Data collection</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20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18</w:t>
            </w:r>
            <w:r w:rsidR="00A1606A" w:rsidRPr="00BF5337">
              <w:rPr>
                <w:rFonts w:ascii="Times New Roman" w:hAnsi="Times New Roman" w:cs="Times New Roman"/>
                <w:noProof/>
                <w:webHidden/>
              </w:rPr>
              <w:fldChar w:fldCharType="end"/>
            </w:r>
          </w:hyperlink>
        </w:p>
        <w:p w14:paraId="188466E2" w14:textId="522A88E2"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21" w:history="1">
            <w:r w:rsidR="00A1606A" w:rsidRPr="00BF5337">
              <w:rPr>
                <w:rStyle w:val="Hyperlink"/>
                <w:rFonts w:ascii="Times New Roman" w:hAnsi="Times New Roman" w:cs="Times New Roman"/>
                <w:noProof/>
              </w:rPr>
              <w:t>3.2 Ethical Considerations</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21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19</w:t>
            </w:r>
            <w:r w:rsidR="00A1606A" w:rsidRPr="00BF5337">
              <w:rPr>
                <w:rFonts w:ascii="Times New Roman" w:hAnsi="Times New Roman" w:cs="Times New Roman"/>
                <w:noProof/>
                <w:webHidden/>
              </w:rPr>
              <w:fldChar w:fldCharType="end"/>
            </w:r>
          </w:hyperlink>
        </w:p>
        <w:p w14:paraId="2A6BAEB7" w14:textId="7E6CDE64"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22" w:history="1">
            <w:r w:rsidR="00A1606A" w:rsidRPr="00BF5337">
              <w:rPr>
                <w:rStyle w:val="Hyperlink"/>
                <w:rFonts w:ascii="Times New Roman" w:hAnsi="Times New Roman" w:cs="Times New Roman"/>
                <w:noProof/>
              </w:rPr>
              <w:t>3.3 Requirement Specifications</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22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19</w:t>
            </w:r>
            <w:r w:rsidR="00A1606A" w:rsidRPr="00BF5337">
              <w:rPr>
                <w:rFonts w:ascii="Times New Roman" w:hAnsi="Times New Roman" w:cs="Times New Roman"/>
                <w:noProof/>
                <w:webHidden/>
              </w:rPr>
              <w:fldChar w:fldCharType="end"/>
            </w:r>
          </w:hyperlink>
        </w:p>
        <w:p w14:paraId="001A6851" w14:textId="59C5E5F4"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23" w:history="1">
            <w:r w:rsidR="00A1606A" w:rsidRPr="00BF5337">
              <w:rPr>
                <w:rStyle w:val="Hyperlink"/>
                <w:rFonts w:ascii="Times New Roman" w:hAnsi="Times New Roman" w:cs="Times New Roman"/>
                <w:noProof/>
              </w:rPr>
              <w:t>3.4 Checking the quality of Data</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23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19</w:t>
            </w:r>
            <w:r w:rsidR="00A1606A" w:rsidRPr="00BF5337">
              <w:rPr>
                <w:rFonts w:ascii="Times New Roman" w:hAnsi="Times New Roman" w:cs="Times New Roman"/>
                <w:noProof/>
                <w:webHidden/>
              </w:rPr>
              <w:fldChar w:fldCharType="end"/>
            </w:r>
          </w:hyperlink>
        </w:p>
        <w:p w14:paraId="1020A9FF" w14:textId="51EF309B"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24" w:history="1">
            <w:r w:rsidR="00A1606A" w:rsidRPr="00BF5337">
              <w:rPr>
                <w:rStyle w:val="Hyperlink"/>
                <w:rFonts w:ascii="Times New Roman" w:hAnsi="Times New Roman" w:cs="Times New Roman"/>
                <w:noProof/>
              </w:rPr>
              <w:t>3.5 Data Preprocessing</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24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20</w:t>
            </w:r>
            <w:r w:rsidR="00A1606A" w:rsidRPr="00BF5337">
              <w:rPr>
                <w:rFonts w:ascii="Times New Roman" w:hAnsi="Times New Roman" w:cs="Times New Roman"/>
                <w:noProof/>
                <w:webHidden/>
              </w:rPr>
              <w:fldChar w:fldCharType="end"/>
            </w:r>
          </w:hyperlink>
        </w:p>
        <w:p w14:paraId="50264273" w14:textId="50AE0571"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25" w:history="1">
            <w:r w:rsidR="00A1606A" w:rsidRPr="00BF5337">
              <w:rPr>
                <w:rStyle w:val="Hyperlink"/>
                <w:rFonts w:ascii="Times New Roman" w:hAnsi="Times New Roman" w:cs="Times New Roman"/>
                <w:noProof/>
              </w:rPr>
              <w:t>3.6 Machine learning algorithms</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25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20</w:t>
            </w:r>
            <w:r w:rsidR="00A1606A" w:rsidRPr="00BF5337">
              <w:rPr>
                <w:rFonts w:ascii="Times New Roman" w:hAnsi="Times New Roman" w:cs="Times New Roman"/>
                <w:noProof/>
                <w:webHidden/>
              </w:rPr>
              <w:fldChar w:fldCharType="end"/>
            </w:r>
          </w:hyperlink>
        </w:p>
        <w:p w14:paraId="66D0216E" w14:textId="09C1AB87" w:rsidR="00A1606A" w:rsidRPr="00BF5337" w:rsidRDefault="00000000" w:rsidP="00141272">
          <w:pPr>
            <w:pStyle w:val="TOC3"/>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26" w:history="1">
            <w:r w:rsidR="00A1606A" w:rsidRPr="00BF5337">
              <w:rPr>
                <w:rStyle w:val="Hyperlink"/>
                <w:rFonts w:ascii="Times New Roman" w:hAnsi="Times New Roman" w:cs="Times New Roman"/>
                <w:noProof/>
              </w:rPr>
              <w:t>3.6.1 Linear regression</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26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20</w:t>
            </w:r>
            <w:r w:rsidR="00A1606A" w:rsidRPr="00BF5337">
              <w:rPr>
                <w:rFonts w:ascii="Times New Roman" w:hAnsi="Times New Roman" w:cs="Times New Roman"/>
                <w:noProof/>
                <w:webHidden/>
              </w:rPr>
              <w:fldChar w:fldCharType="end"/>
            </w:r>
          </w:hyperlink>
        </w:p>
        <w:p w14:paraId="599F5B57" w14:textId="2F6FE945" w:rsidR="00A1606A" w:rsidRPr="00BF5337" w:rsidRDefault="00000000" w:rsidP="00141272">
          <w:pPr>
            <w:pStyle w:val="TOC3"/>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27" w:history="1">
            <w:r w:rsidR="00A1606A" w:rsidRPr="00BF5337">
              <w:rPr>
                <w:rStyle w:val="Hyperlink"/>
                <w:rFonts w:ascii="Times New Roman" w:hAnsi="Times New Roman" w:cs="Times New Roman"/>
                <w:noProof/>
              </w:rPr>
              <w:t>3.6.2 Random forest regression</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27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21</w:t>
            </w:r>
            <w:r w:rsidR="00A1606A" w:rsidRPr="00BF5337">
              <w:rPr>
                <w:rFonts w:ascii="Times New Roman" w:hAnsi="Times New Roman" w:cs="Times New Roman"/>
                <w:noProof/>
                <w:webHidden/>
              </w:rPr>
              <w:fldChar w:fldCharType="end"/>
            </w:r>
          </w:hyperlink>
        </w:p>
        <w:p w14:paraId="51800567" w14:textId="1C1170E5" w:rsidR="00A1606A" w:rsidRPr="00BF5337" w:rsidRDefault="00000000" w:rsidP="00141272">
          <w:pPr>
            <w:pStyle w:val="TOC3"/>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28" w:history="1">
            <w:r w:rsidR="00A1606A" w:rsidRPr="00BF5337">
              <w:rPr>
                <w:rStyle w:val="Hyperlink"/>
                <w:rFonts w:ascii="Times New Roman" w:hAnsi="Times New Roman" w:cs="Times New Roman"/>
                <w:noProof/>
              </w:rPr>
              <w:t>3.6.3 Gradient boosting regressor</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28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22</w:t>
            </w:r>
            <w:r w:rsidR="00A1606A" w:rsidRPr="00BF5337">
              <w:rPr>
                <w:rFonts w:ascii="Times New Roman" w:hAnsi="Times New Roman" w:cs="Times New Roman"/>
                <w:noProof/>
                <w:webHidden/>
              </w:rPr>
              <w:fldChar w:fldCharType="end"/>
            </w:r>
          </w:hyperlink>
        </w:p>
        <w:p w14:paraId="375C105E" w14:textId="751AA4E8" w:rsidR="00A1606A" w:rsidRPr="00BF5337" w:rsidRDefault="00000000" w:rsidP="00141272">
          <w:pPr>
            <w:pStyle w:val="TOC3"/>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29" w:history="1">
            <w:r w:rsidR="00A1606A" w:rsidRPr="00BF5337">
              <w:rPr>
                <w:rStyle w:val="Hyperlink"/>
                <w:rFonts w:ascii="Times New Roman" w:hAnsi="Times New Roman" w:cs="Times New Roman"/>
                <w:noProof/>
              </w:rPr>
              <w:t>3.6.4 K nearest neighbour</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29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22</w:t>
            </w:r>
            <w:r w:rsidR="00A1606A" w:rsidRPr="00BF5337">
              <w:rPr>
                <w:rFonts w:ascii="Times New Roman" w:hAnsi="Times New Roman" w:cs="Times New Roman"/>
                <w:noProof/>
                <w:webHidden/>
              </w:rPr>
              <w:fldChar w:fldCharType="end"/>
            </w:r>
          </w:hyperlink>
        </w:p>
        <w:p w14:paraId="61ECB8B8" w14:textId="074592AC" w:rsidR="00A1606A" w:rsidRPr="00BF5337" w:rsidRDefault="00000000" w:rsidP="00141272">
          <w:pPr>
            <w:pStyle w:val="TOC3"/>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30" w:history="1">
            <w:r w:rsidR="00A1606A" w:rsidRPr="00BF5337">
              <w:rPr>
                <w:rStyle w:val="Hyperlink"/>
                <w:rFonts w:ascii="Times New Roman" w:hAnsi="Times New Roman" w:cs="Times New Roman"/>
                <w:noProof/>
              </w:rPr>
              <w:t>3.6.5 Stacking model</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30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23</w:t>
            </w:r>
            <w:r w:rsidR="00A1606A" w:rsidRPr="00BF5337">
              <w:rPr>
                <w:rFonts w:ascii="Times New Roman" w:hAnsi="Times New Roman" w:cs="Times New Roman"/>
                <w:noProof/>
                <w:webHidden/>
              </w:rPr>
              <w:fldChar w:fldCharType="end"/>
            </w:r>
          </w:hyperlink>
        </w:p>
        <w:p w14:paraId="51774B20" w14:textId="2FCC8CCF" w:rsidR="00A1606A" w:rsidRPr="00BF5337" w:rsidRDefault="00000000" w:rsidP="00141272">
          <w:pPr>
            <w:pStyle w:val="TOC3"/>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31" w:history="1">
            <w:r w:rsidR="00A1606A" w:rsidRPr="00BF5337">
              <w:rPr>
                <w:rStyle w:val="Hyperlink"/>
                <w:rFonts w:ascii="Times New Roman" w:hAnsi="Times New Roman" w:cs="Times New Roman"/>
                <w:noProof/>
              </w:rPr>
              <w:t>3.6.7 Blending model</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31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24</w:t>
            </w:r>
            <w:r w:rsidR="00A1606A" w:rsidRPr="00BF5337">
              <w:rPr>
                <w:rFonts w:ascii="Times New Roman" w:hAnsi="Times New Roman" w:cs="Times New Roman"/>
                <w:noProof/>
                <w:webHidden/>
              </w:rPr>
              <w:fldChar w:fldCharType="end"/>
            </w:r>
          </w:hyperlink>
        </w:p>
        <w:p w14:paraId="6889F41F" w14:textId="7718C195"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32" w:history="1">
            <w:r w:rsidR="00A1606A" w:rsidRPr="00BF5337">
              <w:rPr>
                <w:rStyle w:val="Hyperlink"/>
                <w:rFonts w:ascii="Times New Roman" w:hAnsi="Times New Roman" w:cs="Times New Roman"/>
                <w:noProof/>
              </w:rPr>
              <w:t>3.7 Hyperparameter tunning</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32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24</w:t>
            </w:r>
            <w:r w:rsidR="00A1606A" w:rsidRPr="00BF5337">
              <w:rPr>
                <w:rFonts w:ascii="Times New Roman" w:hAnsi="Times New Roman" w:cs="Times New Roman"/>
                <w:noProof/>
                <w:webHidden/>
              </w:rPr>
              <w:fldChar w:fldCharType="end"/>
            </w:r>
          </w:hyperlink>
        </w:p>
        <w:p w14:paraId="0F673FE0" w14:textId="2982E3BA"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33" w:history="1">
            <w:r w:rsidR="00A1606A" w:rsidRPr="00BF5337">
              <w:rPr>
                <w:rStyle w:val="Hyperlink"/>
                <w:rFonts w:ascii="Times New Roman" w:hAnsi="Times New Roman" w:cs="Times New Roman"/>
                <w:noProof/>
              </w:rPr>
              <w:t>3.8 Evaluation metrics</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33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25</w:t>
            </w:r>
            <w:r w:rsidR="00A1606A" w:rsidRPr="00BF5337">
              <w:rPr>
                <w:rFonts w:ascii="Times New Roman" w:hAnsi="Times New Roman" w:cs="Times New Roman"/>
                <w:noProof/>
                <w:webHidden/>
              </w:rPr>
              <w:fldChar w:fldCharType="end"/>
            </w:r>
          </w:hyperlink>
        </w:p>
        <w:p w14:paraId="070A3C76" w14:textId="5C4F3E4D"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34" w:history="1">
            <w:r w:rsidR="00A1606A" w:rsidRPr="00BF5337">
              <w:rPr>
                <w:rStyle w:val="Hyperlink"/>
                <w:rFonts w:ascii="Times New Roman" w:hAnsi="Times New Roman" w:cs="Times New Roman"/>
                <w:noProof/>
              </w:rPr>
              <w:t>3.9 Summary</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34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25</w:t>
            </w:r>
            <w:r w:rsidR="00A1606A" w:rsidRPr="00BF5337">
              <w:rPr>
                <w:rFonts w:ascii="Times New Roman" w:hAnsi="Times New Roman" w:cs="Times New Roman"/>
                <w:noProof/>
                <w:webHidden/>
              </w:rPr>
              <w:fldChar w:fldCharType="end"/>
            </w:r>
          </w:hyperlink>
        </w:p>
        <w:p w14:paraId="2EBE244E" w14:textId="546A8623" w:rsidR="00A1606A" w:rsidRPr="00BF5337" w:rsidRDefault="00000000" w:rsidP="00141272">
          <w:pPr>
            <w:pStyle w:val="TOC1"/>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35" w:history="1">
            <w:r w:rsidR="00A1606A" w:rsidRPr="00BF5337">
              <w:rPr>
                <w:rStyle w:val="Hyperlink"/>
                <w:rFonts w:ascii="Times New Roman" w:hAnsi="Times New Roman" w:cs="Times New Roman"/>
                <w:noProof/>
              </w:rPr>
              <w:t>Chapter 4- Implementation, Results and Discussion</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35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25</w:t>
            </w:r>
            <w:r w:rsidR="00A1606A" w:rsidRPr="00BF5337">
              <w:rPr>
                <w:rFonts w:ascii="Times New Roman" w:hAnsi="Times New Roman" w:cs="Times New Roman"/>
                <w:noProof/>
                <w:webHidden/>
              </w:rPr>
              <w:fldChar w:fldCharType="end"/>
            </w:r>
          </w:hyperlink>
        </w:p>
        <w:p w14:paraId="4F8388F8" w14:textId="7CF11C17"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36" w:history="1">
            <w:r w:rsidR="00A1606A" w:rsidRPr="00BF5337">
              <w:rPr>
                <w:rStyle w:val="Hyperlink"/>
                <w:rFonts w:ascii="Times New Roman" w:hAnsi="Times New Roman" w:cs="Times New Roman"/>
                <w:noProof/>
              </w:rPr>
              <w:t>4.1 Implementation and Results</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36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25</w:t>
            </w:r>
            <w:r w:rsidR="00A1606A" w:rsidRPr="00BF5337">
              <w:rPr>
                <w:rFonts w:ascii="Times New Roman" w:hAnsi="Times New Roman" w:cs="Times New Roman"/>
                <w:noProof/>
                <w:webHidden/>
              </w:rPr>
              <w:fldChar w:fldCharType="end"/>
            </w:r>
          </w:hyperlink>
        </w:p>
        <w:p w14:paraId="042A7A9F" w14:textId="27A3D370"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37" w:history="1">
            <w:r w:rsidR="00A1606A" w:rsidRPr="00BF5337">
              <w:rPr>
                <w:rStyle w:val="Hyperlink"/>
                <w:rFonts w:ascii="Times New Roman" w:hAnsi="Times New Roman" w:cs="Times New Roman"/>
                <w:noProof/>
              </w:rPr>
              <w:t>4.2 Discussion</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37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32</w:t>
            </w:r>
            <w:r w:rsidR="00A1606A" w:rsidRPr="00BF5337">
              <w:rPr>
                <w:rFonts w:ascii="Times New Roman" w:hAnsi="Times New Roman" w:cs="Times New Roman"/>
                <w:noProof/>
                <w:webHidden/>
              </w:rPr>
              <w:fldChar w:fldCharType="end"/>
            </w:r>
          </w:hyperlink>
        </w:p>
        <w:p w14:paraId="6CAEE825" w14:textId="5BE66995" w:rsidR="00A1606A" w:rsidRPr="00BF5337" w:rsidRDefault="00000000" w:rsidP="00141272">
          <w:pPr>
            <w:pStyle w:val="TOC1"/>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38" w:history="1">
            <w:r w:rsidR="00A1606A" w:rsidRPr="00BF5337">
              <w:rPr>
                <w:rStyle w:val="Hyperlink"/>
                <w:rFonts w:ascii="Times New Roman" w:hAnsi="Times New Roman" w:cs="Times New Roman"/>
                <w:noProof/>
              </w:rPr>
              <w:t>Chapter 5- Conclusion and Future work</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38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33</w:t>
            </w:r>
            <w:r w:rsidR="00A1606A" w:rsidRPr="00BF5337">
              <w:rPr>
                <w:rFonts w:ascii="Times New Roman" w:hAnsi="Times New Roman" w:cs="Times New Roman"/>
                <w:noProof/>
                <w:webHidden/>
              </w:rPr>
              <w:fldChar w:fldCharType="end"/>
            </w:r>
          </w:hyperlink>
        </w:p>
        <w:p w14:paraId="0D0CD119" w14:textId="5C328E27"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39" w:history="1">
            <w:r w:rsidR="00A1606A" w:rsidRPr="00BF5337">
              <w:rPr>
                <w:rStyle w:val="Hyperlink"/>
                <w:rFonts w:ascii="Times New Roman" w:hAnsi="Times New Roman" w:cs="Times New Roman"/>
                <w:noProof/>
              </w:rPr>
              <w:t>5.1 Conclusion</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39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33</w:t>
            </w:r>
            <w:r w:rsidR="00A1606A" w:rsidRPr="00BF5337">
              <w:rPr>
                <w:rFonts w:ascii="Times New Roman" w:hAnsi="Times New Roman" w:cs="Times New Roman"/>
                <w:noProof/>
                <w:webHidden/>
              </w:rPr>
              <w:fldChar w:fldCharType="end"/>
            </w:r>
          </w:hyperlink>
        </w:p>
        <w:p w14:paraId="3FBE7716" w14:textId="7474F223"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40" w:history="1">
            <w:r w:rsidR="00A1606A" w:rsidRPr="00BF5337">
              <w:rPr>
                <w:rStyle w:val="Hyperlink"/>
                <w:rFonts w:ascii="Times New Roman" w:hAnsi="Times New Roman" w:cs="Times New Roman"/>
                <w:noProof/>
              </w:rPr>
              <w:t>5.2 Research Contributions</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40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33</w:t>
            </w:r>
            <w:r w:rsidR="00A1606A" w:rsidRPr="00BF5337">
              <w:rPr>
                <w:rFonts w:ascii="Times New Roman" w:hAnsi="Times New Roman" w:cs="Times New Roman"/>
                <w:noProof/>
                <w:webHidden/>
              </w:rPr>
              <w:fldChar w:fldCharType="end"/>
            </w:r>
          </w:hyperlink>
        </w:p>
        <w:p w14:paraId="08EB5A04" w14:textId="338D67C5"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41" w:history="1">
            <w:r w:rsidR="00A1606A" w:rsidRPr="00BF5337">
              <w:rPr>
                <w:rStyle w:val="Hyperlink"/>
                <w:rFonts w:ascii="Times New Roman" w:hAnsi="Times New Roman" w:cs="Times New Roman"/>
                <w:noProof/>
              </w:rPr>
              <w:t>5.3 Future Work and Developments:</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41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33</w:t>
            </w:r>
            <w:r w:rsidR="00A1606A" w:rsidRPr="00BF5337">
              <w:rPr>
                <w:rFonts w:ascii="Times New Roman" w:hAnsi="Times New Roman" w:cs="Times New Roman"/>
                <w:noProof/>
                <w:webHidden/>
              </w:rPr>
              <w:fldChar w:fldCharType="end"/>
            </w:r>
          </w:hyperlink>
        </w:p>
        <w:p w14:paraId="47E908D2" w14:textId="4543B038" w:rsidR="00A1606A" w:rsidRPr="00BF5337" w:rsidRDefault="00000000" w:rsidP="00141272">
          <w:pPr>
            <w:pStyle w:val="TOC2"/>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42" w:history="1">
            <w:r w:rsidR="00A1606A" w:rsidRPr="00BF5337">
              <w:rPr>
                <w:rStyle w:val="Hyperlink"/>
                <w:rFonts w:ascii="Times New Roman" w:hAnsi="Times New Roman" w:cs="Times New Roman"/>
                <w:noProof/>
              </w:rPr>
              <w:t>5.4 Personal Reflections</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42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33</w:t>
            </w:r>
            <w:r w:rsidR="00A1606A" w:rsidRPr="00BF5337">
              <w:rPr>
                <w:rFonts w:ascii="Times New Roman" w:hAnsi="Times New Roman" w:cs="Times New Roman"/>
                <w:noProof/>
                <w:webHidden/>
              </w:rPr>
              <w:fldChar w:fldCharType="end"/>
            </w:r>
          </w:hyperlink>
        </w:p>
        <w:p w14:paraId="52043110" w14:textId="3E77FE11" w:rsidR="00A1606A" w:rsidRPr="00BF5337" w:rsidRDefault="00000000" w:rsidP="00141272">
          <w:pPr>
            <w:pStyle w:val="TOC1"/>
            <w:tabs>
              <w:tab w:val="right" w:leader="dot" w:pos="9016"/>
            </w:tabs>
            <w:jc w:val="both"/>
            <w:rPr>
              <w:rFonts w:ascii="Times New Roman" w:eastAsiaTheme="minorEastAsia" w:hAnsi="Times New Roman" w:cs="Times New Roman"/>
              <w:noProof/>
              <w:kern w:val="2"/>
              <w:lang w:eastAsia="en-IN"/>
              <w14:ligatures w14:val="standardContextual"/>
            </w:rPr>
          </w:pPr>
          <w:hyperlink w:anchor="_Toc140497543" w:history="1">
            <w:r w:rsidR="00A1606A" w:rsidRPr="00BF5337">
              <w:rPr>
                <w:rStyle w:val="Hyperlink"/>
                <w:rFonts w:ascii="Times New Roman" w:hAnsi="Times New Roman" w:cs="Times New Roman"/>
                <w:noProof/>
              </w:rPr>
              <w:t>References</w:t>
            </w:r>
            <w:r w:rsidR="00A1606A" w:rsidRPr="00BF5337">
              <w:rPr>
                <w:rFonts w:ascii="Times New Roman" w:hAnsi="Times New Roman" w:cs="Times New Roman"/>
                <w:noProof/>
                <w:webHidden/>
              </w:rPr>
              <w:tab/>
            </w:r>
            <w:r w:rsidR="00A1606A" w:rsidRPr="00BF5337">
              <w:rPr>
                <w:rFonts w:ascii="Times New Roman" w:hAnsi="Times New Roman" w:cs="Times New Roman"/>
                <w:noProof/>
                <w:webHidden/>
              </w:rPr>
              <w:fldChar w:fldCharType="begin"/>
            </w:r>
            <w:r w:rsidR="00A1606A" w:rsidRPr="00BF5337">
              <w:rPr>
                <w:rFonts w:ascii="Times New Roman" w:hAnsi="Times New Roman" w:cs="Times New Roman"/>
                <w:noProof/>
                <w:webHidden/>
              </w:rPr>
              <w:instrText xml:space="preserve"> PAGEREF _Toc140497543 \h </w:instrText>
            </w:r>
            <w:r w:rsidR="00A1606A" w:rsidRPr="00BF5337">
              <w:rPr>
                <w:rFonts w:ascii="Times New Roman" w:hAnsi="Times New Roman" w:cs="Times New Roman"/>
                <w:noProof/>
                <w:webHidden/>
              </w:rPr>
            </w:r>
            <w:r w:rsidR="00A1606A" w:rsidRPr="00BF5337">
              <w:rPr>
                <w:rFonts w:ascii="Times New Roman" w:hAnsi="Times New Roman" w:cs="Times New Roman"/>
                <w:noProof/>
                <w:webHidden/>
              </w:rPr>
              <w:fldChar w:fldCharType="separate"/>
            </w:r>
            <w:r w:rsidR="00A1606A" w:rsidRPr="00BF5337">
              <w:rPr>
                <w:rFonts w:ascii="Times New Roman" w:hAnsi="Times New Roman" w:cs="Times New Roman"/>
                <w:noProof/>
                <w:webHidden/>
              </w:rPr>
              <w:t>33</w:t>
            </w:r>
            <w:r w:rsidR="00A1606A" w:rsidRPr="00BF5337">
              <w:rPr>
                <w:rFonts w:ascii="Times New Roman" w:hAnsi="Times New Roman" w:cs="Times New Roman"/>
                <w:noProof/>
                <w:webHidden/>
              </w:rPr>
              <w:fldChar w:fldCharType="end"/>
            </w:r>
          </w:hyperlink>
        </w:p>
        <w:p w14:paraId="763D805B" w14:textId="05DB0550" w:rsidR="00D80231" w:rsidRPr="00BF5337" w:rsidRDefault="00D80231" w:rsidP="00141272">
          <w:pPr>
            <w:spacing w:line="276" w:lineRule="auto"/>
            <w:jc w:val="both"/>
            <w:rPr>
              <w:rFonts w:ascii="Times New Roman" w:hAnsi="Times New Roman" w:cs="Times New Roman"/>
            </w:rPr>
          </w:pPr>
          <w:r w:rsidRPr="00BF5337">
            <w:rPr>
              <w:rFonts w:ascii="Times New Roman" w:hAnsi="Times New Roman" w:cs="Times New Roman"/>
              <w:b/>
              <w:bCs/>
              <w:noProof/>
            </w:rPr>
            <w:fldChar w:fldCharType="end"/>
          </w:r>
        </w:p>
      </w:sdtContent>
    </w:sdt>
    <w:p w14:paraId="118BBF69" w14:textId="77777777" w:rsidR="00663076" w:rsidRPr="00BF5337" w:rsidRDefault="00663076" w:rsidP="00141272">
      <w:pPr>
        <w:spacing w:line="276" w:lineRule="auto"/>
        <w:jc w:val="both"/>
        <w:rPr>
          <w:rFonts w:ascii="Times New Roman" w:hAnsi="Times New Roman" w:cs="Times New Roman"/>
        </w:rPr>
      </w:pPr>
    </w:p>
    <w:p w14:paraId="24245E9B" w14:textId="3E0EC96F" w:rsidR="00663076" w:rsidRPr="00BF5337" w:rsidRDefault="00AF23A7" w:rsidP="003E04F3">
      <w:pPr>
        <w:pStyle w:val="Heading1"/>
        <w:rPr>
          <w:rFonts w:ascii="Times New Roman" w:hAnsi="Times New Roman" w:cs="Times New Roman"/>
        </w:rPr>
      </w:pPr>
      <w:r w:rsidRPr="00BF5337">
        <w:rPr>
          <w:rFonts w:ascii="Times New Roman" w:hAnsi="Times New Roman" w:cs="Times New Roman"/>
        </w:rPr>
        <w:t xml:space="preserve">List of Figures </w:t>
      </w:r>
    </w:p>
    <w:p w14:paraId="1499CA20" w14:textId="2B8E0A1B" w:rsidR="00DA504C" w:rsidRDefault="00DA504C">
      <w:pPr>
        <w:pStyle w:val="TableofFigures"/>
        <w:tabs>
          <w:tab w:val="right" w:leader="dot" w:pos="9016"/>
        </w:tabs>
        <w:rPr>
          <w:rFonts w:eastAsiaTheme="minorEastAsia"/>
          <w:noProof/>
          <w:kern w:val="2"/>
          <w:lang w:eastAsia="en-IN"/>
          <w14:ligatures w14:val="standardContextual"/>
        </w:rPr>
      </w:pPr>
      <w:r>
        <w:rPr>
          <w:rFonts w:ascii="Times New Roman" w:hAnsi="Times New Roman" w:cs="Times New Roman"/>
        </w:rPr>
        <w:fldChar w:fldCharType="begin"/>
      </w:r>
      <w:r>
        <w:rPr>
          <w:rFonts w:ascii="Times New Roman" w:hAnsi="Times New Roman" w:cs="Times New Roman"/>
        </w:rPr>
        <w:instrText xml:space="preserve"> TOC \h \z \c "Figure" </w:instrText>
      </w:r>
      <w:r>
        <w:rPr>
          <w:rFonts w:ascii="Times New Roman" w:hAnsi="Times New Roman" w:cs="Times New Roman"/>
        </w:rPr>
        <w:fldChar w:fldCharType="separate"/>
      </w:r>
      <w:hyperlink w:anchor="_Toc140507338" w:history="1">
        <w:r w:rsidRPr="00840134">
          <w:rPr>
            <w:rStyle w:val="Hyperlink"/>
            <w:rFonts w:ascii="Times New Roman" w:hAnsi="Times New Roman" w:cs="Times New Roman"/>
            <w:noProof/>
          </w:rPr>
          <w:t>Figure 1: Data fusion framework. (Adetiloye and Awasthi, 2019)</w:t>
        </w:r>
        <w:r>
          <w:rPr>
            <w:noProof/>
            <w:webHidden/>
          </w:rPr>
          <w:tab/>
        </w:r>
        <w:r>
          <w:rPr>
            <w:noProof/>
            <w:webHidden/>
          </w:rPr>
          <w:fldChar w:fldCharType="begin"/>
        </w:r>
        <w:r>
          <w:rPr>
            <w:noProof/>
            <w:webHidden/>
          </w:rPr>
          <w:instrText xml:space="preserve"> PAGEREF _Toc140507338 \h </w:instrText>
        </w:r>
        <w:r>
          <w:rPr>
            <w:noProof/>
            <w:webHidden/>
          </w:rPr>
        </w:r>
        <w:r>
          <w:rPr>
            <w:noProof/>
            <w:webHidden/>
          </w:rPr>
          <w:fldChar w:fldCharType="separate"/>
        </w:r>
        <w:r>
          <w:rPr>
            <w:noProof/>
            <w:webHidden/>
          </w:rPr>
          <w:t>11</w:t>
        </w:r>
        <w:r>
          <w:rPr>
            <w:noProof/>
            <w:webHidden/>
          </w:rPr>
          <w:fldChar w:fldCharType="end"/>
        </w:r>
      </w:hyperlink>
    </w:p>
    <w:p w14:paraId="6AEBFC73" w14:textId="0CD3A7DE" w:rsidR="00DA504C" w:rsidRDefault="00000000">
      <w:pPr>
        <w:pStyle w:val="TableofFigures"/>
        <w:tabs>
          <w:tab w:val="right" w:leader="dot" w:pos="9016"/>
        </w:tabs>
        <w:rPr>
          <w:rFonts w:eastAsiaTheme="minorEastAsia"/>
          <w:noProof/>
          <w:kern w:val="2"/>
          <w:lang w:eastAsia="en-IN"/>
          <w14:ligatures w14:val="standardContextual"/>
        </w:rPr>
      </w:pPr>
      <w:hyperlink w:anchor="_Toc140507339" w:history="1">
        <w:r w:rsidR="00DA504C" w:rsidRPr="00840134">
          <w:rPr>
            <w:rStyle w:val="Hyperlink"/>
            <w:rFonts w:ascii="Times New Roman" w:hAnsi="Times New Roman" w:cs="Times New Roman"/>
            <w:noProof/>
          </w:rPr>
          <w:t>Figure 2; decision tree implementation in clementine environment. (Shen and Key, 2020)</w:t>
        </w:r>
        <w:r w:rsidR="00DA504C">
          <w:rPr>
            <w:noProof/>
            <w:webHidden/>
          </w:rPr>
          <w:tab/>
        </w:r>
        <w:r w:rsidR="00DA504C">
          <w:rPr>
            <w:noProof/>
            <w:webHidden/>
          </w:rPr>
          <w:fldChar w:fldCharType="begin"/>
        </w:r>
        <w:r w:rsidR="00DA504C">
          <w:rPr>
            <w:noProof/>
            <w:webHidden/>
          </w:rPr>
          <w:instrText xml:space="preserve"> PAGEREF _Toc140507339 \h </w:instrText>
        </w:r>
        <w:r w:rsidR="00DA504C">
          <w:rPr>
            <w:noProof/>
            <w:webHidden/>
          </w:rPr>
        </w:r>
        <w:r w:rsidR="00DA504C">
          <w:rPr>
            <w:noProof/>
            <w:webHidden/>
          </w:rPr>
          <w:fldChar w:fldCharType="separate"/>
        </w:r>
        <w:r w:rsidR="00DA504C">
          <w:rPr>
            <w:noProof/>
            <w:webHidden/>
          </w:rPr>
          <w:t>11</w:t>
        </w:r>
        <w:r w:rsidR="00DA504C">
          <w:rPr>
            <w:noProof/>
            <w:webHidden/>
          </w:rPr>
          <w:fldChar w:fldCharType="end"/>
        </w:r>
      </w:hyperlink>
    </w:p>
    <w:p w14:paraId="7A40A4E9" w14:textId="5EF422AA" w:rsidR="00DA504C" w:rsidRDefault="00000000">
      <w:pPr>
        <w:pStyle w:val="TableofFigures"/>
        <w:tabs>
          <w:tab w:val="right" w:leader="dot" w:pos="9016"/>
        </w:tabs>
        <w:rPr>
          <w:rFonts w:eastAsiaTheme="minorEastAsia"/>
          <w:noProof/>
          <w:kern w:val="2"/>
          <w:lang w:eastAsia="en-IN"/>
          <w14:ligatures w14:val="standardContextual"/>
        </w:rPr>
      </w:pPr>
      <w:hyperlink w:anchor="_Toc140507340" w:history="1">
        <w:r w:rsidR="00DA504C" w:rsidRPr="00840134">
          <w:rPr>
            <w:rStyle w:val="Hyperlink"/>
            <w:rFonts w:ascii="Times New Roman" w:hAnsi="Times New Roman" w:cs="Times New Roman"/>
            <w:noProof/>
          </w:rPr>
          <w:t>Figure 3: Congestion and duration prediction model overview. (Othman, Keoh and Tan, 2017)</w:t>
        </w:r>
        <w:r w:rsidR="00DA504C">
          <w:rPr>
            <w:noProof/>
            <w:webHidden/>
          </w:rPr>
          <w:tab/>
        </w:r>
        <w:r w:rsidR="00DA504C">
          <w:rPr>
            <w:noProof/>
            <w:webHidden/>
          </w:rPr>
          <w:fldChar w:fldCharType="begin"/>
        </w:r>
        <w:r w:rsidR="00DA504C">
          <w:rPr>
            <w:noProof/>
            <w:webHidden/>
          </w:rPr>
          <w:instrText xml:space="preserve"> PAGEREF _Toc140507340 \h </w:instrText>
        </w:r>
        <w:r w:rsidR="00DA504C">
          <w:rPr>
            <w:noProof/>
            <w:webHidden/>
          </w:rPr>
        </w:r>
        <w:r w:rsidR="00DA504C">
          <w:rPr>
            <w:noProof/>
            <w:webHidden/>
          </w:rPr>
          <w:fldChar w:fldCharType="separate"/>
        </w:r>
        <w:r w:rsidR="00DA504C">
          <w:rPr>
            <w:noProof/>
            <w:webHidden/>
          </w:rPr>
          <w:t>12</w:t>
        </w:r>
        <w:r w:rsidR="00DA504C">
          <w:rPr>
            <w:noProof/>
            <w:webHidden/>
          </w:rPr>
          <w:fldChar w:fldCharType="end"/>
        </w:r>
      </w:hyperlink>
    </w:p>
    <w:p w14:paraId="1D037675" w14:textId="57AB8A40" w:rsidR="00DA504C" w:rsidRDefault="00000000">
      <w:pPr>
        <w:pStyle w:val="TableofFigures"/>
        <w:tabs>
          <w:tab w:val="right" w:leader="dot" w:pos="9016"/>
        </w:tabs>
        <w:rPr>
          <w:rFonts w:eastAsiaTheme="minorEastAsia"/>
          <w:noProof/>
          <w:kern w:val="2"/>
          <w:lang w:eastAsia="en-IN"/>
          <w14:ligatures w14:val="standardContextual"/>
        </w:rPr>
      </w:pPr>
      <w:hyperlink w:anchor="_Toc140507341" w:history="1">
        <w:r w:rsidR="00DA504C" w:rsidRPr="00840134">
          <w:rPr>
            <w:rStyle w:val="Hyperlink"/>
            <w:rFonts w:ascii="Times New Roman" w:hAnsi="Times New Roman" w:cs="Times New Roman"/>
            <w:noProof/>
          </w:rPr>
          <w:t>Figure 4: ELM network model. (Method, 2019)</w:t>
        </w:r>
        <w:r w:rsidR="00DA504C">
          <w:rPr>
            <w:noProof/>
            <w:webHidden/>
          </w:rPr>
          <w:tab/>
        </w:r>
        <w:r w:rsidR="00DA504C">
          <w:rPr>
            <w:noProof/>
            <w:webHidden/>
          </w:rPr>
          <w:fldChar w:fldCharType="begin"/>
        </w:r>
        <w:r w:rsidR="00DA504C">
          <w:rPr>
            <w:noProof/>
            <w:webHidden/>
          </w:rPr>
          <w:instrText xml:space="preserve"> PAGEREF _Toc140507341 \h </w:instrText>
        </w:r>
        <w:r w:rsidR="00DA504C">
          <w:rPr>
            <w:noProof/>
            <w:webHidden/>
          </w:rPr>
        </w:r>
        <w:r w:rsidR="00DA504C">
          <w:rPr>
            <w:noProof/>
            <w:webHidden/>
          </w:rPr>
          <w:fldChar w:fldCharType="separate"/>
        </w:r>
        <w:r w:rsidR="00DA504C">
          <w:rPr>
            <w:noProof/>
            <w:webHidden/>
          </w:rPr>
          <w:t>14</w:t>
        </w:r>
        <w:r w:rsidR="00DA504C">
          <w:rPr>
            <w:noProof/>
            <w:webHidden/>
          </w:rPr>
          <w:fldChar w:fldCharType="end"/>
        </w:r>
      </w:hyperlink>
    </w:p>
    <w:p w14:paraId="28E42B11" w14:textId="2FE13838" w:rsidR="00DA504C" w:rsidRDefault="00000000">
      <w:pPr>
        <w:pStyle w:val="TableofFigures"/>
        <w:tabs>
          <w:tab w:val="right" w:leader="dot" w:pos="9016"/>
        </w:tabs>
        <w:rPr>
          <w:rFonts w:eastAsiaTheme="minorEastAsia"/>
          <w:noProof/>
          <w:kern w:val="2"/>
          <w:lang w:eastAsia="en-IN"/>
          <w14:ligatures w14:val="standardContextual"/>
        </w:rPr>
      </w:pPr>
      <w:hyperlink w:anchor="_Toc140507342" w:history="1">
        <w:r w:rsidR="00DA504C" w:rsidRPr="00840134">
          <w:rPr>
            <w:rStyle w:val="Hyperlink"/>
            <w:rFonts w:ascii="Times New Roman" w:hAnsi="Times New Roman" w:cs="Times New Roman"/>
            <w:noProof/>
          </w:rPr>
          <w:t>Figure 5: The LSTM-NN and GRU-NN architectures. (Navarro-Espinoza et al., 2022)</w:t>
        </w:r>
        <w:r w:rsidR="00DA504C">
          <w:rPr>
            <w:noProof/>
            <w:webHidden/>
          </w:rPr>
          <w:tab/>
        </w:r>
        <w:r w:rsidR="00DA504C">
          <w:rPr>
            <w:noProof/>
            <w:webHidden/>
          </w:rPr>
          <w:fldChar w:fldCharType="begin"/>
        </w:r>
        <w:r w:rsidR="00DA504C">
          <w:rPr>
            <w:noProof/>
            <w:webHidden/>
          </w:rPr>
          <w:instrText xml:space="preserve"> PAGEREF _Toc140507342 \h </w:instrText>
        </w:r>
        <w:r w:rsidR="00DA504C">
          <w:rPr>
            <w:noProof/>
            <w:webHidden/>
          </w:rPr>
        </w:r>
        <w:r w:rsidR="00DA504C">
          <w:rPr>
            <w:noProof/>
            <w:webHidden/>
          </w:rPr>
          <w:fldChar w:fldCharType="separate"/>
        </w:r>
        <w:r w:rsidR="00DA504C">
          <w:rPr>
            <w:noProof/>
            <w:webHidden/>
          </w:rPr>
          <w:t>15</w:t>
        </w:r>
        <w:r w:rsidR="00DA504C">
          <w:rPr>
            <w:noProof/>
            <w:webHidden/>
          </w:rPr>
          <w:fldChar w:fldCharType="end"/>
        </w:r>
      </w:hyperlink>
    </w:p>
    <w:p w14:paraId="5454E65E" w14:textId="72BFA513" w:rsidR="00DA504C" w:rsidRDefault="00000000">
      <w:pPr>
        <w:pStyle w:val="TableofFigures"/>
        <w:tabs>
          <w:tab w:val="right" w:leader="dot" w:pos="9016"/>
        </w:tabs>
        <w:rPr>
          <w:rFonts w:eastAsiaTheme="minorEastAsia"/>
          <w:noProof/>
          <w:kern w:val="2"/>
          <w:lang w:eastAsia="en-IN"/>
          <w14:ligatures w14:val="standardContextual"/>
        </w:rPr>
      </w:pPr>
      <w:hyperlink w:anchor="_Toc140507343" w:history="1">
        <w:r w:rsidR="00DA504C" w:rsidRPr="00840134">
          <w:rPr>
            <w:rStyle w:val="Hyperlink"/>
            <w:noProof/>
          </w:rPr>
          <w:t>Figure 6- Methodology</w:t>
        </w:r>
        <w:r w:rsidR="00DA504C">
          <w:rPr>
            <w:noProof/>
            <w:webHidden/>
          </w:rPr>
          <w:tab/>
        </w:r>
        <w:r w:rsidR="00DA504C">
          <w:rPr>
            <w:noProof/>
            <w:webHidden/>
          </w:rPr>
          <w:fldChar w:fldCharType="begin"/>
        </w:r>
        <w:r w:rsidR="00DA504C">
          <w:rPr>
            <w:noProof/>
            <w:webHidden/>
          </w:rPr>
          <w:instrText xml:space="preserve"> PAGEREF _Toc140507343 \h </w:instrText>
        </w:r>
        <w:r w:rsidR="00DA504C">
          <w:rPr>
            <w:noProof/>
            <w:webHidden/>
          </w:rPr>
        </w:r>
        <w:r w:rsidR="00DA504C">
          <w:rPr>
            <w:noProof/>
            <w:webHidden/>
          </w:rPr>
          <w:fldChar w:fldCharType="separate"/>
        </w:r>
        <w:r w:rsidR="00DA504C">
          <w:rPr>
            <w:noProof/>
            <w:webHidden/>
          </w:rPr>
          <w:t>19</w:t>
        </w:r>
        <w:r w:rsidR="00DA504C">
          <w:rPr>
            <w:noProof/>
            <w:webHidden/>
          </w:rPr>
          <w:fldChar w:fldCharType="end"/>
        </w:r>
      </w:hyperlink>
    </w:p>
    <w:p w14:paraId="58169105" w14:textId="30877907" w:rsidR="00DA504C" w:rsidRDefault="00000000">
      <w:pPr>
        <w:pStyle w:val="TableofFigures"/>
        <w:tabs>
          <w:tab w:val="right" w:leader="dot" w:pos="9016"/>
        </w:tabs>
        <w:rPr>
          <w:rFonts w:eastAsiaTheme="minorEastAsia"/>
          <w:noProof/>
          <w:kern w:val="2"/>
          <w:lang w:eastAsia="en-IN"/>
          <w14:ligatures w14:val="standardContextual"/>
        </w:rPr>
      </w:pPr>
      <w:hyperlink w:anchor="_Toc140507344" w:history="1">
        <w:r w:rsidR="00DA504C" w:rsidRPr="00840134">
          <w:rPr>
            <w:rStyle w:val="Hyperlink"/>
            <w:rFonts w:ascii="Times New Roman" w:hAnsi="Times New Roman" w:cs="Times New Roman"/>
            <w:noProof/>
          </w:rPr>
          <w:t>Figure 7- Boxplot of the vehicles column</w:t>
        </w:r>
        <w:r w:rsidR="00DA504C">
          <w:rPr>
            <w:noProof/>
            <w:webHidden/>
          </w:rPr>
          <w:tab/>
        </w:r>
        <w:r w:rsidR="00DA504C">
          <w:rPr>
            <w:noProof/>
            <w:webHidden/>
          </w:rPr>
          <w:fldChar w:fldCharType="begin"/>
        </w:r>
        <w:r w:rsidR="00DA504C">
          <w:rPr>
            <w:noProof/>
            <w:webHidden/>
          </w:rPr>
          <w:instrText xml:space="preserve"> PAGEREF _Toc140507344 \h </w:instrText>
        </w:r>
        <w:r w:rsidR="00DA504C">
          <w:rPr>
            <w:noProof/>
            <w:webHidden/>
          </w:rPr>
        </w:r>
        <w:r w:rsidR="00DA504C">
          <w:rPr>
            <w:noProof/>
            <w:webHidden/>
          </w:rPr>
          <w:fldChar w:fldCharType="separate"/>
        </w:r>
        <w:r w:rsidR="00DA504C">
          <w:rPr>
            <w:noProof/>
            <w:webHidden/>
          </w:rPr>
          <w:t>27</w:t>
        </w:r>
        <w:r w:rsidR="00DA504C">
          <w:rPr>
            <w:noProof/>
            <w:webHidden/>
          </w:rPr>
          <w:fldChar w:fldCharType="end"/>
        </w:r>
      </w:hyperlink>
    </w:p>
    <w:p w14:paraId="74C643BB" w14:textId="70ED6351" w:rsidR="00DA504C" w:rsidRDefault="00000000">
      <w:pPr>
        <w:pStyle w:val="TableofFigures"/>
        <w:tabs>
          <w:tab w:val="right" w:leader="dot" w:pos="9016"/>
        </w:tabs>
        <w:rPr>
          <w:rFonts w:eastAsiaTheme="minorEastAsia"/>
          <w:noProof/>
          <w:kern w:val="2"/>
          <w:lang w:eastAsia="en-IN"/>
          <w14:ligatures w14:val="standardContextual"/>
        </w:rPr>
      </w:pPr>
      <w:hyperlink w:anchor="_Toc140507345" w:history="1">
        <w:r w:rsidR="00DA504C" w:rsidRPr="00840134">
          <w:rPr>
            <w:rStyle w:val="Hyperlink"/>
            <w:rFonts w:ascii="Times New Roman" w:hAnsi="Times New Roman" w:cs="Times New Roman"/>
            <w:noProof/>
          </w:rPr>
          <w:t>Figure 8- Data after feature engineering</w:t>
        </w:r>
        <w:r w:rsidR="00DA504C">
          <w:rPr>
            <w:noProof/>
            <w:webHidden/>
          </w:rPr>
          <w:tab/>
        </w:r>
        <w:r w:rsidR="00DA504C">
          <w:rPr>
            <w:noProof/>
            <w:webHidden/>
          </w:rPr>
          <w:fldChar w:fldCharType="begin"/>
        </w:r>
        <w:r w:rsidR="00DA504C">
          <w:rPr>
            <w:noProof/>
            <w:webHidden/>
          </w:rPr>
          <w:instrText xml:space="preserve"> PAGEREF _Toc140507345 \h </w:instrText>
        </w:r>
        <w:r w:rsidR="00DA504C">
          <w:rPr>
            <w:noProof/>
            <w:webHidden/>
          </w:rPr>
        </w:r>
        <w:r w:rsidR="00DA504C">
          <w:rPr>
            <w:noProof/>
            <w:webHidden/>
          </w:rPr>
          <w:fldChar w:fldCharType="separate"/>
        </w:r>
        <w:r w:rsidR="00DA504C">
          <w:rPr>
            <w:noProof/>
            <w:webHidden/>
          </w:rPr>
          <w:t>28</w:t>
        </w:r>
        <w:r w:rsidR="00DA504C">
          <w:rPr>
            <w:noProof/>
            <w:webHidden/>
          </w:rPr>
          <w:fldChar w:fldCharType="end"/>
        </w:r>
      </w:hyperlink>
    </w:p>
    <w:p w14:paraId="752151BE" w14:textId="505963BD" w:rsidR="00DA504C" w:rsidRDefault="00000000">
      <w:pPr>
        <w:pStyle w:val="TableofFigures"/>
        <w:tabs>
          <w:tab w:val="right" w:leader="dot" w:pos="9016"/>
        </w:tabs>
        <w:rPr>
          <w:rFonts w:eastAsiaTheme="minorEastAsia"/>
          <w:noProof/>
          <w:kern w:val="2"/>
          <w:lang w:eastAsia="en-IN"/>
          <w14:ligatures w14:val="standardContextual"/>
        </w:rPr>
      </w:pPr>
      <w:hyperlink w:anchor="_Toc140507346" w:history="1">
        <w:r w:rsidR="00DA504C" w:rsidRPr="00840134">
          <w:rPr>
            <w:rStyle w:val="Hyperlink"/>
            <w:rFonts w:ascii="Times New Roman" w:hAnsi="Times New Roman" w:cs="Times New Roman"/>
            <w:noProof/>
          </w:rPr>
          <w:t>Figure 9- Histogram distribution for number of vehicles</w:t>
        </w:r>
        <w:r w:rsidR="00DA504C">
          <w:rPr>
            <w:noProof/>
            <w:webHidden/>
          </w:rPr>
          <w:tab/>
        </w:r>
        <w:r w:rsidR="00DA504C">
          <w:rPr>
            <w:noProof/>
            <w:webHidden/>
          </w:rPr>
          <w:fldChar w:fldCharType="begin"/>
        </w:r>
        <w:r w:rsidR="00DA504C">
          <w:rPr>
            <w:noProof/>
            <w:webHidden/>
          </w:rPr>
          <w:instrText xml:space="preserve"> PAGEREF _Toc140507346 \h </w:instrText>
        </w:r>
        <w:r w:rsidR="00DA504C">
          <w:rPr>
            <w:noProof/>
            <w:webHidden/>
          </w:rPr>
        </w:r>
        <w:r w:rsidR="00DA504C">
          <w:rPr>
            <w:noProof/>
            <w:webHidden/>
          </w:rPr>
          <w:fldChar w:fldCharType="separate"/>
        </w:r>
        <w:r w:rsidR="00DA504C">
          <w:rPr>
            <w:noProof/>
            <w:webHidden/>
          </w:rPr>
          <w:t>28</w:t>
        </w:r>
        <w:r w:rsidR="00DA504C">
          <w:rPr>
            <w:noProof/>
            <w:webHidden/>
          </w:rPr>
          <w:fldChar w:fldCharType="end"/>
        </w:r>
      </w:hyperlink>
    </w:p>
    <w:p w14:paraId="1A49ED1F" w14:textId="1F64FA5F" w:rsidR="00DA504C" w:rsidRDefault="00000000">
      <w:pPr>
        <w:pStyle w:val="TableofFigures"/>
        <w:tabs>
          <w:tab w:val="right" w:leader="dot" w:pos="9016"/>
        </w:tabs>
        <w:rPr>
          <w:rFonts w:eastAsiaTheme="minorEastAsia"/>
          <w:noProof/>
          <w:kern w:val="2"/>
          <w:lang w:eastAsia="en-IN"/>
          <w14:ligatures w14:val="standardContextual"/>
        </w:rPr>
      </w:pPr>
      <w:hyperlink w:anchor="_Toc140507347" w:history="1">
        <w:r w:rsidR="00DA504C" w:rsidRPr="00840134">
          <w:rPr>
            <w:rStyle w:val="Hyperlink"/>
            <w:rFonts w:ascii="Times New Roman" w:hAnsi="Times New Roman" w:cs="Times New Roman"/>
            <w:noProof/>
          </w:rPr>
          <w:t>Figure 10- Vehicle count wrt hour of the day</w:t>
        </w:r>
        <w:r w:rsidR="00DA504C">
          <w:rPr>
            <w:noProof/>
            <w:webHidden/>
          </w:rPr>
          <w:tab/>
        </w:r>
        <w:r w:rsidR="00DA504C">
          <w:rPr>
            <w:noProof/>
            <w:webHidden/>
          </w:rPr>
          <w:fldChar w:fldCharType="begin"/>
        </w:r>
        <w:r w:rsidR="00DA504C">
          <w:rPr>
            <w:noProof/>
            <w:webHidden/>
          </w:rPr>
          <w:instrText xml:space="preserve"> PAGEREF _Toc140507347 \h </w:instrText>
        </w:r>
        <w:r w:rsidR="00DA504C">
          <w:rPr>
            <w:noProof/>
            <w:webHidden/>
          </w:rPr>
        </w:r>
        <w:r w:rsidR="00DA504C">
          <w:rPr>
            <w:noProof/>
            <w:webHidden/>
          </w:rPr>
          <w:fldChar w:fldCharType="separate"/>
        </w:r>
        <w:r w:rsidR="00DA504C">
          <w:rPr>
            <w:noProof/>
            <w:webHidden/>
          </w:rPr>
          <w:t>29</w:t>
        </w:r>
        <w:r w:rsidR="00DA504C">
          <w:rPr>
            <w:noProof/>
            <w:webHidden/>
          </w:rPr>
          <w:fldChar w:fldCharType="end"/>
        </w:r>
      </w:hyperlink>
    </w:p>
    <w:p w14:paraId="211A84EC" w14:textId="33315E8E" w:rsidR="00DA504C" w:rsidRDefault="00000000">
      <w:pPr>
        <w:pStyle w:val="TableofFigures"/>
        <w:tabs>
          <w:tab w:val="right" w:leader="dot" w:pos="9016"/>
        </w:tabs>
        <w:rPr>
          <w:rFonts w:eastAsiaTheme="minorEastAsia"/>
          <w:noProof/>
          <w:kern w:val="2"/>
          <w:lang w:eastAsia="en-IN"/>
          <w14:ligatures w14:val="standardContextual"/>
        </w:rPr>
      </w:pPr>
      <w:hyperlink w:anchor="_Toc140507348" w:history="1">
        <w:r w:rsidR="00DA504C" w:rsidRPr="00840134">
          <w:rPr>
            <w:rStyle w:val="Hyperlink"/>
            <w:rFonts w:ascii="Times New Roman" w:hAnsi="Times New Roman" w:cs="Times New Roman"/>
            <w:noProof/>
          </w:rPr>
          <w:t>Figure 11- vehicle count by day of week.</w:t>
        </w:r>
        <w:r w:rsidR="00DA504C">
          <w:rPr>
            <w:noProof/>
            <w:webHidden/>
          </w:rPr>
          <w:tab/>
        </w:r>
        <w:r w:rsidR="00DA504C">
          <w:rPr>
            <w:noProof/>
            <w:webHidden/>
          </w:rPr>
          <w:fldChar w:fldCharType="begin"/>
        </w:r>
        <w:r w:rsidR="00DA504C">
          <w:rPr>
            <w:noProof/>
            <w:webHidden/>
          </w:rPr>
          <w:instrText xml:space="preserve"> PAGEREF _Toc140507348 \h </w:instrText>
        </w:r>
        <w:r w:rsidR="00DA504C">
          <w:rPr>
            <w:noProof/>
            <w:webHidden/>
          </w:rPr>
        </w:r>
        <w:r w:rsidR="00DA504C">
          <w:rPr>
            <w:noProof/>
            <w:webHidden/>
          </w:rPr>
          <w:fldChar w:fldCharType="separate"/>
        </w:r>
        <w:r w:rsidR="00DA504C">
          <w:rPr>
            <w:noProof/>
            <w:webHidden/>
          </w:rPr>
          <w:t>29</w:t>
        </w:r>
        <w:r w:rsidR="00DA504C">
          <w:rPr>
            <w:noProof/>
            <w:webHidden/>
          </w:rPr>
          <w:fldChar w:fldCharType="end"/>
        </w:r>
      </w:hyperlink>
    </w:p>
    <w:p w14:paraId="116A103A" w14:textId="5D428201" w:rsidR="00DA504C" w:rsidRDefault="00000000">
      <w:pPr>
        <w:pStyle w:val="TableofFigures"/>
        <w:tabs>
          <w:tab w:val="right" w:leader="dot" w:pos="9016"/>
        </w:tabs>
        <w:rPr>
          <w:rFonts w:eastAsiaTheme="minorEastAsia"/>
          <w:noProof/>
          <w:kern w:val="2"/>
          <w:lang w:eastAsia="en-IN"/>
          <w14:ligatures w14:val="standardContextual"/>
        </w:rPr>
      </w:pPr>
      <w:hyperlink w:anchor="_Toc140507349" w:history="1">
        <w:r w:rsidR="00DA504C" w:rsidRPr="00840134">
          <w:rPr>
            <w:rStyle w:val="Hyperlink"/>
            <w:rFonts w:ascii="Times New Roman" w:hAnsi="Times New Roman" w:cs="Times New Roman"/>
            <w:noProof/>
          </w:rPr>
          <w:t>Figure 12- Bar plot of vehicles wrt Junction</w:t>
        </w:r>
        <w:r w:rsidR="00DA504C">
          <w:rPr>
            <w:noProof/>
            <w:webHidden/>
          </w:rPr>
          <w:tab/>
        </w:r>
        <w:r w:rsidR="00DA504C">
          <w:rPr>
            <w:noProof/>
            <w:webHidden/>
          </w:rPr>
          <w:fldChar w:fldCharType="begin"/>
        </w:r>
        <w:r w:rsidR="00DA504C">
          <w:rPr>
            <w:noProof/>
            <w:webHidden/>
          </w:rPr>
          <w:instrText xml:space="preserve"> PAGEREF _Toc140507349 \h </w:instrText>
        </w:r>
        <w:r w:rsidR="00DA504C">
          <w:rPr>
            <w:noProof/>
            <w:webHidden/>
          </w:rPr>
        </w:r>
        <w:r w:rsidR="00DA504C">
          <w:rPr>
            <w:noProof/>
            <w:webHidden/>
          </w:rPr>
          <w:fldChar w:fldCharType="separate"/>
        </w:r>
        <w:r w:rsidR="00DA504C">
          <w:rPr>
            <w:noProof/>
            <w:webHidden/>
          </w:rPr>
          <w:t>30</w:t>
        </w:r>
        <w:r w:rsidR="00DA504C">
          <w:rPr>
            <w:noProof/>
            <w:webHidden/>
          </w:rPr>
          <w:fldChar w:fldCharType="end"/>
        </w:r>
      </w:hyperlink>
    </w:p>
    <w:p w14:paraId="2CFD4748" w14:textId="135A8C66" w:rsidR="00DA504C" w:rsidRDefault="00000000">
      <w:pPr>
        <w:pStyle w:val="TableofFigures"/>
        <w:tabs>
          <w:tab w:val="right" w:leader="dot" w:pos="9016"/>
        </w:tabs>
        <w:rPr>
          <w:rFonts w:eastAsiaTheme="minorEastAsia"/>
          <w:noProof/>
          <w:kern w:val="2"/>
          <w:lang w:eastAsia="en-IN"/>
          <w14:ligatures w14:val="standardContextual"/>
        </w:rPr>
      </w:pPr>
      <w:hyperlink w:anchor="_Toc140507350" w:history="1">
        <w:r w:rsidR="00DA504C" w:rsidRPr="00840134">
          <w:rPr>
            <w:rStyle w:val="Hyperlink"/>
            <w:rFonts w:ascii="Times New Roman" w:hAnsi="Times New Roman" w:cs="Times New Roman"/>
            <w:noProof/>
          </w:rPr>
          <w:t>Figure 13-Correlation heatmap</w:t>
        </w:r>
        <w:r w:rsidR="00DA504C">
          <w:rPr>
            <w:noProof/>
            <w:webHidden/>
          </w:rPr>
          <w:tab/>
        </w:r>
        <w:r w:rsidR="00DA504C">
          <w:rPr>
            <w:noProof/>
            <w:webHidden/>
          </w:rPr>
          <w:fldChar w:fldCharType="begin"/>
        </w:r>
        <w:r w:rsidR="00DA504C">
          <w:rPr>
            <w:noProof/>
            <w:webHidden/>
          </w:rPr>
          <w:instrText xml:space="preserve"> PAGEREF _Toc140507350 \h </w:instrText>
        </w:r>
        <w:r w:rsidR="00DA504C">
          <w:rPr>
            <w:noProof/>
            <w:webHidden/>
          </w:rPr>
        </w:r>
        <w:r w:rsidR="00DA504C">
          <w:rPr>
            <w:noProof/>
            <w:webHidden/>
          </w:rPr>
          <w:fldChar w:fldCharType="separate"/>
        </w:r>
        <w:r w:rsidR="00DA504C">
          <w:rPr>
            <w:noProof/>
            <w:webHidden/>
          </w:rPr>
          <w:t>31</w:t>
        </w:r>
        <w:r w:rsidR="00DA504C">
          <w:rPr>
            <w:noProof/>
            <w:webHidden/>
          </w:rPr>
          <w:fldChar w:fldCharType="end"/>
        </w:r>
      </w:hyperlink>
    </w:p>
    <w:p w14:paraId="0BA45034" w14:textId="12EE9E0D" w:rsidR="00DA504C" w:rsidRDefault="00000000">
      <w:pPr>
        <w:pStyle w:val="TableofFigures"/>
        <w:tabs>
          <w:tab w:val="right" w:leader="dot" w:pos="9016"/>
        </w:tabs>
        <w:rPr>
          <w:rFonts w:eastAsiaTheme="minorEastAsia"/>
          <w:noProof/>
          <w:kern w:val="2"/>
          <w:lang w:eastAsia="en-IN"/>
          <w14:ligatures w14:val="standardContextual"/>
        </w:rPr>
      </w:pPr>
      <w:hyperlink w:anchor="_Toc140507351" w:history="1">
        <w:r w:rsidR="00DA504C" w:rsidRPr="00840134">
          <w:rPr>
            <w:rStyle w:val="Hyperlink"/>
            <w:rFonts w:ascii="Times New Roman" w:hAnsi="Times New Roman" w:cs="Times New Roman"/>
            <w:noProof/>
          </w:rPr>
          <w:t>Figure 14- linear regression forecasting</w:t>
        </w:r>
        <w:r w:rsidR="00DA504C">
          <w:rPr>
            <w:noProof/>
            <w:webHidden/>
          </w:rPr>
          <w:tab/>
        </w:r>
        <w:r w:rsidR="00DA504C">
          <w:rPr>
            <w:noProof/>
            <w:webHidden/>
          </w:rPr>
          <w:fldChar w:fldCharType="begin"/>
        </w:r>
        <w:r w:rsidR="00DA504C">
          <w:rPr>
            <w:noProof/>
            <w:webHidden/>
          </w:rPr>
          <w:instrText xml:space="preserve"> PAGEREF _Toc140507351 \h </w:instrText>
        </w:r>
        <w:r w:rsidR="00DA504C">
          <w:rPr>
            <w:noProof/>
            <w:webHidden/>
          </w:rPr>
        </w:r>
        <w:r w:rsidR="00DA504C">
          <w:rPr>
            <w:noProof/>
            <w:webHidden/>
          </w:rPr>
          <w:fldChar w:fldCharType="separate"/>
        </w:r>
        <w:r w:rsidR="00DA504C">
          <w:rPr>
            <w:noProof/>
            <w:webHidden/>
          </w:rPr>
          <w:t>32</w:t>
        </w:r>
        <w:r w:rsidR="00DA504C">
          <w:rPr>
            <w:noProof/>
            <w:webHidden/>
          </w:rPr>
          <w:fldChar w:fldCharType="end"/>
        </w:r>
      </w:hyperlink>
    </w:p>
    <w:p w14:paraId="39A59376" w14:textId="36EEEAD3" w:rsidR="00DA504C" w:rsidRDefault="00000000">
      <w:pPr>
        <w:pStyle w:val="TableofFigures"/>
        <w:tabs>
          <w:tab w:val="right" w:leader="dot" w:pos="9016"/>
        </w:tabs>
        <w:rPr>
          <w:rFonts w:eastAsiaTheme="minorEastAsia"/>
          <w:noProof/>
          <w:kern w:val="2"/>
          <w:lang w:eastAsia="en-IN"/>
          <w14:ligatures w14:val="standardContextual"/>
        </w:rPr>
      </w:pPr>
      <w:hyperlink w:anchor="_Toc140507352" w:history="1">
        <w:r w:rsidR="00DA504C" w:rsidRPr="00840134">
          <w:rPr>
            <w:rStyle w:val="Hyperlink"/>
            <w:rFonts w:ascii="Times New Roman" w:hAnsi="Times New Roman" w:cs="Times New Roman"/>
            <w:noProof/>
          </w:rPr>
          <w:t>Figure 15- Random Forest forecasting</w:t>
        </w:r>
        <w:r w:rsidR="00DA504C">
          <w:rPr>
            <w:noProof/>
            <w:webHidden/>
          </w:rPr>
          <w:tab/>
        </w:r>
        <w:r w:rsidR="00DA504C">
          <w:rPr>
            <w:noProof/>
            <w:webHidden/>
          </w:rPr>
          <w:fldChar w:fldCharType="begin"/>
        </w:r>
        <w:r w:rsidR="00DA504C">
          <w:rPr>
            <w:noProof/>
            <w:webHidden/>
          </w:rPr>
          <w:instrText xml:space="preserve"> PAGEREF _Toc140507352 \h </w:instrText>
        </w:r>
        <w:r w:rsidR="00DA504C">
          <w:rPr>
            <w:noProof/>
            <w:webHidden/>
          </w:rPr>
        </w:r>
        <w:r w:rsidR="00DA504C">
          <w:rPr>
            <w:noProof/>
            <w:webHidden/>
          </w:rPr>
          <w:fldChar w:fldCharType="separate"/>
        </w:r>
        <w:r w:rsidR="00DA504C">
          <w:rPr>
            <w:noProof/>
            <w:webHidden/>
          </w:rPr>
          <w:t>33</w:t>
        </w:r>
        <w:r w:rsidR="00DA504C">
          <w:rPr>
            <w:noProof/>
            <w:webHidden/>
          </w:rPr>
          <w:fldChar w:fldCharType="end"/>
        </w:r>
      </w:hyperlink>
    </w:p>
    <w:p w14:paraId="2016F507" w14:textId="394F5149" w:rsidR="00DA504C" w:rsidRDefault="00000000">
      <w:pPr>
        <w:pStyle w:val="TableofFigures"/>
        <w:tabs>
          <w:tab w:val="right" w:leader="dot" w:pos="9016"/>
        </w:tabs>
        <w:rPr>
          <w:rFonts w:eastAsiaTheme="minorEastAsia"/>
          <w:noProof/>
          <w:kern w:val="2"/>
          <w:lang w:eastAsia="en-IN"/>
          <w14:ligatures w14:val="standardContextual"/>
        </w:rPr>
      </w:pPr>
      <w:hyperlink w:anchor="_Toc140507353" w:history="1">
        <w:r w:rsidR="00DA504C" w:rsidRPr="00840134">
          <w:rPr>
            <w:rStyle w:val="Hyperlink"/>
            <w:rFonts w:ascii="Times New Roman" w:hAnsi="Times New Roman" w:cs="Times New Roman"/>
            <w:noProof/>
          </w:rPr>
          <w:t>Figure 16- Gradient boosting forecasting</w:t>
        </w:r>
        <w:r w:rsidR="00DA504C">
          <w:rPr>
            <w:noProof/>
            <w:webHidden/>
          </w:rPr>
          <w:tab/>
        </w:r>
        <w:r w:rsidR="00DA504C">
          <w:rPr>
            <w:noProof/>
            <w:webHidden/>
          </w:rPr>
          <w:fldChar w:fldCharType="begin"/>
        </w:r>
        <w:r w:rsidR="00DA504C">
          <w:rPr>
            <w:noProof/>
            <w:webHidden/>
          </w:rPr>
          <w:instrText xml:space="preserve"> PAGEREF _Toc140507353 \h </w:instrText>
        </w:r>
        <w:r w:rsidR="00DA504C">
          <w:rPr>
            <w:noProof/>
            <w:webHidden/>
          </w:rPr>
        </w:r>
        <w:r w:rsidR="00DA504C">
          <w:rPr>
            <w:noProof/>
            <w:webHidden/>
          </w:rPr>
          <w:fldChar w:fldCharType="separate"/>
        </w:r>
        <w:r w:rsidR="00DA504C">
          <w:rPr>
            <w:noProof/>
            <w:webHidden/>
          </w:rPr>
          <w:t>34</w:t>
        </w:r>
        <w:r w:rsidR="00DA504C">
          <w:rPr>
            <w:noProof/>
            <w:webHidden/>
          </w:rPr>
          <w:fldChar w:fldCharType="end"/>
        </w:r>
      </w:hyperlink>
    </w:p>
    <w:p w14:paraId="2BC2DB3F" w14:textId="6D2B7279" w:rsidR="00DA504C" w:rsidRDefault="00000000">
      <w:pPr>
        <w:pStyle w:val="TableofFigures"/>
        <w:tabs>
          <w:tab w:val="right" w:leader="dot" w:pos="9016"/>
        </w:tabs>
        <w:rPr>
          <w:rFonts w:eastAsiaTheme="minorEastAsia"/>
          <w:noProof/>
          <w:kern w:val="2"/>
          <w:lang w:eastAsia="en-IN"/>
          <w14:ligatures w14:val="standardContextual"/>
        </w:rPr>
      </w:pPr>
      <w:hyperlink w:anchor="_Toc140507354" w:history="1">
        <w:r w:rsidR="00DA504C" w:rsidRPr="00840134">
          <w:rPr>
            <w:rStyle w:val="Hyperlink"/>
            <w:rFonts w:ascii="Times New Roman" w:hAnsi="Times New Roman" w:cs="Times New Roman"/>
            <w:noProof/>
          </w:rPr>
          <w:t>Figure 17- Evaluation metrics vs Number of neighbors</w:t>
        </w:r>
        <w:r w:rsidR="00DA504C">
          <w:rPr>
            <w:noProof/>
            <w:webHidden/>
          </w:rPr>
          <w:tab/>
        </w:r>
        <w:r w:rsidR="00DA504C">
          <w:rPr>
            <w:noProof/>
            <w:webHidden/>
          </w:rPr>
          <w:fldChar w:fldCharType="begin"/>
        </w:r>
        <w:r w:rsidR="00DA504C">
          <w:rPr>
            <w:noProof/>
            <w:webHidden/>
          </w:rPr>
          <w:instrText xml:space="preserve"> PAGEREF _Toc140507354 \h </w:instrText>
        </w:r>
        <w:r w:rsidR="00DA504C">
          <w:rPr>
            <w:noProof/>
            <w:webHidden/>
          </w:rPr>
        </w:r>
        <w:r w:rsidR="00DA504C">
          <w:rPr>
            <w:noProof/>
            <w:webHidden/>
          </w:rPr>
          <w:fldChar w:fldCharType="separate"/>
        </w:r>
        <w:r w:rsidR="00DA504C">
          <w:rPr>
            <w:noProof/>
            <w:webHidden/>
          </w:rPr>
          <w:t>34</w:t>
        </w:r>
        <w:r w:rsidR="00DA504C">
          <w:rPr>
            <w:noProof/>
            <w:webHidden/>
          </w:rPr>
          <w:fldChar w:fldCharType="end"/>
        </w:r>
      </w:hyperlink>
    </w:p>
    <w:p w14:paraId="6D61C139" w14:textId="5C4226A8" w:rsidR="00DA504C" w:rsidRDefault="00000000">
      <w:pPr>
        <w:pStyle w:val="TableofFigures"/>
        <w:tabs>
          <w:tab w:val="right" w:leader="dot" w:pos="9016"/>
        </w:tabs>
        <w:rPr>
          <w:rFonts w:eastAsiaTheme="minorEastAsia"/>
          <w:noProof/>
          <w:kern w:val="2"/>
          <w:lang w:eastAsia="en-IN"/>
          <w14:ligatures w14:val="standardContextual"/>
        </w:rPr>
      </w:pPr>
      <w:hyperlink w:anchor="_Toc140507355" w:history="1">
        <w:r w:rsidR="00DA504C" w:rsidRPr="00840134">
          <w:rPr>
            <w:rStyle w:val="Hyperlink"/>
            <w:rFonts w:ascii="Times New Roman" w:hAnsi="Times New Roman" w:cs="Times New Roman"/>
            <w:noProof/>
          </w:rPr>
          <w:t>Figure 18- Knn forecasting</w:t>
        </w:r>
        <w:r w:rsidR="00DA504C">
          <w:rPr>
            <w:noProof/>
            <w:webHidden/>
          </w:rPr>
          <w:tab/>
        </w:r>
        <w:r w:rsidR="00DA504C">
          <w:rPr>
            <w:noProof/>
            <w:webHidden/>
          </w:rPr>
          <w:fldChar w:fldCharType="begin"/>
        </w:r>
        <w:r w:rsidR="00DA504C">
          <w:rPr>
            <w:noProof/>
            <w:webHidden/>
          </w:rPr>
          <w:instrText xml:space="preserve"> PAGEREF _Toc140507355 \h </w:instrText>
        </w:r>
        <w:r w:rsidR="00DA504C">
          <w:rPr>
            <w:noProof/>
            <w:webHidden/>
          </w:rPr>
        </w:r>
        <w:r w:rsidR="00DA504C">
          <w:rPr>
            <w:noProof/>
            <w:webHidden/>
          </w:rPr>
          <w:fldChar w:fldCharType="separate"/>
        </w:r>
        <w:r w:rsidR="00DA504C">
          <w:rPr>
            <w:noProof/>
            <w:webHidden/>
          </w:rPr>
          <w:t>35</w:t>
        </w:r>
        <w:r w:rsidR="00DA504C">
          <w:rPr>
            <w:noProof/>
            <w:webHidden/>
          </w:rPr>
          <w:fldChar w:fldCharType="end"/>
        </w:r>
      </w:hyperlink>
    </w:p>
    <w:p w14:paraId="5A3E9088" w14:textId="299D81AD" w:rsidR="00DA504C" w:rsidRDefault="00000000">
      <w:pPr>
        <w:pStyle w:val="TableofFigures"/>
        <w:tabs>
          <w:tab w:val="right" w:leader="dot" w:pos="9016"/>
        </w:tabs>
        <w:rPr>
          <w:rFonts w:eastAsiaTheme="minorEastAsia"/>
          <w:noProof/>
          <w:kern w:val="2"/>
          <w:lang w:eastAsia="en-IN"/>
          <w14:ligatures w14:val="standardContextual"/>
        </w:rPr>
      </w:pPr>
      <w:hyperlink w:anchor="_Toc140507356" w:history="1">
        <w:r w:rsidR="00DA504C" w:rsidRPr="00840134">
          <w:rPr>
            <w:rStyle w:val="Hyperlink"/>
            <w:rFonts w:ascii="Times New Roman" w:hAnsi="Times New Roman" w:cs="Times New Roman"/>
            <w:noProof/>
          </w:rPr>
          <w:t>Figure 19- Stacked model forecastings</w:t>
        </w:r>
        <w:r w:rsidR="00DA504C">
          <w:rPr>
            <w:noProof/>
            <w:webHidden/>
          </w:rPr>
          <w:tab/>
        </w:r>
        <w:r w:rsidR="00DA504C">
          <w:rPr>
            <w:noProof/>
            <w:webHidden/>
          </w:rPr>
          <w:fldChar w:fldCharType="begin"/>
        </w:r>
        <w:r w:rsidR="00DA504C">
          <w:rPr>
            <w:noProof/>
            <w:webHidden/>
          </w:rPr>
          <w:instrText xml:space="preserve"> PAGEREF _Toc140507356 \h </w:instrText>
        </w:r>
        <w:r w:rsidR="00DA504C">
          <w:rPr>
            <w:noProof/>
            <w:webHidden/>
          </w:rPr>
        </w:r>
        <w:r w:rsidR="00DA504C">
          <w:rPr>
            <w:noProof/>
            <w:webHidden/>
          </w:rPr>
          <w:fldChar w:fldCharType="separate"/>
        </w:r>
        <w:r w:rsidR="00DA504C">
          <w:rPr>
            <w:noProof/>
            <w:webHidden/>
          </w:rPr>
          <w:t>36</w:t>
        </w:r>
        <w:r w:rsidR="00DA504C">
          <w:rPr>
            <w:noProof/>
            <w:webHidden/>
          </w:rPr>
          <w:fldChar w:fldCharType="end"/>
        </w:r>
      </w:hyperlink>
    </w:p>
    <w:p w14:paraId="2D3B8FBE" w14:textId="4524BD79" w:rsidR="00DA504C" w:rsidRDefault="00000000">
      <w:pPr>
        <w:pStyle w:val="TableofFigures"/>
        <w:tabs>
          <w:tab w:val="right" w:leader="dot" w:pos="9016"/>
        </w:tabs>
        <w:rPr>
          <w:rFonts w:eastAsiaTheme="minorEastAsia"/>
          <w:noProof/>
          <w:kern w:val="2"/>
          <w:lang w:eastAsia="en-IN"/>
          <w14:ligatures w14:val="standardContextual"/>
        </w:rPr>
      </w:pPr>
      <w:hyperlink w:anchor="_Toc140507357" w:history="1">
        <w:r w:rsidR="00DA504C" w:rsidRPr="00840134">
          <w:rPr>
            <w:rStyle w:val="Hyperlink"/>
            <w:rFonts w:ascii="Times New Roman" w:hAnsi="Times New Roman" w:cs="Times New Roman"/>
            <w:noProof/>
          </w:rPr>
          <w:t>Figure 20- Blending model forecasting</w:t>
        </w:r>
        <w:r w:rsidR="00DA504C">
          <w:rPr>
            <w:noProof/>
            <w:webHidden/>
          </w:rPr>
          <w:tab/>
        </w:r>
        <w:r w:rsidR="00DA504C">
          <w:rPr>
            <w:noProof/>
            <w:webHidden/>
          </w:rPr>
          <w:fldChar w:fldCharType="begin"/>
        </w:r>
        <w:r w:rsidR="00DA504C">
          <w:rPr>
            <w:noProof/>
            <w:webHidden/>
          </w:rPr>
          <w:instrText xml:space="preserve"> PAGEREF _Toc140507357 \h </w:instrText>
        </w:r>
        <w:r w:rsidR="00DA504C">
          <w:rPr>
            <w:noProof/>
            <w:webHidden/>
          </w:rPr>
        </w:r>
        <w:r w:rsidR="00DA504C">
          <w:rPr>
            <w:noProof/>
            <w:webHidden/>
          </w:rPr>
          <w:fldChar w:fldCharType="separate"/>
        </w:r>
        <w:r w:rsidR="00DA504C">
          <w:rPr>
            <w:noProof/>
            <w:webHidden/>
          </w:rPr>
          <w:t>37</w:t>
        </w:r>
        <w:r w:rsidR="00DA504C">
          <w:rPr>
            <w:noProof/>
            <w:webHidden/>
          </w:rPr>
          <w:fldChar w:fldCharType="end"/>
        </w:r>
      </w:hyperlink>
    </w:p>
    <w:p w14:paraId="1B187E14" w14:textId="610639CC" w:rsidR="009C2BF9" w:rsidRDefault="00DA504C" w:rsidP="00141272">
      <w:pPr>
        <w:spacing w:line="276" w:lineRule="auto"/>
        <w:jc w:val="both"/>
        <w:rPr>
          <w:rFonts w:ascii="Times New Roman" w:hAnsi="Times New Roman" w:cs="Times New Roman"/>
        </w:rPr>
      </w:pPr>
      <w:r>
        <w:rPr>
          <w:rFonts w:ascii="Times New Roman" w:hAnsi="Times New Roman" w:cs="Times New Roman"/>
        </w:rPr>
        <w:fldChar w:fldCharType="end"/>
      </w:r>
    </w:p>
    <w:p w14:paraId="7B77731F" w14:textId="77777777" w:rsidR="00DA504C" w:rsidRPr="00BF5337" w:rsidRDefault="00DA504C" w:rsidP="00141272">
      <w:pPr>
        <w:spacing w:line="276" w:lineRule="auto"/>
        <w:jc w:val="both"/>
        <w:rPr>
          <w:rFonts w:ascii="Times New Roman" w:hAnsi="Times New Roman" w:cs="Times New Roman"/>
        </w:rPr>
      </w:pPr>
    </w:p>
    <w:p w14:paraId="3182F7FF" w14:textId="77777777" w:rsidR="009C2BF9" w:rsidRPr="00BF5337" w:rsidRDefault="009C2BF9" w:rsidP="00141272">
      <w:pPr>
        <w:spacing w:line="276" w:lineRule="auto"/>
        <w:jc w:val="both"/>
        <w:rPr>
          <w:rFonts w:ascii="Times New Roman" w:hAnsi="Times New Roman" w:cs="Times New Roman"/>
        </w:rPr>
      </w:pPr>
    </w:p>
    <w:p w14:paraId="667DA40E" w14:textId="77777777" w:rsidR="009C2BF9" w:rsidRPr="00BF5337" w:rsidRDefault="009C2BF9" w:rsidP="00141272">
      <w:pPr>
        <w:spacing w:line="276" w:lineRule="auto"/>
        <w:jc w:val="both"/>
        <w:rPr>
          <w:rFonts w:ascii="Times New Roman" w:hAnsi="Times New Roman" w:cs="Times New Roman"/>
        </w:rPr>
      </w:pPr>
    </w:p>
    <w:p w14:paraId="42A23176" w14:textId="77777777" w:rsidR="009C2BF9" w:rsidRPr="00BF5337" w:rsidRDefault="009C2BF9" w:rsidP="00141272">
      <w:pPr>
        <w:spacing w:line="276" w:lineRule="auto"/>
        <w:jc w:val="both"/>
        <w:rPr>
          <w:rFonts w:ascii="Times New Roman" w:hAnsi="Times New Roman" w:cs="Times New Roman"/>
        </w:rPr>
      </w:pPr>
    </w:p>
    <w:p w14:paraId="1D1FC4FA" w14:textId="77777777" w:rsidR="009C2BF9" w:rsidRPr="00BF5337" w:rsidRDefault="009C2BF9" w:rsidP="00141272">
      <w:pPr>
        <w:spacing w:line="276" w:lineRule="auto"/>
        <w:jc w:val="both"/>
        <w:rPr>
          <w:rFonts w:ascii="Times New Roman" w:hAnsi="Times New Roman" w:cs="Times New Roman"/>
        </w:rPr>
      </w:pPr>
    </w:p>
    <w:p w14:paraId="00E3E53A" w14:textId="77777777" w:rsidR="009C2BF9" w:rsidRPr="00BF5337" w:rsidRDefault="009C2BF9" w:rsidP="00141272">
      <w:pPr>
        <w:spacing w:line="276" w:lineRule="auto"/>
        <w:jc w:val="both"/>
        <w:rPr>
          <w:rFonts w:ascii="Times New Roman" w:hAnsi="Times New Roman" w:cs="Times New Roman"/>
        </w:rPr>
      </w:pPr>
    </w:p>
    <w:p w14:paraId="6D3D67D7" w14:textId="77777777" w:rsidR="009C2BF9" w:rsidRPr="00BF5337" w:rsidRDefault="009C2BF9" w:rsidP="00141272">
      <w:pPr>
        <w:spacing w:line="276" w:lineRule="auto"/>
        <w:jc w:val="both"/>
        <w:rPr>
          <w:rFonts w:ascii="Times New Roman" w:hAnsi="Times New Roman" w:cs="Times New Roman"/>
        </w:rPr>
      </w:pPr>
    </w:p>
    <w:p w14:paraId="21901C9F" w14:textId="77777777" w:rsidR="009C2BF9" w:rsidRPr="00BF5337" w:rsidRDefault="009C2BF9" w:rsidP="00141272">
      <w:pPr>
        <w:spacing w:line="276" w:lineRule="auto"/>
        <w:jc w:val="both"/>
        <w:rPr>
          <w:rFonts w:ascii="Times New Roman" w:hAnsi="Times New Roman" w:cs="Times New Roman"/>
        </w:rPr>
      </w:pPr>
    </w:p>
    <w:p w14:paraId="09367A4E" w14:textId="77777777" w:rsidR="009C2BF9" w:rsidRPr="00BF5337" w:rsidRDefault="009C2BF9" w:rsidP="00141272">
      <w:pPr>
        <w:spacing w:line="276" w:lineRule="auto"/>
        <w:jc w:val="both"/>
        <w:rPr>
          <w:rFonts w:ascii="Times New Roman" w:hAnsi="Times New Roman" w:cs="Times New Roman"/>
        </w:rPr>
      </w:pPr>
    </w:p>
    <w:p w14:paraId="0D5509EF" w14:textId="77777777" w:rsidR="009C2BF9" w:rsidRPr="00BF5337" w:rsidRDefault="009C2BF9" w:rsidP="00141272">
      <w:pPr>
        <w:spacing w:line="276" w:lineRule="auto"/>
        <w:jc w:val="both"/>
        <w:rPr>
          <w:rFonts w:ascii="Times New Roman" w:hAnsi="Times New Roman" w:cs="Times New Roman"/>
        </w:rPr>
      </w:pPr>
    </w:p>
    <w:p w14:paraId="266E7880" w14:textId="77777777" w:rsidR="009C2BF9" w:rsidRPr="00BF5337" w:rsidRDefault="009C2BF9" w:rsidP="00141272">
      <w:pPr>
        <w:spacing w:line="276" w:lineRule="auto"/>
        <w:jc w:val="both"/>
        <w:rPr>
          <w:rFonts w:ascii="Times New Roman" w:hAnsi="Times New Roman" w:cs="Times New Roman"/>
        </w:rPr>
      </w:pPr>
    </w:p>
    <w:p w14:paraId="75C60EE0" w14:textId="77777777" w:rsidR="009C2BF9" w:rsidRPr="00BF5337" w:rsidRDefault="009C2BF9" w:rsidP="00141272">
      <w:pPr>
        <w:spacing w:line="276" w:lineRule="auto"/>
        <w:jc w:val="both"/>
        <w:rPr>
          <w:rFonts w:ascii="Times New Roman" w:hAnsi="Times New Roman" w:cs="Times New Roman"/>
        </w:rPr>
      </w:pPr>
    </w:p>
    <w:p w14:paraId="06903458" w14:textId="77777777" w:rsidR="009C2BF9" w:rsidRPr="00BF5337" w:rsidRDefault="009C2BF9" w:rsidP="00141272">
      <w:pPr>
        <w:spacing w:line="276" w:lineRule="auto"/>
        <w:jc w:val="both"/>
        <w:rPr>
          <w:rFonts w:ascii="Times New Roman" w:hAnsi="Times New Roman" w:cs="Times New Roman"/>
        </w:rPr>
      </w:pPr>
    </w:p>
    <w:p w14:paraId="36BFBBF9" w14:textId="77777777" w:rsidR="009C2BF9" w:rsidRPr="00BF5337" w:rsidRDefault="009C2BF9" w:rsidP="00141272">
      <w:pPr>
        <w:spacing w:line="276" w:lineRule="auto"/>
        <w:jc w:val="both"/>
        <w:rPr>
          <w:rFonts w:ascii="Times New Roman" w:hAnsi="Times New Roman" w:cs="Times New Roman"/>
        </w:rPr>
      </w:pPr>
    </w:p>
    <w:p w14:paraId="7AF5C37F" w14:textId="77777777" w:rsidR="009C2BF9" w:rsidRPr="00BF5337" w:rsidRDefault="009C2BF9" w:rsidP="00141272">
      <w:pPr>
        <w:spacing w:line="276" w:lineRule="auto"/>
        <w:jc w:val="both"/>
        <w:rPr>
          <w:rFonts w:ascii="Times New Roman" w:hAnsi="Times New Roman" w:cs="Times New Roman"/>
        </w:rPr>
      </w:pPr>
    </w:p>
    <w:p w14:paraId="2F7DE27E" w14:textId="77777777" w:rsidR="009C2BF9" w:rsidRPr="00BF5337" w:rsidRDefault="009C2BF9" w:rsidP="00141272">
      <w:pPr>
        <w:spacing w:line="276" w:lineRule="auto"/>
        <w:jc w:val="both"/>
        <w:rPr>
          <w:rFonts w:ascii="Times New Roman" w:hAnsi="Times New Roman" w:cs="Times New Roman"/>
        </w:rPr>
      </w:pPr>
    </w:p>
    <w:p w14:paraId="2CED2FAA" w14:textId="77777777" w:rsidR="00BF41AF" w:rsidRPr="00BF5337" w:rsidRDefault="00BF41AF" w:rsidP="00141272">
      <w:pPr>
        <w:spacing w:line="276" w:lineRule="auto"/>
        <w:jc w:val="both"/>
        <w:rPr>
          <w:rFonts w:ascii="Times New Roman" w:hAnsi="Times New Roman" w:cs="Times New Roman"/>
        </w:rPr>
      </w:pPr>
    </w:p>
    <w:p w14:paraId="18329114" w14:textId="77777777" w:rsidR="00BF41AF" w:rsidRPr="00BF5337" w:rsidRDefault="00BF41AF" w:rsidP="00141272">
      <w:pPr>
        <w:spacing w:line="276" w:lineRule="auto"/>
        <w:jc w:val="both"/>
        <w:rPr>
          <w:rFonts w:ascii="Times New Roman" w:hAnsi="Times New Roman" w:cs="Times New Roman"/>
        </w:rPr>
      </w:pPr>
    </w:p>
    <w:p w14:paraId="00DBF3B5" w14:textId="77777777" w:rsidR="009C2BF9" w:rsidRPr="00BF5337" w:rsidRDefault="009C2BF9" w:rsidP="00141272">
      <w:pPr>
        <w:spacing w:line="276" w:lineRule="auto"/>
        <w:jc w:val="both"/>
        <w:rPr>
          <w:rFonts w:ascii="Times New Roman" w:hAnsi="Times New Roman" w:cs="Times New Roman"/>
        </w:rPr>
      </w:pPr>
    </w:p>
    <w:p w14:paraId="2793B745" w14:textId="77777777" w:rsidR="009C2BF9" w:rsidRPr="00BF5337" w:rsidRDefault="009C2BF9" w:rsidP="00141272">
      <w:pPr>
        <w:spacing w:line="276" w:lineRule="auto"/>
        <w:jc w:val="both"/>
        <w:rPr>
          <w:rFonts w:ascii="Times New Roman" w:hAnsi="Times New Roman" w:cs="Times New Roman"/>
        </w:rPr>
      </w:pPr>
    </w:p>
    <w:p w14:paraId="62EFB0B5" w14:textId="484AEF86" w:rsidR="00FE091F" w:rsidRPr="00BF5337" w:rsidRDefault="003E4BE1" w:rsidP="00141272">
      <w:pPr>
        <w:pStyle w:val="Heading1"/>
        <w:spacing w:line="276" w:lineRule="auto"/>
        <w:jc w:val="both"/>
        <w:rPr>
          <w:rFonts w:ascii="Times New Roman" w:hAnsi="Times New Roman" w:cs="Times New Roman"/>
        </w:rPr>
      </w:pPr>
      <w:bookmarkStart w:id="2" w:name="_Toc140497508"/>
      <w:r w:rsidRPr="00BF5337">
        <w:rPr>
          <w:rFonts w:ascii="Times New Roman" w:hAnsi="Times New Roman" w:cs="Times New Roman"/>
        </w:rPr>
        <w:t>Chapter 1- Introduction</w:t>
      </w:r>
      <w:bookmarkEnd w:id="2"/>
    </w:p>
    <w:p w14:paraId="7B72CD78" w14:textId="77777777" w:rsidR="002036AB" w:rsidRPr="00BF5337" w:rsidRDefault="002036AB" w:rsidP="00141272">
      <w:pPr>
        <w:spacing w:line="276" w:lineRule="auto"/>
        <w:jc w:val="both"/>
        <w:rPr>
          <w:rFonts w:ascii="Times New Roman" w:hAnsi="Times New Roman" w:cs="Times New Roman"/>
        </w:rPr>
      </w:pPr>
    </w:p>
    <w:p w14:paraId="307B043C" w14:textId="4D4AE21A" w:rsidR="002036AB" w:rsidRPr="00BF5337" w:rsidRDefault="002036AB" w:rsidP="00141272">
      <w:pPr>
        <w:pStyle w:val="Heading2"/>
        <w:spacing w:line="276" w:lineRule="auto"/>
        <w:jc w:val="both"/>
        <w:rPr>
          <w:rFonts w:ascii="Times New Roman" w:hAnsi="Times New Roman" w:cs="Times New Roman"/>
        </w:rPr>
      </w:pPr>
      <w:bookmarkStart w:id="3" w:name="_Toc140497509"/>
      <w:r w:rsidRPr="00BF5337">
        <w:rPr>
          <w:rFonts w:ascii="Times New Roman" w:hAnsi="Times New Roman" w:cs="Times New Roman"/>
        </w:rPr>
        <w:t>1.1 Background</w:t>
      </w:r>
      <w:bookmarkEnd w:id="3"/>
    </w:p>
    <w:p w14:paraId="205AFD60" w14:textId="4FC9BF21" w:rsidR="00FE091F" w:rsidRPr="00BF5337" w:rsidRDefault="00CA3A60" w:rsidP="00141272">
      <w:pPr>
        <w:spacing w:line="276" w:lineRule="auto"/>
        <w:jc w:val="both"/>
        <w:rPr>
          <w:rFonts w:ascii="Times New Roman" w:hAnsi="Times New Roman" w:cs="Times New Roman"/>
        </w:rPr>
      </w:pPr>
      <w:r w:rsidRPr="00BF5337">
        <w:rPr>
          <w:rFonts w:ascii="Times New Roman" w:hAnsi="Times New Roman" w:cs="Times New Roman"/>
        </w:rPr>
        <w:t>Traffic congestion is one of the major and persistent issue</w:t>
      </w:r>
      <w:r w:rsidR="007347CA" w:rsidRPr="00BF5337">
        <w:rPr>
          <w:rFonts w:ascii="Times New Roman" w:hAnsi="Times New Roman" w:cs="Times New Roman"/>
        </w:rPr>
        <w:t>s</w:t>
      </w:r>
      <w:r w:rsidRPr="00BF5337">
        <w:rPr>
          <w:rFonts w:ascii="Times New Roman" w:hAnsi="Times New Roman" w:cs="Times New Roman"/>
        </w:rPr>
        <w:t xml:space="preserve"> that is faced by most urban areas around the world and with growing cities </w:t>
      </w:r>
      <w:r w:rsidR="008B5F99" w:rsidRPr="00BF5337">
        <w:rPr>
          <w:rFonts w:ascii="Times New Roman" w:hAnsi="Times New Roman" w:cs="Times New Roman"/>
        </w:rPr>
        <w:t xml:space="preserve">the population is shifting towards the urban areas which increases the challenges associated with </w:t>
      </w:r>
      <w:r w:rsidR="007347CA" w:rsidRPr="00BF5337">
        <w:rPr>
          <w:rFonts w:ascii="Times New Roman" w:hAnsi="Times New Roman" w:cs="Times New Roman"/>
        </w:rPr>
        <w:t xml:space="preserve">the </w:t>
      </w:r>
      <w:r w:rsidR="008B5F99" w:rsidRPr="00BF5337">
        <w:rPr>
          <w:rFonts w:ascii="Times New Roman" w:hAnsi="Times New Roman" w:cs="Times New Roman"/>
        </w:rPr>
        <w:t>management of traffic flow and this results in a more complex form of the traffic</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abstract":"The prediction of traffic congestion can serve a crucial role in making future decisions. Although many studies have been conducted regarding congestion, most of these could not cover all the important factors (e.g., weather conditions). We proposed a prediction model for traffic congestion that can predict congestion based on day, time and several weather data (e.g., temperature, humidity). To evaluate our model, it has been tested against the traffic data of New Delhi. With this model, congestion of a road can be predicted one week ahead with an average RMSE of 1.12. Therefore, this model can be used to take preventive measure beforehand.","author":[{"dropping-particle":"","family":"Yasir","given":"Rafed Muhammad","non-dropping-particle":"","parse-names":false,"suffix":""},{"dropping-particle":"","family":"Nower","given":"Dr. Naushin","non-dropping-particle":"","parse-names":false,"suffix":""},{"dropping-particle":"","family":"Shoyaib","given":"Dr. Mohammad","non-dropping-particle":"","parse-names":false,"suffix":""}],"id":"ITEM-1","issued":{"date-parts":[["2022"]]},"title":"Traffic Congestion Prediction Using Machine Learning Techniques","type":"article-journal"},"uris":["http://www.mendeley.com/documents/?uuid=f7618667-09b3-4443-8a39-eec5c76dc0d0"]}],"mendeley":{"formattedCitation":"(Yasir, Nower and Shoyaib, 2022)","plainTextFormattedCitation":"(Yasir, Nower and Shoyaib, 2022)","previouslyFormattedCitation":"(Yasir, Nower and Shoyaib, 2022)"},"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Yasir, Nower and Shoyaib, 2022)</w:t>
      </w:r>
      <w:r w:rsidR="00F24E55" w:rsidRPr="00BF5337">
        <w:rPr>
          <w:rFonts w:ascii="Times New Roman" w:hAnsi="Times New Roman" w:cs="Times New Roman"/>
        </w:rPr>
        <w:fldChar w:fldCharType="end"/>
      </w:r>
      <w:r w:rsidR="008B5F99" w:rsidRPr="00BF5337">
        <w:rPr>
          <w:rFonts w:ascii="Times New Roman" w:hAnsi="Times New Roman" w:cs="Times New Roman"/>
        </w:rPr>
        <w:t xml:space="preserve">. Congestion on roads not only leads to frustrating delays and travelling for longer hours for several individuals which has a lot of detrimental effects on the environment, </w:t>
      </w:r>
      <w:r w:rsidR="00BF41AF" w:rsidRPr="00BF5337">
        <w:rPr>
          <w:rFonts w:ascii="Times New Roman" w:hAnsi="Times New Roman" w:cs="Times New Roman"/>
        </w:rPr>
        <w:t>economy,</w:t>
      </w:r>
      <w:r w:rsidR="008B5F99" w:rsidRPr="00BF5337">
        <w:rPr>
          <w:rFonts w:ascii="Times New Roman" w:hAnsi="Times New Roman" w:cs="Times New Roman"/>
        </w:rPr>
        <w:t xml:space="preserve"> and quality of life that people live. Even with this, technological advancements ha</w:t>
      </w:r>
      <w:r w:rsidR="007347CA" w:rsidRPr="00BF5337">
        <w:rPr>
          <w:rFonts w:ascii="Times New Roman" w:hAnsi="Times New Roman" w:cs="Times New Roman"/>
        </w:rPr>
        <w:t>ve</w:t>
      </w:r>
      <w:r w:rsidR="008B5F99" w:rsidRPr="00BF5337">
        <w:rPr>
          <w:rFonts w:ascii="Times New Roman" w:hAnsi="Times New Roman" w:cs="Times New Roman"/>
        </w:rPr>
        <w:t xml:space="preserve"> improved a lot with the increase in resources and a vast amount of data is now available to us which can be used by researchers to study and plan a</w:t>
      </w:r>
      <w:r w:rsidR="007347CA" w:rsidRPr="00BF5337">
        <w:rPr>
          <w:rFonts w:ascii="Times New Roman" w:hAnsi="Times New Roman" w:cs="Times New Roman"/>
        </w:rPr>
        <w:t>n</w:t>
      </w:r>
      <w:r w:rsidR="008B5F99" w:rsidRPr="00BF5337">
        <w:rPr>
          <w:rFonts w:ascii="Times New Roman" w:hAnsi="Times New Roman" w:cs="Times New Roman"/>
        </w:rPr>
        <w:t xml:space="preserve"> effective way of solving such problems</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3390/s19235213","ISSN":"14248220","PMID":"31795080","abstract":"Automatic traffic flow classification is useful to reveal road congestions and accidents. Nowadays, roads and highways are equipped with a huge amount of surveillance cameras, which can be used for real-time vehicle identification, and thus providing traffic flow estimation. This research provides a comparative analysis of state-of-the-art object detectors, visual features, and classification models useful to implement traffic state estimations. More specifically, three different object detectors are compared to identify vehicles. Four machine learning techniques are successively employed to explore five visual features for classification aims. These classic machine learning approaches are compared with the deep learning techniques. This research demonstrates that, when methods and resources are properly implemented and tested, results are very encouraging for both methods, but the deep learning method is the most accurately performing one reaching an accuracy of 99.9% for binary traffic state classification and 98.6% for multiclass classification.","author":[{"dropping-particle":"","family":"Impedovo","given":"Donato","non-dropping-particle":"","parse-names":false,"suffix":""},{"dropping-particle":"","family":"Balducci","given":"Fabrizio","non-dropping-particle":"","parse-names":false,"suffix":""},{"dropping-particle":"","family":"Dentamaro","given":"Vincenzo","non-dropping-particle":"","parse-names":false,"suffix":""},{"dropping-particle":"","family":"Pirlo","given":"Giuseppe","non-dropping-particle":"","parse-names":false,"suffix":""}],"container-title":"Sensors (Switzerland)","id":"ITEM-1","issue":"23","issued":{"date-parts":[["2019"]]},"title":"Vehicular traffic congestion classification by visual features and deep learning approaches: A comparison","type":"article-journal","volume":"19"},"uris":["http://www.mendeley.com/documents/?uuid=6dc4b54a-3629-408b-b84c-fe3b3468c3ee"]}],"mendeley":{"formattedCitation":"(Impedovo &lt;i&gt;et al.&lt;/i&gt;, 2019)","plainTextFormattedCitation":"(Impedovo et al., 2019)","previouslyFormattedCitation":"(Impedovo &lt;i&gt;et al.&lt;/i&gt;, 2019)"},"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 xml:space="preserve">(Impedovo </w:t>
      </w:r>
      <w:r w:rsidR="00F24E55" w:rsidRPr="00BF5337">
        <w:rPr>
          <w:rFonts w:ascii="Times New Roman" w:hAnsi="Times New Roman" w:cs="Times New Roman"/>
          <w:i/>
          <w:noProof/>
        </w:rPr>
        <w:t>et al.</w:t>
      </w:r>
      <w:r w:rsidR="00F24E55" w:rsidRPr="00BF5337">
        <w:rPr>
          <w:rFonts w:ascii="Times New Roman" w:hAnsi="Times New Roman" w:cs="Times New Roman"/>
          <w:noProof/>
        </w:rPr>
        <w:t>, 2019)</w:t>
      </w:r>
      <w:r w:rsidR="00F24E55" w:rsidRPr="00BF5337">
        <w:rPr>
          <w:rFonts w:ascii="Times New Roman" w:hAnsi="Times New Roman" w:cs="Times New Roman"/>
        </w:rPr>
        <w:fldChar w:fldCharType="end"/>
      </w:r>
      <w:r w:rsidR="008B5F99" w:rsidRPr="00BF5337">
        <w:rPr>
          <w:rFonts w:ascii="Times New Roman" w:hAnsi="Times New Roman" w:cs="Times New Roman"/>
        </w:rPr>
        <w:t xml:space="preserve">. The availability of </w:t>
      </w:r>
      <w:r w:rsidR="007347CA" w:rsidRPr="00BF5337">
        <w:rPr>
          <w:rFonts w:ascii="Times New Roman" w:hAnsi="Times New Roman" w:cs="Times New Roman"/>
        </w:rPr>
        <w:t xml:space="preserve">a </w:t>
      </w:r>
      <w:r w:rsidR="008B5F99" w:rsidRPr="00BF5337">
        <w:rPr>
          <w:rFonts w:ascii="Times New Roman" w:hAnsi="Times New Roman" w:cs="Times New Roman"/>
        </w:rPr>
        <w:t xml:space="preserve">vast amount of data has helped researchers </w:t>
      </w:r>
      <w:r w:rsidR="00742279" w:rsidRPr="00BF5337">
        <w:rPr>
          <w:rFonts w:ascii="Times New Roman" w:hAnsi="Times New Roman" w:cs="Times New Roman"/>
        </w:rPr>
        <w:t xml:space="preserve">and transportation experts to be able to develop innovative approaches that help tackle the problems of traffic congestion. The prediction of traffic congestion is one such problem which aims at forecasting and anticipating the areas in which the traffic is generally built up and the areas that get frequently congested. </w:t>
      </w:r>
    </w:p>
    <w:p w14:paraId="5DB71BBF" w14:textId="77777777" w:rsidR="00F43432" w:rsidRPr="00BF5337" w:rsidRDefault="00742279" w:rsidP="00141272">
      <w:pPr>
        <w:spacing w:line="276" w:lineRule="auto"/>
        <w:jc w:val="both"/>
        <w:rPr>
          <w:rFonts w:ascii="Times New Roman" w:hAnsi="Times New Roman" w:cs="Times New Roman"/>
        </w:rPr>
      </w:pPr>
      <w:r w:rsidRPr="00BF5337">
        <w:rPr>
          <w:rFonts w:ascii="Times New Roman" w:hAnsi="Times New Roman" w:cs="Times New Roman"/>
        </w:rPr>
        <w:t xml:space="preserve">The improvement of </w:t>
      </w:r>
      <w:r w:rsidR="007347CA" w:rsidRPr="00BF5337">
        <w:rPr>
          <w:rFonts w:ascii="Times New Roman" w:hAnsi="Times New Roman" w:cs="Times New Roman"/>
        </w:rPr>
        <w:t xml:space="preserve">the </w:t>
      </w:r>
      <w:r w:rsidRPr="00BF5337">
        <w:rPr>
          <w:rFonts w:ascii="Times New Roman" w:hAnsi="Times New Roman" w:cs="Times New Roman"/>
        </w:rPr>
        <w:t>transportation system is the key that holds the potential to unlock the way or ability with which the prediction of traffic congestion can be performed significantly. Having a traffic congestion prediction system holds a lot of potential for managing traffic and for proactively implementing measures such as rerouting vehicles and optimizing the signal timings which will provide real</w:t>
      </w:r>
      <w:r w:rsidR="007347CA" w:rsidRPr="00BF5337">
        <w:rPr>
          <w:rFonts w:ascii="Times New Roman" w:hAnsi="Times New Roman" w:cs="Times New Roman"/>
        </w:rPr>
        <w:t>-</w:t>
      </w:r>
      <w:r w:rsidRPr="00BF5337">
        <w:rPr>
          <w:rFonts w:ascii="Times New Roman" w:hAnsi="Times New Roman" w:cs="Times New Roman"/>
        </w:rPr>
        <w:t>time information to the drivers and with that the traffic can be easily mitigated and the congestion can be decreased to enhance the overall traffic efficiency</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186/s40537-021-00542-7","ISBN":"4053702100","ISSN":"21961115","abstract":"The development of the Internet of Things (IoT) has produced new innovative solutions, such as smart cities, which enable humans to have a more efficient, convenient and smarter way of life. The Intelligent Transportation System (ITS) is part of several smart city applications where it enhances the processes of transportation and commutation. ITS aims to solve traffic problems, mainly traffic congestion. In recent years, new models and frameworks for predicting traffic flow have been rapidly developed to enhance the performance of traffic flow prediction, alongside the implementation of Artificial Intelligence (AI) methods such as machine learning (ML). To better understand how ML implementations can enhance traffic flow prediction, it is important to inclusively know the current research that has been conducted. The objective of this paper is to present a comprehensive and systematic review of the literature involving 39 articles published from 2016 onwards and extracted from four main databases: Scopus, ScienceDirect, SpringerLink and Taylor &amp; Francis. The extracted information includes the gaps, approaches, evaluation methods, variables, datasets and results of each reviewed study based on the methodology and algorithms used for the purpose of predicting traffic flow. Based on our findings, the common and frequent machine learning techniques that have been applied for traffic flow prediction are Convolutional Neural Network and Long-Short Term Memory. The performance of their proposed techniques was compared with existing baseline models to determine their effectiveness. This paper is limited to certain literature pertaining to common databases. Through this limitation, the discussion is more focused on (and limited to) the techniques found on the list of reviewed articles. The aim of this paper is to provide a comprehensive understanding of the application of ML and DL techniques for improving traffic flow prediction, contributing to the betterment of ITS in smart cities. For future endeavours, experimental studies that apply the most used techniques in the articles reviewed in this study (such as CNN, LSTM or a combination of both techniques) can be accomplished to enhance traffic flow prediction. The results can be compared with baseline studies to determine the accuracy of these techniques.","author":[{"dropping-particle":"","family":"Razali","given":"Noor Afiza Mat","non-dropping-particle":"","parse-names":false,"suffix":""},{"dropping-particle":"","family":"Shamsaimon","given":"Nuraini","non-dropping-particle":"","parse-names":false,"suffix":""},{"dropping-particle":"","family":"Ishak","given":"Khairul Khalil","non-dropping-particle":"","parse-names":false,"suffix":""},{"dropping-particle":"","family":"Ramli","given":"Suzaimah","non-dropping-particle":"","parse-names":false,"suffix":""},{"dropping-particle":"","family":"Amran","given":"Mohd Fahmi Mohamad","non-dropping-particle":"","parse-names":false,"suffix":""},{"dropping-particle":"","family":"Sukardi","given":"Sazali","non-dropping-particle":"","parse-names":false,"suffix":""}],"container-title":"Journal of Big Data","id":"ITEM-1","issue":"1","issued":{"date-parts":[["2021"]]},"publisher":"Springer International Publishing","title":"Gap, techniques and evaluation: traffic flow prediction using machine learning and deep learning","type":"article-journal","volume":"8"},"uris":["http://www.mendeley.com/documents/?uuid=c432774d-c958-49d6-8958-387e3deea712"]}],"mendeley":{"formattedCitation":"(Razali &lt;i&gt;et al.&lt;/i&gt;, 2021)","plainTextFormattedCitation":"(Razali et al., 2021)","previouslyFormattedCitation":"(Razali &lt;i&gt;et al.&lt;/i&gt;, 2021)"},"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 xml:space="preserve">(Razali </w:t>
      </w:r>
      <w:r w:rsidR="00F24E55" w:rsidRPr="00BF5337">
        <w:rPr>
          <w:rFonts w:ascii="Times New Roman" w:hAnsi="Times New Roman" w:cs="Times New Roman"/>
          <w:i/>
          <w:noProof/>
        </w:rPr>
        <w:t>et al.</w:t>
      </w:r>
      <w:r w:rsidR="00F24E55" w:rsidRPr="00BF5337">
        <w:rPr>
          <w:rFonts w:ascii="Times New Roman" w:hAnsi="Times New Roman" w:cs="Times New Roman"/>
          <w:noProof/>
        </w:rPr>
        <w:t>, 2021)</w:t>
      </w:r>
      <w:r w:rsidR="00F24E55" w:rsidRPr="00BF5337">
        <w:rPr>
          <w:rFonts w:ascii="Times New Roman" w:hAnsi="Times New Roman" w:cs="Times New Roman"/>
        </w:rPr>
        <w:fldChar w:fldCharType="end"/>
      </w:r>
      <w:r w:rsidRPr="00BF5337">
        <w:rPr>
          <w:rFonts w:ascii="Times New Roman" w:hAnsi="Times New Roman" w:cs="Times New Roman"/>
        </w:rPr>
        <w:t xml:space="preserve">. There are several </w:t>
      </w:r>
      <w:r w:rsidR="00F43432" w:rsidRPr="00BF5337">
        <w:rPr>
          <w:rFonts w:ascii="Times New Roman" w:hAnsi="Times New Roman" w:cs="Times New Roman"/>
        </w:rPr>
        <w:t xml:space="preserve">factors which come into play when traffic congestion is considered such as the volume of traffic, the conditions of weather, special events and happenings, and accidents. Through the analysis of historical data and with real-time analysis of the data from sensors, traffic cameras, GPS devices and other factors, the </w:t>
      </w:r>
      <w:r w:rsidR="00F43432" w:rsidRPr="00BF5337">
        <w:rPr>
          <w:rFonts w:ascii="Times New Roman" w:hAnsi="Times New Roman" w:cs="Times New Roman"/>
        </w:rPr>
        <w:lastRenderedPageBreak/>
        <w:t xml:space="preserve">predictive models </w:t>
      </w:r>
      <w:r w:rsidR="007347CA" w:rsidRPr="00BF5337">
        <w:rPr>
          <w:rFonts w:ascii="Times New Roman" w:hAnsi="Times New Roman" w:cs="Times New Roman"/>
        </w:rPr>
        <w:t>can</w:t>
      </w:r>
      <w:r w:rsidR="00F43432" w:rsidRPr="00BF5337">
        <w:rPr>
          <w:rFonts w:ascii="Times New Roman" w:hAnsi="Times New Roman" w:cs="Times New Roman"/>
        </w:rPr>
        <w:t xml:space="preserve"> train efficiently and identify the patterns and trends which enables the anticipation of a congestion</w:t>
      </w:r>
      <w:r w:rsidR="007347CA" w:rsidRPr="00BF5337">
        <w:rPr>
          <w:rFonts w:ascii="Times New Roman" w:hAnsi="Times New Roman" w:cs="Times New Roman"/>
        </w:rPr>
        <w:t>-</w:t>
      </w:r>
      <w:r w:rsidR="00F43432" w:rsidRPr="00BF5337">
        <w:rPr>
          <w:rFonts w:ascii="Times New Roman" w:hAnsi="Times New Roman" w:cs="Times New Roman"/>
        </w:rPr>
        <w:t xml:space="preserve">prone area using a reasonable level of accuracy for the model. </w:t>
      </w:r>
    </w:p>
    <w:p w14:paraId="54B0605A" w14:textId="77777777" w:rsidR="00742279" w:rsidRPr="00BF5337" w:rsidRDefault="00F43432" w:rsidP="00141272">
      <w:pPr>
        <w:spacing w:line="276" w:lineRule="auto"/>
        <w:jc w:val="both"/>
        <w:rPr>
          <w:rFonts w:ascii="Times New Roman" w:hAnsi="Times New Roman" w:cs="Times New Roman"/>
        </w:rPr>
      </w:pPr>
      <w:r w:rsidRPr="00BF5337">
        <w:rPr>
          <w:rFonts w:ascii="Times New Roman" w:hAnsi="Times New Roman" w:cs="Times New Roman"/>
        </w:rPr>
        <w:t>However, with the advent of intelligent technologies such as artificial intelligence and machine learning techniques, traffic congestion prediction has been revolutionized. These techniques help us enable the extraction of valuable insights through large datasets and help us to perform very accurate predictions and improved decision</w:t>
      </w:r>
      <w:r w:rsidR="007347CA" w:rsidRPr="00BF5337">
        <w:rPr>
          <w:rFonts w:ascii="Times New Roman" w:hAnsi="Times New Roman" w:cs="Times New Roman"/>
        </w:rPr>
        <w:t>-</w:t>
      </w:r>
      <w:r w:rsidRPr="00BF5337">
        <w:rPr>
          <w:rFonts w:ascii="Times New Roman" w:hAnsi="Times New Roman" w:cs="Times New Roman"/>
        </w:rPr>
        <w:t>making results</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32604/cmc.2023.035056","ISSN":"15462226","abstract":"Traffic flow prediction in urban areas is essential in the Intelligent Transportation System (ITS). Short Term Traffic Flow (STTF) prediction impacts traffic flow series, where an estimation of the number of vehicles will appear during the next instance of time per hour. Precise STTF is critical in Intelligent Transportation System. Various extinct systems aim for short-term traffic forecasts, ensuring a good precision outcome which was a significant task over the past few years. The main objective of this paper is to propose a new model to predict STTF for every hour of a day. In this paper, we have proposed a novel hybrid algorithm utilizing Principal Component Analysis (PCA), Stacked Auto-Encoder (SAE), Long Short Term Memory (LSTM), and K-Nearest Neighbors (KNN) named PALKNN. Firstly, PCA removes unwanted information from the dataset and selects essential features. Secondly, SAE is used to reduce the dimension of input data using one-hot encoding so the model can be trained with better speed. Thirdly, LSTM takes the input from SAE, where the data is sorted in ascending order based on the important features and generates the derived value. Finally, KNN Regressor takes information from LSTM to predict traffic flow. The forecasting performance of the PALKNN model is investigated with Open Road Traffic Statistics dataset, Great Britain, UK. This paper enhanced the traffic flow prediction for every hour of a day with a minimal error value. An extensive experimental analysis was performed on the benchmark dataset. The evaluated results indicate the significant improvement of the proposed PALKNN model over the recent approaches such as KNN, SARIMA, Logistic Regression, RNN, and LSTM in terms of root mean square error (RMSE) of 2.07%, mean square error (MSE) of 4.1%, and mean absolute error (MAE) of 2.04%.","author":[{"dropping-particle":"","family":"Anjaneyulu","given":"Mohandu","non-dropping-particle":"","parse-names":false,"suffix":""},{"dropping-particle":"","family":"Kubendiran","given":"Mohan","non-dropping-particle":"","parse-names":false,"suffix":""}],"container-title":"Computers, Materials and Continua","id":"ITEM-1","issue":"1","issued":{"date-parts":[["2023"]]},"page":"1641-1656","title":"Short Term Traffic Flow Prediction Using Hybrid Deep Learning","type":"article-journal","volume":"75"},"uris":["http://www.mendeley.com/documents/?uuid=7abb1a43-1f9b-4583-8030-741188fb3c46"]}],"mendeley":{"formattedCitation":"(Anjaneyulu and Kubendiran, 2023)","plainTextFormattedCitation":"(Anjaneyulu and Kubendiran, 2023)","previouslyFormattedCitation":"(Anjaneyulu and Kubendiran, 2023)"},"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Anjaneyulu and Kubendiran, 2023)</w:t>
      </w:r>
      <w:r w:rsidR="00F24E55" w:rsidRPr="00BF5337">
        <w:rPr>
          <w:rFonts w:ascii="Times New Roman" w:hAnsi="Times New Roman" w:cs="Times New Roman"/>
        </w:rPr>
        <w:fldChar w:fldCharType="end"/>
      </w:r>
      <w:r w:rsidRPr="00BF5337">
        <w:rPr>
          <w:rFonts w:ascii="Times New Roman" w:hAnsi="Times New Roman" w:cs="Times New Roman"/>
        </w:rPr>
        <w:t>. These techn</w:t>
      </w:r>
      <w:r w:rsidR="0041038E" w:rsidRPr="00BF5337">
        <w:rPr>
          <w:rFonts w:ascii="Times New Roman" w:hAnsi="Times New Roman" w:cs="Times New Roman"/>
        </w:rPr>
        <w:t xml:space="preserve">iques are very efficient in leveraging historical and real-time data which helps machine learning models to learn from the trends and patterns of the data to make predictions which helps in optimizing the traffic management strategies. There are numerous potential benefits of accurate traffic congestion prediction which helps the </w:t>
      </w:r>
      <w:proofErr w:type="gramStart"/>
      <w:r w:rsidR="0041038E" w:rsidRPr="00BF5337">
        <w:rPr>
          <w:rFonts w:ascii="Times New Roman" w:hAnsi="Times New Roman" w:cs="Times New Roman"/>
        </w:rPr>
        <w:t>general public</w:t>
      </w:r>
      <w:proofErr w:type="gramEnd"/>
      <w:r w:rsidR="0041038E" w:rsidRPr="00BF5337">
        <w:rPr>
          <w:rFonts w:ascii="Times New Roman" w:hAnsi="Times New Roman" w:cs="Times New Roman"/>
        </w:rPr>
        <w:t xml:space="preserve"> to plan their journey in a safe manner and in a way that they don’t waste their time being stuck in traffic. The commuters or general public can plan their trips for the specific routes in advance which will help them avoid the congested areas and save their valuable time</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abstract":"Congestion prediction represents a major priority for traffic management centres around the world to ensure timely incident response handling. The increasing amounts of generated traffic data have been used to train machine learning predictors for traffic, however, this is a challenging task due to inter-dependencies of traffic flow both in time and space. Recently, deep learning techniques have shown significant prediction improvements over traditional models, however, open questions remain around their applicability, accuracy and parameter tuning. This paper brings two contributions in terms of: 1) applying an outlier detection an anomaly adjustment method based on incoming and historical data streams, and 2) proposing an advanced deep learning framework for simultaneously predicting the traffic flow, speed and occupancy on a large number of monitoring stations along a highly circulated motorway in Sydney, Australia, including exit and entry loop count stations, and over varying training and prediction time horizons. The spatial and temporal features extracted from the 36.34 million data points are used in various deep learning architectures that exploit their spatial structure (convolutional neuronal networks), their temporal dynamics (recurrent neuronal networks), or both through a hybrid spatio-temporal modelling (CNN-LSTM). We show that our deep learning models consistently outperform traditional methods, and we conduct a comparative analysis of the optimal time horizon of historical data required to predict traffic flow at different time points in the future. Lastly, we prove that the anomaly adjustment method brings significant improvements to using deep learning in both time and space.","author":[{"dropping-particle":"","family":"Mihaita","given":"Adriana-Simona","non-dropping-particle":"","parse-names":false,"suffix":""},{"dropping-particle":"","family":"Li","given":"Haowen","non-dropping-particle":"","parse-names":false,"suffix":""},{"dropping-particle":"","family":"Rizoiu","given":"Marian-Andrei","non-dropping-particle":"","parse-names":false,"suffix":""}],"id":"ITEM-1","issued":{"date-parts":[["2020"]]},"page":"1-25","title":"Traffic congestion anomaly detection and prediction using deep learning","type":"article-journal"},"uris":["http://www.mendeley.com/documents/?uuid=d17c8609-580b-4713-a543-01e92d1af888"]}],"mendeley":{"formattedCitation":"(Mihaita, Li and Rizoiu, 2020)","plainTextFormattedCitation":"(Mihaita, Li and Rizoiu, 2020)","previouslyFormattedCitation":"(Mihaita, Li and Rizoiu, 2020)"},"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Mihaita, Li and Rizoiu, 2020)</w:t>
      </w:r>
      <w:r w:rsidR="00F24E55" w:rsidRPr="00BF5337">
        <w:rPr>
          <w:rFonts w:ascii="Times New Roman" w:hAnsi="Times New Roman" w:cs="Times New Roman"/>
        </w:rPr>
        <w:fldChar w:fldCharType="end"/>
      </w:r>
      <w:r w:rsidR="0041038E" w:rsidRPr="00BF5337">
        <w:rPr>
          <w:rFonts w:ascii="Times New Roman" w:hAnsi="Times New Roman" w:cs="Times New Roman"/>
        </w:rPr>
        <w:t xml:space="preserve">. The transportation authorities have a plan </w:t>
      </w:r>
      <w:r w:rsidR="007347CA" w:rsidRPr="00BF5337">
        <w:rPr>
          <w:rFonts w:ascii="Times New Roman" w:hAnsi="Times New Roman" w:cs="Times New Roman"/>
        </w:rPr>
        <w:t>for</w:t>
      </w:r>
      <w:r w:rsidR="0041038E" w:rsidRPr="00BF5337">
        <w:rPr>
          <w:rFonts w:ascii="Times New Roman" w:hAnsi="Times New Roman" w:cs="Times New Roman"/>
        </w:rPr>
        <w:t xml:space="preserve"> managing the traffic, however</w:t>
      </w:r>
      <w:r w:rsidR="007347CA" w:rsidRPr="00BF5337">
        <w:rPr>
          <w:rFonts w:ascii="Times New Roman" w:hAnsi="Times New Roman" w:cs="Times New Roman"/>
        </w:rPr>
        <w:t>,</w:t>
      </w:r>
      <w:r w:rsidR="0041038E" w:rsidRPr="00BF5337">
        <w:rPr>
          <w:rFonts w:ascii="Times New Roman" w:hAnsi="Times New Roman" w:cs="Times New Roman"/>
        </w:rPr>
        <w:t xml:space="preserve"> the predictions made by the machine learning models are certainly way more useful. With the implementation of intelligent results, transportation authorities can optimize the deployment of resources which will effectively help in </w:t>
      </w:r>
      <w:r w:rsidR="007347CA" w:rsidRPr="00BF5337">
        <w:rPr>
          <w:rFonts w:ascii="Times New Roman" w:hAnsi="Times New Roman" w:cs="Times New Roman"/>
        </w:rPr>
        <w:t xml:space="preserve">the </w:t>
      </w:r>
      <w:r w:rsidR="0041038E" w:rsidRPr="00BF5337">
        <w:rPr>
          <w:rFonts w:ascii="Times New Roman" w:hAnsi="Times New Roman" w:cs="Times New Roman"/>
        </w:rPr>
        <w:t xml:space="preserve">management of congestion hotspots. These include </w:t>
      </w:r>
      <w:r w:rsidR="007347CA" w:rsidRPr="00BF5337">
        <w:rPr>
          <w:rFonts w:ascii="Times New Roman" w:hAnsi="Times New Roman" w:cs="Times New Roman"/>
        </w:rPr>
        <w:t xml:space="preserve">the </w:t>
      </w:r>
      <w:r w:rsidR="0041038E" w:rsidRPr="00BF5337">
        <w:rPr>
          <w:rFonts w:ascii="Times New Roman" w:hAnsi="Times New Roman" w:cs="Times New Roman"/>
        </w:rPr>
        <w:t xml:space="preserve">deployment of additional police officers in the area who can handle the traffic easily. </w:t>
      </w:r>
    </w:p>
    <w:p w14:paraId="0D6D411A" w14:textId="77777777" w:rsidR="0041038E" w:rsidRPr="00BF5337" w:rsidRDefault="0041038E" w:rsidP="00141272">
      <w:pPr>
        <w:spacing w:line="276" w:lineRule="auto"/>
        <w:jc w:val="both"/>
        <w:rPr>
          <w:rFonts w:ascii="Times New Roman" w:hAnsi="Times New Roman" w:cs="Times New Roman"/>
        </w:rPr>
      </w:pPr>
      <w:r w:rsidRPr="00BF5337">
        <w:rPr>
          <w:rFonts w:ascii="Times New Roman" w:hAnsi="Times New Roman" w:cs="Times New Roman"/>
        </w:rPr>
        <w:t xml:space="preserve">A traffic congestion prediction model offers a lot of benefits to the user and the management party to improve transportation management and get enhanced </w:t>
      </w:r>
      <w:r w:rsidR="007347CA" w:rsidRPr="00BF5337">
        <w:rPr>
          <w:rFonts w:ascii="Times New Roman" w:hAnsi="Times New Roman" w:cs="Times New Roman"/>
        </w:rPr>
        <w:t xml:space="preserve">the </w:t>
      </w:r>
      <w:r w:rsidRPr="00BF5337">
        <w:rPr>
          <w:rFonts w:ascii="Times New Roman" w:hAnsi="Times New Roman" w:cs="Times New Roman"/>
        </w:rPr>
        <w:t xml:space="preserve">overall efficiency of the transportation system. some of the key advantages of </w:t>
      </w:r>
      <w:r w:rsidR="007347CA" w:rsidRPr="00BF5337">
        <w:rPr>
          <w:rFonts w:ascii="Times New Roman" w:hAnsi="Times New Roman" w:cs="Times New Roman"/>
        </w:rPr>
        <w:t xml:space="preserve">a </w:t>
      </w:r>
      <w:r w:rsidRPr="00BF5337">
        <w:rPr>
          <w:rFonts w:ascii="Times New Roman" w:hAnsi="Times New Roman" w:cs="Times New Roman"/>
        </w:rPr>
        <w:t>traffic congestion prediction system are:</w:t>
      </w:r>
    </w:p>
    <w:p w14:paraId="33674535" w14:textId="77777777" w:rsidR="0041038E" w:rsidRPr="00BF5337" w:rsidRDefault="0041038E" w:rsidP="00141272">
      <w:pPr>
        <w:pStyle w:val="ListParagraph"/>
        <w:numPr>
          <w:ilvl w:val="0"/>
          <w:numId w:val="1"/>
        </w:numPr>
        <w:spacing w:line="276" w:lineRule="auto"/>
        <w:jc w:val="both"/>
        <w:rPr>
          <w:rFonts w:ascii="Times New Roman" w:hAnsi="Times New Roman" w:cs="Times New Roman"/>
        </w:rPr>
      </w:pPr>
      <w:r w:rsidRPr="00BF5337">
        <w:rPr>
          <w:rFonts w:ascii="Times New Roman" w:hAnsi="Times New Roman" w:cs="Times New Roman"/>
        </w:rPr>
        <w:t xml:space="preserve">It helps in creating efficient travel plans which is one of the major benefits of a congestion prediction system as it allows </w:t>
      </w:r>
      <w:r w:rsidR="00982C93" w:rsidRPr="00BF5337">
        <w:rPr>
          <w:rFonts w:ascii="Times New Roman" w:hAnsi="Times New Roman" w:cs="Times New Roman"/>
        </w:rPr>
        <w:t>commuters to plan their journeys effectively. Providing real-time information about congestion</w:t>
      </w:r>
      <w:r w:rsidR="007347CA" w:rsidRPr="00BF5337">
        <w:rPr>
          <w:rFonts w:ascii="Times New Roman" w:hAnsi="Times New Roman" w:cs="Times New Roman"/>
        </w:rPr>
        <w:t>-</w:t>
      </w:r>
      <w:r w:rsidR="00982C93" w:rsidRPr="00BF5337">
        <w:rPr>
          <w:rFonts w:ascii="Times New Roman" w:hAnsi="Times New Roman" w:cs="Times New Roman"/>
        </w:rPr>
        <w:t>prone areas helps suggest alternative routes and the system enables the drivers to avoid traffic jams and reduce the time of travel</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016/j.matpr.2021.07.087","ISSN":"22147853","abstract":"The important reasons for traffic congestion are classified into some categories. Some of the main reasons for traffic congestion are work zones, weather, special events, traffic incidents. This bad condition of weather makes changes the behavior in the driver and the traffic flow is affected. Accurate traffic prediction is important for the road user's traffic system administrators. Communication technology is influenced by various domains. Due to the advancement of technology machine learning concepts are used in traffic forecasting. This proposed model uses four types of machine learning concepts like DAN(Deep Autoencoder), DBN(Deep Belief Network), RF(Random Forest), and LSTM (Long Short Term Memory). The performance of the proposed model can be measured by using the accuracy, precision, recall, and error value metrics of machine learning approaches. From the four approaches, LSTM generates 95.2% accuracy.","author":[{"dropping-particle":"","family":"Reshma Ramchandra","given":"Nazirkar","non-dropping-particle":"","parse-names":false,"suffix":""},{"dropping-particle":"","family":"Rajabhushanam","given":"C.","non-dropping-particle":"","parse-names":false,"suffix":""}],"container-title":"Materials Today: Proceedings","id":"ITEM-1","issue":"xxxx","issued":{"date-parts":[["2021"]]},"page":"1046-1050","publisher":"Elsevier Ltd","title":"Machine learning algorithms performance evaluation in traffic flow prediction","type":"article-journal","volume":"51"},"uris":["http://www.mendeley.com/documents/?uuid=b6697a37-0697-4f89-8020-4766d90e8b2d"]}],"mendeley":{"formattedCitation":"(Reshma Ramchandra and Rajabhushanam, 2021)","plainTextFormattedCitation":"(Reshma Ramchandra and Rajabhushanam, 2021)","previouslyFormattedCitation":"(Reshma Ramchandra and Rajabhushanam, 2021)"},"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Reshma Ramchandra and Rajabhushanam, 2021)</w:t>
      </w:r>
      <w:r w:rsidR="00F24E55" w:rsidRPr="00BF5337">
        <w:rPr>
          <w:rFonts w:ascii="Times New Roman" w:hAnsi="Times New Roman" w:cs="Times New Roman"/>
        </w:rPr>
        <w:fldChar w:fldCharType="end"/>
      </w:r>
      <w:r w:rsidR="00982C93" w:rsidRPr="00BF5337">
        <w:rPr>
          <w:rFonts w:ascii="Times New Roman" w:hAnsi="Times New Roman" w:cs="Times New Roman"/>
        </w:rPr>
        <w:t xml:space="preserve">. </w:t>
      </w:r>
    </w:p>
    <w:p w14:paraId="1BD6D607" w14:textId="77777777" w:rsidR="00982C93" w:rsidRPr="00BF5337" w:rsidRDefault="00982C93" w:rsidP="00141272">
      <w:pPr>
        <w:pStyle w:val="ListParagraph"/>
        <w:numPr>
          <w:ilvl w:val="0"/>
          <w:numId w:val="1"/>
        </w:numPr>
        <w:spacing w:line="276" w:lineRule="auto"/>
        <w:jc w:val="both"/>
        <w:rPr>
          <w:rFonts w:ascii="Times New Roman" w:hAnsi="Times New Roman" w:cs="Times New Roman"/>
        </w:rPr>
      </w:pPr>
      <w:r w:rsidRPr="00BF5337">
        <w:rPr>
          <w:rFonts w:ascii="Times New Roman" w:hAnsi="Times New Roman" w:cs="Times New Roman"/>
        </w:rPr>
        <w:t xml:space="preserve">It helps in reducing delays and frustration of people who are stuck in traffic jams as </w:t>
      </w:r>
      <w:r w:rsidR="007347CA" w:rsidRPr="00BF5337">
        <w:rPr>
          <w:rFonts w:ascii="Times New Roman" w:hAnsi="Times New Roman" w:cs="Times New Roman"/>
        </w:rPr>
        <w:t xml:space="preserve">a </w:t>
      </w:r>
      <w:r w:rsidRPr="00BF5337">
        <w:rPr>
          <w:rFonts w:ascii="Times New Roman" w:hAnsi="Times New Roman" w:cs="Times New Roman"/>
        </w:rPr>
        <w:t>congestion prediction system will help minimize the delays which will help drivers choose alternative paths and they will be less frustrated</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007/978-3-319-28397-5_23","ISBN":"9783319283975","abstract":"Short-Term prediction aimed at the urban traffic congestion is an important goal for Intelligent Transport Systems (ITS). Short-term traffic prediction module tries to predict Traffic Congestion Index accurately and in approximately real-time. Up to date, there have been three basic methods in short-Term traffic prediction research namely the Kalman Filtering (KF) (Okutani and Stephanedes in Transport Res Part B 18B:1–11, 1984, [1]) method, Time Series models (Williams and Hoel in ASCE J Transport Eng 129:664–672, 2003, [2]) and Neural Network (NN) models (Smith and Demetsky in Transport Res Rec J Transport Res Board 1453:98–104, 1994, [3]). The Neural Networks based methods have proven to give good accuracy rate but they are time consuming in training. In our paper, we have implemented the new Neural Networks based algorithm called Extreme Learning Machine (ELM) (Huang and Siew in ICARCV, pp. 1029–1036, 2004, [4]) to design a real-time traffic index in the data of a real world city of Nanning in South China. Our experiment results show that ELM algorithm provides good general-ization performance at extremely fast learning speed compared with other state-of-art algorithms. The algorithm obtains high accuracy in practical prediction application. In addition, quick training and good fitting results on our own large scale traffic data set proves ELM algorithm works well on large data sets.","author":[{"dropping-particle":"","family":"Ban","given":"Xiaojuan","non-dropping-particle":"","parse-names":false,"suffix":""},{"dropping-particle":"","family":"Guo","given":"Chong","non-dropping-particle":"","parse-names":false,"suffix":""},{"dropping-particle":"","family":"Li","given":"Guohui","non-dropping-particle":"","parse-names":false,"suffix":""}],"id":"ITEM-1","issued":{"date-parts":[["2016"]]},"page":"293-305","title":"Application of Extreme Learning Machine on Large Scale Traffic Congestion Prediction","type":"article-journal","volume":"1"},"uris":["http://www.mendeley.com/documents/?uuid=8f47ab75-324c-42b9-936f-5a6fea8cf5bd"]}],"mendeley":{"formattedCitation":"(Ban, Guo and Li, 2016)","plainTextFormattedCitation":"(Ban, Guo and Li, 2016)","previouslyFormattedCitation":"(Ban, Guo and Li, 2016)"},"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Ban, Guo and Li, 2016)</w:t>
      </w:r>
      <w:r w:rsidR="00F24E55" w:rsidRPr="00BF5337">
        <w:rPr>
          <w:rFonts w:ascii="Times New Roman" w:hAnsi="Times New Roman" w:cs="Times New Roman"/>
        </w:rPr>
        <w:fldChar w:fldCharType="end"/>
      </w:r>
      <w:r w:rsidRPr="00BF5337">
        <w:rPr>
          <w:rFonts w:ascii="Times New Roman" w:hAnsi="Times New Roman" w:cs="Times New Roman"/>
        </w:rPr>
        <w:t>.</w:t>
      </w:r>
    </w:p>
    <w:p w14:paraId="1BDD80DE" w14:textId="77777777" w:rsidR="00982C93" w:rsidRPr="00BF5337" w:rsidRDefault="00982C93" w:rsidP="00141272">
      <w:pPr>
        <w:pStyle w:val="ListParagraph"/>
        <w:numPr>
          <w:ilvl w:val="0"/>
          <w:numId w:val="1"/>
        </w:numPr>
        <w:spacing w:line="276" w:lineRule="auto"/>
        <w:jc w:val="both"/>
        <w:rPr>
          <w:rFonts w:ascii="Times New Roman" w:hAnsi="Times New Roman" w:cs="Times New Roman"/>
        </w:rPr>
      </w:pPr>
      <w:r w:rsidRPr="00BF5337">
        <w:rPr>
          <w:rFonts w:ascii="Times New Roman" w:hAnsi="Times New Roman" w:cs="Times New Roman"/>
        </w:rPr>
        <w:t xml:space="preserve">The congestion prediction system provides valuable insights to the transportation authorities which helps in </w:t>
      </w:r>
      <w:r w:rsidR="007347CA" w:rsidRPr="00BF5337">
        <w:rPr>
          <w:rFonts w:ascii="Times New Roman" w:hAnsi="Times New Roman" w:cs="Times New Roman"/>
        </w:rPr>
        <w:t xml:space="preserve">the </w:t>
      </w:r>
      <w:r w:rsidRPr="00BF5337">
        <w:rPr>
          <w:rFonts w:ascii="Times New Roman" w:hAnsi="Times New Roman" w:cs="Times New Roman"/>
        </w:rPr>
        <w:t>accurate prediction of high</w:t>
      </w:r>
      <w:r w:rsidR="007347CA" w:rsidRPr="00BF5337">
        <w:rPr>
          <w:rFonts w:ascii="Times New Roman" w:hAnsi="Times New Roman" w:cs="Times New Roman"/>
        </w:rPr>
        <w:t>-</w:t>
      </w:r>
      <w:r w:rsidRPr="00BF5337">
        <w:rPr>
          <w:rFonts w:ascii="Times New Roman" w:hAnsi="Times New Roman" w:cs="Times New Roman"/>
        </w:rPr>
        <w:t xml:space="preserve">congestion areas and </w:t>
      </w:r>
      <w:r w:rsidR="007347CA" w:rsidRPr="00BF5337">
        <w:rPr>
          <w:rFonts w:ascii="Times New Roman" w:hAnsi="Times New Roman" w:cs="Times New Roman"/>
        </w:rPr>
        <w:t xml:space="preserve">the </w:t>
      </w:r>
      <w:r w:rsidRPr="00BF5337">
        <w:rPr>
          <w:rFonts w:ascii="Times New Roman" w:hAnsi="Times New Roman" w:cs="Times New Roman"/>
        </w:rPr>
        <w:t>deployment of traffic police reduces the congestion in the area</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038/s41598-022-06975-1","ISBN":"4159802206","ISSN":"20452322","PMID":"35190646","abstract":"Tree-based and deep learning methods can automatically generate useful features. Not only can it enhance the original feature representation, but it can also learn to generate new features. This paper develops a strategy based on Light Gradient Boosting Machine (LightGBM or LGB) and Gated Recurrent Unit (GRU) to generate features to improve the expression ability of limited features. Moreover, a SARIMA-GRU prediction model considering the weekly periodicity is introduced. First, LightGBM is used to learn features and enhance the original features representation; secondly, GRU neural network is used to generate features; finally, the result ensemble is used as the input for prediction. Moreover, the SARIMA-GRU model is constructed for predicting. The GRU prediction consequences are revised by the SARIMA model that a better prediction can be obtained. The experiment was carried out with the data collected by Ride-hailing in Chengdu, and four predicted indicators and two performance indexes are utilized to evaluate the model. The results validate that the model proposed has significant improvements in the accuracy and performance of each component.","author":[{"dropping-particle":"","family":"Cheng","given":"Wei","non-dropping-particle":"","parse-names":false,"suffix":""},{"dropping-particle":"","family":"Li","given":"Jiang lin","non-dropping-particle":"","parse-names":false,"suffix":""},{"dropping-particle":"","family":"Xiao","given":"Hai Cheng","non-dropping-particle":"","parse-names":false,"suffix":""},{"dropping-particle":"","family":"Ji","given":"Li na","non-dropping-particle":"","parse-names":false,"suffix":""}],"container-title":"Scientific Reports","id":"ITEM-1","issue":"1","issued":{"date-parts":[["2022"]]},"page":"1-13","title":"Combination predicting model of traffic congestion index in weekdays based on LightGBM-GRU","type":"article-journal","volume":"12"},"uris":["http://www.mendeley.com/documents/?uuid=9d25b114-4c7f-4bf4-9a8e-c6690a8d4c97"]}],"mendeley":{"formattedCitation":"(Cheng &lt;i&gt;et al.&lt;/i&gt;, 2022)","plainTextFormattedCitation":"(Cheng et al., 2022)","previouslyFormattedCitation":"(Cheng &lt;i&gt;et al.&lt;/i&gt;, 2022)"},"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 xml:space="preserve">(Cheng </w:t>
      </w:r>
      <w:r w:rsidR="00F24E55" w:rsidRPr="00BF5337">
        <w:rPr>
          <w:rFonts w:ascii="Times New Roman" w:hAnsi="Times New Roman" w:cs="Times New Roman"/>
          <w:i/>
          <w:noProof/>
        </w:rPr>
        <w:t>et al.</w:t>
      </w:r>
      <w:r w:rsidR="00F24E55" w:rsidRPr="00BF5337">
        <w:rPr>
          <w:rFonts w:ascii="Times New Roman" w:hAnsi="Times New Roman" w:cs="Times New Roman"/>
          <w:noProof/>
        </w:rPr>
        <w:t>, 2022)</w:t>
      </w:r>
      <w:r w:rsidR="00F24E55" w:rsidRPr="00BF5337">
        <w:rPr>
          <w:rFonts w:ascii="Times New Roman" w:hAnsi="Times New Roman" w:cs="Times New Roman"/>
        </w:rPr>
        <w:fldChar w:fldCharType="end"/>
      </w:r>
      <w:r w:rsidRPr="00BF5337">
        <w:rPr>
          <w:rFonts w:ascii="Times New Roman" w:hAnsi="Times New Roman" w:cs="Times New Roman"/>
        </w:rPr>
        <w:t>.</w:t>
      </w:r>
    </w:p>
    <w:p w14:paraId="1BA59294" w14:textId="77777777" w:rsidR="00982C93" w:rsidRPr="00BF5337" w:rsidRDefault="00982C93" w:rsidP="00141272">
      <w:pPr>
        <w:pStyle w:val="ListParagraph"/>
        <w:numPr>
          <w:ilvl w:val="0"/>
          <w:numId w:val="1"/>
        </w:numPr>
        <w:spacing w:line="276" w:lineRule="auto"/>
        <w:jc w:val="both"/>
        <w:rPr>
          <w:rFonts w:ascii="Times New Roman" w:hAnsi="Times New Roman" w:cs="Times New Roman"/>
        </w:rPr>
      </w:pPr>
      <w:r w:rsidRPr="00BF5337">
        <w:rPr>
          <w:rFonts w:ascii="Times New Roman" w:hAnsi="Times New Roman" w:cs="Times New Roman"/>
        </w:rPr>
        <w:t>It will also help in improving the safety of people travelling on roads as it will warn them ahead of the congestion and people will try to avoid getting stuck which will reduce accidents</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3390/su15075949","ISSN":"20711050","abstract":"Recently, different techniques have been applied to detect, predict, and reduce traffic congestion to improve the quality of transportation system services. Deep learning (DL) is becoming increasingly valuable for solving critiques. DL applications in transportation have been collected in several recently published surveys over the last few years. The existing research has discussed the cloud environment, which does not provide timely traffic forecasts, which is the cause of frequent traffic accidents. Thus, a solid understanding of the difficulties in predicting congestion is required because the transportation system varies widely between non-congested and congested states. This research develops a bi-directional recurrent neural network (BRNN) using Gated Recurrent Units (GRUs) to extract and classify traffic into congested and non-congested. This research uses a bidirectional recurrent neural network to simulate and forecast traffic congestion in smart cities (BRNN). Urban regions worldwide struggle with traffic congestion, and conventional traffic control techniques have failed miserably. This research suggests a data-driven approach employing BRNN for traffic management in smart cities, which uses real-time data from sensors and linked devices to control traffic more efficiently. The primary measures include predicting traffic metrics such as speed, weather, current, and accident probability. Congestion prediction performance has also been improved by extracting more features such as traffic, road, and weather conditions. The proposed model achieved better measures than the existing state-of-the-art methods. This research also explores an overview and analysis of several early initiatives that have shown promising results; moreover, it explores two potential future research approaches to increase the accuracy and efficiency of large-scale motion prediction.","author":[{"dropping-particle":"","family":"Abdullah","given":"Sura Mahmood","non-dropping-particle":"","parse-names":false,"suffix":""},{"dropping-particle":"","family":"Periyasamy","given":"Muthusamy","non-dropping-particle":"","parse-names":false,"suffix":""},{"dropping-particle":"","family":"Kamaludeen","given":"Nafees Ahmed","non-dropping-particle":"","parse-names":false,"suffix":""},{"dropping-particle":"","family":"Towfek","given":"S. K.","non-dropping-particle":"","parse-names":false,"suffix":""},{"dropping-particle":"","family":"Marappan","given":"Raja","non-dropping-particle":"","parse-names":false,"suffix":""},{"dropping-particle":"","family":"Kidambi Raju","given":"Sekar","non-dropping-particle":"","parse-names":false,"suffix":""},{"dropping-particle":"","family":"Alharbi","given":"Amal H.","non-dropping-particle":"","parse-names":false,"suffix":""},{"dropping-particle":"","family":"Khafaga","given":"Doaa Sami","non-dropping-particle":"","parse-names":false,"suffix":""}],"container-title":"Sustainability (Switzerland)","id":"ITEM-1","issue":"7","issued":{"date-parts":[["2023"]]},"title":"Optimizing Traffic Flow in Smart Cities: Soft GRU-Based Recurrent Neural Networks for Enhanced Congestion Prediction Using Deep Learning","type":"article-journal","volume":"15"},"uris":["http://www.mendeley.com/documents/?uuid=df13a0e4-06dc-4202-a8d0-7c17cd4e04ea"]}],"mendeley":{"formattedCitation":"(Abdullah &lt;i&gt;et al.&lt;/i&gt;, 2023)","plainTextFormattedCitation":"(Abdullah et al., 2023)","previouslyFormattedCitation":"(Abdullah &lt;i&gt;et al.&lt;/i&gt;, 2023)"},"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 xml:space="preserve">(Abdullah </w:t>
      </w:r>
      <w:r w:rsidR="00F24E55" w:rsidRPr="00BF5337">
        <w:rPr>
          <w:rFonts w:ascii="Times New Roman" w:hAnsi="Times New Roman" w:cs="Times New Roman"/>
          <w:i/>
          <w:noProof/>
        </w:rPr>
        <w:t>et al.</w:t>
      </w:r>
      <w:r w:rsidR="00F24E55" w:rsidRPr="00BF5337">
        <w:rPr>
          <w:rFonts w:ascii="Times New Roman" w:hAnsi="Times New Roman" w:cs="Times New Roman"/>
          <w:noProof/>
        </w:rPr>
        <w:t>, 2023)</w:t>
      </w:r>
      <w:r w:rsidR="00F24E55" w:rsidRPr="00BF5337">
        <w:rPr>
          <w:rFonts w:ascii="Times New Roman" w:hAnsi="Times New Roman" w:cs="Times New Roman"/>
        </w:rPr>
        <w:fldChar w:fldCharType="end"/>
      </w:r>
      <w:r w:rsidRPr="00BF5337">
        <w:rPr>
          <w:rFonts w:ascii="Times New Roman" w:hAnsi="Times New Roman" w:cs="Times New Roman"/>
        </w:rPr>
        <w:t xml:space="preserve">. </w:t>
      </w:r>
    </w:p>
    <w:p w14:paraId="39F4E7A5" w14:textId="77777777" w:rsidR="00982C93" w:rsidRPr="00BF5337" w:rsidRDefault="00982C93" w:rsidP="00141272">
      <w:pPr>
        <w:pStyle w:val="ListParagraph"/>
        <w:numPr>
          <w:ilvl w:val="0"/>
          <w:numId w:val="1"/>
        </w:numPr>
        <w:spacing w:line="276" w:lineRule="auto"/>
        <w:jc w:val="both"/>
        <w:rPr>
          <w:rFonts w:ascii="Times New Roman" w:hAnsi="Times New Roman" w:cs="Times New Roman"/>
        </w:rPr>
      </w:pPr>
      <w:r w:rsidRPr="00BF5337">
        <w:rPr>
          <w:rFonts w:ascii="Times New Roman" w:hAnsi="Times New Roman" w:cs="Times New Roman"/>
        </w:rPr>
        <w:t xml:space="preserve">It also provides environmental benefits as </w:t>
      </w:r>
      <w:r w:rsidR="007347CA" w:rsidRPr="00BF5337">
        <w:rPr>
          <w:rFonts w:ascii="Times New Roman" w:hAnsi="Times New Roman" w:cs="Times New Roman"/>
        </w:rPr>
        <w:t>fewer</w:t>
      </w:r>
      <w:r w:rsidRPr="00BF5337">
        <w:rPr>
          <w:rFonts w:ascii="Times New Roman" w:hAnsi="Times New Roman" w:cs="Times New Roman"/>
        </w:rPr>
        <w:t xml:space="preserve"> vehicles will be con</w:t>
      </w:r>
      <w:r w:rsidR="007347CA" w:rsidRPr="00BF5337">
        <w:rPr>
          <w:rFonts w:ascii="Times New Roman" w:hAnsi="Times New Roman" w:cs="Times New Roman"/>
        </w:rPr>
        <w:t>g</w:t>
      </w:r>
      <w:r w:rsidRPr="00BF5337">
        <w:rPr>
          <w:rFonts w:ascii="Times New Roman" w:hAnsi="Times New Roman" w:cs="Times New Roman"/>
        </w:rPr>
        <w:t xml:space="preserve">ested less fuel will be used by the vehicles </w:t>
      </w:r>
      <w:r w:rsidR="007347CA" w:rsidRPr="00BF5337">
        <w:rPr>
          <w:rFonts w:ascii="Times New Roman" w:hAnsi="Times New Roman" w:cs="Times New Roman"/>
        </w:rPr>
        <w:t>that</w:t>
      </w:r>
      <w:r w:rsidRPr="00BF5337">
        <w:rPr>
          <w:rFonts w:ascii="Times New Roman" w:hAnsi="Times New Roman" w:cs="Times New Roman"/>
        </w:rPr>
        <w:t xml:space="preserve"> are waiting for the traffic to be flowing again and hence less environmental pollution will </w:t>
      </w:r>
      <w:r w:rsidR="007347CA" w:rsidRPr="00BF5337">
        <w:rPr>
          <w:rFonts w:ascii="Times New Roman" w:hAnsi="Times New Roman" w:cs="Times New Roman"/>
        </w:rPr>
        <w:t>hav</w:t>
      </w:r>
      <w:r w:rsidRPr="00BF5337">
        <w:rPr>
          <w:rFonts w:ascii="Times New Roman" w:hAnsi="Times New Roman" w:cs="Times New Roman"/>
        </w:rPr>
        <w:t>e resulted</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109/ACCESS.2018.2879809","ISSN":"21693536","abstract":"Despite the huge amount of traffic surveillance videos and images have been accumulated in the daily monitoring, deep learning approaches have been underutilized in the application of traffic intelligent management and control. In this paper, traffic images, including various illumination, weather conditions, and vast scenarios, are extracted from the current surveillance system using in Shaanxi Province and preprocessed to set up a proper training dataset. In order to detect traffic congestion, a network structure is proposed based on residual learning to be pre-trained and fine-tuned. The network is then transferred to the traffic application and re-trained with self-established training dataset to generate the TrafficNet. The accuracy of TrafficNet to classify congested and uncongested road states reaches 99% for the validation dataset and 95% for the testing dataset. The proposed TrafficNet are verified by a regional detection of traffic congestion on a large-scale surveillance system currently using in China. The effectiveness and efficiencies are magnificently demonstrated with quick detection in the high accuracy in the case study. The experimental trial could extend its successful application to traffic surveillance system and has potential enhancement for intelligent transport system in future.","author":[{"dropping-particle":"","family":"Wang","given":"Ping","non-dropping-particle":"","parse-names":false,"suffix":""},{"dropping-particle":"","family":"Hao","given":"Wenbang","non-dropping-particle":"","parse-names":false,"suffix":""},{"dropping-particle":"","family":"Sun","given":"Zhu","non-dropping-particle":"","parse-names":false,"suffix":""},{"dropping-particle":"","family":"Wang","given":"Saisai","non-dropping-particle":"","parse-names":false,"suffix":""},{"dropping-particle":"","family":"Tan","given":"Erlong","non-dropping-particle":"","parse-names":false,"suffix":""},{"dropping-particle":"","family":"Li","given":"Li","non-dropping-particle":"","parse-names":false,"suffix":""},{"dropping-particle":"","family":"Jin","given":"Yinli","non-dropping-particle":"","parse-names":false,"suffix":""}],"container-title":"IEEE Access","id":"ITEM-1","issued":{"date-parts":[["2018"]]},"page":"68910-68919","title":"Regional Detection of Traffic Congestion Using in a Large-Scale Surveillance System via Deep Residual TrafficNet","type":"article-journal","volume":"6"},"uris":["http://www.mendeley.com/documents/?uuid=a6c2fd3c-f824-411f-bd48-9c6c0215c27a"]}],"mendeley":{"formattedCitation":"(Wang &lt;i&gt;et al.&lt;/i&gt;, 2018)","plainTextFormattedCitation":"(Wang et al., 2018)","previouslyFormattedCitation":"(Wang &lt;i&gt;et al.&lt;/i&gt;, 2018)"},"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 xml:space="preserve">(Wang </w:t>
      </w:r>
      <w:r w:rsidR="00F24E55" w:rsidRPr="00BF5337">
        <w:rPr>
          <w:rFonts w:ascii="Times New Roman" w:hAnsi="Times New Roman" w:cs="Times New Roman"/>
          <w:i/>
          <w:noProof/>
        </w:rPr>
        <w:t>et al.</w:t>
      </w:r>
      <w:r w:rsidR="00F24E55" w:rsidRPr="00BF5337">
        <w:rPr>
          <w:rFonts w:ascii="Times New Roman" w:hAnsi="Times New Roman" w:cs="Times New Roman"/>
          <w:noProof/>
        </w:rPr>
        <w:t>, 2018)</w:t>
      </w:r>
      <w:r w:rsidR="00F24E55" w:rsidRPr="00BF5337">
        <w:rPr>
          <w:rFonts w:ascii="Times New Roman" w:hAnsi="Times New Roman" w:cs="Times New Roman"/>
        </w:rPr>
        <w:fldChar w:fldCharType="end"/>
      </w:r>
      <w:r w:rsidRPr="00BF5337">
        <w:rPr>
          <w:rFonts w:ascii="Times New Roman" w:hAnsi="Times New Roman" w:cs="Times New Roman"/>
        </w:rPr>
        <w:t xml:space="preserve">. </w:t>
      </w:r>
    </w:p>
    <w:p w14:paraId="03678168" w14:textId="77777777" w:rsidR="00D16572" w:rsidRPr="00BF5337" w:rsidRDefault="00D16572" w:rsidP="00141272">
      <w:pPr>
        <w:spacing w:line="276" w:lineRule="auto"/>
        <w:jc w:val="both"/>
        <w:rPr>
          <w:rFonts w:ascii="Times New Roman" w:hAnsi="Times New Roman" w:cs="Times New Roman"/>
        </w:rPr>
      </w:pPr>
      <w:r w:rsidRPr="00BF5337">
        <w:rPr>
          <w:rFonts w:ascii="Times New Roman" w:hAnsi="Times New Roman" w:cs="Times New Roman"/>
        </w:rPr>
        <w:t xml:space="preserve">In conclusion, it can be said that solving </w:t>
      </w:r>
      <w:r w:rsidR="007347CA" w:rsidRPr="00BF5337">
        <w:rPr>
          <w:rFonts w:ascii="Times New Roman" w:hAnsi="Times New Roman" w:cs="Times New Roman"/>
        </w:rPr>
        <w:t xml:space="preserve">the </w:t>
      </w:r>
      <w:r w:rsidRPr="00BF5337">
        <w:rPr>
          <w:rFonts w:ascii="Times New Roman" w:hAnsi="Times New Roman" w:cs="Times New Roman"/>
        </w:rPr>
        <w:t xml:space="preserve">traffic congestion problem will help a lot </w:t>
      </w:r>
      <w:r w:rsidR="007347CA" w:rsidRPr="00BF5337">
        <w:rPr>
          <w:rFonts w:ascii="Times New Roman" w:hAnsi="Times New Roman" w:cs="Times New Roman"/>
        </w:rPr>
        <w:t>of</w:t>
      </w:r>
      <w:r w:rsidRPr="00BF5337">
        <w:rPr>
          <w:rFonts w:ascii="Times New Roman" w:hAnsi="Times New Roman" w:cs="Times New Roman"/>
        </w:rPr>
        <w:t xml:space="preserve"> people in their everyday lives and a lot of benefits will be available to the people which will reduce the</w:t>
      </w:r>
      <w:r w:rsidR="007347CA" w:rsidRPr="00BF5337">
        <w:rPr>
          <w:rFonts w:ascii="Times New Roman" w:hAnsi="Times New Roman" w:cs="Times New Roman"/>
        </w:rPr>
        <w:t>ir</w:t>
      </w:r>
      <w:r w:rsidRPr="00BF5337">
        <w:rPr>
          <w:rFonts w:ascii="Times New Roman" w:hAnsi="Times New Roman" w:cs="Times New Roman"/>
        </w:rPr>
        <w:t xml:space="preserve"> frustration </w:t>
      </w:r>
      <w:r w:rsidR="007347CA" w:rsidRPr="00BF5337">
        <w:rPr>
          <w:rFonts w:ascii="Times New Roman" w:hAnsi="Times New Roman" w:cs="Times New Roman"/>
        </w:rPr>
        <w:t>with</w:t>
      </w:r>
      <w:r w:rsidRPr="00BF5337">
        <w:rPr>
          <w:rFonts w:ascii="Times New Roman" w:hAnsi="Times New Roman" w:cs="Times New Roman"/>
        </w:rPr>
        <w:t xml:space="preserve"> people and help their well beings. In this era of digital devices and technologies, smart cities are implementing new techniques which are data</w:t>
      </w:r>
      <w:r w:rsidR="007347CA" w:rsidRPr="00BF5337">
        <w:rPr>
          <w:rFonts w:ascii="Times New Roman" w:hAnsi="Times New Roman" w:cs="Times New Roman"/>
        </w:rPr>
        <w:t>-</w:t>
      </w:r>
      <w:r w:rsidRPr="00BF5337">
        <w:rPr>
          <w:rFonts w:ascii="Times New Roman" w:hAnsi="Times New Roman" w:cs="Times New Roman"/>
        </w:rPr>
        <w:t>d</w:t>
      </w:r>
      <w:r w:rsidR="007347CA" w:rsidRPr="00BF5337">
        <w:rPr>
          <w:rFonts w:ascii="Times New Roman" w:hAnsi="Times New Roman" w:cs="Times New Roman"/>
        </w:rPr>
        <w:t>ri</w:t>
      </w:r>
      <w:r w:rsidRPr="00BF5337">
        <w:rPr>
          <w:rFonts w:ascii="Times New Roman" w:hAnsi="Times New Roman" w:cs="Times New Roman"/>
        </w:rPr>
        <w:t>ven and will help in decision</w:t>
      </w:r>
      <w:r w:rsidR="007347CA" w:rsidRPr="00BF5337">
        <w:rPr>
          <w:rFonts w:ascii="Times New Roman" w:hAnsi="Times New Roman" w:cs="Times New Roman"/>
        </w:rPr>
        <w:t>-</w:t>
      </w:r>
      <w:r w:rsidRPr="00BF5337">
        <w:rPr>
          <w:rFonts w:ascii="Times New Roman" w:hAnsi="Times New Roman" w:cs="Times New Roman"/>
        </w:rPr>
        <w:t xml:space="preserve">making tasks as a solution to that, the congestion prediction problem has emerged as one of the crucial tools that </w:t>
      </w:r>
      <w:r w:rsidR="007347CA" w:rsidRPr="00BF5337">
        <w:rPr>
          <w:rFonts w:ascii="Times New Roman" w:hAnsi="Times New Roman" w:cs="Times New Roman"/>
        </w:rPr>
        <w:t>are</w:t>
      </w:r>
      <w:r w:rsidRPr="00BF5337">
        <w:rPr>
          <w:rFonts w:ascii="Times New Roman" w:hAnsi="Times New Roman" w:cs="Times New Roman"/>
        </w:rPr>
        <w:t xml:space="preserve"> required in these times or the quest to provide an efficient and sustainable transpo</w:t>
      </w:r>
      <w:r w:rsidR="007347CA" w:rsidRPr="00BF5337">
        <w:rPr>
          <w:rFonts w:ascii="Times New Roman" w:hAnsi="Times New Roman" w:cs="Times New Roman"/>
        </w:rPr>
        <w:t>r</w:t>
      </w:r>
      <w:r w:rsidRPr="00BF5337">
        <w:rPr>
          <w:rFonts w:ascii="Times New Roman" w:hAnsi="Times New Roman" w:cs="Times New Roman"/>
        </w:rPr>
        <w:t>tation system to the urban society</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109/TITS.2017.2687620","ISSN":"15249050","abstract":"The primary objective of this paper was to incorporate the reinforcement learning technique in variable speed limit (VSL) control strategies to reduce system travel time at freeway bottlenecks. A Q-learning (QL)-based VSL control strategy was proposed. The controller included two components: A QL-based offline agent and an online VSL controller. The VSL controller was trained to learn the optimal speed limits for various traffic states to achieve a long-term goal of system optimization. The control effects of the VSL were evaluated using a modified cell transmission model for a freeway recurrent bottleneck. A new parameter was introduced in the cell transmission model to account for the overspeed of drivers in unsaturated traffic conditions. Two scenarios that considered both stable and fluctuating traffic demands were evaluated. The effects of the proposed strategy were compared with those of the feedback-based VSL strategy. The results showed that the proposed QL-based VSL strategy outperformed the feedback-based VSL strategy. More specifically, the proposed VSL control strategy reduced the system travel time by 49.34% in the stable demand scenario and 21.84% in the fluctuating demand scenario.","author":[{"dropping-particle":"","family":"Li","given":"Zhibin","non-dropping-particle":"","parse-names":false,"suffix":""},{"dropping-particle":"","family":"Liu","given":"Pan","non-dropping-particle":"","parse-names":false,"suffix":""},{"dropping-particle":"","family":"Xu","given":"Chengcheng","non-dropping-particle":"","parse-names":false,"suffix":""},{"dropping-particle":"","family":"Duan","given":"Hui","non-dropping-particle":"","parse-names":false,"suffix":""},{"dropping-particle":"","family":"Wang","given":"Wei","non-dropping-particle":"","parse-names":false,"suffix":""}],"container-title":"IEEE Transactions on Intelligent Transportation Systems","id":"ITEM-1","issue":"11","issued":{"date-parts":[["2017"]]},"page":"3204-3217","title":"Reinforcement Learning-Based Variable Speed Limit Control Strategy to Reduce Traffic Congestion at Freeway Recurrent Bottlenecks","type":"article-journal","volume":"18"},"uris":["http://www.mendeley.com/documents/?uuid=ae44a1ee-2202-4ef5-8174-3a7043090471"]}],"mendeley":{"formattedCitation":"(Li &lt;i&gt;et al.&lt;/i&gt;, 2017)","plainTextFormattedCitation":"(Li et al., 2017)","previouslyFormattedCitation":"(Li &lt;i&gt;et al.&lt;/i&gt;, 2017)"},"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 xml:space="preserve">(Li </w:t>
      </w:r>
      <w:r w:rsidR="00F24E55" w:rsidRPr="00BF5337">
        <w:rPr>
          <w:rFonts w:ascii="Times New Roman" w:hAnsi="Times New Roman" w:cs="Times New Roman"/>
          <w:i/>
          <w:noProof/>
        </w:rPr>
        <w:t>et al.</w:t>
      </w:r>
      <w:r w:rsidR="00F24E55" w:rsidRPr="00BF5337">
        <w:rPr>
          <w:rFonts w:ascii="Times New Roman" w:hAnsi="Times New Roman" w:cs="Times New Roman"/>
          <w:noProof/>
        </w:rPr>
        <w:t>, 2017)</w:t>
      </w:r>
      <w:r w:rsidR="00F24E55" w:rsidRPr="00BF5337">
        <w:rPr>
          <w:rFonts w:ascii="Times New Roman" w:hAnsi="Times New Roman" w:cs="Times New Roman"/>
        </w:rPr>
        <w:fldChar w:fldCharType="end"/>
      </w:r>
      <w:r w:rsidRPr="00BF5337">
        <w:rPr>
          <w:rFonts w:ascii="Times New Roman" w:hAnsi="Times New Roman" w:cs="Times New Roman"/>
        </w:rPr>
        <w:t xml:space="preserve">. The field of traffic prediction continues to evolve </w:t>
      </w:r>
      <w:r w:rsidR="007347CA" w:rsidRPr="00BF5337">
        <w:rPr>
          <w:rFonts w:ascii="Times New Roman" w:hAnsi="Times New Roman" w:cs="Times New Roman"/>
        </w:rPr>
        <w:t>at</w:t>
      </w:r>
      <w:r w:rsidRPr="00BF5337">
        <w:rPr>
          <w:rFonts w:ascii="Times New Roman" w:hAnsi="Times New Roman" w:cs="Times New Roman"/>
        </w:rPr>
        <w:t xml:space="preserve"> a very fast rate and with the advancements being driven in the field of technology, and with </w:t>
      </w:r>
      <w:r w:rsidR="007347CA" w:rsidRPr="00BF5337">
        <w:rPr>
          <w:rFonts w:ascii="Times New Roman" w:hAnsi="Times New Roman" w:cs="Times New Roman"/>
        </w:rPr>
        <w:t xml:space="preserve">the </w:t>
      </w:r>
      <w:r w:rsidRPr="00BF5337">
        <w:rPr>
          <w:rFonts w:ascii="Times New Roman" w:hAnsi="Times New Roman" w:cs="Times New Roman"/>
        </w:rPr>
        <w:t xml:space="preserve">growth of understanding the </w:t>
      </w:r>
      <w:r w:rsidRPr="00BF5337">
        <w:rPr>
          <w:rFonts w:ascii="Times New Roman" w:hAnsi="Times New Roman" w:cs="Times New Roman"/>
        </w:rPr>
        <w:lastRenderedPageBreak/>
        <w:t xml:space="preserve">complex dynamics of the traffic flow, the smart cities need to grow smarter. </w:t>
      </w:r>
      <w:r w:rsidR="00E108AC" w:rsidRPr="00BF5337">
        <w:rPr>
          <w:rFonts w:ascii="Times New Roman" w:hAnsi="Times New Roman" w:cs="Times New Roman"/>
        </w:rPr>
        <w:t xml:space="preserve">Thus, harnessing the power of predictive analysis will provide us </w:t>
      </w:r>
      <w:r w:rsidR="007347CA" w:rsidRPr="00BF5337">
        <w:rPr>
          <w:rFonts w:ascii="Times New Roman" w:hAnsi="Times New Roman" w:cs="Times New Roman"/>
        </w:rPr>
        <w:t xml:space="preserve">with </w:t>
      </w:r>
      <w:r w:rsidR="00E108AC" w:rsidRPr="00BF5337">
        <w:rPr>
          <w:rFonts w:ascii="Times New Roman" w:hAnsi="Times New Roman" w:cs="Times New Roman"/>
        </w:rPr>
        <w:t>a way to move towards ou</w:t>
      </w:r>
      <w:r w:rsidR="007347CA" w:rsidRPr="00BF5337">
        <w:rPr>
          <w:rFonts w:ascii="Times New Roman" w:hAnsi="Times New Roman" w:cs="Times New Roman"/>
        </w:rPr>
        <w:t>r</w:t>
      </w:r>
      <w:r w:rsidR="00E108AC" w:rsidRPr="00BF5337">
        <w:rPr>
          <w:rFonts w:ascii="Times New Roman" w:hAnsi="Times New Roman" w:cs="Times New Roman"/>
        </w:rPr>
        <w:t xml:space="preserve"> goal and a future in which traffic congestion can be minimized easily and in which people can effectively enjoy the benefits of </w:t>
      </w:r>
      <w:r w:rsidR="007347CA" w:rsidRPr="00BF5337">
        <w:rPr>
          <w:rFonts w:ascii="Times New Roman" w:hAnsi="Times New Roman" w:cs="Times New Roman"/>
        </w:rPr>
        <w:t xml:space="preserve">a </w:t>
      </w:r>
      <w:r w:rsidR="00E108AC" w:rsidRPr="00BF5337">
        <w:rPr>
          <w:rFonts w:ascii="Times New Roman" w:hAnsi="Times New Roman" w:cs="Times New Roman"/>
        </w:rPr>
        <w:t>seamless and efficient transportation system</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016/j.eij.2022.03.003","ISSN":"11108665","abstract":"Smart cities have been developed over the past decade, and reducing traffic congestion has been the top concern in smart city development. Short delays in communication between vehicles and Roadside Units (RSUs), smooth traffic flow, and road safety are the key challenges of Intelligent Transportation Systems (ITSs). The rapid upsurge in the number of road vehicles has increased traffic congestion and the number of road accidents. To fix this issue, Vehicular Networks (VNs) have developed many new ideas, including vehicular communications, navigation, and traffic control. Machine Learning (ML) is an efficient approach to finding hidden insights into ITS without being programmed explicitly by learning from data. This research proposed a fusion-based intelligent traffic congestion control system for VNs (FITCCS-VN) using ML techniques that collect traffic data and route traffic on available routes to alleviate traffic congestion in smart cities. The proposed system provides innovative services to the drivers that enable a view of traffic flow and the volume of vehicles available on the road remotely, intending to avoid traffic jams. The proposed model improves traffic flow and decreases congestion. The proposed system provides an accuracy of 95% and a miss rate of 5%, which is better than previous approaches.","author":[{"dropping-particle":"","family":"Saleem","given":"Muhammad","non-dropping-particle":"","parse-names":false,"suffix":""},{"dropping-particle":"","family":"Abbas","given":"Sagheer","non-dropping-particle":"","parse-names":false,"suffix":""},{"dropping-particle":"","family":"Ghazal","given":"Taher M.","non-dropping-particle":"","parse-names":false,"suffix":""},{"dropping-particle":"","family":"Adnan Khan","given":"Muhammad","non-dropping-particle":"","parse-names":false,"suffix":""},{"dropping-particle":"","family":"Sahawneh","given":"Nizar","non-dropping-particle":"","parse-names":false,"suffix":""},{"dropping-particle":"","family":"Ahmad","given":"Munir","non-dropping-particle":"","parse-names":false,"suffix":""}],"container-title":"Egyptian Informatics Journal","id":"ITEM-1","issue":"3","issued":{"date-parts":[["2022"]]},"page":"417-426","publisher":"Cairo University","title":"Smart cities: Fusion-based intelligent traffic congestion control system for vehicular networks using machine learning techniques","type":"article-journal","volume":"23"},"uris":["http://www.mendeley.com/documents/?uuid=1090346d-552a-4e7e-9b9b-c85ca0dddb1a"]}],"mendeley":{"formattedCitation":"(Saleem &lt;i&gt;et al.&lt;/i&gt;, 2022)","plainTextFormattedCitation":"(Saleem et al., 2022)","previouslyFormattedCitation":"(Saleem &lt;i&gt;et al.&lt;/i&gt;, 2022)"},"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 xml:space="preserve">(Saleem </w:t>
      </w:r>
      <w:r w:rsidR="00F24E55" w:rsidRPr="00BF5337">
        <w:rPr>
          <w:rFonts w:ascii="Times New Roman" w:hAnsi="Times New Roman" w:cs="Times New Roman"/>
          <w:i/>
          <w:noProof/>
        </w:rPr>
        <w:t>et al.</w:t>
      </w:r>
      <w:r w:rsidR="00F24E55" w:rsidRPr="00BF5337">
        <w:rPr>
          <w:rFonts w:ascii="Times New Roman" w:hAnsi="Times New Roman" w:cs="Times New Roman"/>
          <w:noProof/>
        </w:rPr>
        <w:t>, 2022)</w:t>
      </w:r>
      <w:r w:rsidR="00F24E55" w:rsidRPr="00BF5337">
        <w:rPr>
          <w:rFonts w:ascii="Times New Roman" w:hAnsi="Times New Roman" w:cs="Times New Roman"/>
        </w:rPr>
        <w:fldChar w:fldCharType="end"/>
      </w:r>
      <w:r w:rsidR="00E108AC" w:rsidRPr="00BF5337">
        <w:rPr>
          <w:rFonts w:ascii="Times New Roman" w:hAnsi="Times New Roman" w:cs="Times New Roman"/>
        </w:rPr>
        <w:t>.</w:t>
      </w:r>
    </w:p>
    <w:p w14:paraId="34DC2BCD" w14:textId="77777777" w:rsidR="00E108AC" w:rsidRPr="00BF5337" w:rsidRDefault="00E108AC" w:rsidP="00141272">
      <w:pPr>
        <w:spacing w:line="276" w:lineRule="auto"/>
        <w:jc w:val="both"/>
        <w:rPr>
          <w:rFonts w:ascii="Times New Roman" w:hAnsi="Times New Roman" w:cs="Times New Roman"/>
        </w:rPr>
      </w:pPr>
      <w:r w:rsidRPr="00BF5337">
        <w:rPr>
          <w:rFonts w:ascii="Times New Roman" w:hAnsi="Times New Roman" w:cs="Times New Roman"/>
        </w:rPr>
        <w:t xml:space="preserve">This research study focuses on building a model for traffic congestion prediction, which will use the data from the roads and analyze that data to understand the important features that can be used for predicting the traffic situation. This study uses machine learning techniques for understanding the complex dynamics of the traffic flow and for understanding the research performed in this field, our study has implemented </w:t>
      </w:r>
      <w:r w:rsidR="007347CA" w:rsidRPr="00BF5337">
        <w:rPr>
          <w:rFonts w:ascii="Times New Roman" w:hAnsi="Times New Roman" w:cs="Times New Roman"/>
        </w:rPr>
        <w:t xml:space="preserve">a </w:t>
      </w:r>
      <w:r w:rsidRPr="00BF5337">
        <w:rPr>
          <w:rFonts w:ascii="Times New Roman" w:hAnsi="Times New Roman" w:cs="Times New Roman"/>
        </w:rPr>
        <w:t xml:space="preserve">literature review which provides us </w:t>
      </w:r>
      <w:r w:rsidR="007347CA" w:rsidRPr="00BF5337">
        <w:rPr>
          <w:rFonts w:ascii="Times New Roman" w:hAnsi="Times New Roman" w:cs="Times New Roman"/>
        </w:rPr>
        <w:t xml:space="preserve">with </w:t>
      </w:r>
      <w:r w:rsidRPr="00BF5337">
        <w:rPr>
          <w:rFonts w:ascii="Times New Roman" w:hAnsi="Times New Roman" w:cs="Times New Roman"/>
        </w:rPr>
        <w:t xml:space="preserve">ways to deal with the problem </w:t>
      </w:r>
      <w:r w:rsidR="007347CA" w:rsidRPr="00BF5337">
        <w:rPr>
          <w:rFonts w:ascii="Times New Roman" w:hAnsi="Times New Roman" w:cs="Times New Roman"/>
        </w:rPr>
        <w:t>efficiently</w:t>
      </w:r>
      <w:r w:rsidRPr="00BF5337">
        <w:rPr>
          <w:rFonts w:ascii="Times New Roman" w:hAnsi="Times New Roman" w:cs="Times New Roman"/>
        </w:rPr>
        <w:t>. The literature review shows us the research gaps which help</w:t>
      </w:r>
      <w:r w:rsidR="007347CA" w:rsidRPr="00BF5337">
        <w:rPr>
          <w:rFonts w:ascii="Times New Roman" w:hAnsi="Times New Roman" w:cs="Times New Roman"/>
        </w:rPr>
        <w:t>s</w:t>
      </w:r>
      <w:r w:rsidRPr="00BF5337">
        <w:rPr>
          <w:rFonts w:ascii="Times New Roman" w:hAnsi="Times New Roman" w:cs="Times New Roman"/>
        </w:rPr>
        <w:t xml:space="preserve"> us motivate ourselves towards the goals of getting better and better with every researcher working </w:t>
      </w:r>
      <w:r w:rsidR="007347CA" w:rsidRPr="00BF5337">
        <w:rPr>
          <w:rFonts w:ascii="Times New Roman" w:hAnsi="Times New Roman" w:cs="Times New Roman"/>
        </w:rPr>
        <w:t>i</w:t>
      </w:r>
      <w:r w:rsidRPr="00BF5337">
        <w:rPr>
          <w:rFonts w:ascii="Times New Roman" w:hAnsi="Times New Roman" w:cs="Times New Roman"/>
        </w:rPr>
        <w:t xml:space="preserve">n this field. </w:t>
      </w:r>
    </w:p>
    <w:p w14:paraId="7D893A13" w14:textId="77777777" w:rsidR="0041038E" w:rsidRPr="00BF5337" w:rsidRDefault="0041038E" w:rsidP="00141272">
      <w:pPr>
        <w:spacing w:line="276" w:lineRule="auto"/>
        <w:jc w:val="both"/>
        <w:rPr>
          <w:rFonts w:ascii="Times New Roman" w:hAnsi="Times New Roman" w:cs="Times New Roman"/>
        </w:rPr>
      </w:pPr>
    </w:p>
    <w:p w14:paraId="68561167" w14:textId="69FF9D49" w:rsidR="0015769A" w:rsidRPr="00BF5337" w:rsidRDefault="0015769A" w:rsidP="00141272">
      <w:pPr>
        <w:pStyle w:val="Heading2"/>
        <w:spacing w:line="276" w:lineRule="auto"/>
        <w:jc w:val="both"/>
        <w:rPr>
          <w:rFonts w:ascii="Times New Roman" w:hAnsi="Times New Roman" w:cs="Times New Roman"/>
        </w:rPr>
      </w:pPr>
      <w:bookmarkStart w:id="4" w:name="_Toc140497510"/>
      <w:r w:rsidRPr="00BF5337">
        <w:rPr>
          <w:rFonts w:ascii="Times New Roman" w:hAnsi="Times New Roman" w:cs="Times New Roman"/>
        </w:rPr>
        <w:t>1.2 Purpose</w:t>
      </w:r>
      <w:r w:rsidR="003B1771" w:rsidRPr="00BF5337">
        <w:rPr>
          <w:rFonts w:ascii="Times New Roman" w:hAnsi="Times New Roman" w:cs="Times New Roman"/>
        </w:rPr>
        <w:t xml:space="preserve"> of this study</w:t>
      </w:r>
      <w:bookmarkEnd w:id="4"/>
    </w:p>
    <w:p w14:paraId="13B16469" w14:textId="433F40A6" w:rsidR="003B1771" w:rsidRPr="00BF5337" w:rsidRDefault="00EC42E8" w:rsidP="00141272">
      <w:pPr>
        <w:spacing w:line="276" w:lineRule="auto"/>
        <w:jc w:val="both"/>
        <w:rPr>
          <w:rFonts w:ascii="Times New Roman" w:hAnsi="Times New Roman" w:cs="Times New Roman"/>
        </w:rPr>
      </w:pPr>
      <w:r w:rsidRPr="00BF5337">
        <w:rPr>
          <w:rFonts w:ascii="Times New Roman" w:hAnsi="Times New Roman" w:cs="Times New Roman"/>
        </w:rPr>
        <w:t xml:space="preserve">The purpose of this research is to find and create machine learning algorithms that can accurately forecast when and where traffic congestion will occur. The study's </w:t>
      </w:r>
      <w:proofErr w:type="gramStart"/>
      <w:r w:rsidRPr="00BF5337">
        <w:rPr>
          <w:rFonts w:ascii="Times New Roman" w:hAnsi="Times New Roman" w:cs="Times New Roman"/>
        </w:rPr>
        <w:t>ultimate goal</w:t>
      </w:r>
      <w:proofErr w:type="gramEnd"/>
      <w:r w:rsidRPr="00BF5337">
        <w:rPr>
          <w:rFonts w:ascii="Times New Roman" w:hAnsi="Times New Roman" w:cs="Times New Roman"/>
        </w:rPr>
        <w:t xml:space="preserve"> is to develop prediction models that can accurately predict future traffic congestion levels by making use of the dataset containing information on the number of vehicles at various junctions. Using machine learning techniques, this research aims to provide light on how to better manage and distribute traffic, as well as how to better plan for and design transportation infrastructure. The end goal is to increase transportation efficiency and sustainability while decreasing traffic congestion.</w:t>
      </w:r>
    </w:p>
    <w:p w14:paraId="38DA9476" w14:textId="77777777" w:rsidR="00E22A13" w:rsidRPr="00BF5337" w:rsidRDefault="00E22A13" w:rsidP="00141272">
      <w:pPr>
        <w:spacing w:line="276" w:lineRule="auto"/>
        <w:jc w:val="both"/>
        <w:rPr>
          <w:rFonts w:ascii="Times New Roman" w:hAnsi="Times New Roman" w:cs="Times New Roman"/>
        </w:rPr>
      </w:pPr>
    </w:p>
    <w:p w14:paraId="1E04F9E6" w14:textId="5DFCA811" w:rsidR="002036AB" w:rsidRPr="00BF5337" w:rsidRDefault="002036AB" w:rsidP="00141272">
      <w:pPr>
        <w:pStyle w:val="Heading2"/>
        <w:spacing w:line="276" w:lineRule="auto"/>
        <w:jc w:val="both"/>
        <w:rPr>
          <w:rFonts w:ascii="Times New Roman" w:hAnsi="Times New Roman" w:cs="Times New Roman"/>
        </w:rPr>
      </w:pPr>
      <w:bookmarkStart w:id="5" w:name="_Toc140497511"/>
      <w:r w:rsidRPr="00BF5337">
        <w:rPr>
          <w:rFonts w:ascii="Times New Roman" w:hAnsi="Times New Roman" w:cs="Times New Roman"/>
        </w:rPr>
        <w:t>1.</w:t>
      </w:r>
      <w:r w:rsidR="0015769A" w:rsidRPr="00BF5337">
        <w:rPr>
          <w:rFonts w:ascii="Times New Roman" w:hAnsi="Times New Roman" w:cs="Times New Roman"/>
        </w:rPr>
        <w:t>3</w:t>
      </w:r>
      <w:r w:rsidRPr="00BF5337">
        <w:rPr>
          <w:rFonts w:ascii="Times New Roman" w:hAnsi="Times New Roman" w:cs="Times New Roman"/>
        </w:rPr>
        <w:t xml:space="preserve"> Aim and Objectives</w:t>
      </w:r>
      <w:bookmarkEnd w:id="5"/>
    </w:p>
    <w:p w14:paraId="7AD1B7E1" w14:textId="5310B6BF" w:rsidR="009E0481" w:rsidRPr="00BF5337" w:rsidRDefault="009E0481" w:rsidP="00141272">
      <w:pPr>
        <w:spacing w:line="276" w:lineRule="auto"/>
        <w:jc w:val="both"/>
        <w:rPr>
          <w:rFonts w:ascii="Times New Roman" w:hAnsi="Times New Roman" w:cs="Times New Roman"/>
          <w:lang w:eastAsia="en-IN"/>
        </w:rPr>
      </w:pPr>
      <w:r w:rsidRPr="00BF5337">
        <w:rPr>
          <w:rFonts w:ascii="Times New Roman" w:hAnsi="Times New Roman" w:cs="Times New Roman"/>
          <w:lang w:eastAsia="en-IN"/>
        </w:rPr>
        <w:t xml:space="preserve">The aim of this research is </w:t>
      </w:r>
      <w:r w:rsidR="006861E9" w:rsidRPr="00BF5337">
        <w:rPr>
          <w:rFonts w:ascii="Times New Roman" w:hAnsi="Times New Roman" w:cs="Times New Roman"/>
          <w:lang w:eastAsia="en-IN"/>
        </w:rPr>
        <w:t>to predict the traffic congestion prediction with the help of machine learning algorithm so that it may</w:t>
      </w:r>
      <w:r w:rsidRPr="00BF5337">
        <w:rPr>
          <w:rFonts w:ascii="Times New Roman" w:hAnsi="Times New Roman" w:cs="Times New Roman"/>
          <w:lang w:eastAsia="en-IN"/>
        </w:rPr>
        <w:t xml:space="preserve"> improve commute experiences by reducing traffic congestion and improving traffic flow.</w:t>
      </w:r>
    </w:p>
    <w:p w14:paraId="5A883C15" w14:textId="77777777" w:rsidR="009E0481" w:rsidRPr="00BF5337" w:rsidRDefault="009E0481" w:rsidP="00141272">
      <w:pPr>
        <w:spacing w:line="276" w:lineRule="auto"/>
        <w:jc w:val="both"/>
        <w:rPr>
          <w:rFonts w:ascii="Times New Roman" w:hAnsi="Times New Roman" w:cs="Times New Roman"/>
          <w:lang w:eastAsia="en-IN"/>
        </w:rPr>
      </w:pPr>
      <w:r w:rsidRPr="00BF5337">
        <w:rPr>
          <w:rFonts w:ascii="Times New Roman" w:hAnsi="Times New Roman" w:cs="Times New Roman"/>
          <w:lang w:eastAsia="en-IN"/>
        </w:rPr>
        <w:t>The objectives of this research are shown down below.</w:t>
      </w:r>
    </w:p>
    <w:p w14:paraId="3775C985" w14:textId="69645930" w:rsidR="009E0481" w:rsidRPr="00BF5337" w:rsidRDefault="009E0481" w:rsidP="00141272">
      <w:pPr>
        <w:pStyle w:val="ListParagraph"/>
        <w:numPr>
          <w:ilvl w:val="0"/>
          <w:numId w:val="5"/>
        </w:numPr>
        <w:spacing w:line="276" w:lineRule="auto"/>
        <w:jc w:val="both"/>
        <w:rPr>
          <w:rFonts w:ascii="Times New Roman" w:hAnsi="Times New Roman" w:cs="Times New Roman"/>
          <w:lang w:eastAsia="en-IN"/>
        </w:rPr>
      </w:pPr>
      <w:r w:rsidRPr="00BF5337">
        <w:rPr>
          <w:rFonts w:ascii="Times New Roman" w:hAnsi="Times New Roman" w:cs="Times New Roman"/>
          <w:lang w:eastAsia="en-IN"/>
        </w:rPr>
        <w:t xml:space="preserve">Investigating the use of machine learning techniques in </w:t>
      </w:r>
      <w:r w:rsidR="001D0E9A" w:rsidRPr="00BF5337">
        <w:rPr>
          <w:rFonts w:ascii="Times New Roman" w:hAnsi="Times New Roman" w:cs="Times New Roman"/>
          <w:lang w:eastAsia="en-IN"/>
        </w:rPr>
        <w:t xml:space="preserve">Traffic </w:t>
      </w:r>
      <w:r w:rsidRPr="00BF5337">
        <w:rPr>
          <w:rFonts w:ascii="Times New Roman" w:hAnsi="Times New Roman" w:cs="Times New Roman"/>
          <w:lang w:eastAsia="en-IN"/>
        </w:rPr>
        <w:t>congestion prediction to help with route planning and congestion avoidance.</w:t>
      </w:r>
    </w:p>
    <w:p w14:paraId="3CC0CFA1" w14:textId="0B702C68" w:rsidR="009E0481" w:rsidRPr="00BF5337" w:rsidRDefault="009E0481" w:rsidP="00141272">
      <w:pPr>
        <w:pStyle w:val="ListParagraph"/>
        <w:numPr>
          <w:ilvl w:val="0"/>
          <w:numId w:val="5"/>
        </w:numPr>
        <w:spacing w:line="276" w:lineRule="auto"/>
        <w:jc w:val="both"/>
        <w:rPr>
          <w:rFonts w:ascii="Times New Roman" w:hAnsi="Times New Roman" w:cs="Times New Roman"/>
          <w:lang w:eastAsia="en-IN"/>
        </w:rPr>
      </w:pPr>
      <w:r w:rsidRPr="00BF5337">
        <w:rPr>
          <w:rFonts w:ascii="Times New Roman" w:hAnsi="Times New Roman" w:cs="Times New Roman"/>
          <w:lang w:eastAsia="en-IN"/>
        </w:rPr>
        <w:t xml:space="preserve">To analyze the impact of a holiday or special conditions on traffic congestion and how it affects the accuracy of </w:t>
      </w:r>
      <w:r w:rsidR="001D0E9A" w:rsidRPr="00BF5337">
        <w:rPr>
          <w:rFonts w:ascii="Times New Roman" w:hAnsi="Times New Roman" w:cs="Times New Roman"/>
          <w:lang w:eastAsia="en-IN"/>
        </w:rPr>
        <w:t>traffic</w:t>
      </w:r>
      <w:r w:rsidRPr="00BF5337">
        <w:rPr>
          <w:rFonts w:ascii="Times New Roman" w:hAnsi="Times New Roman" w:cs="Times New Roman"/>
          <w:lang w:eastAsia="en-IN"/>
        </w:rPr>
        <w:t xml:space="preserve"> congestion prediction.</w:t>
      </w:r>
    </w:p>
    <w:p w14:paraId="4BEA24EF" w14:textId="6E2B86A8" w:rsidR="009E0481" w:rsidRPr="00BF5337" w:rsidRDefault="009E0481" w:rsidP="00141272">
      <w:pPr>
        <w:pStyle w:val="ListParagraph"/>
        <w:numPr>
          <w:ilvl w:val="0"/>
          <w:numId w:val="5"/>
        </w:numPr>
        <w:spacing w:line="276" w:lineRule="auto"/>
        <w:jc w:val="both"/>
        <w:rPr>
          <w:rFonts w:ascii="Times New Roman" w:hAnsi="Times New Roman" w:cs="Times New Roman"/>
          <w:lang w:eastAsia="en-IN"/>
        </w:rPr>
      </w:pPr>
      <w:r w:rsidRPr="00BF5337">
        <w:rPr>
          <w:rFonts w:ascii="Times New Roman" w:hAnsi="Times New Roman" w:cs="Times New Roman"/>
          <w:lang w:eastAsia="en-IN"/>
        </w:rPr>
        <w:t>To evaluate the accuracy of</w:t>
      </w:r>
      <w:r w:rsidR="00417A24" w:rsidRPr="00BF5337">
        <w:rPr>
          <w:rFonts w:ascii="Times New Roman" w:hAnsi="Times New Roman" w:cs="Times New Roman"/>
          <w:lang w:eastAsia="en-IN"/>
        </w:rPr>
        <w:t xml:space="preserve"> </w:t>
      </w:r>
      <w:r w:rsidR="006A55A8" w:rsidRPr="00BF5337">
        <w:rPr>
          <w:rFonts w:ascii="Times New Roman" w:hAnsi="Times New Roman" w:cs="Times New Roman"/>
          <w:lang w:eastAsia="en-IN"/>
        </w:rPr>
        <w:t>prediction model</w:t>
      </w:r>
      <w:r w:rsidR="00417A24" w:rsidRPr="00BF5337">
        <w:rPr>
          <w:rFonts w:ascii="Times New Roman" w:hAnsi="Times New Roman" w:cs="Times New Roman"/>
          <w:lang w:eastAsia="en-IN"/>
        </w:rPr>
        <w:t xml:space="preserve"> </w:t>
      </w:r>
      <w:r w:rsidRPr="00BF5337">
        <w:rPr>
          <w:rFonts w:ascii="Times New Roman" w:hAnsi="Times New Roman" w:cs="Times New Roman"/>
          <w:lang w:eastAsia="en-IN"/>
        </w:rPr>
        <w:t>by comparing predicted congestion levels with actual congestion levels.</w:t>
      </w:r>
    </w:p>
    <w:p w14:paraId="0B06D414" w14:textId="201A994C" w:rsidR="009E0481" w:rsidRPr="00BF5337" w:rsidRDefault="009E0481" w:rsidP="00141272">
      <w:pPr>
        <w:pStyle w:val="ListParagraph"/>
        <w:numPr>
          <w:ilvl w:val="0"/>
          <w:numId w:val="5"/>
        </w:numPr>
        <w:spacing w:line="276" w:lineRule="auto"/>
        <w:jc w:val="both"/>
        <w:rPr>
          <w:rFonts w:ascii="Times New Roman" w:hAnsi="Times New Roman" w:cs="Times New Roman"/>
          <w:lang w:eastAsia="en-IN"/>
        </w:rPr>
      </w:pPr>
      <w:r w:rsidRPr="00BF5337">
        <w:rPr>
          <w:rFonts w:ascii="Times New Roman" w:hAnsi="Times New Roman" w:cs="Times New Roman"/>
          <w:lang w:eastAsia="en-IN"/>
        </w:rPr>
        <w:t xml:space="preserve">To develop a robust and scalable </w:t>
      </w:r>
      <w:r w:rsidR="00417A24" w:rsidRPr="00BF5337">
        <w:rPr>
          <w:rFonts w:ascii="Times New Roman" w:hAnsi="Times New Roman" w:cs="Times New Roman"/>
          <w:lang w:eastAsia="en-IN"/>
        </w:rPr>
        <w:t>Traffic</w:t>
      </w:r>
      <w:r w:rsidRPr="00BF5337">
        <w:rPr>
          <w:rFonts w:ascii="Times New Roman" w:hAnsi="Times New Roman" w:cs="Times New Roman"/>
          <w:lang w:eastAsia="en-IN"/>
        </w:rPr>
        <w:t xml:space="preserve"> congestion prediction model that transportation agencies and city planners can use to improve traffic flow and reduce congestion in the long term.</w:t>
      </w:r>
    </w:p>
    <w:p w14:paraId="70D2B9F7" w14:textId="77777777" w:rsidR="00A858E9" w:rsidRPr="00BF5337" w:rsidRDefault="00A858E9" w:rsidP="00141272">
      <w:pPr>
        <w:spacing w:line="276" w:lineRule="auto"/>
        <w:jc w:val="both"/>
        <w:rPr>
          <w:rFonts w:ascii="Times New Roman" w:hAnsi="Times New Roman" w:cs="Times New Roman"/>
        </w:rPr>
      </w:pPr>
    </w:p>
    <w:p w14:paraId="60B9BBBA" w14:textId="63FFA690" w:rsidR="00E2219C" w:rsidRPr="00BF5337" w:rsidRDefault="00E2219C" w:rsidP="00141272">
      <w:pPr>
        <w:pStyle w:val="Heading2"/>
        <w:spacing w:line="276" w:lineRule="auto"/>
        <w:jc w:val="both"/>
        <w:rPr>
          <w:rFonts w:ascii="Times New Roman" w:hAnsi="Times New Roman" w:cs="Times New Roman"/>
        </w:rPr>
      </w:pPr>
      <w:bookmarkStart w:id="6" w:name="_Toc140497512"/>
      <w:r w:rsidRPr="00BF5337">
        <w:rPr>
          <w:rFonts w:ascii="Times New Roman" w:hAnsi="Times New Roman" w:cs="Times New Roman"/>
        </w:rPr>
        <w:t>1.4 Outline of the dissertation</w:t>
      </w:r>
      <w:bookmarkEnd w:id="6"/>
    </w:p>
    <w:p w14:paraId="06876103" w14:textId="6D130736" w:rsidR="008E16C2" w:rsidRPr="00BF5337" w:rsidRDefault="008E16C2" w:rsidP="00141272">
      <w:pPr>
        <w:spacing w:line="276" w:lineRule="auto"/>
        <w:jc w:val="both"/>
        <w:rPr>
          <w:rFonts w:ascii="Times New Roman" w:hAnsi="Times New Roman" w:cs="Times New Roman"/>
        </w:rPr>
      </w:pPr>
      <w:r w:rsidRPr="00BF5337">
        <w:rPr>
          <w:rFonts w:ascii="Times New Roman" w:hAnsi="Times New Roman" w:cs="Times New Roman"/>
        </w:rPr>
        <w:t>The outline of the dissertation given as follows</w:t>
      </w:r>
      <w:r w:rsidR="007A6600" w:rsidRPr="00BF5337">
        <w:rPr>
          <w:rFonts w:ascii="Times New Roman" w:hAnsi="Times New Roman" w:cs="Times New Roman"/>
        </w:rPr>
        <w:t>.</w:t>
      </w:r>
    </w:p>
    <w:p w14:paraId="53F3E180" w14:textId="2C73CD39" w:rsidR="00B6623B" w:rsidRPr="00BF5337" w:rsidRDefault="00B6623B" w:rsidP="00141272">
      <w:pPr>
        <w:pStyle w:val="ListParagraph"/>
        <w:numPr>
          <w:ilvl w:val="0"/>
          <w:numId w:val="6"/>
        </w:numPr>
        <w:spacing w:line="276" w:lineRule="auto"/>
        <w:jc w:val="both"/>
        <w:rPr>
          <w:rFonts w:ascii="Times New Roman" w:hAnsi="Times New Roman" w:cs="Times New Roman"/>
        </w:rPr>
      </w:pPr>
      <w:r w:rsidRPr="00BF5337">
        <w:rPr>
          <w:rFonts w:ascii="Times New Roman" w:hAnsi="Times New Roman" w:cs="Times New Roman"/>
          <w:b/>
          <w:bCs/>
        </w:rPr>
        <w:t>Chapter 2: Literature Review</w:t>
      </w:r>
      <w:r w:rsidRPr="00BF5337">
        <w:rPr>
          <w:rFonts w:ascii="Times New Roman" w:hAnsi="Times New Roman" w:cs="Times New Roman"/>
        </w:rPr>
        <w:t xml:space="preserve"> - Critically examines prior studies and literature on traffic congestion prediction, identifying gaps and establishing the theoretical framework.</w:t>
      </w:r>
    </w:p>
    <w:p w14:paraId="0E8540C5" w14:textId="7194CB7C" w:rsidR="00B6623B" w:rsidRPr="00BF5337" w:rsidRDefault="00B6623B" w:rsidP="00141272">
      <w:pPr>
        <w:pStyle w:val="ListParagraph"/>
        <w:numPr>
          <w:ilvl w:val="0"/>
          <w:numId w:val="6"/>
        </w:numPr>
        <w:spacing w:line="276" w:lineRule="auto"/>
        <w:jc w:val="both"/>
        <w:rPr>
          <w:rFonts w:ascii="Times New Roman" w:hAnsi="Times New Roman" w:cs="Times New Roman"/>
        </w:rPr>
      </w:pPr>
      <w:r w:rsidRPr="00BF5337">
        <w:rPr>
          <w:rFonts w:ascii="Times New Roman" w:hAnsi="Times New Roman" w:cs="Times New Roman"/>
          <w:b/>
          <w:bCs/>
        </w:rPr>
        <w:lastRenderedPageBreak/>
        <w:t>Chapter 3: Methodology</w:t>
      </w:r>
      <w:r w:rsidRPr="00BF5337">
        <w:rPr>
          <w:rFonts w:ascii="Times New Roman" w:hAnsi="Times New Roman" w:cs="Times New Roman"/>
        </w:rPr>
        <w:t xml:space="preserve"> - Explains the data collection process, machine learning algorithms utilized, and evaluation metrics employed for traffic congestion prediction.</w:t>
      </w:r>
    </w:p>
    <w:p w14:paraId="472FF058" w14:textId="744F54B2" w:rsidR="00B6623B" w:rsidRPr="00BF5337" w:rsidRDefault="00B6623B" w:rsidP="00141272">
      <w:pPr>
        <w:pStyle w:val="ListParagraph"/>
        <w:numPr>
          <w:ilvl w:val="0"/>
          <w:numId w:val="6"/>
        </w:numPr>
        <w:spacing w:line="276" w:lineRule="auto"/>
        <w:jc w:val="both"/>
        <w:rPr>
          <w:rFonts w:ascii="Times New Roman" w:hAnsi="Times New Roman" w:cs="Times New Roman"/>
        </w:rPr>
      </w:pPr>
      <w:r w:rsidRPr="00BF5337">
        <w:rPr>
          <w:rFonts w:ascii="Times New Roman" w:hAnsi="Times New Roman" w:cs="Times New Roman"/>
          <w:b/>
          <w:bCs/>
        </w:rPr>
        <w:t>Chapter 4: Implementation Results</w:t>
      </w:r>
      <w:r w:rsidRPr="00BF5337">
        <w:rPr>
          <w:rFonts w:ascii="Times New Roman" w:hAnsi="Times New Roman" w:cs="Times New Roman"/>
        </w:rPr>
        <w:t xml:space="preserve"> - Presents the findings and discusses the performance and outcomes of the implemented models for traffic congestion prediction.</w:t>
      </w:r>
    </w:p>
    <w:p w14:paraId="3BF65E6A" w14:textId="15244B92" w:rsidR="006A55A8" w:rsidRPr="00BF5337" w:rsidRDefault="00B6623B" w:rsidP="00141272">
      <w:pPr>
        <w:pStyle w:val="ListParagraph"/>
        <w:numPr>
          <w:ilvl w:val="0"/>
          <w:numId w:val="6"/>
        </w:numPr>
        <w:spacing w:line="276" w:lineRule="auto"/>
        <w:jc w:val="both"/>
        <w:rPr>
          <w:rFonts w:ascii="Times New Roman" w:hAnsi="Times New Roman" w:cs="Times New Roman"/>
        </w:rPr>
      </w:pPr>
      <w:r w:rsidRPr="00BF5337">
        <w:rPr>
          <w:rFonts w:ascii="Times New Roman" w:hAnsi="Times New Roman" w:cs="Times New Roman"/>
          <w:b/>
          <w:bCs/>
        </w:rPr>
        <w:t>Chapter 5: Conclusion and Future Recommendations</w:t>
      </w:r>
      <w:r w:rsidRPr="00BF5337">
        <w:rPr>
          <w:rFonts w:ascii="Times New Roman" w:hAnsi="Times New Roman" w:cs="Times New Roman"/>
        </w:rPr>
        <w:t xml:space="preserve"> - Summarizes the key findings, highlights contributions, and provides recommendations for future research directions in traffic congestion prediction using machine learning algorithms.</w:t>
      </w:r>
    </w:p>
    <w:p w14:paraId="5F3539C1" w14:textId="77777777" w:rsidR="00A858E9" w:rsidRPr="00BF5337" w:rsidRDefault="00A858E9" w:rsidP="00141272">
      <w:pPr>
        <w:spacing w:line="276" w:lineRule="auto"/>
        <w:jc w:val="both"/>
        <w:rPr>
          <w:rFonts w:ascii="Times New Roman" w:hAnsi="Times New Roman" w:cs="Times New Roman"/>
        </w:rPr>
      </w:pPr>
    </w:p>
    <w:p w14:paraId="7A475C08" w14:textId="77777777" w:rsidR="007A6600" w:rsidRPr="00BF5337" w:rsidRDefault="007A6600" w:rsidP="00141272">
      <w:pPr>
        <w:spacing w:line="276" w:lineRule="auto"/>
        <w:jc w:val="both"/>
        <w:rPr>
          <w:rFonts w:ascii="Times New Roman" w:hAnsi="Times New Roman" w:cs="Times New Roman"/>
        </w:rPr>
      </w:pPr>
    </w:p>
    <w:p w14:paraId="6109581F" w14:textId="77777777" w:rsidR="007A6600" w:rsidRPr="00BF5337" w:rsidRDefault="007A6600" w:rsidP="00141272">
      <w:pPr>
        <w:spacing w:line="276" w:lineRule="auto"/>
        <w:jc w:val="both"/>
        <w:rPr>
          <w:rFonts w:ascii="Times New Roman" w:hAnsi="Times New Roman" w:cs="Times New Roman"/>
        </w:rPr>
      </w:pPr>
    </w:p>
    <w:p w14:paraId="7AFB8EE7" w14:textId="77777777" w:rsidR="007A6600" w:rsidRPr="00BF5337" w:rsidRDefault="007A6600" w:rsidP="00141272">
      <w:pPr>
        <w:spacing w:line="276" w:lineRule="auto"/>
        <w:jc w:val="both"/>
        <w:rPr>
          <w:rFonts w:ascii="Times New Roman" w:hAnsi="Times New Roman" w:cs="Times New Roman"/>
        </w:rPr>
      </w:pPr>
    </w:p>
    <w:p w14:paraId="42361F66" w14:textId="77777777" w:rsidR="007A6600" w:rsidRPr="00BF5337" w:rsidRDefault="007A6600" w:rsidP="00141272">
      <w:pPr>
        <w:spacing w:line="276" w:lineRule="auto"/>
        <w:jc w:val="both"/>
        <w:rPr>
          <w:rFonts w:ascii="Times New Roman" w:hAnsi="Times New Roman" w:cs="Times New Roman"/>
        </w:rPr>
      </w:pPr>
    </w:p>
    <w:p w14:paraId="61AF4719" w14:textId="77777777" w:rsidR="007A6600" w:rsidRPr="00BF5337" w:rsidRDefault="007A6600" w:rsidP="00141272">
      <w:pPr>
        <w:spacing w:line="276" w:lineRule="auto"/>
        <w:jc w:val="both"/>
        <w:rPr>
          <w:rFonts w:ascii="Times New Roman" w:hAnsi="Times New Roman" w:cs="Times New Roman"/>
        </w:rPr>
      </w:pPr>
    </w:p>
    <w:p w14:paraId="45086142" w14:textId="77777777" w:rsidR="007A6600" w:rsidRPr="00BF5337" w:rsidRDefault="007A6600" w:rsidP="00141272">
      <w:pPr>
        <w:spacing w:line="276" w:lineRule="auto"/>
        <w:jc w:val="both"/>
        <w:rPr>
          <w:rFonts w:ascii="Times New Roman" w:hAnsi="Times New Roman" w:cs="Times New Roman"/>
        </w:rPr>
      </w:pPr>
    </w:p>
    <w:p w14:paraId="7384547C" w14:textId="77777777" w:rsidR="007A6600" w:rsidRPr="00BF5337" w:rsidRDefault="007A6600" w:rsidP="00141272">
      <w:pPr>
        <w:spacing w:line="276" w:lineRule="auto"/>
        <w:jc w:val="both"/>
        <w:rPr>
          <w:rFonts w:ascii="Times New Roman" w:hAnsi="Times New Roman" w:cs="Times New Roman"/>
        </w:rPr>
      </w:pPr>
    </w:p>
    <w:p w14:paraId="3CA34BB7" w14:textId="77777777" w:rsidR="00547C25" w:rsidRPr="00BF5337" w:rsidRDefault="00547C25" w:rsidP="00141272">
      <w:pPr>
        <w:spacing w:line="276" w:lineRule="auto"/>
        <w:jc w:val="both"/>
        <w:rPr>
          <w:rFonts w:ascii="Times New Roman" w:hAnsi="Times New Roman" w:cs="Times New Roman"/>
        </w:rPr>
      </w:pPr>
    </w:p>
    <w:p w14:paraId="11B677D8" w14:textId="77777777" w:rsidR="00547C25" w:rsidRPr="00BF5337" w:rsidRDefault="00547C25" w:rsidP="00141272">
      <w:pPr>
        <w:spacing w:line="276" w:lineRule="auto"/>
        <w:jc w:val="both"/>
        <w:rPr>
          <w:rFonts w:ascii="Times New Roman" w:hAnsi="Times New Roman" w:cs="Times New Roman"/>
        </w:rPr>
      </w:pPr>
    </w:p>
    <w:p w14:paraId="5FC09A26" w14:textId="77777777" w:rsidR="00547C25" w:rsidRPr="00BF5337" w:rsidRDefault="00547C25" w:rsidP="00141272">
      <w:pPr>
        <w:spacing w:line="276" w:lineRule="auto"/>
        <w:jc w:val="both"/>
        <w:rPr>
          <w:rFonts w:ascii="Times New Roman" w:hAnsi="Times New Roman" w:cs="Times New Roman"/>
        </w:rPr>
      </w:pPr>
    </w:p>
    <w:p w14:paraId="732BD3F3" w14:textId="77777777" w:rsidR="00547C25" w:rsidRPr="00BF5337" w:rsidRDefault="00547C25" w:rsidP="00141272">
      <w:pPr>
        <w:spacing w:line="276" w:lineRule="auto"/>
        <w:jc w:val="both"/>
        <w:rPr>
          <w:rFonts w:ascii="Times New Roman" w:hAnsi="Times New Roman" w:cs="Times New Roman"/>
        </w:rPr>
      </w:pPr>
    </w:p>
    <w:p w14:paraId="501B9D0D" w14:textId="77777777" w:rsidR="00547C25" w:rsidRPr="00BF5337" w:rsidRDefault="00547C25" w:rsidP="00141272">
      <w:pPr>
        <w:spacing w:line="276" w:lineRule="auto"/>
        <w:jc w:val="both"/>
        <w:rPr>
          <w:rFonts w:ascii="Times New Roman" w:hAnsi="Times New Roman" w:cs="Times New Roman"/>
        </w:rPr>
      </w:pPr>
    </w:p>
    <w:p w14:paraId="1F72EAA9" w14:textId="77777777" w:rsidR="00547C25" w:rsidRPr="00BF5337" w:rsidRDefault="00547C25" w:rsidP="00141272">
      <w:pPr>
        <w:spacing w:line="276" w:lineRule="auto"/>
        <w:jc w:val="both"/>
        <w:rPr>
          <w:rFonts w:ascii="Times New Roman" w:hAnsi="Times New Roman" w:cs="Times New Roman"/>
        </w:rPr>
      </w:pPr>
    </w:p>
    <w:p w14:paraId="6F17F0FC" w14:textId="77777777" w:rsidR="00547C25" w:rsidRPr="00BF5337" w:rsidRDefault="00547C25" w:rsidP="00141272">
      <w:pPr>
        <w:spacing w:line="276" w:lineRule="auto"/>
        <w:jc w:val="both"/>
        <w:rPr>
          <w:rFonts w:ascii="Times New Roman" w:hAnsi="Times New Roman" w:cs="Times New Roman"/>
        </w:rPr>
      </w:pPr>
    </w:p>
    <w:p w14:paraId="1CCDE048" w14:textId="77777777" w:rsidR="00547C25" w:rsidRPr="00BF5337" w:rsidRDefault="00547C25" w:rsidP="00141272">
      <w:pPr>
        <w:spacing w:line="276" w:lineRule="auto"/>
        <w:jc w:val="both"/>
        <w:rPr>
          <w:rFonts w:ascii="Times New Roman" w:hAnsi="Times New Roman" w:cs="Times New Roman"/>
        </w:rPr>
      </w:pPr>
    </w:p>
    <w:p w14:paraId="31402654" w14:textId="77777777" w:rsidR="00547C25" w:rsidRPr="00BF5337" w:rsidRDefault="00547C25" w:rsidP="00141272">
      <w:pPr>
        <w:spacing w:line="276" w:lineRule="auto"/>
        <w:jc w:val="both"/>
        <w:rPr>
          <w:rFonts w:ascii="Times New Roman" w:hAnsi="Times New Roman" w:cs="Times New Roman"/>
        </w:rPr>
      </w:pPr>
    </w:p>
    <w:p w14:paraId="516B6AEF" w14:textId="77777777" w:rsidR="00547C25" w:rsidRPr="00BF5337" w:rsidRDefault="00547C25" w:rsidP="00141272">
      <w:pPr>
        <w:spacing w:line="276" w:lineRule="auto"/>
        <w:jc w:val="both"/>
        <w:rPr>
          <w:rFonts w:ascii="Times New Roman" w:hAnsi="Times New Roman" w:cs="Times New Roman"/>
        </w:rPr>
      </w:pPr>
    </w:p>
    <w:p w14:paraId="12CE4C2D" w14:textId="77777777" w:rsidR="00547C25" w:rsidRPr="00BF5337" w:rsidRDefault="00547C25" w:rsidP="00141272">
      <w:pPr>
        <w:spacing w:line="276" w:lineRule="auto"/>
        <w:jc w:val="both"/>
        <w:rPr>
          <w:rFonts w:ascii="Times New Roman" w:hAnsi="Times New Roman" w:cs="Times New Roman"/>
        </w:rPr>
      </w:pPr>
    </w:p>
    <w:p w14:paraId="6EA114BD" w14:textId="77777777" w:rsidR="00547C25" w:rsidRPr="00BF5337" w:rsidRDefault="00547C25" w:rsidP="00141272">
      <w:pPr>
        <w:spacing w:line="276" w:lineRule="auto"/>
        <w:jc w:val="both"/>
        <w:rPr>
          <w:rFonts w:ascii="Times New Roman" w:hAnsi="Times New Roman" w:cs="Times New Roman"/>
        </w:rPr>
      </w:pPr>
    </w:p>
    <w:p w14:paraId="4F6CC7D8" w14:textId="77777777" w:rsidR="00547C25" w:rsidRPr="00BF5337" w:rsidRDefault="00547C25" w:rsidP="00141272">
      <w:pPr>
        <w:spacing w:line="276" w:lineRule="auto"/>
        <w:jc w:val="both"/>
        <w:rPr>
          <w:rFonts w:ascii="Times New Roman" w:hAnsi="Times New Roman" w:cs="Times New Roman"/>
        </w:rPr>
      </w:pPr>
    </w:p>
    <w:p w14:paraId="26C211EA" w14:textId="77777777" w:rsidR="00547C25" w:rsidRPr="00BF5337" w:rsidRDefault="00547C25" w:rsidP="00141272">
      <w:pPr>
        <w:spacing w:line="276" w:lineRule="auto"/>
        <w:jc w:val="both"/>
        <w:rPr>
          <w:rFonts w:ascii="Times New Roman" w:hAnsi="Times New Roman" w:cs="Times New Roman"/>
        </w:rPr>
      </w:pPr>
    </w:p>
    <w:p w14:paraId="0B773603" w14:textId="77777777" w:rsidR="00547C25" w:rsidRPr="00BF5337" w:rsidRDefault="00547C25" w:rsidP="00141272">
      <w:pPr>
        <w:spacing w:line="276" w:lineRule="auto"/>
        <w:jc w:val="both"/>
        <w:rPr>
          <w:rFonts w:ascii="Times New Roman" w:hAnsi="Times New Roman" w:cs="Times New Roman"/>
        </w:rPr>
      </w:pPr>
    </w:p>
    <w:p w14:paraId="400A1084" w14:textId="77777777" w:rsidR="00547C25" w:rsidRPr="00BF5337" w:rsidRDefault="00547C25" w:rsidP="00141272">
      <w:pPr>
        <w:spacing w:line="276" w:lineRule="auto"/>
        <w:jc w:val="both"/>
        <w:rPr>
          <w:rFonts w:ascii="Times New Roman" w:hAnsi="Times New Roman" w:cs="Times New Roman"/>
        </w:rPr>
      </w:pPr>
    </w:p>
    <w:p w14:paraId="59299994" w14:textId="77777777" w:rsidR="00547C25" w:rsidRPr="00BF5337" w:rsidRDefault="00547C25" w:rsidP="00141272">
      <w:pPr>
        <w:spacing w:line="276" w:lineRule="auto"/>
        <w:jc w:val="both"/>
        <w:rPr>
          <w:rFonts w:ascii="Times New Roman" w:hAnsi="Times New Roman" w:cs="Times New Roman"/>
        </w:rPr>
      </w:pPr>
    </w:p>
    <w:p w14:paraId="58BE80A7" w14:textId="77777777" w:rsidR="00547C25" w:rsidRPr="00BF5337" w:rsidRDefault="00547C25" w:rsidP="00141272">
      <w:pPr>
        <w:spacing w:line="276" w:lineRule="auto"/>
        <w:jc w:val="both"/>
        <w:rPr>
          <w:rFonts w:ascii="Times New Roman" w:hAnsi="Times New Roman" w:cs="Times New Roman"/>
        </w:rPr>
      </w:pPr>
    </w:p>
    <w:p w14:paraId="6FD030AA" w14:textId="77777777" w:rsidR="00547C25" w:rsidRPr="00BF5337" w:rsidRDefault="00547C25" w:rsidP="00141272">
      <w:pPr>
        <w:spacing w:line="276" w:lineRule="auto"/>
        <w:jc w:val="both"/>
        <w:rPr>
          <w:rFonts w:ascii="Times New Roman" w:hAnsi="Times New Roman" w:cs="Times New Roman"/>
        </w:rPr>
      </w:pPr>
    </w:p>
    <w:p w14:paraId="44040011" w14:textId="446056D8" w:rsidR="00FE091F" w:rsidRPr="00BF5337" w:rsidRDefault="005024E5" w:rsidP="00141272">
      <w:pPr>
        <w:pStyle w:val="Heading1"/>
        <w:spacing w:line="276" w:lineRule="auto"/>
        <w:jc w:val="both"/>
        <w:rPr>
          <w:rFonts w:ascii="Times New Roman" w:hAnsi="Times New Roman" w:cs="Times New Roman"/>
        </w:rPr>
      </w:pPr>
      <w:bookmarkStart w:id="7" w:name="_Toc140497513"/>
      <w:r w:rsidRPr="00BF5337">
        <w:rPr>
          <w:rFonts w:ascii="Times New Roman" w:hAnsi="Times New Roman" w:cs="Times New Roman"/>
        </w:rPr>
        <w:t xml:space="preserve">Chapter 2- </w:t>
      </w:r>
      <w:r w:rsidR="00FE091F" w:rsidRPr="00BF5337">
        <w:rPr>
          <w:rFonts w:ascii="Times New Roman" w:hAnsi="Times New Roman" w:cs="Times New Roman"/>
        </w:rPr>
        <w:t>Literature review</w:t>
      </w:r>
      <w:bookmarkEnd w:id="7"/>
    </w:p>
    <w:p w14:paraId="68835647" w14:textId="241E7B30" w:rsidR="008F6E50" w:rsidRPr="00BF5337" w:rsidRDefault="007347CA" w:rsidP="00141272">
      <w:pPr>
        <w:spacing w:line="276" w:lineRule="auto"/>
        <w:jc w:val="both"/>
        <w:rPr>
          <w:rFonts w:ascii="Times New Roman" w:hAnsi="Times New Roman" w:cs="Times New Roman"/>
        </w:rPr>
      </w:pPr>
      <w:r w:rsidRPr="00BF5337">
        <w:rPr>
          <w:rFonts w:ascii="Times New Roman" w:hAnsi="Times New Roman" w:cs="Times New Roman"/>
        </w:rPr>
        <w:t>The r</w:t>
      </w:r>
      <w:r w:rsidR="00B70CD4" w:rsidRPr="00BF5337">
        <w:rPr>
          <w:rFonts w:ascii="Times New Roman" w:hAnsi="Times New Roman" w:cs="Times New Roman"/>
        </w:rPr>
        <w:t xml:space="preserve">oad network is the backbone of </w:t>
      </w:r>
      <w:r w:rsidRPr="00BF5337">
        <w:rPr>
          <w:rFonts w:ascii="Times New Roman" w:hAnsi="Times New Roman" w:cs="Times New Roman"/>
        </w:rPr>
        <w:t xml:space="preserve">the </w:t>
      </w:r>
      <w:r w:rsidR="00B70CD4" w:rsidRPr="00BF5337">
        <w:rPr>
          <w:rFonts w:ascii="Times New Roman" w:hAnsi="Times New Roman" w:cs="Times New Roman"/>
        </w:rPr>
        <w:t xml:space="preserve">development structure of any city or a country’s development and therefore </w:t>
      </w:r>
      <w:r w:rsidR="00845D98" w:rsidRPr="00BF5337">
        <w:rPr>
          <w:rFonts w:ascii="Times New Roman" w:hAnsi="Times New Roman" w:cs="Times New Roman"/>
        </w:rPr>
        <w:t>free-flowing</w:t>
      </w:r>
      <w:r w:rsidR="00B70CD4" w:rsidRPr="00BF5337">
        <w:rPr>
          <w:rFonts w:ascii="Times New Roman" w:hAnsi="Times New Roman" w:cs="Times New Roman"/>
        </w:rPr>
        <w:t xml:space="preserve"> traffic on roads is important for faster connectivity and transportation. Planning of a smart city is done </w:t>
      </w:r>
      <w:r w:rsidR="00E108AC" w:rsidRPr="00BF5337">
        <w:rPr>
          <w:rFonts w:ascii="Times New Roman" w:hAnsi="Times New Roman" w:cs="Times New Roman"/>
        </w:rPr>
        <w:t xml:space="preserve">with the help of </w:t>
      </w:r>
      <w:r w:rsidR="00CF52CE" w:rsidRPr="00BF5337">
        <w:rPr>
          <w:rFonts w:ascii="Times New Roman" w:hAnsi="Times New Roman" w:cs="Times New Roman"/>
        </w:rPr>
        <w:t>maintenance</w:t>
      </w:r>
      <w:r w:rsidR="00E108AC" w:rsidRPr="00BF5337">
        <w:rPr>
          <w:rFonts w:ascii="Times New Roman" w:hAnsi="Times New Roman" w:cs="Times New Roman"/>
        </w:rPr>
        <w:t xml:space="preserve"> of traffic systems which is an essential way of dealing </w:t>
      </w:r>
      <w:r w:rsidRPr="00BF5337">
        <w:rPr>
          <w:rFonts w:ascii="Times New Roman" w:hAnsi="Times New Roman" w:cs="Times New Roman"/>
        </w:rPr>
        <w:t xml:space="preserve">with </w:t>
      </w:r>
      <w:r w:rsidR="00E108AC" w:rsidRPr="00BF5337">
        <w:rPr>
          <w:rFonts w:ascii="Times New Roman" w:hAnsi="Times New Roman" w:cs="Times New Roman"/>
        </w:rPr>
        <w:t>and handling the congested areas of the city</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177/1550147719847440","ISSN":"15501477","abstract":"Since speed sensors are not as widely used as GPS devices, the traffic congestion level is predicted based on processed GPS trajectory data in this article. Hidden Markov model is used to match GPS trajectory data to road network and the average speed of road sections can be estimated by adjacent GPS trajectory data. Four deep learning models including convolutional neural network, recurrent neural network, long short-term memory, and gated recurrent unit and three conventional machine learning models including autoregressive integrated moving average model, support vector regression, and ridge regression are used to perform congestion level prediction. According to the experimental results, deep learning models obtain higher accuracy in traffic congestion prediction compared with conventional machine learning models.","author":[{"dropping-particle":"","family":"Sun","given":"Shuming","non-dropping-particle":"","parse-names":false,"suffix":""},{"dropping-particle":"","family":"Chen","given":"Juan","non-dropping-particle":"","parse-names":false,"suffix":""},{"dropping-particle":"","family":"Sun","given":"Jian","non-dropping-particle":"","parse-names":false,"suffix":""}],"container-title":"International Journal of Distributed Sensor Networks","id":"ITEM-1","issue":"5","issued":{"date-parts":[["2019"]]},"title":"Traffic congestion prediction based on GPS trajectory data","type":"article-journal","volume":"15"},"uris":["http://www.mendeley.com/documents/?uuid=173b6494-2885-453e-ac2a-39434d4a8b0e"]}],"mendeley":{"formattedCitation":"(Sun, Chen and Sun, 2019)","plainTextFormattedCitation":"(Sun, Chen and Sun, 2019)","previouslyFormattedCitation":"(Sun, Chen and Sun, 2019)"},"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Sun, Chen and Sun, 2019)</w:t>
      </w:r>
      <w:r w:rsidR="00F24E55" w:rsidRPr="00BF5337">
        <w:rPr>
          <w:rFonts w:ascii="Times New Roman" w:hAnsi="Times New Roman" w:cs="Times New Roman"/>
        </w:rPr>
        <w:fldChar w:fldCharType="end"/>
      </w:r>
      <w:r w:rsidR="00E108AC" w:rsidRPr="00BF5337">
        <w:rPr>
          <w:rFonts w:ascii="Times New Roman" w:hAnsi="Times New Roman" w:cs="Times New Roman"/>
        </w:rPr>
        <w:t>.</w:t>
      </w:r>
      <w:r w:rsidR="00CF52CE" w:rsidRPr="00BF5337">
        <w:rPr>
          <w:rFonts w:ascii="Times New Roman" w:hAnsi="Times New Roman" w:cs="Times New Roman"/>
        </w:rPr>
        <w:t xml:space="preserve"> </w:t>
      </w:r>
      <w:r w:rsidR="00E108AC" w:rsidRPr="00BF5337">
        <w:rPr>
          <w:rFonts w:ascii="Times New Roman" w:hAnsi="Times New Roman" w:cs="Times New Roman"/>
        </w:rPr>
        <w:t>These methods enable us to make extremely precise forecasts, draw important conclusions from big datasets, and offer better decision-making outcomes. These methods may efficiently utilise both historical and current data, allowing machine learning models to learn from the trends and patterns of the data to generate predictions that aid in the optimisation of traffic management strategies</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109/EECCIS49483.2020.9263483","ISBN":"9781728171098","abstract":"Traffic road congestion prediction is one of the solutions for solving the high rate of traffic congestion in many parts of the world. Many research works have been done to predict the traffic congestion, however those works use different data, context, and methods. This work explored possibility to use the CCTV footage to perform traffic prediction. The footage is processed automatically using object detection and object tracking algorithm to obtain traffic data. After that, the traffic data is modeled using both Multi-layer Perceptron (MLP) and Long Short-term Memory (LSTM). Model performance is measured by using Root Mean Squared Error (RMSE) to get the best approximation of the data. This study prove that automatically processed CCTV footage is indeed a viable option for traffic congestion prediction. The best model achieved RMSE value of 1.88, using MLP method and amounts of cars, buses, and trucks as predicted variable.","author":[{"dropping-particle":"","family":"Sunindyo","given":"Wikan Danar","non-dropping-particle":"","parse-names":false,"suffix":""},{"dropping-particle":"","family":"Satria","given":"Ahmad Sena Musa","non-dropping-particle":"","parse-names":false,"suffix":""}],"container-title":"EECCIS 2020 - 2020 10th Electrical Power, Electronics, Communications, Controls, and Informatics Seminar","id":"ITEM-1","issued":{"date-parts":[["2020"]]},"page":"209-212","title":"Traffic congestion prediction using multi-layer perceptrons and long short-term memory","type":"article-journal"},"uris":["http://www.mendeley.com/documents/?uuid=9da70ff9-238a-4893-9a38-3c8569a45077"]}],"mendeley":{"formattedCitation":"(Sunindyo and Satria, 2020)","plainTextFormattedCitation":"(Sunindyo and Satria, 2020)","previouslyFormattedCitation":"(Sunindyo and Satria, 2020)"},"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Sunindyo and Satria, 2020)</w:t>
      </w:r>
      <w:r w:rsidR="00F24E55" w:rsidRPr="00BF5337">
        <w:rPr>
          <w:rFonts w:ascii="Times New Roman" w:hAnsi="Times New Roman" w:cs="Times New Roman"/>
        </w:rPr>
        <w:fldChar w:fldCharType="end"/>
      </w:r>
      <w:r w:rsidR="00E108AC" w:rsidRPr="00BF5337">
        <w:rPr>
          <w:rFonts w:ascii="Times New Roman" w:hAnsi="Times New Roman" w:cs="Times New Roman"/>
        </w:rPr>
        <w:t xml:space="preserve">. Accurate traffic congestion forecasts might help the </w:t>
      </w:r>
      <w:r w:rsidR="00720010" w:rsidRPr="00BF5337">
        <w:rPr>
          <w:rFonts w:ascii="Times New Roman" w:hAnsi="Times New Roman" w:cs="Times New Roman"/>
        </w:rPr>
        <w:t>public</w:t>
      </w:r>
      <w:r w:rsidR="00E108AC" w:rsidRPr="00BF5337">
        <w:rPr>
          <w:rFonts w:ascii="Times New Roman" w:hAnsi="Times New Roman" w:cs="Times New Roman"/>
        </w:rPr>
        <w:t xml:space="preserve"> by enabling them to plan safe travel routes and cut down on the amount of time they waste trapped in traffic. Planning travels in advance for certain routes will help commuters and the </w:t>
      </w:r>
      <w:r w:rsidR="00720010" w:rsidRPr="00BF5337">
        <w:rPr>
          <w:rFonts w:ascii="Times New Roman" w:hAnsi="Times New Roman" w:cs="Times New Roman"/>
        </w:rPr>
        <w:t>public</w:t>
      </w:r>
      <w:r w:rsidR="00E108AC" w:rsidRPr="00BF5337">
        <w:rPr>
          <w:rFonts w:ascii="Times New Roman" w:hAnsi="Times New Roman" w:cs="Times New Roman"/>
        </w:rPr>
        <w:t xml:space="preserve"> avoid crowded regions.</w:t>
      </w:r>
      <w:r w:rsidR="00CF52CE" w:rsidRPr="00BF5337">
        <w:rPr>
          <w:rFonts w:ascii="Times New Roman" w:hAnsi="Times New Roman" w:cs="Times New Roman"/>
        </w:rPr>
        <w:t xml:space="preserve"> This section is efficiently </w:t>
      </w:r>
      <w:r w:rsidR="00720010" w:rsidRPr="00BF5337">
        <w:rPr>
          <w:rFonts w:ascii="Times New Roman" w:hAnsi="Times New Roman" w:cs="Times New Roman"/>
        </w:rPr>
        <w:t>planned,</w:t>
      </w:r>
      <w:r w:rsidR="00CF52CE" w:rsidRPr="00BF5337">
        <w:rPr>
          <w:rFonts w:ascii="Times New Roman" w:hAnsi="Times New Roman" w:cs="Times New Roman"/>
        </w:rPr>
        <w:t xml:space="preserve"> and a broad literature review is presented that is very useful for the research performed in our study.</w:t>
      </w:r>
    </w:p>
    <w:p w14:paraId="0C5A26D0" w14:textId="05F4761E" w:rsidR="00282E43" w:rsidRPr="00BF5337" w:rsidRDefault="00C51397" w:rsidP="00141272">
      <w:pPr>
        <w:pStyle w:val="Heading2"/>
        <w:spacing w:line="276" w:lineRule="auto"/>
        <w:jc w:val="both"/>
        <w:rPr>
          <w:rFonts w:ascii="Times New Roman" w:hAnsi="Times New Roman" w:cs="Times New Roman"/>
        </w:rPr>
      </w:pPr>
      <w:bookmarkStart w:id="8" w:name="_Toc140497514"/>
      <w:r w:rsidRPr="00BF5337">
        <w:rPr>
          <w:rFonts w:ascii="Times New Roman" w:hAnsi="Times New Roman" w:cs="Times New Roman"/>
        </w:rPr>
        <w:t xml:space="preserve">2.1 </w:t>
      </w:r>
      <w:r w:rsidR="00282E43" w:rsidRPr="00BF5337">
        <w:rPr>
          <w:rFonts w:ascii="Times New Roman" w:hAnsi="Times New Roman" w:cs="Times New Roman"/>
        </w:rPr>
        <w:t>Machine learning for Traffic congestion prediction</w:t>
      </w:r>
      <w:bookmarkEnd w:id="8"/>
    </w:p>
    <w:p w14:paraId="1191D449" w14:textId="29B795BE" w:rsidR="008F6E50" w:rsidRPr="00BF5337" w:rsidRDefault="00DB291E" w:rsidP="00141272">
      <w:pPr>
        <w:spacing w:line="276" w:lineRule="auto"/>
        <w:jc w:val="both"/>
        <w:rPr>
          <w:rFonts w:ascii="Times New Roman" w:hAnsi="Times New Roman" w:cs="Times New Roman"/>
        </w:rPr>
      </w:pPr>
      <w:bookmarkStart w:id="9" w:name="_Hlk139012148"/>
      <w:r w:rsidRPr="00BF5337">
        <w:rPr>
          <w:rFonts w:ascii="Times New Roman" w:hAnsi="Times New Roman" w:cs="Times New Roman"/>
        </w:rPr>
        <w:t xml:space="preserve">Traffic flow prediction helps in managing the free flow traffic of a city for better road connectivity which helps in faster </w:t>
      </w:r>
      <w:r w:rsidR="00720010" w:rsidRPr="00BF5337">
        <w:rPr>
          <w:rFonts w:ascii="Times New Roman" w:hAnsi="Times New Roman" w:cs="Times New Roman"/>
        </w:rPr>
        <w:t>transportation,</w:t>
      </w:r>
      <w:r w:rsidRPr="00BF5337">
        <w:rPr>
          <w:rFonts w:ascii="Times New Roman" w:hAnsi="Times New Roman" w:cs="Times New Roman"/>
        </w:rPr>
        <w:t xml:space="preserve"> and it can be achieved </w:t>
      </w:r>
      <w:r w:rsidR="00282E43" w:rsidRPr="00BF5337">
        <w:rPr>
          <w:rFonts w:ascii="Times New Roman" w:hAnsi="Times New Roman" w:cs="Times New Roman"/>
        </w:rPr>
        <w:t>using</w:t>
      </w:r>
      <w:r w:rsidRPr="00BF5337">
        <w:rPr>
          <w:rFonts w:ascii="Times New Roman" w:hAnsi="Times New Roman" w:cs="Times New Roman"/>
        </w:rPr>
        <w:t xml:space="preserve"> machine learning algorithms which will be trained for traffic congestion prediction. This research paper </w:t>
      </w:r>
      <w:r w:rsidR="00B44B97" w:rsidRPr="00BF5337">
        <w:rPr>
          <w:rFonts w:ascii="Times New Roman" w:hAnsi="Times New Roman" w:cs="Times New Roman"/>
        </w:rPr>
        <w:fldChar w:fldCharType="begin" w:fldLock="1"/>
      </w:r>
      <w:r w:rsidR="009710ED" w:rsidRPr="00BF5337">
        <w:rPr>
          <w:rFonts w:ascii="Times New Roman" w:hAnsi="Times New Roman" w:cs="Times New Roman"/>
        </w:rPr>
        <w:instrText>ADDIN CSL_CITATION {"citationItems":[{"id":"ITEM-1","itemData":{"author":[{"dropping-particle":"","family":"Devi","given":"Suguna","non-dropping-particle":"","parse-names":false,"suffix":""},{"dropping-particle":"","family":"Neetha","given":"T","non-dropping-particle":"","parse-names":false,"suffix":""}],"id":"ITEM-1","issued":{"date-parts":[["2017"]]},"page":"3442-3445","title":"Machine Learning based traffic congestion prediction in a IoT based Smart City","type":"article-journal"},"uris":["http://www.mendeley.com/documents/?uuid=b87e34fb-23c3-4966-896a-56bf56cda61e"]}],"mendeley":{"formattedCitation":"(Devi and Neetha, 2017)","plainTextFormattedCitation":"(Devi and Neetha, 2017)","previouslyFormattedCitation":"(Devi and Neetha, 2017)"},"properties":{"noteIndex":0},"schema":"https://github.com/citation-style-language/schema/raw/master/csl-citation.json"}</w:instrText>
      </w:r>
      <w:r w:rsidR="00B44B97" w:rsidRPr="00BF5337">
        <w:rPr>
          <w:rFonts w:ascii="Times New Roman" w:hAnsi="Times New Roman" w:cs="Times New Roman"/>
        </w:rPr>
        <w:fldChar w:fldCharType="separate"/>
      </w:r>
      <w:r w:rsidR="00B44B97" w:rsidRPr="00BF5337">
        <w:rPr>
          <w:rFonts w:ascii="Times New Roman" w:hAnsi="Times New Roman" w:cs="Times New Roman"/>
          <w:noProof/>
        </w:rPr>
        <w:t>(Devi and Neetha, 2017)</w:t>
      </w:r>
      <w:r w:rsidR="00B44B97" w:rsidRPr="00BF5337">
        <w:rPr>
          <w:rFonts w:ascii="Times New Roman" w:hAnsi="Times New Roman" w:cs="Times New Roman"/>
        </w:rPr>
        <w:fldChar w:fldCharType="end"/>
      </w:r>
      <w:r w:rsidR="00B44B97" w:rsidRPr="00BF5337">
        <w:rPr>
          <w:rFonts w:ascii="Times New Roman" w:hAnsi="Times New Roman" w:cs="Times New Roman"/>
        </w:rPr>
        <w:t xml:space="preserve"> </w:t>
      </w:r>
      <w:r w:rsidRPr="00BF5337">
        <w:rPr>
          <w:rFonts w:ascii="Times New Roman" w:hAnsi="Times New Roman" w:cs="Times New Roman"/>
        </w:rPr>
        <w:t>proposes a set of five machine</w:t>
      </w:r>
      <w:r w:rsidR="007347CA" w:rsidRPr="00BF5337">
        <w:rPr>
          <w:rFonts w:ascii="Times New Roman" w:hAnsi="Times New Roman" w:cs="Times New Roman"/>
        </w:rPr>
        <w:t>-</w:t>
      </w:r>
      <w:r w:rsidRPr="00BF5337">
        <w:rPr>
          <w:rFonts w:ascii="Times New Roman" w:hAnsi="Times New Roman" w:cs="Times New Roman"/>
        </w:rPr>
        <w:t xml:space="preserve">learning algorithms for traffic congestion prediction in a smart city based on IoT. </w:t>
      </w:r>
      <w:r w:rsidR="007347CA" w:rsidRPr="00BF5337">
        <w:rPr>
          <w:rFonts w:ascii="Times New Roman" w:hAnsi="Times New Roman" w:cs="Times New Roman"/>
        </w:rPr>
        <w:t>S</w:t>
      </w:r>
      <w:r w:rsidRPr="00BF5337">
        <w:rPr>
          <w:rFonts w:ascii="Times New Roman" w:hAnsi="Times New Roman" w:cs="Times New Roman"/>
        </w:rPr>
        <w:t>mart cities are equippe</w:t>
      </w:r>
      <w:r w:rsidR="00D622BC" w:rsidRPr="00BF5337">
        <w:rPr>
          <w:rFonts w:ascii="Times New Roman" w:hAnsi="Times New Roman" w:cs="Times New Roman"/>
        </w:rPr>
        <w:t>d</w:t>
      </w:r>
      <w:r w:rsidRPr="00BF5337">
        <w:rPr>
          <w:rFonts w:ascii="Times New Roman" w:hAnsi="Times New Roman" w:cs="Times New Roman"/>
        </w:rPr>
        <w:t xml:space="preserve"> with sensors that analyze the flow of traffic and </w:t>
      </w:r>
      <w:r w:rsidR="007347CA" w:rsidRPr="00BF5337">
        <w:rPr>
          <w:rFonts w:ascii="Times New Roman" w:hAnsi="Times New Roman" w:cs="Times New Roman"/>
        </w:rPr>
        <w:t xml:space="preserve">the </w:t>
      </w:r>
      <w:r w:rsidRPr="00BF5337">
        <w:rPr>
          <w:rFonts w:ascii="Times New Roman" w:hAnsi="Times New Roman" w:cs="Times New Roman"/>
        </w:rPr>
        <w:t>free flow of road traffic is necessary for well</w:t>
      </w:r>
      <w:r w:rsidR="007347CA" w:rsidRPr="00BF5337">
        <w:rPr>
          <w:rFonts w:ascii="Times New Roman" w:hAnsi="Times New Roman" w:cs="Times New Roman"/>
        </w:rPr>
        <w:t>-</w:t>
      </w:r>
      <w:r w:rsidRPr="00BF5337">
        <w:rPr>
          <w:rFonts w:ascii="Times New Roman" w:hAnsi="Times New Roman" w:cs="Times New Roman"/>
        </w:rPr>
        <w:t>developed cities. This study uses IoT data and then identifies the path and uses the average speed of vehicles on the same path and compares them against a certain threshold to assign it as congested or non</w:t>
      </w:r>
      <w:r w:rsidR="007347CA" w:rsidRPr="00BF5337">
        <w:rPr>
          <w:rFonts w:ascii="Times New Roman" w:hAnsi="Times New Roman" w:cs="Times New Roman"/>
        </w:rPr>
        <w:t>-</w:t>
      </w:r>
      <w:r w:rsidRPr="00BF5337">
        <w:rPr>
          <w:rFonts w:ascii="Times New Roman" w:hAnsi="Times New Roman" w:cs="Times New Roman"/>
        </w:rPr>
        <w:t xml:space="preserve">congested. These two different datasets are </w:t>
      </w:r>
      <w:r w:rsidR="00720010" w:rsidRPr="00BF5337">
        <w:rPr>
          <w:rFonts w:ascii="Times New Roman" w:hAnsi="Times New Roman" w:cs="Times New Roman"/>
        </w:rPr>
        <w:t>grouped,</w:t>
      </w:r>
      <w:r w:rsidRPr="00BF5337">
        <w:rPr>
          <w:rFonts w:ascii="Times New Roman" w:hAnsi="Times New Roman" w:cs="Times New Roman"/>
        </w:rPr>
        <w:t xml:space="preserve"> and the machine learning</w:t>
      </w:r>
      <w:r w:rsidR="007347CA" w:rsidRPr="00BF5337">
        <w:rPr>
          <w:rFonts w:ascii="Times New Roman" w:hAnsi="Times New Roman" w:cs="Times New Roman"/>
        </w:rPr>
        <w:t>-</w:t>
      </w:r>
      <w:r w:rsidRPr="00BF5337">
        <w:rPr>
          <w:rFonts w:ascii="Times New Roman" w:hAnsi="Times New Roman" w:cs="Times New Roman"/>
        </w:rPr>
        <w:t>based algorithm is trained on the above data. The machine learning algorithms which are used for prediction are decision trees, random forest</w:t>
      </w:r>
      <w:r w:rsidR="007347CA" w:rsidRPr="00BF5337">
        <w:rPr>
          <w:rFonts w:ascii="Times New Roman" w:hAnsi="Times New Roman" w:cs="Times New Roman"/>
        </w:rPr>
        <w:t>s</w:t>
      </w:r>
      <w:r w:rsidRPr="00BF5337">
        <w:rPr>
          <w:rFonts w:ascii="Times New Roman" w:hAnsi="Times New Roman" w:cs="Times New Roman"/>
        </w:rPr>
        <w:t>, support vector machine, multilayer perceptron and logistic regression model.</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371/journal.pone.0119044","ISSN":"19326203","PMID":"25780910","abstract":"Understanding how congestion at one location can cause ripples throughout large-scale transportation network is vital for transportation researchers and practitioners to pinpoint traffic bottlenecks for congestion mitigation. Traditional studies rely on either mathematical equations or simulation techniques to model traffic congestion dynamics. However, most of the approaches have limitations, largely due to unrealistic assumptions and cumbersome parameter calibration process. With the development of Intelligent Transportation Systems (ITS) and Internet of Things (IoT), transportation data become more and more ubiquitous. This triggers a series of data-driven research to investigate transportation phenomena. Among them, deep learning theory is considered one of the most promising techniques to tackle tremendous high-dimensional data. This study attempts to extend deep learning theory into large-scale transportation network analysis. A deep Restricted Boltzmann Machine and Recurrent Neural Network architecture is utilized to model and predict traffic congestion evolution based on Global Positioning System (GPS) data from taxi. A numerical study in Ningbo, China is conducted to validate the effectiveness and efficiency of the proposed method. Results show that the prediction accuracy can achieve as high as 88% within less than 6 minutes when the model is implemented in a Graphic Processing Unit (GPU)-based parallel computing environment. The predicted congestion evolution patterns can be visualized temporally and spatially through a map-based platform to identify the vulnerable links for proactive congestion mitigation.","author":[{"dropping-particle":"","family":"Ma","given":"Xiaolei","non-dropping-particle":"","parse-names":false,"suffix":""},{"dropping-particle":"","family":"Yu","given":"Haiyang","non-dropping-particle":"","parse-names":false,"suffix":""},{"dropping-particle":"","family":"Wang","given":"Yunpeng","non-dropping-particle":"","parse-names":false,"suffix":""},{"dropping-particle":"","family":"Wang","given":"Yinhai","non-dropping-particle":"","parse-names":false,"suffix":""}],"container-title":"PLoS ONE","id":"ITEM-1","issue":"3","issued":{"date-parts":[["2015"]]},"page":"1-17","title":"Large-scale transportation network congestion evolution prediction using deep learning theory","type":"article-journal","volume":"10"},"uris":["http://www.mendeley.com/documents/?uuid=b661d226-d682-40a9-9b25-707a724c0b8e"]}],"mendeley":{"formattedCitation":"(Ma &lt;i&gt;et al.&lt;/i&gt;, 2015)","plainTextFormattedCitation":"(Ma et al., 2015)","previouslyFormattedCitation":"(Ma &lt;i&gt;et al.&lt;/i&gt;, 2015)"},"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 xml:space="preserve">(Ma </w:t>
      </w:r>
      <w:r w:rsidR="00F24E55" w:rsidRPr="00BF5337">
        <w:rPr>
          <w:rFonts w:ascii="Times New Roman" w:hAnsi="Times New Roman" w:cs="Times New Roman"/>
          <w:i/>
          <w:noProof/>
        </w:rPr>
        <w:t>et al.</w:t>
      </w:r>
      <w:r w:rsidR="00F24E55" w:rsidRPr="00BF5337">
        <w:rPr>
          <w:rFonts w:ascii="Times New Roman" w:hAnsi="Times New Roman" w:cs="Times New Roman"/>
          <w:noProof/>
        </w:rPr>
        <w:t>, 2015)</w:t>
      </w:r>
      <w:r w:rsidR="00F24E55" w:rsidRPr="00BF5337">
        <w:rPr>
          <w:rFonts w:ascii="Times New Roman" w:hAnsi="Times New Roman" w:cs="Times New Roman"/>
        </w:rPr>
        <w:fldChar w:fldCharType="end"/>
      </w:r>
      <w:r w:rsidRPr="00BF5337">
        <w:rPr>
          <w:rFonts w:ascii="Times New Roman" w:hAnsi="Times New Roman" w:cs="Times New Roman"/>
        </w:rPr>
        <w:t xml:space="preserve"> </w:t>
      </w:r>
      <w:r w:rsidR="007347CA" w:rsidRPr="00BF5337">
        <w:rPr>
          <w:rFonts w:ascii="Times New Roman" w:hAnsi="Times New Roman" w:cs="Times New Roman"/>
        </w:rPr>
        <w:t>T</w:t>
      </w:r>
      <w:r w:rsidRPr="00BF5337">
        <w:rPr>
          <w:rFonts w:ascii="Times New Roman" w:hAnsi="Times New Roman" w:cs="Times New Roman"/>
        </w:rPr>
        <w:t xml:space="preserve">he data used has five attributes, vehicle id number, timestamp of data, speed of </w:t>
      </w:r>
      <w:r w:rsidR="007347CA" w:rsidRPr="00BF5337">
        <w:rPr>
          <w:rFonts w:ascii="Times New Roman" w:hAnsi="Times New Roman" w:cs="Times New Roman"/>
        </w:rPr>
        <w:t xml:space="preserve">the </w:t>
      </w:r>
      <w:r w:rsidRPr="00BF5337">
        <w:rPr>
          <w:rFonts w:ascii="Times New Roman" w:hAnsi="Times New Roman" w:cs="Times New Roman"/>
        </w:rPr>
        <w:t xml:space="preserve">vehicle, coordinates of vehicles, </w:t>
      </w:r>
      <w:r w:rsidR="007347CA" w:rsidRPr="00BF5337">
        <w:rPr>
          <w:rFonts w:ascii="Times New Roman" w:hAnsi="Times New Roman" w:cs="Times New Roman"/>
        </w:rPr>
        <w:t xml:space="preserve">and </w:t>
      </w:r>
      <w:r w:rsidRPr="00BF5337">
        <w:rPr>
          <w:rFonts w:ascii="Times New Roman" w:hAnsi="Times New Roman" w:cs="Times New Roman"/>
        </w:rPr>
        <w:t xml:space="preserve">congestion in the path. </w:t>
      </w:r>
      <w:r w:rsidR="00B44B97" w:rsidRPr="00BF5337">
        <w:rPr>
          <w:rFonts w:ascii="Times New Roman" w:hAnsi="Times New Roman" w:cs="Times New Roman"/>
        </w:rPr>
        <w:t>The logistic regression model performs the best among the five models and achieves an accuracy of 99.9%. However, the limitation of this study is that the experiment is not complex and for more adverse and better solution</w:t>
      </w:r>
      <w:r w:rsidR="007347CA" w:rsidRPr="00BF5337">
        <w:rPr>
          <w:rFonts w:ascii="Times New Roman" w:hAnsi="Times New Roman" w:cs="Times New Roman"/>
        </w:rPr>
        <w:t>s</w:t>
      </w:r>
      <w:r w:rsidR="00B44B97" w:rsidRPr="00BF5337">
        <w:rPr>
          <w:rFonts w:ascii="Times New Roman" w:hAnsi="Times New Roman" w:cs="Times New Roman"/>
        </w:rPr>
        <w:t xml:space="preserve"> hybrid models will be implemented. </w:t>
      </w:r>
    </w:p>
    <w:p w14:paraId="2289BCFA" w14:textId="77777777" w:rsidR="00A858E9" w:rsidRPr="00BF5337" w:rsidRDefault="00A858E9" w:rsidP="00141272">
      <w:pPr>
        <w:keepNext/>
        <w:spacing w:line="276" w:lineRule="auto"/>
        <w:jc w:val="both"/>
        <w:rPr>
          <w:rFonts w:ascii="Times New Roman" w:hAnsi="Times New Roman" w:cs="Times New Roman"/>
        </w:rPr>
      </w:pPr>
      <w:r w:rsidRPr="00BF5337">
        <w:rPr>
          <w:rFonts w:ascii="Times New Roman" w:hAnsi="Times New Roman" w:cs="Times New Roman"/>
          <w:noProof/>
        </w:rPr>
        <w:lastRenderedPageBreak/>
        <w:drawing>
          <wp:inline distT="0" distB="0" distL="0" distR="0" wp14:anchorId="56DFAD0D" wp14:editId="5DFEB90B">
            <wp:extent cx="5731510" cy="3513455"/>
            <wp:effectExtent l="0" t="0" r="2540" b="0"/>
            <wp:docPr id="106119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19911" name=""/>
                    <pic:cNvPicPr/>
                  </pic:nvPicPr>
                  <pic:blipFill>
                    <a:blip r:embed="rId8"/>
                    <a:stretch>
                      <a:fillRect/>
                    </a:stretch>
                  </pic:blipFill>
                  <pic:spPr>
                    <a:xfrm>
                      <a:off x="0" y="0"/>
                      <a:ext cx="5731510" cy="3513455"/>
                    </a:xfrm>
                    <a:prstGeom prst="rect">
                      <a:avLst/>
                    </a:prstGeom>
                  </pic:spPr>
                </pic:pic>
              </a:graphicData>
            </a:graphic>
          </wp:inline>
        </w:drawing>
      </w:r>
    </w:p>
    <w:p w14:paraId="19238F1A" w14:textId="35B72C39" w:rsidR="00A858E9" w:rsidRPr="00BF5337" w:rsidRDefault="00A858E9" w:rsidP="00141272">
      <w:pPr>
        <w:pStyle w:val="Caption"/>
        <w:spacing w:line="276" w:lineRule="auto"/>
        <w:jc w:val="both"/>
        <w:rPr>
          <w:rFonts w:ascii="Times New Roman" w:hAnsi="Times New Roman" w:cs="Times New Roman"/>
        </w:rPr>
      </w:pPr>
      <w:bookmarkStart w:id="10" w:name="_Toc140503663"/>
      <w:bookmarkStart w:id="11" w:name="_Toc140507338"/>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1</w:t>
      </w:r>
      <w:r w:rsidRPr="00BF5337">
        <w:rPr>
          <w:rFonts w:ascii="Times New Roman" w:hAnsi="Times New Roman" w:cs="Times New Roman"/>
          <w:noProof/>
        </w:rPr>
        <w:fldChar w:fldCharType="end"/>
      </w:r>
      <w:r w:rsidRPr="00BF5337">
        <w:rPr>
          <w:rFonts w:ascii="Times New Roman" w:hAnsi="Times New Roman" w:cs="Times New Roman"/>
        </w:rPr>
        <w:t xml:space="preserve">: Data fusion framework. </w:t>
      </w: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DOI":"10.1007/978-3-319-97598-6_13","ISBN":"9783319975986","abstract":"Traffic congestion is a widely occurring phenomenon characterized by slower vehicle speeds, increased vehicular queuing and, sometimes, a complete paralysis of the traffic network. Traffic congestion prediction requires analyzing enormous amount of traffic data...","author":[{"dropping-particle":"","family":"Adetiloye","given":"Taiwo","non-dropping-particle":"","parse-names":false,"suffix":""},{"dropping-particle":"","family":"Awasthi","given":"Anjali","non-dropping-particle":"","parse-names":false,"suffix":""}],"container-title":"Multimodal Analytics for Next-Generation Big Data Technologies and Applications","id":"ITEM-1","issued":{"date-parts":[["2019"]]},"page":"319-335","title":"Multimodal Big Data Fusion for Traffic Congestion Prediction","type":"article-journal"},"uris":["http://www.mendeley.com/documents/?uuid=8653a3fe-517c-47a5-b58c-bc5c2317629c"]}],"mendeley":{"formattedCitation":"(Adetiloye and Awasthi, 2019)","plainTextFormattedCitation":"(Adetiloye and Awasthi, 2019)","previouslyFormattedCitation":"(Adetiloye and Awasthi, 2019)"},"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i w:val="0"/>
          <w:noProof/>
        </w:rPr>
        <w:t>(Adetiloye and Awasthi, 2019)</w:t>
      </w:r>
      <w:bookmarkEnd w:id="10"/>
      <w:bookmarkEnd w:id="11"/>
      <w:r w:rsidRPr="00BF5337">
        <w:rPr>
          <w:rFonts w:ascii="Times New Roman" w:hAnsi="Times New Roman" w:cs="Times New Roman"/>
        </w:rPr>
        <w:fldChar w:fldCharType="end"/>
      </w:r>
    </w:p>
    <w:p w14:paraId="7E7829FF" w14:textId="77777777" w:rsidR="00A95874" w:rsidRPr="00BF5337" w:rsidRDefault="00A95874" w:rsidP="00141272">
      <w:pPr>
        <w:spacing w:line="276" w:lineRule="auto"/>
        <w:jc w:val="both"/>
        <w:rPr>
          <w:rFonts w:ascii="Times New Roman" w:hAnsi="Times New Roman" w:cs="Times New Roman"/>
        </w:rPr>
      </w:pPr>
      <w:r w:rsidRPr="00BF5337">
        <w:rPr>
          <w:rFonts w:ascii="Times New Roman" w:hAnsi="Times New Roman" w:cs="Times New Roman"/>
        </w:rPr>
        <w:t xml:space="preserve">Traffic involves a lot of circumstances and to collect traffic data for traffic congestion prediction, a timely flow of information is required which involves the flow of traffic on the road such as traffic signals, accidents, rallies, and road repairs which might be a cause for traffic. This research study </w:t>
      </w: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ISBN":"9781728116839","author":[{"dropping-particle":"","family":"Meena","given":"Gaurav","non-dropping-particle":"","parse-names":false,"suffix":""}],"id":"ITEM-1","issue":"February","issued":{"date-parts":[["2020"]]},"page":"7-8","title":"Traffic Prediction for Intelligent Transportation System using Machine Learning","type":"article-journal"},"uris":["http://www.mendeley.com/documents/?uuid=bede38be-e612-48d5-a884-97d51578fbfa"]}],"mendeley":{"formattedCitation":"(Meena, 2020)","plainTextFormattedCitation":"(Meena, 2020)","previouslyFormattedCitation":"(Meena, 2020)"},"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Meena, 2020)</w:t>
      </w:r>
      <w:r w:rsidRPr="00BF5337">
        <w:rPr>
          <w:rFonts w:ascii="Times New Roman" w:hAnsi="Times New Roman" w:cs="Times New Roman"/>
        </w:rPr>
        <w:fldChar w:fldCharType="end"/>
      </w:r>
      <w:r w:rsidRPr="00BF5337">
        <w:rPr>
          <w:rFonts w:ascii="Times New Roman" w:hAnsi="Times New Roman" w:cs="Times New Roman"/>
        </w:rPr>
        <w:t xml:space="preserve"> proposes an intelligent way to the prediction of traffic using machine learning models for intelligent transportation systems. to identify the classification and regression, the decision tree model is used where the goal is to predict the value of the target variable. The other detection model that is used is the support vector machine and the random forest model. </w:t>
      </w: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author":[{"dropping-particle":"","family":"Moridpour","given":"Sara","non-dropping-particle":"","parse-names":false,"suffix":""}],"id":"ITEM-1","issued":{"date-parts":[["2021"]]},"title":"A Review of Traffic Congestion Prediction Using","type":"article-journal","volume":"2021"},"uris":["http://www.mendeley.com/documents/?uuid=db499a4d-a495-443b-9d60-cc0fd824cb46"]}],"mendeley":{"formattedCitation":"(Moridpour, 2021)","plainTextFormattedCitation":"(Moridpour, 2021)","previouslyFormattedCitation":"(Moridpour, 2021)"},"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Moridpour, 2021)</w:t>
      </w:r>
      <w:r w:rsidRPr="00BF5337">
        <w:rPr>
          <w:rFonts w:ascii="Times New Roman" w:hAnsi="Times New Roman" w:cs="Times New Roman"/>
        </w:rPr>
        <w:fldChar w:fldCharType="end"/>
      </w:r>
      <w:r w:rsidRPr="00BF5337">
        <w:rPr>
          <w:rFonts w:ascii="Times New Roman" w:hAnsi="Times New Roman" w:cs="Times New Roman"/>
        </w:rPr>
        <w:t xml:space="preserve"> The study uses four features, location, direction, </w:t>
      </w:r>
      <w:proofErr w:type="gramStart"/>
      <w:r w:rsidRPr="00BF5337">
        <w:rPr>
          <w:rFonts w:ascii="Times New Roman" w:hAnsi="Times New Roman" w:cs="Times New Roman"/>
        </w:rPr>
        <w:t>speed</w:t>
      </w:r>
      <w:proofErr w:type="gramEnd"/>
      <w:r w:rsidRPr="00BF5337">
        <w:rPr>
          <w:rFonts w:ascii="Times New Roman" w:hAnsi="Times New Roman" w:cs="Times New Roman"/>
        </w:rPr>
        <w:t xml:space="preserve"> and start-end junction which help in identifying the congested situation. After this the congested situation is classified and the random forest model achieves the highest accuracy of 91%. The model performs better as compared to other machine learning models and the limitation of this study is that deep learning and the genetic algorithm haven’t been implemented which could have improved the complexity issues of the model. </w:t>
      </w:r>
    </w:p>
    <w:p w14:paraId="62F0220E" w14:textId="77777777" w:rsidR="00A95874" w:rsidRPr="00BF5337" w:rsidRDefault="00A95874" w:rsidP="00141272">
      <w:pPr>
        <w:keepNext/>
        <w:spacing w:line="276" w:lineRule="auto"/>
        <w:jc w:val="both"/>
        <w:rPr>
          <w:rFonts w:ascii="Times New Roman" w:hAnsi="Times New Roman" w:cs="Times New Roman"/>
        </w:rPr>
      </w:pPr>
      <w:r w:rsidRPr="00BF5337">
        <w:rPr>
          <w:rFonts w:ascii="Times New Roman" w:hAnsi="Times New Roman" w:cs="Times New Roman"/>
          <w:noProof/>
        </w:rPr>
        <w:drawing>
          <wp:inline distT="0" distB="0" distL="0" distR="0" wp14:anchorId="022B385A" wp14:editId="4F1D9369">
            <wp:extent cx="2827265" cy="1310754"/>
            <wp:effectExtent l="0" t="0" r="0" b="3810"/>
            <wp:docPr id="1286099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99571" name=""/>
                    <pic:cNvPicPr/>
                  </pic:nvPicPr>
                  <pic:blipFill>
                    <a:blip r:embed="rId9"/>
                    <a:stretch>
                      <a:fillRect/>
                    </a:stretch>
                  </pic:blipFill>
                  <pic:spPr>
                    <a:xfrm>
                      <a:off x="0" y="0"/>
                      <a:ext cx="2827265" cy="1310754"/>
                    </a:xfrm>
                    <a:prstGeom prst="rect">
                      <a:avLst/>
                    </a:prstGeom>
                  </pic:spPr>
                </pic:pic>
              </a:graphicData>
            </a:graphic>
          </wp:inline>
        </w:drawing>
      </w:r>
    </w:p>
    <w:p w14:paraId="31576E32" w14:textId="66B3DC45" w:rsidR="00A95874" w:rsidRPr="00BF5337" w:rsidRDefault="00A95874" w:rsidP="00141272">
      <w:pPr>
        <w:pStyle w:val="Caption"/>
        <w:spacing w:line="276" w:lineRule="auto"/>
        <w:jc w:val="both"/>
        <w:rPr>
          <w:rFonts w:ascii="Times New Roman" w:hAnsi="Times New Roman" w:cs="Times New Roman"/>
        </w:rPr>
      </w:pPr>
      <w:bookmarkStart w:id="12" w:name="_Toc140503664"/>
      <w:bookmarkStart w:id="13" w:name="_Toc140507339"/>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2</w:t>
      </w:r>
      <w:r w:rsidRPr="00BF5337">
        <w:rPr>
          <w:rFonts w:ascii="Times New Roman" w:hAnsi="Times New Roman" w:cs="Times New Roman"/>
          <w:noProof/>
        </w:rPr>
        <w:fldChar w:fldCharType="end"/>
      </w:r>
      <w:r w:rsidRPr="00BF5337">
        <w:rPr>
          <w:rFonts w:ascii="Times New Roman" w:hAnsi="Times New Roman" w:cs="Times New Roman"/>
        </w:rPr>
        <w:t xml:space="preserve">; decision tree implementation in clementine environment. </w:t>
      </w: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DOI":"10.1016/j.ifacol.2021.04.138","ISSN":"2405-8963","author":[{"dropping-particle":"","family":"Shen","given":"Zhen","non-dropping-particle":"","parse-names":false,"suffix":""},{"dropping-particle":"","family":"Key","given":"Bin","non-dropping-particle":"","parse-names":false,"suffix":""}],"container-title":"IFAC PapersOnLine","id":"ITEM-1","issue":"5","issued":{"date-parts":[["2020"]]},"page":"512-517","publisher":"Elsevier Ltd","title":"Traffic Congestion Prediction using Decision Tree , Logistic Regression and Traffic Congestion Prediction using Decision Tree , Logistic Regression and Traffic Congestion Prediction using Decision Tree , Logistic Regression and Traffic Congestion Predicti","type":"article-journal","volume":"53"},"uris":["http://www.mendeley.com/documents/?uuid=ff2089cd-0823-433c-8d61-799ce64a5c29"]}],"mendeley":{"formattedCitation":"(Shen and Key, 2020)","plainTextFormattedCitation":"(Shen and Key, 2020)","previouslyFormattedCitation":"(Shen and Key, 2020)"},"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i w:val="0"/>
          <w:noProof/>
        </w:rPr>
        <w:t>(Shen and Key, 2020)</w:t>
      </w:r>
      <w:bookmarkEnd w:id="12"/>
      <w:bookmarkEnd w:id="13"/>
      <w:r w:rsidRPr="00BF5337">
        <w:rPr>
          <w:rFonts w:ascii="Times New Roman" w:hAnsi="Times New Roman" w:cs="Times New Roman"/>
        </w:rPr>
        <w:fldChar w:fldCharType="end"/>
      </w:r>
    </w:p>
    <w:p w14:paraId="739A49D9" w14:textId="77777777" w:rsidR="00AF64AB" w:rsidRPr="00BF5337" w:rsidRDefault="00AF64AB" w:rsidP="00141272">
      <w:pPr>
        <w:spacing w:line="276" w:lineRule="auto"/>
        <w:jc w:val="both"/>
        <w:rPr>
          <w:rFonts w:ascii="Times New Roman" w:hAnsi="Times New Roman" w:cs="Times New Roman"/>
        </w:rPr>
      </w:pPr>
      <w:r w:rsidRPr="00BF5337">
        <w:rPr>
          <w:rFonts w:ascii="Times New Roman" w:hAnsi="Times New Roman" w:cs="Times New Roman"/>
        </w:rPr>
        <w:t xml:space="preserve">Machine learning models are used for the prediction of traffic congestion and detection in this research study where the approach classifies the traffic into two classes, congested and non-congested or free flow of traffic. The approach </w:t>
      </w: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DOI":"10.1109/TITS.2020.3003111","ISSN":"15580016","abstract":"The present work approaches intelligent traffic evaluation and congestion detection using sound sensors and machine learning. For this, two important problems are addressed: traffic condition assessment from audio data, and analysis of audio under uncontrolled environments. By modeling the traffic parameters and the sound generation from passing vehicles and using the produced audio as a source of data for learning the traffic audio patterns, we provide a solution that copes with the time, the cost and the constraints inherent to the activity of traffic monitoring. External noise sources were introduced to produce more realistic acoustic scenes and to verify the robustness of the methods presented. Audio-based monitoring becomes a simple and low-cost option, comparing to other methods based on detector loops, or GPS, and as good as camera-based solutions, without some of the common problems of image-based monitoring, such as occlusions and light conditions. The approach is evaluated with data from audio analysis of traffic registered in locations around the city of São Jose dos Campos, Brazil, and audio files from places around the world, downloaded from YouTube. Its validation shows the feasibility of traffic automatic audio monitoring as well as using machine learning algorithms to recognize audio patterns under noisy environments.","author":[{"dropping-particle":"","family":"Gatto","given":"Rubens Cruz","non-dropping-particle":"","parse-names":false,"suffix":""},{"dropping-particle":"","family":"Forster","given":"Carlos Henrique Quartucci","non-dropping-particle":"","parse-names":false,"suffix":""}],"container-title":"IEEE Transactions on Intelligent Transportation Systems","id":"ITEM-1","issue":"11","issued":{"date-parts":[["2021"]]},"page":"7200-7207","title":"Audio-Based Machine Learning Model for Traffic Congestion Detection","type":"article-journal","volume":"22"},"uris":["http://www.mendeley.com/documents/?uuid=2225700e-7ae6-4dc6-900d-947ecfd3f8f3"]}],"mendeley":{"formattedCitation":"(Gatto and Forster, 2021)","plainTextFormattedCitation":"(Gatto and Forster, 2021)","previouslyFormattedCitation":"(Gatto and Forster, 2021)"},"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Gatto and Forster, 2021)</w:t>
      </w:r>
      <w:r w:rsidRPr="00BF5337">
        <w:rPr>
          <w:rFonts w:ascii="Times New Roman" w:hAnsi="Times New Roman" w:cs="Times New Roman"/>
        </w:rPr>
        <w:fldChar w:fldCharType="end"/>
      </w:r>
      <w:r w:rsidRPr="00BF5337">
        <w:rPr>
          <w:rFonts w:ascii="Times New Roman" w:hAnsi="Times New Roman" w:cs="Times New Roman"/>
        </w:rPr>
        <w:t xml:space="preserve"> is based on induction loops, video analysis, horns and GPS or mobile phones using the random forest classifier. The analysis of traffic audio is performed using video recorders where the field of view of the camera is stated at horizontal or vertical </w:t>
      </w:r>
      <w:r w:rsidRPr="00BF5337">
        <w:rPr>
          <w:rFonts w:ascii="Times New Roman" w:hAnsi="Times New Roman" w:cs="Times New Roman"/>
        </w:rPr>
        <w:lastRenderedPageBreak/>
        <w:t xml:space="preserve">angles and the camera is located as per parameters relative to the road. The data is collected in different ways that is through data recordings, downloaded data, sound sources, audio segmentation, derived segments, noise audio, sound analysis and audio feature vectors. The descriptors and feature vectors are used with a block size of 0.5s and a step of 10%. </w:t>
      </w: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DOI":"10.1177/0361198118795010","author":[{"dropping-particle":"","family":"Elfar","given":"Amr","non-dropping-particle":"","parse-names":false,"suffix":""},{"dropping-particle":"","family":"Talebpour","given":"Alireza","non-dropping-particle":"","parse-names":false,"suffix":""},{"dropping-particle":"","family":"Mahmassani","given":"Hani S","non-dropping-particle":"","parse-names":false,"suffix":""}],"id":"ITEM-1","issued":{"date-parts":[["2018"]]},"title":"Machine Learning Approach to Short-Term Traffic Congestion Prediction in a Connected Environment","type":"article-journal"},"uris":["http://www.mendeley.com/documents/?uuid=772c1304-ea22-4254-b663-ae4d8b683b83"]}],"mendeley":{"formattedCitation":"(Elfar, Talebpour and Mahmassani, 2018)","plainTextFormattedCitation":"(Elfar, Talebpour and Mahmassani, 2018)","previouslyFormattedCitation":"(Elfar, Talebpour and Mahmassani, 2018)"},"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Elfar, Talebpour and Mahmassani, 2018)</w:t>
      </w:r>
      <w:r w:rsidRPr="00BF5337">
        <w:rPr>
          <w:rFonts w:ascii="Times New Roman" w:hAnsi="Times New Roman" w:cs="Times New Roman"/>
        </w:rPr>
        <w:fldChar w:fldCharType="end"/>
      </w:r>
      <w:r w:rsidRPr="00BF5337">
        <w:rPr>
          <w:rFonts w:ascii="Times New Roman" w:hAnsi="Times New Roman" w:cs="Times New Roman"/>
        </w:rPr>
        <w:t xml:space="preserve"> The limitation found through the research is that for getting effective results the tracks need to be sufficiently apart from each other on the highway and the sound of vehicles must not interfere with each other. This problem needs to be dealt with as with this problem it would be difficult to predict the situation using two synchronized microphones.</w:t>
      </w:r>
    </w:p>
    <w:p w14:paraId="6864CF78" w14:textId="77777777" w:rsidR="00A95874" w:rsidRPr="00BF5337" w:rsidRDefault="00A95874" w:rsidP="00141272">
      <w:pPr>
        <w:jc w:val="both"/>
        <w:rPr>
          <w:rFonts w:ascii="Times New Roman" w:hAnsi="Times New Roman" w:cs="Times New Roman"/>
        </w:rPr>
      </w:pPr>
    </w:p>
    <w:p w14:paraId="17AD3135" w14:textId="76E74F65" w:rsidR="00383194" w:rsidRPr="00BF5337" w:rsidRDefault="007D034A" w:rsidP="00141272">
      <w:pPr>
        <w:pStyle w:val="Heading2"/>
        <w:jc w:val="both"/>
        <w:rPr>
          <w:rFonts w:ascii="Times New Roman" w:hAnsi="Times New Roman" w:cs="Times New Roman"/>
        </w:rPr>
      </w:pPr>
      <w:bookmarkStart w:id="14" w:name="_Toc140497515"/>
      <w:r w:rsidRPr="00BF5337">
        <w:rPr>
          <w:rFonts w:ascii="Times New Roman" w:hAnsi="Times New Roman" w:cs="Times New Roman"/>
        </w:rPr>
        <w:t xml:space="preserve">2.2 </w:t>
      </w:r>
      <w:r w:rsidR="00383194" w:rsidRPr="00BF5337">
        <w:rPr>
          <w:rFonts w:ascii="Times New Roman" w:hAnsi="Times New Roman" w:cs="Times New Roman"/>
        </w:rPr>
        <w:t>Multimodal framework for the Traffic congestion prediction</w:t>
      </w:r>
      <w:bookmarkEnd w:id="14"/>
    </w:p>
    <w:p w14:paraId="0435887A" w14:textId="6BBB5D7A" w:rsidR="00B44B97" w:rsidRPr="00BF5337" w:rsidRDefault="00B44B97" w:rsidP="00141272">
      <w:pPr>
        <w:spacing w:line="276" w:lineRule="auto"/>
        <w:jc w:val="both"/>
        <w:rPr>
          <w:rFonts w:ascii="Times New Roman" w:hAnsi="Times New Roman" w:cs="Times New Roman"/>
        </w:rPr>
      </w:pPr>
      <w:r w:rsidRPr="00BF5337">
        <w:rPr>
          <w:rFonts w:ascii="Times New Roman" w:hAnsi="Times New Roman" w:cs="Times New Roman"/>
        </w:rPr>
        <w:t xml:space="preserve">Traffic congestion prediction requires the analysis of an enormous amount of data across multiple modalities such as traffic cameras, </w:t>
      </w:r>
      <w:r w:rsidR="00B03EA0" w:rsidRPr="00BF5337">
        <w:rPr>
          <w:rFonts w:ascii="Times New Roman" w:hAnsi="Times New Roman" w:cs="Times New Roman"/>
        </w:rPr>
        <w:t>GPS,</w:t>
      </w:r>
      <w:r w:rsidRPr="00BF5337">
        <w:rPr>
          <w:rFonts w:ascii="Times New Roman" w:hAnsi="Times New Roman" w:cs="Times New Roman"/>
        </w:rPr>
        <w:t xml:space="preserve"> and information o</w:t>
      </w:r>
      <w:r w:rsidR="007347CA" w:rsidRPr="00BF5337">
        <w:rPr>
          <w:rFonts w:ascii="Times New Roman" w:hAnsi="Times New Roman" w:cs="Times New Roman"/>
        </w:rPr>
        <w:t>n</w:t>
      </w:r>
      <w:r w:rsidRPr="00BF5337">
        <w:rPr>
          <w:rFonts w:ascii="Times New Roman" w:hAnsi="Times New Roman" w:cs="Times New Roman"/>
        </w:rPr>
        <w:t xml:space="preserve"> </w:t>
      </w:r>
      <w:r w:rsidR="007347CA" w:rsidRPr="00BF5337">
        <w:rPr>
          <w:rFonts w:ascii="Times New Roman" w:hAnsi="Times New Roman" w:cs="Times New Roman"/>
        </w:rPr>
        <w:t xml:space="preserve">the </w:t>
      </w:r>
      <w:r w:rsidRPr="00BF5337">
        <w:rPr>
          <w:rFonts w:ascii="Times New Roman" w:hAnsi="Times New Roman" w:cs="Times New Roman"/>
        </w:rPr>
        <w:t>location of vehicles, etc. This research paper</w:t>
      </w:r>
      <w:r w:rsidR="009710ED" w:rsidRPr="00BF5337">
        <w:rPr>
          <w:rFonts w:ascii="Times New Roman" w:hAnsi="Times New Roman" w:cs="Times New Roman"/>
        </w:rPr>
        <w:t xml:space="preserve"> </w:t>
      </w:r>
      <w:r w:rsidR="009710ED" w:rsidRPr="00BF5337">
        <w:rPr>
          <w:rFonts w:ascii="Times New Roman" w:hAnsi="Times New Roman" w:cs="Times New Roman"/>
        </w:rPr>
        <w:fldChar w:fldCharType="begin" w:fldLock="1"/>
      </w:r>
      <w:r w:rsidR="007D40E5" w:rsidRPr="00BF5337">
        <w:rPr>
          <w:rFonts w:ascii="Times New Roman" w:hAnsi="Times New Roman" w:cs="Times New Roman"/>
        </w:rPr>
        <w:instrText>ADDIN CSL_CITATION {"citationItems":[{"id":"ITEM-1","itemData":{"DOI":"10.1007/978-3-319-97598-6_13","ISBN":"9783319975986","abstract":"Traffic congestion is a widely occurring phenomenon characterized by slower vehicle speeds, increased vehicular queuing and, sometimes, a complete paralysis of the traffic network. Traffic congestion prediction requires analyzing enormous amount of traffic data...","author":[{"dropping-particle":"","family":"Adetiloye","given":"Taiwo","non-dropping-particle":"","parse-names":false,"suffix":""},{"dropping-particle":"","family":"Awasthi","given":"Anjali","non-dropping-particle":"","parse-names":false,"suffix":""}],"container-title":"Multimodal Analytics for Next-Generation Big Data Technologies and Applications","id":"ITEM-1","issued":{"date-parts":[["2019"]]},"page":"319-335","title":"Multimodal Big Data Fusion for Traffic Congestion Prediction","type":"article-journal"},"uris":["http://www.mendeley.com/documents/?uuid=8653a3fe-517c-47a5-b58c-bc5c2317629c"]}],"mendeley":{"formattedCitation":"(Adetiloye and Awasthi, 2019)","plainTextFormattedCitation":"(Adetiloye and Awasthi, 2019)","previouslyFormattedCitation":"(Adetiloye and Awasthi, 2019)"},"properties":{"noteIndex":0},"schema":"https://github.com/citation-style-language/schema/raw/master/csl-citation.json"}</w:instrText>
      </w:r>
      <w:r w:rsidR="009710ED" w:rsidRPr="00BF5337">
        <w:rPr>
          <w:rFonts w:ascii="Times New Roman" w:hAnsi="Times New Roman" w:cs="Times New Roman"/>
        </w:rPr>
        <w:fldChar w:fldCharType="separate"/>
      </w:r>
      <w:r w:rsidR="009710ED" w:rsidRPr="00BF5337">
        <w:rPr>
          <w:rFonts w:ascii="Times New Roman" w:hAnsi="Times New Roman" w:cs="Times New Roman"/>
          <w:noProof/>
        </w:rPr>
        <w:t>(Adetiloye and Awasthi, 2019)</w:t>
      </w:r>
      <w:r w:rsidR="009710ED" w:rsidRPr="00BF5337">
        <w:rPr>
          <w:rFonts w:ascii="Times New Roman" w:hAnsi="Times New Roman" w:cs="Times New Roman"/>
        </w:rPr>
        <w:fldChar w:fldCharType="end"/>
      </w:r>
      <w:r w:rsidRPr="00BF5337">
        <w:rPr>
          <w:rFonts w:ascii="Times New Roman" w:hAnsi="Times New Roman" w:cs="Times New Roman"/>
        </w:rPr>
        <w:t xml:space="preserve"> proposes a multimodal big data fusion framework that aims at solving the traffic congestion problem </w:t>
      </w:r>
      <w:r w:rsidR="007347CA" w:rsidRPr="00BF5337">
        <w:rPr>
          <w:rFonts w:ascii="Times New Roman" w:hAnsi="Times New Roman" w:cs="Times New Roman"/>
        </w:rPr>
        <w:t>based on</w:t>
      </w:r>
      <w:r w:rsidRPr="00BF5337">
        <w:rPr>
          <w:rFonts w:ascii="Times New Roman" w:hAnsi="Times New Roman" w:cs="Times New Roman"/>
        </w:rPr>
        <w:t xml:space="preserve"> homogenous and heterogenous data. The fusion model based on homogenous data fuses the data of </w:t>
      </w:r>
      <w:r w:rsidR="007347CA" w:rsidRPr="00BF5337">
        <w:rPr>
          <w:rFonts w:ascii="Times New Roman" w:hAnsi="Times New Roman" w:cs="Times New Roman"/>
        </w:rPr>
        <w:t xml:space="preserve">the </w:t>
      </w:r>
      <w:r w:rsidRPr="00BF5337">
        <w:rPr>
          <w:rFonts w:ascii="Times New Roman" w:hAnsi="Times New Roman" w:cs="Times New Roman"/>
        </w:rPr>
        <w:t>same type or in a quantitative manner that is estimated using machine learning models such as random forest, deep belief network and back-propagation neural network model.</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016/j.retrec.2016.07.019","ISSN":"07398859","abstract":"Most transit agencies are trying to increase their ridership. To achieve this goal, they are looking to maintain or even improve their level of service. This is very hard, since traffic congestion is normally increasing. As a result, bus travel times are higher and less reliable, which makes harder to predict travel times and avoid bunching. Being able to accurately predict bus travel speeds and update this prediction with real-time information could improve the quality and reliability of the information given to users, and increase the effectiveness of control schemes. In this work we implement and compare different machine learning methods (Artificial Neural Networks, Support Vector Machines and Bayes Networks) to predict bus travel speeds using real-time information about traffic conditions. The proposed algorithms are compared against two common approaches used to predict travel speeds. In order to feed our models, we apply traffic shockwaves theory to select our predictors. The input data used in each model was the speed obtained and processed from GPS devices installed in each of the buses from Transantiago, the public transportation system from Santiago, Chile. Two types of speed were available: historical speed and a real-time speed, each for a given route segment and day period. Our results show that machine learning algorithms can outperform naïve predictions that use either only historical data or only real-time data with a 10-min delay. In particular, the Artificial Neural Network (ANN) algorithm achieved the best results, obtaining improvements of up to 23% in the root mean square error (RMSE) compared with the best benchmark model, and up to 3.3% in the RMSE versus the second best machine learning algorithm studied. Moreover, we validated our hypothesis that real-time data helps improve the accuracy of predictions up to 35% in the RMSE.","author":[{"dropping-particle":"","family":"Julio","given":"Nikolas","non-dropping-particle":"","parse-names":false,"suffix":""},{"dropping-particle":"","family":"Giesen","given":"Ricardo","non-dropping-particle":"","parse-names":false,"suffix":""},{"dropping-particle":"","family":"Lizana","given":"Pedro","non-dropping-particle":"","parse-names":false,"suffix":""}],"container-title":"Research in Transportation Economics","id":"ITEM-1","issued":{"date-parts":[["2016"]]},"page":"250-257","publisher":"Elsevier Ltd","title":"Real-time prediction of bus travel speeds using traffic shockwaves and machine learning algorithms","type":"article-journal","volume":"59"},"uris":["http://www.mendeley.com/documents/?uuid=4a644f36-a158-466d-8b4b-43a890db7e8b"]}],"mendeley":{"formattedCitation":"(Julio, Giesen and Lizana, 2016)","plainTextFormattedCitation":"(Julio, Giesen and Lizana, 2016)","previouslyFormattedCitation":"(Julio, Giesen and Lizana, 2016)"},"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Julio, Giesen and Lizana, 2016)</w:t>
      </w:r>
      <w:r w:rsidR="00F24E55" w:rsidRPr="00BF5337">
        <w:rPr>
          <w:rFonts w:ascii="Times New Roman" w:hAnsi="Times New Roman" w:cs="Times New Roman"/>
        </w:rPr>
        <w:fldChar w:fldCharType="end"/>
      </w:r>
      <w:r w:rsidRPr="00BF5337">
        <w:rPr>
          <w:rFonts w:ascii="Times New Roman" w:hAnsi="Times New Roman" w:cs="Times New Roman"/>
        </w:rPr>
        <w:t xml:space="preserve"> The framework also applies the extended Kalman filter that helps with stochastic filtering o</w:t>
      </w:r>
      <w:r w:rsidR="007347CA" w:rsidRPr="00BF5337">
        <w:rPr>
          <w:rFonts w:ascii="Times New Roman" w:hAnsi="Times New Roman" w:cs="Times New Roman"/>
        </w:rPr>
        <w:t>f</w:t>
      </w:r>
      <w:r w:rsidRPr="00BF5337">
        <w:rPr>
          <w:rFonts w:ascii="Times New Roman" w:hAnsi="Times New Roman" w:cs="Times New Roman"/>
        </w:rPr>
        <w:t xml:space="preserve"> non-linear noisiness and therefore reduces the error of measurement and estimation. The other heterogen</w:t>
      </w:r>
      <w:r w:rsidR="007347CA" w:rsidRPr="00BF5337">
        <w:rPr>
          <w:rFonts w:ascii="Times New Roman" w:hAnsi="Times New Roman" w:cs="Times New Roman"/>
        </w:rPr>
        <w:t>e</w:t>
      </w:r>
      <w:r w:rsidRPr="00BF5337">
        <w:rPr>
          <w:rFonts w:ascii="Times New Roman" w:hAnsi="Times New Roman" w:cs="Times New Roman"/>
        </w:rPr>
        <w:t xml:space="preserve">ous fusion model extends the homogenous model to integrate with the qualitative data such as the traffic tweet information. The results obtained through sentiment analysis and Kalman filter </w:t>
      </w:r>
      <w:r w:rsidR="007347CA" w:rsidRPr="00BF5337">
        <w:rPr>
          <w:rFonts w:ascii="Times New Roman" w:hAnsi="Times New Roman" w:cs="Times New Roman"/>
        </w:rPr>
        <w:t>are</w:t>
      </w:r>
      <w:r w:rsidRPr="00BF5337">
        <w:rPr>
          <w:rFonts w:ascii="Times New Roman" w:hAnsi="Times New Roman" w:cs="Times New Roman"/>
        </w:rPr>
        <w:t xml:space="preserve"> </w:t>
      </w:r>
      <w:r w:rsidR="009710ED" w:rsidRPr="00BF5337">
        <w:rPr>
          <w:rFonts w:ascii="Times New Roman" w:hAnsi="Times New Roman" w:cs="Times New Roman"/>
        </w:rPr>
        <w:t>treated through the Mamdani fuzzy rule inference for the heterogenous traffic data fusion.</w:t>
      </w:r>
    </w:p>
    <w:p w14:paraId="14C1745C" w14:textId="77777777" w:rsidR="00A858E9" w:rsidRPr="00BF5337" w:rsidRDefault="00A858E9" w:rsidP="00141272">
      <w:pPr>
        <w:keepNext/>
        <w:spacing w:line="276" w:lineRule="auto"/>
        <w:jc w:val="both"/>
        <w:rPr>
          <w:rFonts w:ascii="Times New Roman" w:hAnsi="Times New Roman" w:cs="Times New Roman"/>
        </w:rPr>
      </w:pPr>
      <w:r w:rsidRPr="00BF5337">
        <w:rPr>
          <w:rFonts w:ascii="Times New Roman" w:hAnsi="Times New Roman" w:cs="Times New Roman"/>
          <w:noProof/>
        </w:rPr>
        <w:drawing>
          <wp:inline distT="0" distB="0" distL="0" distR="0" wp14:anchorId="100DB55D" wp14:editId="78F36681">
            <wp:extent cx="2438611" cy="1874682"/>
            <wp:effectExtent l="0" t="0" r="0" b="0"/>
            <wp:docPr id="392575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575348" name=""/>
                    <pic:cNvPicPr/>
                  </pic:nvPicPr>
                  <pic:blipFill>
                    <a:blip r:embed="rId10"/>
                    <a:stretch>
                      <a:fillRect/>
                    </a:stretch>
                  </pic:blipFill>
                  <pic:spPr>
                    <a:xfrm>
                      <a:off x="0" y="0"/>
                      <a:ext cx="2438611" cy="1874682"/>
                    </a:xfrm>
                    <a:prstGeom prst="rect">
                      <a:avLst/>
                    </a:prstGeom>
                  </pic:spPr>
                </pic:pic>
              </a:graphicData>
            </a:graphic>
          </wp:inline>
        </w:drawing>
      </w:r>
    </w:p>
    <w:p w14:paraId="5C999E33" w14:textId="3DC1D1E2" w:rsidR="00A858E9" w:rsidRPr="00BF5337" w:rsidRDefault="00A858E9" w:rsidP="00141272">
      <w:pPr>
        <w:pStyle w:val="Caption"/>
        <w:spacing w:line="276" w:lineRule="auto"/>
        <w:jc w:val="both"/>
        <w:rPr>
          <w:rFonts w:ascii="Times New Roman" w:hAnsi="Times New Roman" w:cs="Times New Roman"/>
        </w:rPr>
      </w:pPr>
      <w:bookmarkStart w:id="15" w:name="_Toc140503665"/>
      <w:bookmarkStart w:id="16" w:name="_Toc140507340"/>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3</w:t>
      </w:r>
      <w:r w:rsidRPr="00BF5337">
        <w:rPr>
          <w:rFonts w:ascii="Times New Roman" w:hAnsi="Times New Roman" w:cs="Times New Roman"/>
          <w:noProof/>
        </w:rPr>
        <w:fldChar w:fldCharType="end"/>
      </w:r>
      <w:r w:rsidRPr="00BF5337">
        <w:rPr>
          <w:rFonts w:ascii="Times New Roman" w:hAnsi="Times New Roman" w:cs="Times New Roman"/>
        </w:rPr>
        <w:t xml:space="preserve">: Congestion and duration prediction model overview. </w:t>
      </w: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DOI":"10.1109/ISC2.2017.8090805","ISBN":"9781538625231","abstract":"The advancements of technology continuously rising over the years has seen many applications that are useful in providing users with sufficient information to make better journey plans on their own. However, commuters still find themselves going through congested routes every day to get to their destinations. This paper attempts to delineate the possibilities of improving urban mobility through big data processing and deep-learning models. Essentially, through a predictive model to predict congestion and its duration, this paper aims to develop and validate a functional journey planning mobile application that can predict traffic conditions, allowing road users to make better informed decisions to their travel plans. This paper proposes a Multi-Layered Perceptron (MLP) deep learning model for congestion prediction and supplements a Linear Regression (LR) model to predict its duration. The proposed MLP-LR model performed reasonably well with an accuracy of 63% in predicting an occurrence of congestion. Some critical discussions on further research opportunities stemming from this study is also presented.","author":[{"dropping-particle":"Bin","family":"Othman","given":"Muhammad Shalihin","non-dropping-particle":"","parse-names":false,"suffix":""},{"dropping-particle":"","family":"Keoh","given":"Sye Loong","non-dropping-particle":"","parse-names":false,"suffix":""},{"dropping-particle":"","family":"Tan","given":"Gary","non-dropping-particle":"","parse-names":false,"suffix":""}],"container-title":"2017 International Smart Cities Conference, ISC2 2017","id":"ITEM-1","issued":{"date-parts":[["2017"]]},"title":"Efficient journey planning and congestion prediction through deep learning","type":"article-journal"},"uris":["http://www.mendeley.com/documents/?uuid=6d7f4970-63bd-4f40-ab3c-2b43e8ec42b4"]}],"mendeley":{"formattedCitation":"(Othman, Keoh and Tan, 2017)","plainTextFormattedCitation":"(Othman, Keoh and Tan, 2017)","previouslyFormattedCitation":"(Othman, Keoh and Tan, 2017)"},"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i w:val="0"/>
          <w:noProof/>
        </w:rPr>
        <w:t>(Othman, Keoh and Tan, 2017)</w:t>
      </w:r>
      <w:bookmarkEnd w:id="15"/>
      <w:bookmarkEnd w:id="16"/>
      <w:r w:rsidRPr="00BF5337">
        <w:rPr>
          <w:rFonts w:ascii="Times New Roman" w:hAnsi="Times New Roman" w:cs="Times New Roman"/>
        </w:rPr>
        <w:fldChar w:fldCharType="end"/>
      </w:r>
    </w:p>
    <w:p w14:paraId="3618B645" w14:textId="3C3E074C" w:rsidR="006A0448" w:rsidRPr="00BF5337" w:rsidRDefault="006A0448" w:rsidP="00141272">
      <w:pPr>
        <w:spacing w:line="276" w:lineRule="auto"/>
        <w:jc w:val="both"/>
        <w:rPr>
          <w:rFonts w:ascii="Times New Roman" w:hAnsi="Times New Roman" w:cs="Times New Roman"/>
        </w:rPr>
      </w:pPr>
      <w:r w:rsidRPr="00BF5337">
        <w:rPr>
          <w:rFonts w:ascii="Times New Roman" w:hAnsi="Times New Roman" w:cs="Times New Roman"/>
        </w:rPr>
        <w:t xml:space="preserve">Traffic congestion brings up problems such as delays in work or increased consumption of fuel which leads to additional pollution. This research study </w:t>
      </w: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DOI":"10.1016/j.engappai.2016.01.001","ISSN":"09521976","abstract":"Traffic congestion causes important problems such as delays, increased fuel consumption and additional pollution. In this paper we propose a new method to optimize traffic flow, based on reinforcement learning. We show that a traffic flow optimization problem can be formulated as a Markov Decision Process. We use Q-learning to learn policies dictating the maximum driving speed that is allowed on a highway, such that traffic congestion is reduced. An important difference between our work and existing approaches is that we take traffic predictions into account. A series of simulation experiments shows that the resulting policies significantly reduce traffic congestion under high traffic demand, and that inclusion of traffic predictions improves the quality of the resulting policies. Additionally, the policies are sufficiently robust to deal with inaccurate speed and density measurements.","author":[{"dropping-particle":"","family":"Walraven","given":"Erwin","non-dropping-particle":"","parse-names":false,"suffix":""},{"dropping-particle":"","family":"Spaan","given":"Matthijs T.J.","non-dropping-particle":"","parse-names":false,"suffix":""},{"dropping-particle":"","family":"Bakker","given":"Bram","non-dropping-particle":"","parse-names":false,"suffix":""}],"container-title":"Engineering Applications of Artificial Intelligence","id":"ITEM-1","issued":{"date-parts":[["2016"]]},"page":"203-212","title":"Traffic flow optimization: A reinforcement learning approach","type":"article-journal","volume":"52"},"uris":["http://www.mendeley.com/documents/?uuid=09acdc45-318f-47b6-8dfa-c0a1ebb50e4a"]}],"mendeley":{"formattedCitation":"(Walraven, Spaan and Bakker, 2016)","plainTextFormattedCitation":"(Walraven, Spaan and Bakker, 2016)","previouslyFormattedCitation":"(Walraven, Spaan and Bakker, 2016)"},"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Walraven, Spaan and Bakker, 2016)</w:t>
      </w:r>
      <w:r w:rsidRPr="00BF5337">
        <w:rPr>
          <w:rFonts w:ascii="Times New Roman" w:hAnsi="Times New Roman" w:cs="Times New Roman"/>
        </w:rPr>
        <w:fldChar w:fldCharType="end"/>
      </w:r>
      <w:r w:rsidRPr="00BF5337">
        <w:rPr>
          <w:rFonts w:ascii="Times New Roman" w:hAnsi="Times New Roman" w:cs="Times New Roman"/>
        </w:rPr>
        <w:t xml:space="preserve"> proposes a traffic flow optimization to deal with congestion management using a reinforcement learning approach. A multimodal big data fusion system that considers both heterogeneous and homogeneous data to solve the problem of traffic congestion. Using machine learning models like the random forest, deep belief network, and back-propagation neural network model, the homogenous data fusion model combines data of comparable sorts or data that has been measured and evaluated. The framework also employs the extended Kalman filter, which assists in the stochastic filtering of non-linear noise and reduces measurement and estimate error. </w:t>
      </w: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DOI":"10.1109/ISCID.2017.216","author":[{"dropping-particle":"","family":"Liu","given":"Yunxiang","non-dropping-particle":"","parse-names":false,"suffix":""},{"dropping-particle":"","family":"Wu","given":"Hao","non-dropping-particle":"","parse-names":false,"suffix":""}],"id":"ITEM-1","issued":{"date-parts":[["2017"]]},"page":"361-364","title":"Prediction of Road Traffic Congestion Based on Random Forest","type":"article-journal"},"uris":["http://www.mendeley.com/documents/?uuid=38ce2268-d6b9-4fd2-b3e3-20f4a9e068b9"]}],"mendeley":{"formattedCitation":"(Liu and Wu, 2017)","plainTextFormattedCitation":"(Liu and Wu, 2017)","previouslyFormattedCitation":"(Liu and Wu, 2017)"},"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Liu and Wu, 2017)</w:t>
      </w:r>
      <w:r w:rsidRPr="00BF5337">
        <w:rPr>
          <w:rFonts w:ascii="Times New Roman" w:hAnsi="Times New Roman" w:cs="Times New Roman"/>
        </w:rPr>
        <w:fldChar w:fldCharType="end"/>
      </w:r>
      <w:r w:rsidRPr="00BF5337">
        <w:rPr>
          <w:rFonts w:ascii="Times New Roman" w:hAnsi="Times New Roman" w:cs="Times New Roman"/>
        </w:rPr>
        <w:t xml:space="preserve"> Incorporating qualitative data, such as input from traffic tweets, the other heterogeneous fusion model expands on the homogeneous model. The results of sentiment analysis and Kalman filtering are handled using Mamdani fuzzy rule inference. Markov decision-making process is used for the description of the state of traffic, the action space, the reward </w:t>
      </w:r>
      <w:r w:rsidRPr="00BF5337">
        <w:rPr>
          <w:rFonts w:ascii="Times New Roman" w:hAnsi="Times New Roman" w:cs="Times New Roman"/>
        </w:rPr>
        <w:lastRenderedPageBreak/>
        <w:t xml:space="preserve">function, the inclusion of traffic predictions and learning policies. </w:t>
      </w: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DOI":"10.1093/comjnl/bxz132","author":[{"dropping-particle":"","family":"Ata","given":"Ayesha","non-dropping-particle":"","parse-names":false,"suffix":""},{"dropping-particle":"","family":"Khan","given":"Muhammad Adnan","non-dropping-particle":"","parse-names":false,"suffix":""},{"dropping-particle":"","family":"Abbas","given":"Sagheer","non-dropping-particle":"","parse-names":false,"suffix":""},{"dropping-particle":"","family":"Khan","given":"Saleem","non-dropping-particle":"","parse-names":false,"suffix":""},{"dropping-particle":"","family":"Ahmad","given":"Gulzar","non-dropping-particle":"","parse-names":false,"suffix":""}],"id":"ITEM-1","issue":"00","issued":{"date-parts":[["2020"]]},"title":"Adaptive IoT Empowered Smart Road Traffic Congestion Control System Using Supervised Machine Learning Algorithm","type":"article-journal","volume":"00"},"uris":["http://www.mendeley.com/documents/?uuid=0376914d-a620-4a8c-98f7-51c087299cc3"]}],"mendeley":{"formattedCitation":"(Ata &lt;i&gt;et al.&lt;/i&gt;, 2020)","plainTextFormattedCitation":"(Ata et al., 2020)","previouslyFormattedCitation":"(Ata &lt;i&gt;et al.&lt;/i&gt;, 2020)"},"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 xml:space="preserve">(Ata </w:t>
      </w:r>
      <w:r w:rsidRPr="00BF5337">
        <w:rPr>
          <w:rFonts w:ascii="Times New Roman" w:hAnsi="Times New Roman" w:cs="Times New Roman"/>
          <w:i/>
          <w:noProof/>
        </w:rPr>
        <w:t>et al.</w:t>
      </w:r>
      <w:r w:rsidRPr="00BF5337">
        <w:rPr>
          <w:rFonts w:ascii="Times New Roman" w:hAnsi="Times New Roman" w:cs="Times New Roman"/>
          <w:noProof/>
        </w:rPr>
        <w:t>, 2020)</w:t>
      </w:r>
      <w:r w:rsidRPr="00BF5337">
        <w:rPr>
          <w:rFonts w:ascii="Times New Roman" w:hAnsi="Times New Roman" w:cs="Times New Roman"/>
        </w:rPr>
        <w:fldChar w:fldCharType="end"/>
      </w:r>
      <w:r w:rsidRPr="00BF5337">
        <w:rPr>
          <w:rFonts w:ascii="Times New Roman" w:hAnsi="Times New Roman" w:cs="Times New Roman"/>
        </w:rPr>
        <w:t xml:space="preserve"> Apart from the other models, the learning policies such as deep Q networks and neural networks have also been implemented in this study. In-car information displays can first be utilised to offer individualised driving speed recommendations while taking into consideration the expected traffic circumstances. </w:t>
      </w: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author":[{"dropping-particle":"","family":"Kothai","given":"G","non-dropping-particle":"","parse-names":false,"suffix":""},{"dropping-particle":"","family":"Poovammal","given":"E","non-dropping-particle":"","parse-names":false,"suffix":""},{"dropping-particle":"","family":"Dhiman","given":"Gaurav","non-dropping-particle":"","parse-names":false,"suffix":""},{"dropping-particle":"","family":"Ramana","given":"Kadiyala","non-dropping-particle":"","parse-names":false,"suffix":""},{"dropping-particle":"","family":"Sharma","given":"Ashutosh","non-dropping-particle":"","parse-names":false,"suffix":""},{"dropping-particle":"","family":"Alzain","given":"Mohammed A","non-dropping-particle":"","parse-names":false,"suffix":""},{"dropping-particle":"","family":"Gaba","given":"Gurjot Singh","non-dropping-particle":"","parse-names":false,"suffix":""},{"dropping-particle":"","family":"Masud","given":"Mehedi","non-dropping-particle":"","parse-names":false,"suffix":""}],"id":"ITEM-1","issued":{"date-parts":[["2021"]]},"title":"Research Article A New Hybrid Deep Learning Algorithm for Prediction of Wide Traffic Congestion in Smart Cities","type":"article-journal","volume":"2021"},"uris":["http://www.mendeley.com/documents/?uuid=81ff325f-b5f9-43ee-915d-930b4d4e8e20"]}],"mendeley":{"formattedCitation":"(Kothai &lt;i&gt;et al.&lt;/i&gt;, 2021)","plainTextFormattedCitation":"(Kothai et al., 2021)","previouslyFormattedCitation":"(Kothai &lt;i&gt;et al.&lt;/i&gt;, 2021)"},"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 xml:space="preserve">(Kothai </w:t>
      </w:r>
      <w:r w:rsidRPr="00BF5337">
        <w:rPr>
          <w:rFonts w:ascii="Times New Roman" w:hAnsi="Times New Roman" w:cs="Times New Roman"/>
          <w:i/>
          <w:noProof/>
        </w:rPr>
        <w:t>et al.</w:t>
      </w:r>
      <w:r w:rsidRPr="00BF5337">
        <w:rPr>
          <w:rFonts w:ascii="Times New Roman" w:hAnsi="Times New Roman" w:cs="Times New Roman"/>
          <w:noProof/>
        </w:rPr>
        <w:t>, 2021)</w:t>
      </w:r>
      <w:r w:rsidRPr="00BF5337">
        <w:rPr>
          <w:rFonts w:ascii="Times New Roman" w:hAnsi="Times New Roman" w:cs="Times New Roman"/>
        </w:rPr>
        <w:fldChar w:fldCharType="end"/>
      </w:r>
      <w:r w:rsidRPr="00BF5337">
        <w:rPr>
          <w:rFonts w:ascii="Times New Roman" w:hAnsi="Times New Roman" w:cs="Times New Roman"/>
        </w:rPr>
        <w:t xml:space="preserve"> Instead of utilising conventional methods that activate changeable message signs after having identified congestion, this enables proactive traffic flow control. Second, autonomously driving vehicles must choose their ideal speed, and our approach offers a starting point for making such decisions judiciously utilising AI-based algorithms. The conclusion is that this work advances the field of intelligent transportation systems and encourages the use of AI-driven techniques in </w:t>
      </w:r>
      <w:r w:rsidR="008E3777" w:rsidRPr="00BF5337">
        <w:rPr>
          <w:rFonts w:ascii="Times New Roman" w:hAnsi="Times New Roman" w:cs="Times New Roman"/>
        </w:rPr>
        <w:t>these practical settings</w:t>
      </w:r>
      <w:r w:rsidRPr="00BF5337">
        <w:rPr>
          <w:rFonts w:ascii="Times New Roman" w:hAnsi="Times New Roman" w:cs="Times New Roman"/>
        </w:rPr>
        <w:t>.</w:t>
      </w:r>
    </w:p>
    <w:p w14:paraId="6D15349A" w14:textId="77777777" w:rsidR="006A0448" w:rsidRPr="00BF5337" w:rsidRDefault="006A0448" w:rsidP="00141272">
      <w:pPr>
        <w:spacing w:line="276" w:lineRule="auto"/>
        <w:jc w:val="both"/>
        <w:rPr>
          <w:rFonts w:ascii="Times New Roman" w:hAnsi="Times New Roman" w:cs="Times New Roman"/>
        </w:rPr>
      </w:pPr>
    </w:p>
    <w:p w14:paraId="48AD295D" w14:textId="77777777" w:rsidR="006A0448" w:rsidRPr="00BF5337" w:rsidRDefault="006A0448" w:rsidP="00141272">
      <w:pPr>
        <w:jc w:val="both"/>
        <w:rPr>
          <w:rFonts w:ascii="Times New Roman" w:hAnsi="Times New Roman" w:cs="Times New Roman"/>
        </w:rPr>
      </w:pPr>
    </w:p>
    <w:p w14:paraId="6B8EC437" w14:textId="4A450CBB" w:rsidR="00F1504E" w:rsidRPr="00BF5337" w:rsidRDefault="00EF7900" w:rsidP="00141272">
      <w:pPr>
        <w:pStyle w:val="Heading2"/>
        <w:jc w:val="both"/>
        <w:rPr>
          <w:rFonts w:ascii="Times New Roman" w:hAnsi="Times New Roman" w:cs="Times New Roman"/>
        </w:rPr>
      </w:pPr>
      <w:bookmarkStart w:id="17" w:name="_Toc140497516"/>
      <w:r w:rsidRPr="00BF5337">
        <w:rPr>
          <w:rFonts w:ascii="Times New Roman" w:hAnsi="Times New Roman" w:cs="Times New Roman"/>
        </w:rPr>
        <w:t xml:space="preserve">2.3 </w:t>
      </w:r>
      <w:r w:rsidR="00F1504E" w:rsidRPr="00BF5337">
        <w:rPr>
          <w:rFonts w:ascii="Times New Roman" w:hAnsi="Times New Roman" w:cs="Times New Roman"/>
        </w:rPr>
        <w:t xml:space="preserve">Deep learning algorithms for performing the Traffic congestion </w:t>
      </w:r>
      <w:proofErr w:type="gramStart"/>
      <w:r w:rsidR="00F1504E" w:rsidRPr="00BF5337">
        <w:rPr>
          <w:rFonts w:ascii="Times New Roman" w:hAnsi="Times New Roman" w:cs="Times New Roman"/>
        </w:rPr>
        <w:t>prediction</w:t>
      </w:r>
      <w:bookmarkEnd w:id="17"/>
      <w:proofErr w:type="gramEnd"/>
    </w:p>
    <w:p w14:paraId="0C56EDE3" w14:textId="0520D7BE" w:rsidR="00B70CD4" w:rsidRPr="00BF5337" w:rsidRDefault="009710ED" w:rsidP="00141272">
      <w:pPr>
        <w:spacing w:line="276" w:lineRule="auto"/>
        <w:jc w:val="both"/>
        <w:rPr>
          <w:rFonts w:ascii="Times New Roman" w:hAnsi="Times New Roman" w:cs="Times New Roman"/>
        </w:rPr>
      </w:pPr>
      <w:r w:rsidRPr="00BF5337">
        <w:rPr>
          <w:rFonts w:ascii="Times New Roman" w:hAnsi="Times New Roman" w:cs="Times New Roman"/>
        </w:rPr>
        <w:t>While planning a journey a person looks for traffic congestion on the route and then according to that they plan out to travel so that they reach their destination on time and do not have to wait for long hours in the traffic. This study proposes a way for efficient journey planning and performs congestion prediction with the help of deep learning models. The study</w:t>
      </w:r>
      <w:r w:rsidR="007D40E5" w:rsidRPr="00BF5337">
        <w:rPr>
          <w:rFonts w:ascii="Times New Roman" w:hAnsi="Times New Roman" w:cs="Times New Roman"/>
        </w:rPr>
        <w:t xml:space="preserve"> </w:t>
      </w:r>
      <w:r w:rsidR="007D40E5" w:rsidRPr="00BF5337">
        <w:rPr>
          <w:rFonts w:ascii="Times New Roman" w:hAnsi="Times New Roman" w:cs="Times New Roman"/>
        </w:rPr>
        <w:fldChar w:fldCharType="begin" w:fldLock="1"/>
      </w:r>
      <w:r w:rsidR="006E508E" w:rsidRPr="00BF5337">
        <w:rPr>
          <w:rFonts w:ascii="Times New Roman" w:hAnsi="Times New Roman" w:cs="Times New Roman"/>
        </w:rPr>
        <w:instrText>ADDIN CSL_CITATION {"citationItems":[{"id":"ITEM-1","itemData":{"DOI":"10.1109/ISC2.2017.8090805","ISBN":"9781538625231","abstract":"The advancements of technology continuously rising over the years has seen many applications that are useful in providing users with sufficient information to make better journey plans on their own. However, commuters still find themselves going through congested routes every day to get to their destinations. This paper attempts to delineate the possibilities of improving urban mobility through big data processing and deep-learning models. Essentially, through a predictive model to predict congestion and its duration, this paper aims to develop and validate a functional journey planning mobile application that can predict traffic conditions, allowing road users to make better informed decisions to their travel plans. This paper proposes a Multi-Layered Perceptron (MLP) deep learning model for congestion prediction and supplements a Linear Regression (LR) model to predict its duration. The proposed MLP-LR model performed reasonably well with an accuracy of 63% in predicting an occurrence of congestion. Some critical discussions on further research opportunities stemming from this study is also presented.","author":[{"dropping-particle":"Bin","family":"Othman","given":"Muhammad Shalihin","non-dropping-particle":"","parse-names":false,"suffix":""},{"dropping-particle":"","family":"Keoh","given":"Sye Loong","non-dropping-particle":"","parse-names":false,"suffix":""},{"dropping-particle":"","family":"Tan","given":"Gary","non-dropping-particle":"","parse-names":false,"suffix":""}],"container-title":"2017 International Smart Cities Conference, ISC2 2017","id":"ITEM-1","issued":{"date-parts":[["2017"]]},"title":"Efficient journey planning and congestion prediction through deep learning","type":"article-journal"},"uris":["http://www.mendeley.com/documents/?uuid=6d7f4970-63bd-4f40-ab3c-2b43e8ec42b4"]}],"mendeley":{"formattedCitation":"(Othman, Keoh and Tan, 2017)","plainTextFormattedCitation":"(Othman, Keoh and Tan, 2017)","previouslyFormattedCitation":"(Othman, Keoh and Tan, 2017)"},"properties":{"noteIndex":0},"schema":"https://github.com/citation-style-language/schema/raw/master/csl-citation.json"}</w:instrText>
      </w:r>
      <w:r w:rsidR="007D40E5" w:rsidRPr="00BF5337">
        <w:rPr>
          <w:rFonts w:ascii="Times New Roman" w:hAnsi="Times New Roman" w:cs="Times New Roman"/>
        </w:rPr>
        <w:fldChar w:fldCharType="separate"/>
      </w:r>
      <w:r w:rsidR="007D40E5" w:rsidRPr="00BF5337">
        <w:rPr>
          <w:rFonts w:ascii="Times New Roman" w:hAnsi="Times New Roman" w:cs="Times New Roman"/>
          <w:noProof/>
        </w:rPr>
        <w:t>(Othman, Keoh and Tan, 2017)</w:t>
      </w:r>
      <w:r w:rsidR="007D40E5" w:rsidRPr="00BF5337">
        <w:rPr>
          <w:rFonts w:ascii="Times New Roman" w:hAnsi="Times New Roman" w:cs="Times New Roman"/>
        </w:rPr>
        <w:fldChar w:fldCharType="end"/>
      </w:r>
      <w:r w:rsidRPr="00BF5337">
        <w:rPr>
          <w:rFonts w:ascii="Times New Roman" w:hAnsi="Times New Roman" w:cs="Times New Roman"/>
        </w:rPr>
        <w:t xml:space="preserve"> attempts to delineate the possibilities for </w:t>
      </w:r>
      <w:r w:rsidR="007347CA" w:rsidRPr="00BF5337">
        <w:rPr>
          <w:rFonts w:ascii="Times New Roman" w:hAnsi="Times New Roman" w:cs="Times New Roman"/>
        </w:rPr>
        <w:t xml:space="preserve">the </w:t>
      </w:r>
      <w:r w:rsidRPr="00BF5337">
        <w:rPr>
          <w:rFonts w:ascii="Times New Roman" w:hAnsi="Times New Roman" w:cs="Times New Roman"/>
        </w:rPr>
        <w:t>improvement of urban mobility by processing big data and using deep learning models. the paper aims to develop and validate a mobile application to predict traffic conditions that allow road users for making better decisions for the</w:t>
      </w:r>
      <w:r w:rsidR="007347CA" w:rsidRPr="00BF5337">
        <w:rPr>
          <w:rFonts w:ascii="Times New Roman" w:hAnsi="Times New Roman" w:cs="Times New Roman"/>
        </w:rPr>
        <w:t>ir</w:t>
      </w:r>
      <w:r w:rsidRPr="00BF5337">
        <w:rPr>
          <w:rFonts w:ascii="Times New Roman" w:hAnsi="Times New Roman" w:cs="Times New Roman"/>
        </w:rPr>
        <w:t xml:space="preserve"> travel plans. This study uses a multi-layered perceptron (MLP) deep learning </w:t>
      </w:r>
      <w:r w:rsidR="007D40E5" w:rsidRPr="00BF5337">
        <w:rPr>
          <w:rFonts w:ascii="Times New Roman" w:hAnsi="Times New Roman" w:cs="Times New Roman"/>
        </w:rPr>
        <w:t xml:space="preserve">model for </w:t>
      </w:r>
      <w:r w:rsidR="007347CA" w:rsidRPr="00BF5337">
        <w:rPr>
          <w:rFonts w:ascii="Times New Roman" w:hAnsi="Times New Roman" w:cs="Times New Roman"/>
        </w:rPr>
        <w:t xml:space="preserve">the </w:t>
      </w:r>
      <w:r w:rsidR="007D40E5" w:rsidRPr="00BF5337">
        <w:rPr>
          <w:rFonts w:ascii="Times New Roman" w:hAnsi="Times New Roman" w:cs="Times New Roman"/>
        </w:rPr>
        <w:t xml:space="preserve">prediction of congestion and supplements for the linear regression model that helps predict the duration. The MLP-LR model performs the occurrence </w:t>
      </w:r>
      <w:r w:rsidR="007347CA" w:rsidRPr="00BF5337">
        <w:rPr>
          <w:rFonts w:ascii="Times New Roman" w:hAnsi="Times New Roman" w:cs="Times New Roman"/>
        </w:rPr>
        <w:t>wit</w:t>
      </w:r>
      <w:r w:rsidR="007D40E5" w:rsidRPr="00BF5337">
        <w:rPr>
          <w:rFonts w:ascii="Times New Roman" w:hAnsi="Times New Roman" w:cs="Times New Roman"/>
        </w:rPr>
        <w:t xml:space="preserve">h an accuracy of 63%. The data uses GPS location for implementation and the model performs training updates through back-propagation to be implemented through the DNN classifier using </w:t>
      </w:r>
      <w:r w:rsidR="007347CA" w:rsidRPr="00BF5337">
        <w:rPr>
          <w:rFonts w:ascii="Times New Roman" w:hAnsi="Times New Roman" w:cs="Times New Roman"/>
        </w:rPr>
        <w:t xml:space="preserve">the </w:t>
      </w:r>
      <w:r w:rsidR="007D40E5" w:rsidRPr="00BF5337">
        <w:rPr>
          <w:rFonts w:ascii="Times New Roman" w:hAnsi="Times New Roman" w:cs="Times New Roman"/>
        </w:rPr>
        <w:t>Tensor</w:t>
      </w:r>
      <w:r w:rsidR="007347CA" w:rsidRPr="00BF5337">
        <w:rPr>
          <w:rFonts w:ascii="Times New Roman" w:hAnsi="Times New Roman" w:cs="Times New Roman"/>
        </w:rPr>
        <w:t>F</w:t>
      </w:r>
      <w:r w:rsidR="007D40E5" w:rsidRPr="00BF5337">
        <w:rPr>
          <w:rFonts w:ascii="Times New Roman" w:hAnsi="Times New Roman" w:cs="Times New Roman"/>
        </w:rPr>
        <w:t>low model.</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016/j.neucom.2020.08.075","ISSN":"18728286","abstract":"Traffic congestion prediction is a vital part of Intelligent Transportation Systems in smart cities. Effective methods for traffic congestion prediction can help people make travel plans reasonably with Advanced Traveler Information Systems. Most of the existing methods for traffic congestion prediction was designed for a specific location. The parameters need to be modified when applying these methods to different locations. Other studies on the traffic network require sophisticated data pre-processing such as map matching. In this paper, we build a model named Relative Position Congestion Tensor and propose a Predictor for Position Congestion Tensor for traffic congestion prediction. First, we design a novel approach to construct congestion matrix on region traffic networks using the concept of relative locations for road nodes and convert matrices into three-dimensional spatio-temporal tensors. Then, we propose a method based on convolutional long-short term memory network to predict congestion at all locations of the road network in the near future. The experiments show that in all locations where congestion often occurs, the proposed method significantly outperforms baseline models including Linear Regression, Autoregressive Integrated Moving Average, Support Vector Regression, Random Forest, Gradient Boosting Regression, Long-Short Term Memory and generally outperforms the Convolution-based deep Neural Network modeling Periodic traffic data. Furthermore, we study the internal structure of the Predictor for Position Congestion Tensor model to analyze the interpretability of the model for congestion prediction. The results show that the proposed model can accurately capture the temporal and spatial characteristics of traffic.","author":[{"dropping-particle":"","family":"Bai","given":"Mengting","non-dropping-particle":"","parse-names":false,"suffix":""},{"dropping-particle":"","family":"Lin","given":"Yangxin","non-dropping-particle":"","parse-names":false,"suffix":""},{"dropping-particle":"","family":"Ma","given":"Meng","non-dropping-particle":"","parse-names":false,"suffix":""},{"dropping-particle":"","family":"Wang","given":"Ping","non-dropping-particle":"","parse-names":false,"suffix":""},{"dropping-particle":"","family":"Duan","given":"Lihua","non-dropping-particle":"","parse-names":false,"suffix":""}],"container-title":"Neurocomputing","id":"ITEM-1","issue":"xxxx","issued":{"date-parts":[["2021"]]},"page":"147-157","publisher":"Elsevier B.V.","title":"PrePCT: Traffic congestion prediction in smart cities with relative position congestion tensor","type":"article-journal","volume":"444"},"uris":["http://www.mendeley.com/documents/?uuid=56869108-5e5b-41d0-acfe-4fe335618b2e"]}],"mendeley":{"formattedCitation":"(Bai &lt;i&gt;et al.&lt;/i&gt;, 2021)","plainTextFormattedCitation":"(Bai et al., 2021)","previouslyFormattedCitation":"(Bai &lt;i&gt;et al.&lt;/i&gt;, 2021)"},"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 xml:space="preserve">(Bai </w:t>
      </w:r>
      <w:r w:rsidR="00F24E55" w:rsidRPr="00BF5337">
        <w:rPr>
          <w:rFonts w:ascii="Times New Roman" w:hAnsi="Times New Roman" w:cs="Times New Roman"/>
          <w:i/>
          <w:noProof/>
        </w:rPr>
        <w:t>et al.</w:t>
      </w:r>
      <w:r w:rsidR="00F24E55" w:rsidRPr="00BF5337">
        <w:rPr>
          <w:rFonts w:ascii="Times New Roman" w:hAnsi="Times New Roman" w:cs="Times New Roman"/>
          <w:noProof/>
        </w:rPr>
        <w:t>, 2021)</w:t>
      </w:r>
      <w:r w:rsidR="00F24E55" w:rsidRPr="00BF5337">
        <w:rPr>
          <w:rFonts w:ascii="Times New Roman" w:hAnsi="Times New Roman" w:cs="Times New Roman"/>
        </w:rPr>
        <w:fldChar w:fldCharType="end"/>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007/s40860-018-0069-y","ISSN":"21994676","abstract":"Road traffic has been exponentially growing with surging people and vehicle population. Road connectivity infrastructure has not been growing correspondingly and hence the research endeavors for optimal resource allocation and utilization of connectivity resources has gained a lot these days. Therefore, insights-driven real-time traffic management is turning out to be an important component in establishing and sustaining smarter cities across the globe. IT solution and service organizations have come forth with a number of automated traffic management solutions and the primary problem with them is they are unfortunately reactive and hence an inefficient solution for the increasingly connected and dynamic city environments. Therefore, unveiling real-time, adaptive, precision-centric and predictive traffic monitoring, measurement, management and enhancement solutions are being insisted as an indispensable requirement toward sustainable cities. We have come out with a novel approach leveraging a few potential and promising technologies and tools such as a reliable and reusable virtual model for vehicles, a machine learning model, the IoT fog or edge data analytics, a data lake for traffic and vehicle data on public cloud environments, and 5G communication. The paper details all these in a cogent fashion and how these technological advancements come handy in avoiding the frequent traffic congestions and snarls due to various reasons.","author":[{"dropping-particle":"","family":"Kumar","given":"Sathish A.P.","non-dropping-particle":"","parse-names":false,"suffix":""},{"dropping-particle":"","family":"Madhumathi","given":"R.","non-dropping-particle":"","parse-names":false,"suffix":""},{"dropping-particle":"","family":"Chelliah","given":"Pethuru Raj","non-dropping-particle":"","parse-names":false,"suffix":""},{"dropping-particle":"","family":"Tao","given":"Lei","non-dropping-particle":"","parse-names":false,"suffix":""},{"dropping-particle":"","family":"Wang","given":"Shangguang","non-dropping-particle":"","parse-names":false,"suffix":""}],"container-title":"Journal of Reliable Intelligent Environments","id":"ITEM-1","issue":"4","issued":{"date-parts":[["2018"]]},"page":"199-209","publisher":"Springer International Publishing","title":"A novel digital twin-centric approach for driver intention prediction and traffic congestion avoidance","type":"article-journal","volume":"4"},"uris":["http://www.mendeley.com/documents/?uuid=257e0669-14e8-4753-ad5b-67c4bb1ae874"]}],"mendeley":{"formattedCitation":"(Kumar &lt;i&gt;et al.&lt;/i&gt;, 2018)","plainTextFormattedCitation":"(Kumar et al., 2018)","previouslyFormattedCitation":"(Kumar &lt;i&gt;et al.&lt;/i&gt;, 2018)"},"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 xml:space="preserve">(Kumar </w:t>
      </w:r>
      <w:r w:rsidR="00F24E55" w:rsidRPr="00BF5337">
        <w:rPr>
          <w:rFonts w:ascii="Times New Roman" w:hAnsi="Times New Roman" w:cs="Times New Roman"/>
          <w:i/>
          <w:noProof/>
        </w:rPr>
        <w:t>et al.</w:t>
      </w:r>
      <w:r w:rsidR="00F24E55" w:rsidRPr="00BF5337">
        <w:rPr>
          <w:rFonts w:ascii="Times New Roman" w:hAnsi="Times New Roman" w:cs="Times New Roman"/>
          <w:noProof/>
        </w:rPr>
        <w:t>, 2018)</w:t>
      </w:r>
      <w:r w:rsidR="00F24E55" w:rsidRPr="00BF5337">
        <w:rPr>
          <w:rFonts w:ascii="Times New Roman" w:hAnsi="Times New Roman" w:cs="Times New Roman"/>
        </w:rPr>
        <w:fldChar w:fldCharType="end"/>
      </w:r>
      <w:r w:rsidR="007D40E5" w:rsidRPr="00BF5337">
        <w:rPr>
          <w:rFonts w:ascii="Times New Roman" w:hAnsi="Times New Roman" w:cs="Times New Roman"/>
        </w:rPr>
        <w:t xml:space="preserve"> The classifiers used in this study are logistic regression, K-nearest neighbo</w:t>
      </w:r>
      <w:r w:rsidR="007347CA" w:rsidRPr="00BF5337">
        <w:rPr>
          <w:rFonts w:ascii="Times New Roman" w:hAnsi="Times New Roman" w:cs="Times New Roman"/>
        </w:rPr>
        <w:t>u</w:t>
      </w:r>
      <w:r w:rsidR="007D40E5" w:rsidRPr="00BF5337">
        <w:rPr>
          <w:rFonts w:ascii="Times New Roman" w:hAnsi="Times New Roman" w:cs="Times New Roman"/>
        </w:rPr>
        <w:t xml:space="preserve">r classifier, stochastic gradient classifier, multi-layered perceptron, naïve </w:t>
      </w:r>
      <w:r w:rsidR="007347CA" w:rsidRPr="00BF5337">
        <w:rPr>
          <w:rFonts w:ascii="Times New Roman" w:hAnsi="Times New Roman" w:cs="Times New Roman"/>
        </w:rPr>
        <w:t>B</w:t>
      </w:r>
      <w:r w:rsidR="007D40E5" w:rsidRPr="00BF5337">
        <w:rPr>
          <w:rFonts w:ascii="Times New Roman" w:hAnsi="Times New Roman" w:cs="Times New Roman"/>
        </w:rPr>
        <w:t>ayes and support vector machine which is tested using the Weka test. The optimizers used for the study are SGD, AdaGrad, AdaDelta and Adam. This study opens several avenues for research and investigations using a real</w:t>
      </w:r>
      <w:r w:rsidR="007347CA" w:rsidRPr="00BF5337">
        <w:rPr>
          <w:rFonts w:ascii="Times New Roman" w:hAnsi="Times New Roman" w:cs="Times New Roman"/>
        </w:rPr>
        <w:t>-</w:t>
      </w:r>
      <w:r w:rsidR="007D40E5" w:rsidRPr="00BF5337">
        <w:rPr>
          <w:rFonts w:ascii="Times New Roman" w:hAnsi="Times New Roman" w:cs="Times New Roman"/>
        </w:rPr>
        <w:t xml:space="preserve">time application that </w:t>
      </w:r>
      <w:r w:rsidR="005A35CB" w:rsidRPr="00BF5337">
        <w:rPr>
          <w:rFonts w:ascii="Times New Roman" w:hAnsi="Times New Roman" w:cs="Times New Roman"/>
        </w:rPr>
        <w:t>can prove</w:t>
      </w:r>
      <w:r w:rsidR="007D40E5" w:rsidRPr="00BF5337">
        <w:rPr>
          <w:rFonts w:ascii="Times New Roman" w:hAnsi="Times New Roman" w:cs="Times New Roman"/>
        </w:rPr>
        <w:t xml:space="preserve"> the possibility of </w:t>
      </w:r>
      <w:r w:rsidR="007347CA" w:rsidRPr="00BF5337">
        <w:rPr>
          <w:rFonts w:ascii="Times New Roman" w:hAnsi="Times New Roman" w:cs="Times New Roman"/>
        </w:rPr>
        <w:t xml:space="preserve">the </w:t>
      </w:r>
      <w:r w:rsidR="007D40E5" w:rsidRPr="00BF5337">
        <w:rPr>
          <w:rFonts w:ascii="Times New Roman" w:hAnsi="Times New Roman" w:cs="Times New Roman"/>
        </w:rPr>
        <w:t xml:space="preserve">concept and helps mitigate congestion issues using deep learning. </w:t>
      </w:r>
    </w:p>
    <w:p w14:paraId="7DF0CB64" w14:textId="77777777" w:rsidR="00B70CD4" w:rsidRPr="00BF5337" w:rsidRDefault="005F1EAD" w:rsidP="00141272">
      <w:pPr>
        <w:spacing w:line="276" w:lineRule="auto"/>
        <w:jc w:val="both"/>
        <w:rPr>
          <w:rFonts w:ascii="Times New Roman" w:hAnsi="Times New Roman" w:cs="Times New Roman"/>
        </w:rPr>
      </w:pPr>
      <w:r w:rsidRPr="00BF5337">
        <w:rPr>
          <w:rFonts w:ascii="Times New Roman" w:hAnsi="Times New Roman" w:cs="Times New Roman"/>
        </w:rPr>
        <w:t>Planning of routes can be made easy if the road ahead can be promptly predicted and this research study</w:t>
      </w:r>
      <w:r w:rsidR="006E508E" w:rsidRPr="00BF5337">
        <w:rPr>
          <w:rFonts w:ascii="Times New Roman" w:hAnsi="Times New Roman" w:cs="Times New Roman"/>
        </w:rPr>
        <w:t xml:space="preserve"> </w:t>
      </w:r>
      <w:r w:rsidR="006E508E" w:rsidRPr="00BF5337">
        <w:rPr>
          <w:rFonts w:ascii="Times New Roman" w:hAnsi="Times New Roman" w:cs="Times New Roman"/>
        </w:rPr>
        <w:fldChar w:fldCharType="begin" w:fldLock="1"/>
      </w:r>
      <w:r w:rsidR="00670685" w:rsidRPr="00BF5337">
        <w:rPr>
          <w:rFonts w:ascii="Times New Roman" w:hAnsi="Times New Roman" w:cs="Times New Roman"/>
        </w:rPr>
        <w:instrText>ADDIN CSL_CITATION {"citationItems":[{"id":"ITEM-1","itemData":{"DOI":"10.1049/iet-its.2020.0406","author":[{"dropping-particle":"","family":"Li","given":"Tao","non-dropping-particle":"","parse-names":false,"suffix":""},{"dropping-particle":"","family":"Ni","given":"Anning","non-dropping-particle":"","parse-names":false,"suffix":""},{"dropping-particle":"","family":"Zhang","given":"Chunqin","non-dropping-particle":"","parse-names":false,"suffix":""},{"dropping-particle":"","family":"Xiao","given":"Guangnian","non-dropping-particle":"","parse-names":false,"suffix":""},{"dropping-particle":"","family":"Gao","given":"Linjie","non-dropping-particle":"","parse-names":false,"suffix":""}],"id":"ITEM-1","issued":{"date-parts":[["0"]]},"title":"Short-term traffic congestion prediction with Conv – BiLSTM considering spatio-temporal features","type":"article-journal"},"uris":["http://www.mendeley.com/documents/?uuid=7213aae0-ed9a-4ba1-b03b-956528466ac0"]}],"mendeley":{"formattedCitation":"(Li &lt;i&gt;et al.&lt;/i&gt;, no date)","plainTextFormattedCitation":"(Li et al., no date)","previouslyFormattedCitation":"(Li &lt;i&gt;et al.&lt;/i&gt;, no date)"},"properties":{"noteIndex":0},"schema":"https://github.com/citation-style-language/schema/raw/master/csl-citation.json"}</w:instrText>
      </w:r>
      <w:r w:rsidR="006E508E" w:rsidRPr="00BF5337">
        <w:rPr>
          <w:rFonts w:ascii="Times New Roman" w:hAnsi="Times New Roman" w:cs="Times New Roman"/>
        </w:rPr>
        <w:fldChar w:fldCharType="separate"/>
      </w:r>
      <w:r w:rsidR="006E508E" w:rsidRPr="00BF5337">
        <w:rPr>
          <w:rFonts w:ascii="Times New Roman" w:hAnsi="Times New Roman" w:cs="Times New Roman"/>
          <w:noProof/>
        </w:rPr>
        <w:t xml:space="preserve">(Li </w:t>
      </w:r>
      <w:r w:rsidR="006E508E" w:rsidRPr="00BF5337">
        <w:rPr>
          <w:rFonts w:ascii="Times New Roman" w:hAnsi="Times New Roman" w:cs="Times New Roman"/>
          <w:i/>
          <w:noProof/>
        </w:rPr>
        <w:t>et al.</w:t>
      </w:r>
      <w:r w:rsidR="006E508E" w:rsidRPr="00BF5337">
        <w:rPr>
          <w:rFonts w:ascii="Times New Roman" w:hAnsi="Times New Roman" w:cs="Times New Roman"/>
          <w:noProof/>
        </w:rPr>
        <w:t>, no date)</w:t>
      </w:r>
      <w:r w:rsidR="006E508E" w:rsidRPr="00BF5337">
        <w:rPr>
          <w:rFonts w:ascii="Times New Roman" w:hAnsi="Times New Roman" w:cs="Times New Roman"/>
        </w:rPr>
        <w:fldChar w:fldCharType="end"/>
      </w:r>
      <w:r w:rsidRPr="00BF5337">
        <w:rPr>
          <w:rFonts w:ascii="Times New Roman" w:hAnsi="Times New Roman" w:cs="Times New Roman"/>
        </w:rPr>
        <w:t xml:space="preserve"> aims to perform congestion prediction using the spatial</w:t>
      </w:r>
      <w:r w:rsidR="007347CA" w:rsidRPr="00BF5337">
        <w:rPr>
          <w:rFonts w:ascii="Times New Roman" w:hAnsi="Times New Roman" w:cs="Times New Roman"/>
        </w:rPr>
        <w:t>-</w:t>
      </w:r>
      <w:r w:rsidRPr="00BF5337">
        <w:rPr>
          <w:rFonts w:ascii="Times New Roman" w:hAnsi="Times New Roman" w:cs="Times New Roman"/>
        </w:rPr>
        <w:t xml:space="preserve">temporal correlation and through the evolution characteristics of the traffic flow data using the conv-BiLSTM module that comprises of a convolutional neural network or CNN and through a bidirectional LSTM model. </w:t>
      </w:r>
      <w:r w:rsidR="006E508E" w:rsidRPr="00BF5337">
        <w:rPr>
          <w:rFonts w:ascii="Times New Roman" w:hAnsi="Times New Roman" w:cs="Times New Roman"/>
        </w:rPr>
        <w:t>O</w:t>
      </w:r>
      <w:r w:rsidRPr="00BF5337">
        <w:rPr>
          <w:rFonts w:ascii="Times New Roman" w:hAnsi="Times New Roman" w:cs="Times New Roman"/>
        </w:rPr>
        <w:t xml:space="preserve">nce the spatial features are extracted from the CNN mode, the temporal features and the alignment features get extracted through the BiLSTM models and then the prediction results are obtained in the form of an output. </w:t>
      </w:r>
      <w:r w:rsidR="00731EF5" w:rsidRPr="00BF5337">
        <w:rPr>
          <w:rFonts w:ascii="Times New Roman" w:hAnsi="Times New Roman" w:cs="Times New Roman"/>
        </w:rPr>
        <w:t>The BiLSTM model is a</w:t>
      </w:r>
      <w:r w:rsidR="007347CA" w:rsidRPr="00BF5337">
        <w:rPr>
          <w:rFonts w:ascii="Times New Roman" w:hAnsi="Times New Roman" w:cs="Times New Roman"/>
        </w:rPr>
        <w:t>n</w:t>
      </w:r>
      <w:r w:rsidR="00731EF5" w:rsidRPr="00BF5337">
        <w:rPr>
          <w:rFonts w:ascii="Times New Roman" w:hAnsi="Times New Roman" w:cs="Times New Roman"/>
        </w:rPr>
        <w:t xml:space="preserve"> RNN model that is used for processing sequential data and compared to ordinary neural networks it helps process sequence</w:t>
      </w:r>
      <w:r w:rsidR="007347CA" w:rsidRPr="00BF5337">
        <w:rPr>
          <w:rFonts w:ascii="Times New Roman" w:hAnsi="Times New Roman" w:cs="Times New Roman"/>
        </w:rPr>
        <w:t>-</w:t>
      </w:r>
      <w:r w:rsidR="00731EF5" w:rsidRPr="00BF5337">
        <w:rPr>
          <w:rFonts w:ascii="Times New Roman" w:hAnsi="Times New Roman" w:cs="Times New Roman"/>
        </w:rPr>
        <w:t>changing data that contains loops for persistent information.</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3390/info14020108","ISSN":"20782489","abstract":"In recent years, the rapid economic development of China, the increase of the urban population, the continuous growth of private car ownership, the uneven distribution of traffic flow, and the local congestion of the road network have caused traffic congestion. Traffic congestion has become an inevitable problem in the process of urban development, bringing hazards and hidden dangers to citizens’ travel and urban development. The management of traffic congestion first lies in the accurate completion of the identification of road traffic status and the need to predict road congestion in the city, so as to improve the use rate of urban infrastructure road facilities and better alleviate road congestion. In this study, a deep spatial and temporal network model (DSGCN) for predicting traffic congestion status is proposed. First, our study divides the traffic network into grids, where each grid represents a different independent region. In this paper, the centroids of the grid regions are abstracted as nodes, and the dynamic correlations between the nodes are expressed in the form of adjacency matrix. Then, Graph Convolutional Neural Network is used to capture the spatial correlation between regions and a two-layer long and short-term feature model (DSTM) is used to capture the temporal correlation between regions. Finally, the DSGCN outperforms other baseline models and has higher accuracy for traffic congestion prediction as demonstrated by experiments on real PeMS datasets.","author":[{"dropping-particle":"","family":"Qi","given":"Yangyang","non-dropping-particle":"","parse-names":false,"suffix":""},{"dropping-particle":"","family":"Cheng","given":"Zesheng","non-dropping-particle":"","parse-names":false,"suffix":""}],"container-title":"Information (Switzerland)","id":"ITEM-1","issue":"2","issued":{"date-parts":[["2023"]]},"title":"Research on Traffic Congestion Forecast Based on Deep Learning","type":"article-journal","volume":"14"},"uris":["http://www.mendeley.com/documents/?uuid=565b9226-8664-45b3-9526-08c4b31d3360"]}],"mendeley":{"formattedCitation":"(Qi and Cheng, 2023)","plainTextFormattedCitation":"(Qi and Cheng, 2023)","previouslyFormattedCitation":"(Qi and Cheng, 2023)"},"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Qi and Cheng, 2023)</w:t>
      </w:r>
      <w:r w:rsidR="00F24E55" w:rsidRPr="00BF5337">
        <w:rPr>
          <w:rFonts w:ascii="Times New Roman" w:hAnsi="Times New Roman" w:cs="Times New Roman"/>
        </w:rPr>
        <w:fldChar w:fldCharType="end"/>
      </w:r>
      <w:r w:rsidR="00731EF5" w:rsidRPr="00BF5337">
        <w:rPr>
          <w:rFonts w:ascii="Times New Roman" w:hAnsi="Times New Roman" w:cs="Times New Roman"/>
        </w:rPr>
        <w:t xml:space="preserve"> The model’s performance is compared with other models such as gradient boosting, random forests, CNN, LSTM, Conv LSTM, deep residual networks or ResNet and graph convolutional network</w:t>
      </w:r>
      <w:r w:rsidR="007347CA" w:rsidRPr="00BF5337">
        <w:rPr>
          <w:rFonts w:ascii="Times New Roman" w:hAnsi="Times New Roman" w:cs="Times New Roman"/>
        </w:rPr>
        <w:t>s</w:t>
      </w:r>
      <w:r w:rsidR="00731EF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109/ACCESS.2020.3043582","author":[{"dropping-particle":"","family":"Li","given":"Leixiao","non-dropping-particle":"","parse-names":false,"suffix":""},{"dropping-particle":"","family":"Lin","given":"H A O","non-dropping-particle":"","parse-names":false,"suffix":""},{"dropping-particle":"","family":"Wan","given":"Jianxiong","non-dropping-particle":"","parse-names":false,"suffix":""},{"dropping-particle":"","family":"Ma","given":"Zhiqiang","non-dropping-particle":"","parse-names":false,"suffix":""},{"dropping-particle":"","family":"Wang","given":"H U I","non-dropping-particle":"","parse-names":false,"suffix":""}],"id":"ITEM-1","issued":{"date-parts":[["2020"]]},"page":"227113-227125","title":"MF-TCPV : A Machine Learning and Fuzzy Comprehensive Evaluation-Based Framework for Traffic Congestion Prediction and Visualization","type":"article-journal","volume":"8"},"uris":["http://www.mendeley.com/documents/?uuid=aec77b70-41b7-45a3-810d-519d07292c81"]}],"mendeley":{"formattedCitation":"(Li &lt;i&gt;et al.&lt;/i&gt;, 2020)","plainTextFormattedCitation":"(Li et al., 2020)","previouslyFormattedCitation":"(Li &lt;i&gt;et al.&lt;/i&gt;, 2020)"},"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 xml:space="preserve">(Li </w:t>
      </w:r>
      <w:r w:rsidR="00F24E55" w:rsidRPr="00BF5337">
        <w:rPr>
          <w:rFonts w:ascii="Times New Roman" w:hAnsi="Times New Roman" w:cs="Times New Roman"/>
          <w:i/>
          <w:noProof/>
        </w:rPr>
        <w:t>et al.</w:t>
      </w:r>
      <w:r w:rsidR="00F24E55" w:rsidRPr="00BF5337">
        <w:rPr>
          <w:rFonts w:ascii="Times New Roman" w:hAnsi="Times New Roman" w:cs="Times New Roman"/>
          <w:noProof/>
        </w:rPr>
        <w:t>, 2020)</w:t>
      </w:r>
      <w:r w:rsidR="00F24E55" w:rsidRPr="00BF5337">
        <w:rPr>
          <w:rFonts w:ascii="Times New Roman" w:hAnsi="Times New Roman" w:cs="Times New Roman"/>
        </w:rPr>
        <w:fldChar w:fldCharType="end"/>
      </w:r>
      <w:r w:rsidR="00F24E55" w:rsidRPr="00BF5337">
        <w:rPr>
          <w:rFonts w:ascii="Times New Roman" w:hAnsi="Times New Roman" w:cs="Times New Roman"/>
        </w:rPr>
        <w:t xml:space="preserve"> </w:t>
      </w:r>
      <w:r w:rsidR="00731EF5" w:rsidRPr="00BF5337">
        <w:rPr>
          <w:rFonts w:ascii="Times New Roman" w:hAnsi="Times New Roman" w:cs="Times New Roman"/>
        </w:rPr>
        <w:t xml:space="preserve">The study performs </w:t>
      </w:r>
      <w:r w:rsidR="007347CA" w:rsidRPr="00BF5337">
        <w:rPr>
          <w:rFonts w:ascii="Times New Roman" w:hAnsi="Times New Roman" w:cs="Times New Roman"/>
        </w:rPr>
        <w:t>well</w:t>
      </w:r>
      <w:r w:rsidR="00731EF5" w:rsidRPr="00BF5337">
        <w:rPr>
          <w:rFonts w:ascii="Times New Roman" w:hAnsi="Times New Roman" w:cs="Times New Roman"/>
        </w:rPr>
        <w:t xml:space="preserve"> and achieves better results when compared to existing models. However, there are a few limitations which retards the </w:t>
      </w:r>
      <w:r w:rsidR="006E508E" w:rsidRPr="00BF5337">
        <w:rPr>
          <w:rFonts w:ascii="Times New Roman" w:hAnsi="Times New Roman" w:cs="Times New Roman"/>
        </w:rPr>
        <w:t xml:space="preserve">performance of </w:t>
      </w:r>
      <w:r w:rsidR="007347CA" w:rsidRPr="00BF5337">
        <w:rPr>
          <w:rFonts w:ascii="Times New Roman" w:hAnsi="Times New Roman" w:cs="Times New Roman"/>
        </w:rPr>
        <w:t xml:space="preserve">the </w:t>
      </w:r>
      <w:r w:rsidR="006E508E" w:rsidRPr="00BF5337">
        <w:rPr>
          <w:rFonts w:ascii="Times New Roman" w:hAnsi="Times New Roman" w:cs="Times New Roman"/>
        </w:rPr>
        <w:t xml:space="preserve">study, such as only the basic parameter of the traffic speed is used in this study and integration of more characteristic parameters of traffic flow is required to get better prediction. In addition to that, </w:t>
      </w:r>
      <w:r w:rsidR="006E508E" w:rsidRPr="00BF5337">
        <w:rPr>
          <w:rFonts w:ascii="Times New Roman" w:hAnsi="Times New Roman" w:cs="Times New Roman"/>
        </w:rPr>
        <w:lastRenderedPageBreak/>
        <w:t xml:space="preserve">traffic congestion might be affected by other external or unexpected reasons such as weather, holiday, etc., which might be occasional but needs to be considered for investigation. </w:t>
      </w:r>
    </w:p>
    <w:p w14:paraId="1A219926" w14:textId="4ACAE107" w:rsidR="00B70CD4" w:rsidRPr="00BF5337" w:rsidRDefault="00670685" w:rsidP="00141272">
      <w:pPr>
        <w:spacing w:line="276" w:lineRule="auto"/>
        <w:jc w:val="both"/>
        <w:rPr>
          <w:rFonts w:ascii="Times New Roman" w:hAnsi="Times New Roman" w:cs="Times New Roman"/>
        </w:rPr>
      </w:pPr>
      <w:r w:rsidRPr="00BF5337">
        <w:rPr>
          <w:rFonts w:ascii="Times New Roman" w:hAnsi="Times New Roman" w:cs="Times New Roman"/>
        </w:rPr>
        <w:t xml:space="preserve">Traffic congestion greatly influences </w:t>
      </w:r>
      <w:r w:rsidR="007347CA" w:rsidRPr="00BF5337">
        <w:rPr>
          <w:rFonts w:ascii="Times New Roman" w:hAnsi="Times New Roman" w:cs="Times New Roman"/>
        </w:rPr>
        <w:t xml:space="preserve">the </w:t>
      </w:r>
      <w:r w:rsidRPr="00BF5337">
        <w:rPr>
          <w:rFonts w:ascii="Times New Roman" w:hAnsi="Times New Roman" w:cs="Times New Roman"/>
        </w:rPr>
        <w:t xml:space="preserve">development of </w:t>
      </w:r>
      <w:r w:rsidR="002358FD" w:rsidRPr="00BF5337">
        <w:rPr>
          <w:rFonts w:ascii="Times New Roman" w:hAnsi="Times New Roman" w:cs="Times New Roman"/>
        </w:rPr>
        <w:t xml:space="preserve">urban communities in different ways such as stress levels, fuel wastage, monetary </w:t>
      </w:r>
      <w:proofErr w:type="gramStart"/>
      <w:r w:rsidR="002358FD" w:rsidRPr="00BF5337">
        <w:rPr>
          <w:rFonts w:ascii="Times New Roman" w:hAnsi="Times New Roman" w:cs="Times New Roman"/>
        </w:rPr>
        <w:t>loss</w:t>
      </w:r>
      <w:proofErr w:type="gramEnd"/>
      <w:r w:rsidR="002358FD" w:rsidRPr="00BF5337">
        <w:rPr>
          <w:rFonts w:ascii="Times New Roman" w:hAnsi="Times New Roman" w:cs="Times New Roman"/>
        </w:rPr>
        <w:t xml:space="preserve"> and delayed deliveries. This research study</w:t>
      </w:r>
      <w:r w:rsidR="00915CBC" w:rsidRPr="00BF5337">
        <w:rPr>
          <w:rFonts w:ascii="Times New Roman" w:hAnsi="Times New Roman" w:cs="Times New Roman"/>
        </w:rPr>
        <w:t xml:space="preserve"> </w:t>
      </w:r>
      <w:r w:rsidR="00915CBC" w:rsidRPr="00BF5337">
        <w:rPr>
          <w:rFonts w:ascii="Times New Roman" w:hAnsi="Times New Roman" w:cs="Times New Roman"/>
        </w:rPr>
        <w:fldChar w:fldCharType="begin" w:fldLock="1"/>
      </w:r>
      <w:r w:rsidR="008D3F02" w:rsidRPr="00BF5337">
        <w:rPr>
          <w:rFonts w:ascii="Times New Roman" w:hAnsi="Times New Roman" w:cs="Times New Roman"/>
        </w:rPr>
        <w:instrText>ADDIN CSL_CITATION {"citationItems":[{"id":"ITEM-1","itemData":{"DOI":"10.1016/j.ifacol.2021.04.138","ISSN":"2405-8963","author":[{"dropping-particle":"","family":"Shen","given":"Zhen","non-dropping-particle":"","parse-names":false,"suffix":""},{"dropping-particle":"","family":"Key","given":"Bin","non-dropping-particle":"","parse-names":false,"suffix":""}],"container-title":"IFAC PapersOnLine","id":"ITEM-1","issue":"5","issued":{"date-parts":[["2020"]]},"page":"512-517","publisher":"Elsevier Ltd","title":"Traffic Congestion Prediction using Decision Tree , Logistic Regression and Traffic Congestion Prediction using Decision Tree , Logistic Regression and Traffic Congestion Prediction using Decision Tree , Logistic Regression and Traffic Congestion Predicti","type":"article-journal","volume":"53"},"uris":["http://www.mendeley.com/documents/?uuid=ff2089cd-0823-433c-8d61-799ce64a5c29"]}],"mendeley":{"formattedCitation":"(Shen and Key, 2020)","plainTextFormattedCitation":"(Shen and Key, 2020)","previouslyFormattedCitation":"(Shen and Key, 2020)"},"properties":{"noteIndex":0},"schema":"https://github.com/citation-style-language/schema/raw/master/csl-citation.json"}</w:instrText>
      </w:r>
      <w:r w:rsidR="00915CBC" w:rsidRPr="00BF5337">
        <w:rPr>
          <w:rFonts w:ascii="Times New Roman" w:hAnsi="Times New Roman" w:cs="Times New Roman"/>
        </w:rPr>
        <w:fldChar w:fldCharType="separate"/>
      </w:r>
      <w:r w:rsidR="00915CBC" w:rsidRPr="00BF5337">
        <w:rPr>
          <w:rFonts w:ascii="Times New Roman" w:hAnsi="Times New Roman" w:cs="Times New Roman"/>
          <w:noProof/>
        </w:rPr>
        <w:t>(Shen and Key, 2020)</w:t>
      </w:r>
      <w:r w:rsidR="00915CBC" w:rsidRPr="00BF5337">
        <w:rPr>
          <w:rFonts w:ascii="Times New Roman" w:hAnsi="Times New Roman" w:cs="Times New Roman"/>
        </w:rPr>
        <w:fldChar w:fldCharType="end"/>
      </w:r>
      <w:r w:rsidR="002358FD" w:rsidRPr="00BF5337">
        <w:rPr>
          <w:rFonts w:ascii="Times New Roman" w:hAnsi="Times New Roman" w:cs="Times New Roman"/>
        </w:rPr>
        <w:t xml:space="preserve"> performs a comparative study and then builds a machine learning model for </w:t>
      </w:r>
      <w:r w:rsidR="007347CA" w:rsidRPr="00BF5337">
        <w:rPr>
          <w:rFonts w:ascii="Times New Roman" w:hAnsi="Times New Roman" w:cs="Times New Roman"/>
        </w:rPr>
        <w:t xml:space="preserve">the </w:t>
      </w:r>
      <w:r w:rsidR="002358FD" w:rsidRPr="00BF5337">
        <w:rPr>
          <w:rFonts w:ascii="Times New Roman" w:hAnsi="Times New Roman" w:cs="Times New Roman"/>
        </w:rPr>
        <w:t xml:space="preserve">prediction of congestion using the GCM dataset that consists of sixteen urban counties with 2,500 miles of roads. Data processing is performed through </w:t>
      </w:r>
      <w:r w:rsidR="00BF41AF" w:rsidRPr="00BF5337">
        <w:rPr>
          <w:rFonts w:ascii="Times New Roman" w:hAnsi="Times New Roman" w:cs="Times New Roman"/>
        </w:rPr>
        <w:t>TensorFlow</w:t>
      </w:r>
      <w:r w:rsidR="002358FD" w:rsidRPr="00BF5337">
        <w:rPr>
          <w:rFonts w:ascii="Times New Roman" w:hAnsi="Times New Roman" w:cs="Times New Roman"/>
        </w:rPr>
        <w:t xml:space="preserve"> and clementine platforms in which the raw sensor data is to be processed in a way for designing an effective and reliable prediction model. </w:t>
      </w:r>
      <w:r w:rsidR="007347CA" w:rsidRPr="00BF5337">
        <w:rPr>
          <w:rFonts w:ascii="Times New Roman" w:hAnsi="Times New Roman" w:cs="Times New Roman"/>
        </w:rPr>
        <w:t>T</w:t>
      </w:r>
      <w:r w:rsidR="002358FD" w:rsidRPr="00BF5337">
        <w:rPr>
          <w:rFonts w:ascii="Times New Roman" w:hAnsi="Times New Roman" w:cs="Times New Roman"/>
        </w:rPr>
        <w:t xml:space="preserve">he algorithms used for modelling are logistic regression, decision trees and neural networks. The congestion level is classified into four different categories non-congested, light, medium and heavily congested. </w:t>
      </w:r>
      <w:r w:rsidR="00915CBC" w:rsidRPr="00BF5337">
        <w:rPr>
          <w:rFonts w:ascii="Times New Roman" w:hAnsi="Times New Roman" w:cs="Times New Roman"/>
        </w:rPr>
        <w:t xml:space="preserve">The predicted value and the actual value are compared against each other for getting verification of </w:t>
      </w:r>
      <w:r w:rsidR="007347CA" w:rsidRPr="00BF5337">
        <w:rPr>
          <w:rFonts w:ascii="Times New Roman" w:hAnsi="Times New Roman" w:cs="Times New Roman"/>
        </w:rPr>
        <w:t xml:space="preserve">the </w:t>
      </w:r>
      <w:r w:rsidR="00915CBC" w:rsidRPr="00BF5337">
        <w:rPr>
          <w:rFonts w:ascii="Times New Roman" w:hAnsi="Times New Roman" w:cs="Times New Roman"/>
        </w:rPr>
        <w:t xml:space="preserve">performance of the model. An accuracy of 97% is obtained through the decision tree model which performs best among the other three models.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007/s00500-016-2288-6","ISBN":"0050001622886","ISSN":"1433-7479","author":[{"dropping-particle":"","family":"Martínez-álvarez","given":"G Asencio-cortés E Florido A Troncoso F","non-dropping-particle":"","parse-names":false,"suffix":""}],"container-title":"Soft Computing","id":"ITEM-1","issued":{"date-parts":[["2016"]]},"publisher":"Springer Berlin Heidelberg","title":"A novel methodology to predict urban traffic congestion","type":"article-journal"},"uris":["http://www.mendeley.com/documents/?uuid=6479f274-04d1-46de-94a5-92b8a3a5769e"]}],"mendeley":{"formattedCitation":"(Martínez-álvarez, 2016)","plainTextFormattedCitation":"(Martínez-álvarez, 2016)","previouslyFormattedCitation":"(Martínez-álvarez, 2016)"},"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Martínez-álvarez, 2016)</w:t>
      </w:r>
      <w:r w:rsidR="00F24E55" w:rsidRPr="00BF5337">
        <w:rPr>
          <w:rFonts w:ascii="Times New Roman" w:hAnsi="Times New Roman" w:cs="Times New Roman"/>
        </w:rPr>
        <w:fldChar w:fldCharType="end"/>
      </w:r>
      <w:r w:rsidR="00F24E55" w:rsidRPr="00BF5337">
        <w:rPr>
          <w:rFonts w:ascii="Times New Roman" w:hAnsi="Times New Roman" w:cs="Times New Roman"/>
        </w:rPr>
        <w:t xml:space="preserve"> </w:t>
      </w:r>
      <w:r w:rsidR="00915CBC" w:rsidRPr="00BF5337">
        <w:rPr>
          <w:rFonts w:ascii="Times New Roman" w:hAnsi="Times New Roman" w:cs="Times New Roman"/>
        </w:rPr>
        <w:t xml:space="preserve">The limitation of this study is that the data doesn’t contain more details about the situation which hinders the application and deep learning models are required to be implemented which would help with the complexity of </w:t>
      </w:r>
      <w:r w:rsidR="007347CA" w:rsidRPr="00BF5337">
        <w:rPr>
          <w:rFonts w:ascii="Times New Roman" w:hAnsi="Times New Roman" w:cs="Times New Roman"/>
        </w:rPr>
        <w:t xml:space="preserve">the </w:t>
      </w:r>
      <w:r w:rsidR="00915CBC" w:rsidRPr="00BF5337">
        <w:rPr>
          <w:rFonts w:ascii="Times New Roman" w:hAnsi="Times New Roman" w:cs="Times New Roman"/>
        </w:rPr>
        <w:t xml:space="preserve">dataset. </w:t>
      </w:r>
    </w:p>
    <w:p w14:paraId="15FD091E" w14:textId="77777777" w:rsidR="00A858E9" w:rsidRPr="00BF5337" w:rsidRDefault="00A858E9" w:rsidP="00141272">
      <w:pPr>
        <w:keepNext/>
        <w:spacing w:line="276" w:lineRule="auto"/>
        <w:jc w:val="both"/>
        <w:rPr>
          <w:rFonts w:ascii="Times New Roman" w:hAnsi="Times New Roman" w:cs="Times New Roman"/>
        </w:rPr>
      </w:pPr>
      <w:r w:rsidRPr="00BF5337">
        <w:rPr>
          <w:rFonts w:ascii="Times New Roman" w:hAnsi="Times New Roman" w:cs="Times New Roman"/>
          <w:noProof/>
        </w:rPr>
        <w:drawing>
          <wp:inline distT="0" distB="0" distL="0" distR="0" wp14:anchorId="036CEEFF" wp14:editId="05195B79">
            <wp:extent cx="2903472" cy="2019475"/>
            <wp:effectExtent l="0" t="0" r="0" b="0"/>
            <wp:docPr id="3912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683" name=""/>
                    <pic:cNvPicPr/>
                  </pic:nvPicPr>
                  <pic:blipFill>
                    <a:blip r:embed="rId11"/>
                    <a:stretch>
                      <a:fillRect/>
                    </a:stretch>
                  </pic:blipFill>
                  <pic:spPr>
                    <a:xfrm>
                      <a:off x="0" y="0"/>
                      <a:ext cx="2903472" cy="2019475"/>
                    </a:xfrm>
                    <a:prstGeom prst="rect">
                      <a:avLst/>
                    </a:prstGeom>
                  </pic:spPr>
                </pic:pic>
              </a:graphicData>
            </a:graphic>
          </wp:inline>
        </w:drawing>
      </w:r>
    </w:p>
    <w:p w14:paraId="27539439" w14:textId="6803E5CD" w:rsidR="00A858E9" w:rsidRPr="00BF5337" w:rsidRDefault="00A858E9" w:rsidP="00141272">
      <w:pPr>
        <w:pStyle w:val="Caption"/>
        <w:spacing w:line="276" w:lineRule="auto"/>
        <w:jc w:val="both"/>
        <w:rPr>
          <w:rFonts w:ascii="Times New Roman" w:hAnsi="Times New Roman" w:cs="Times New Roman"/>
        </w:rPr>
      </w:pPr>
      <w:bookmarkStart w:id="18" w:name="_Toc140503666"/>
      <w:bookmarkStart w:id="19" w:name="_Toc140507341"/>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4</w:t>
      </w:r>
      <w:r w:rsidRPr="00BF5337">
        <w:rPr>
          <w:rFonts w:ascii="Times New Roman" w:hAnsi="Times New Roman" w:cs="Times New Roman"/>
          <w:noProof/>
        </w:rPr>
        <w:fldChar w:fldCharType="end"/>
      </w:r>
      <w:r w:rsidRPr="00BF5337">
        <w:rPr>
          <w:rFonts w:ascii="Times New Roman" w:hAnsi="Times New Roman" w:cs="Times New Roman"/>
        </w:rPr>
        <w:t xml:space="preserve">: ELM network model. </w:t>
      </w: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author":[{"dropping-particle":"","family":"Method","given":"Fast Learning","non-dropping-particle":"","parse-names":false,"suffix":""}],"id":"ITEM-1","issued":{"date-parts":[["2019"]]},"title":"SS symmetry Large-Scale Tra ffi c Congestion Prediction Based on the Symmetric Extreme Learning Machine Cluster","type":"article-journal"},"uris":["http://www.mendeley.com/documents/?uuid=ec6fc75b-28d3-4073-a18b-67ede4ada547"]}],"mendeley":{"formattedCitation":"(Method, 2019)","plainTextFormattedCitation":"(Method, 2019)","previouslyFormattedCitation":"(Method, 2019)"},"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i w:val="0"/>
          <w:noProof/>
        </w:rPr>
        <w:t>(Method, 2019)</w:t>
      </w:r>
      <w:bookmarkEnd w:id="18"/>
      <w:bookmarkEnd w:id="19"/>
      <w:r w:rsidRPr="00BF5337">
        <w:rPr>
          <w:rFonts w:ascii="Times New Roman" w:hAnsi="Times New Roman" w:cs="Times New Roman"/>
        </w:rPr>
        <w:fldChar w:fldCharType="end"/>
      </w:r>
    </w:p>
    <w:p w14:paraId="4C6A1DC2" w14:textId="77777777" w:rsidR="00915CBC" w:rsidRPr="00BF5337" w:rsidRDefault="00915CBC" w:rsidP="00141272">
      <w:pPr>
        <w:spacing w:line="276" w:lineRule="auto"/>
        <w:jc w:val="both"/>
        <w:rPr>
          <w:rFonts w:ascii="Times New Roman" w:hAnsi="Times New Roman" w:cs="Times New Roman"/>
        </w:rPr>
      </w:pPr>
      <w:r w:rsidRPr="00BF5337">
        <w:rPr>
          <w:rFonts w:ascii="Times New Roman" w:hAnsi="Times New Roman" w:cs="Times New Roman"/>
        </w:rPr>
        <w:t>Prediction of large</w:t>
      </w:r>
      <w:r w:rsidR="007347CA" w:rsidRPr="00BF5337">
        <w:rPr>
          <w:rFonts w:ascii="Times New Roman" w:hAnsi="Times New Roman" w:cs="Times New Roman"/>
        </w:rPr>
        <w:t>-</w:t>
      </w:r>
      <w:r w:rsidRPr="00BF5337">
        <w:rPr>
          <w:rFonts w:ascii="Times New Roman" w:hAnsi="Times New Roman" w:cs="Times New Roman"/>
        </w:rPr>
        <w:t xml:space="preserve">scale traffic congestion is tough to achieve and for that purpose, this research study </w:t>
      </w:r>
      <w:r w:rsidR="008D3F02" w:rsidRPr="00BF5337">
        <w:rPr>
          <w:rFonts w:ascii="Times New Roman" w:hAnsi="Times New Roman" w:cs="Times New Roman"/>
        </w:rPr>
        <w:fldChar w:fldCharType="begin" w:fldLock="1"/>
      </w:r>
      <w:r w:rsidR="00F04D9C" w:rsidRPr="00BF5337">
        <w:rPr>
          <w:rFonts w:ascii="Times New Roman" w:hAnsi="Times New Roman" w:cs="Times New Roman"/>
        </w:rPr>
        <w:instrText>ADDIN CSL_CITATION {"citationItems":[{"id":"ITEM-1","itemData":{"author":[{"dropping-particle":"","family":"Method","given":"Fast Learning","non-dropping-particle":"","parse-names":false,"suffix":""}],"id":"ITEM-1","issued":{"date-parts":[["2019"]]},"title":"SS symmetry Large-Scale Tra ffi c Congestion Prediction Based on the Symmetric Extreme Learning Machine Cluster","type":"article-journal"},"uris":["http://www.mendeley.com/documents/?uuid=ec6fc75b-28d3-4073-a18b-67ede4ada547"]}],"mendeley":{"formattedCitation":"(Method, 2019)","plainTextFormattedCitation":"(Method, 2019)","previouslyFormattedCitation":"(Method, 2019)"},"properties":{"noteIndex":0},"schema":"https://github.com/citation-style-language/schema/raw/master/csl-citation.json"}</w:instrText>
      </w:r>
      <w:r w:rsidR="008D3F02" w:rsidRPr="00BF5337">
        <w:rPr>
          <w:rFonts w:ascii="Times New Roman" w:hAnsi="Times New Roman" w:cs="Times New Roman"/>
        </w:rPr>
        <w:fldChar w:fldCharType="separate"/>
      </w:r>
      <w:r w:rsidR="008D3F02" w:rsidRPr="00BF5337">
        <w:rPr>
          <w:rFonts w:ascii="Times New Roman" w:hAnsi="Times New Roman" w:cs="Times New Roman"/>
          <w:noProof/>
        </w:rPr>
        <w:t>(Method, 2019)</w:t>
      </w:r>
      <w:r w:rsidR="008D3F02" w:rsidRPr="00BF5337">
        <w:rPr>
          <w:rFonts w:ascii="Times New Roman" w:hAnsi="Times New Roman" w:cs="Times New Roman"/>
        </w:rPr>
        <w:fldChar w:fldCharType="end"/>
      </w:r>
      <w:r w:rsidR="008D3F02" w:rsidRPr="00BF5337">
        <w:rPr>
          <w:rFonts w:ascii="Times New Roman" w:hAnsi="Times New Roman" w:cs="Times New Roman"/>
        </w:rPr>
        <w:t xml:space="preserve"> </w:t>
      </w:r>
      <w:r w:rsidRPr="00BF5337">
        <w:rPr>
          <w:rFonts w:ascii="Times New Roman" w:hAnsi="Times New Roman" w:cs="Times New Roman"/>
        </w:rPr>
        <w:t xml:space="preserve">applies a symmetric extreme learning machine cluster for </w:t>
      </w:r>
      <w:r w:rsidR="007347CA" w:rsidRPr="00BF5337">
        <w:rPr>
          <w:rFonts w:ascii="Times New Roman" w:hAnsi="Times New Roman" w:cs="Times New Roman"/>
        </w:rPr>
        <w:t xml:space="preserve">a </w:t>
      </w:r>
      <w:r w:rsidRPr="00BF5337">
        <w:rPr>
          <w:rFonts w:ascii="Times New Roman" w:hAnsi="Times New Roman" w:cs="Times New Roman"/>
        </w:rPr>
        <w:t xml:space="preserve">fast learning method </w:t>
      </w:r>
      <w:r w:rsidR="008D3F02" w:rsidRPr="00BF5337">
        <w:rPr>
          <w:rFonts w:ascii="Times New Roman" w:hAnsi="Times New Roman" w:cs="Times New Roman"/>
        </w:rPr>
        <w:t>so that traffic congestion is predicted accurately and people travelling by road can plan their journey with ease. Neural networks have proved their worth when implemented through machine learning models and this study uses model</w:t>
      </w:r>
      <w:r w:rsidR="007347CA" w:rsidRPr="00BF5337">
        <w:rPr>
          <w:rFonts w:ascii="Times New Roman" w:hAnsi="Times New Roman" w:cs="Times New Roman"/>
        </w:rPr>
        <w:t>s</w:t>
      </w:r>
      <w:r w:rsidR="008D3F02" w:rsidRPr="00BF5337">
        <w:rPr>
          <w:rFonts w:ascii="Times New Roman" w:hAnsi="Times New Roman" w:cs="Times New Roman"/>
        </w:rPr>
        <w:t xml:space="preserve"> such as extreme learning machine</w:t>
      </w:r>
      <w:r w:rsidR="007347CA" w:rsidRPr="00BF5337">
        <w:rPr>
          <w:rFonts w:ascii="Times New Roman" w:hAnsi="Times New Roman" w:cs="Times New Roman"/>
        </w:rPr>
        <w:t>s</w:t>
      </w:r>
      <w:r w:rsidR="008D3F02" w:rsidRPr="00BF5337">
        <w:rPr>
          <w:rFonts w:ascii="Times New Roman" w:hAnsi="Times New Roman" w:cs="Times New Roman"/>
        </w:rPr>
        <w:t>, symmetric extreme learning machine</w:t>
      </w:r>
      <w:r w:rsidR="007347CA" w:rsidRPr="00BF5337">
        <w:rPr>
          <w:rFonts w:ascii="Times New Roman" w:hAnsi="Times New Roman" w:cs="Times New Roman"/>
        </w:rPr>
        <w:t>s</w:t>
      </w:r>
      <w:r w:rsidR="008D3F02" w:rsidRPr="00BF5337">
        <w:rPr>
          <w:rFonts w:ascii="Times New Roman" w:hAnsi="Times New Roman" w:cs="Times New Roman"/>
        </w:rPr>
        <w:t xml:space="preserve"> and cluster fast learning method</w:t>
      </w:r>
      <w:r w:rsidR="007347CA" w:rsidRPr="00BF5337">
        <w:rPr>
          <w:rFonts w:ascii="Times New Roman" w:hAnsi="Times New Roman" w:cs="Times New Roman"/>
        </w:rPr>
        <w:t>s</w:t>
      </w:r>
      <w:r w:rsidR="008D3F02" w:rsidRPr="00BF5337">
        <w:rPr>
          <w:rFonts w:ascii="Times New Roman" w:hAnsi="Times New Roman" w:cs="Times New Roman"/>
        </w:rPr>
        <w:t xml:space="preserve"> for training the models. the data is processed and that feature extraction is performed </w:t>
      </w:r>
      <w:r w:rsidR="007347CA" w:rsidRPr="00BF5337">
        <w:rPr>
          <w:rFonts w:ascii="Times New Roman" w:hAnsi="Times New Roman" w:cs="Times New Roman"/>
        </w:rPr>
        <w:t>wit</w:t>
      </w:r>
      <w:r w:rsidR="008D3F02" w:rsidRPr="00BF5337">
        <w:rPr>
          <w:rFonts w:ascii="Times New Roman" w:hAnsi="Times New Roman" w:cs="Times New Roman"/>
        </w:rPr>
        <w:t xml:space="preserve">h the help of </w:t>
      </w:r>
      <w:r w:rsidR="007347CA" w:rsidRPr="00BF5337">
        <w:rPr>
          <w:rFonts w:ascii="Times New Roman" w:hAnsi="Times New Roman" w:cs="Times New Roman"/>
        </w:rPr>
        <w:t xml:space="preserve">the </w:t>
      </w:r>
      <w:r w:rsidR="008D3F02" w:rsidRPr="00BF5337">
        <w:rPr>
          <w:rFonts w:ascii="Times New Roman" w:hAnsi="Times New Roman" w:cs="Times New Roman"/>
        </w:rPr>
        <w:t>section clustering method that che</w:t>
      </w:r>
      <w:r w:rsidR="007347CA" w:rsidRPr="00BF5337">
        <w:rPr>
          <w:rFonts w:ascii="Times New Roman" w:hAnsi="Times New Roman" w:cs="Times New Roman"/>
        </w:rPr>
        <w:t>ck</w:t>
      </w:r>
      <w:r w:rsidR="008D3F02" w:rsidRPr="00BF5337">
        <w:rPr>
          <w:rFonts w:ascii="Times New Roman" w:hAnsi="Times New Roman" w:cs="Times New Roman"/>
        </w:rPr>
        <w:t>s for the conditions of roads the feature extraction uses the road factors, environmental factors and sudden factors for the prediction.</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author":[{"dropping-particle":"","family":"Park","given":"Jungme","non-dropping-particle":"","parse-names":false,"suffix":""},{"dropping-particle":"","family":"Chen","given":"Zhihang","non-dropping-particle":"","parse-names":false,"suffix":""},{"dropping-particle":"","family":"Kiliaris","given":"Leonidas","non-dropping-particle":"","parse-names":false,"suffix":""},{"dropping-particle":"","family":"Kuang","given":"Ming L","non-dropping-particle":"","parse-names":false,"suffix":""},{"dropping-particle":"","family":"Masrur","given":"M Abul","non-dropping-particle":"","parse-names":false,"suffix":""},{"dropping-particle":"","family":"Member","given":"Senior","non-dropping-particle":"","parse-names":false,"suffix":""},{"dropping-particle":"","family":"Phillips","given":"Anthony M","non-dropping-particle":"","parse-names":false,"suffix":""},{"dropping-particle":"","family":"Murphey","given":"Yi Lu","non-dropping-particle":"","parse-names":false,"suffix":""},{"dropping-particle":"","family":"Member","given":"Senior","non-dropping-particle":"","parse-names":false,"suffix":""}],"id":"ITEM-1","issue":"9","issued":{"date-parts":[["2009"]]},"page":"4741-4756","title":"Intelligent Vehicle Power Control Based on Machine Learning of Optimal Control Parameters and Prediction of Road Type and Traffic Congestion","type":"article-journal","volume":"58"},"uris":["http://www.mendeley.com/documents/?uuid=01a44ea2-f4de-4df9-a30f-57716578bf57"]}],"mendeley":{"formattedCitation":"(Park &lt;i&gt;et al.&lt;/i&gt;, 2009)","plainTextFormattedCitation":"(Park et al., 2009)","previouslyFormattedCitation":"(Park &lt;i&gt;et al.&lt;/i&gt;, 2009)"},"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 xml:space="preserve">(Park </w:t>
      </w:r>
      <w:r w:rsidR="00F24E55" w:rsidRPr="00BF5337">
        <w:rPr>
          <w:rFonts w:ascii="Times New Roman" w:hAnsi="Times New Roman" w:cs="Times New Roman"/>
          <w:i/>
          <w:noProof/>
        </w:rPr>
        <w:t>et al.</w:t>
      </w:r>
      <w:r w:rsidR="00F24E55" w:rsidRPr="00BF5337">
        <w:rPr>
          <w:rFonts w:ascii="Times New Roman" w:hAnsi="Times New Roman" w:cs="Times New Roman"/>
          <w:noProof/>
        </w:rPr>
        <w:t>, 2009)</w:t>
      </w:r>
      <w:r w:rsidR="00F24E55" w:rsidRPr="00BF5337">
        <w:rPr>
          <w:rFonts w:ascii="Times New Roman" w:hAnsi="Times New Roman" w:cs="Times New Roman"/>
        </w:rPr>
        <w:fldChar w:fldCharType="end"/>
      </w:r>
      <w:r w:rsidR="008D3F02" w:rsidRPr="00BF5337">
        <w:rPr>
          <w:rFonts w:ascii="Times New Roman" w:hAnsi="Times New Roman" w:cs="Times New Roman"/>
        </w:rPr>
        <w:t xml:space="preserve"> The cluster model is put through </w:t>
      </w:r>
      <w:r w:rsidR="007347CA" w:rsidRPr="00BF5337">
        <w:rPr>
          <w:rFonts w:ascii="Times New Roman" w:hAnsi="Times New Roman" w:cs="Times New Roman"/>
        </w:rPr>
        <w:t xml:space="preserve">a </w:t>
      </w:r>
      <w:r w:rsidR="008D3F02" w:rsidRPr="00BF5337">
        <w:rPr>
          <w:rFonts w:ascii="Times New Roman" w:hAnsi="Times New Roman" w:cs="Times New Roman"/>
        </w:rPr>
        <w:t xml:space="preserve">tuning test using three parameters which are, length of time series, regularization coefficient, number of hidden layer nodes and comparison test for symmetric and non-symmetric ELM models against other models such as GBDT, ridge, lasso, logistic </w:t>
      </w:r>
      <w:proofErr w:type="gramStart"/>
      <w:r w:rsidR="008D3F02" w:rsidRPr="00BF5337">
        <w:rPr>
          <w:rFonts w:ascii="Times New Roman" w:hAnsi="Times New Roman" w:cs="Times New Roman"/>
        </w:rPr>
        <w:t>regression</w:t>
      </w:r>
      <w:proofErr w:type="gramEnd"/>
      <w:r w:rsidR="008D3F02" w:rsidRPr="00BF5337">
        <w:rPr>
          <w:rFonts w:ascii="Times New Roman" w:hAnsi="Times New Roman" w:cs="Times New Roman"/>
        </w:rPr>
        <w:t xml:space="preserve"> and support vector machine. The algorithm achieved an accuracy of 93% which is higher than other </w:t>
      </w:r>
      <w:proofErr w:type="gramStart"/>
      <w:r w:rsidR="008D3F02" w:rsidRPr="00BF5337">
        <w:rPr>
          <w:rFonts w:ascii="Times New Roman" w:hAnsi="Times New Roman" w:cs="Times New Roman"/>
        </w:rPr>
        <w:t>models</w:t>
      </w:r>
      <w:proofErr w:type="gramEnd"/>
      <w:r w:rsidR="008D3F02" w:rsidRPr="00BF5337">
        <w:rPr>
          <w:rFonts w:ascii="Times New Roman" w:hAnsi="Times New Roman" w:cs="Times New Roman"/>
        </w:rPr>
        <w:t xml:space="preserve"> but it needs to be tested on real</w:t>
      </w:r>
      <w:r w:rsidR="007347CA" w:rsidRPr="00BF5337">
        <w:rPr>
          <w:rFonts w:ascii="Times New Roman" w:hAnsi="Times New Roman" w:cs="Times New Roman"/>
        </w:rPr>
        <w:t>-</w:t>
      </w:r>
      <w:r w:rsidR="008D3F02" w:rsidRPr="00BF5337">
        <w:rPr>
          <w:rFonts w:ascii="Times New Roman" w:hAnsi="Times New Roman" w:cs="Times New Roman"/>
        </w:rPr>
        <w:t>time data and used for real</w:t>
      </w:r>
      <w:r w:rsidR="007347CA" w:rsidRPr="00BF5337">
        <w:rPr>
          <w:rFonts w:ascii="Times New Roman" w:hAnsi="Times New Roman" w:cs="Times New Roman"/>
        </w:rPr>
        <w:t>-</w:t>
      </w:r>
      <w:r w:rsidR="008D3F02" w:rsidRPr="00BF5337">
        <w:rPr>
          <w:rFonts w:ascii="Times New Roman" w:hAnsi="Times New Roman" w:cs="Times New Roman"/>
        </w:rPr>
        <w:t>time purpose</w:t>
      </w:r>
      <w:r w:rsidR="007347CA" w:rsidRPr="00BF5337">
        <w:rPr>
          <w:rFonts w:ascii="Times New Roman" w:hAnsi="Times New Roman" w:cs="Times New Roman"/>
        </w:rPr>
        <w:t>s</w:t>
      </w:r>
      <w:r w:rsidR="008D3F02" w:rsidRPr="00BF5337">
        <w:rPr>
          <w:rFonts w:ascii="Times New Roman" w:hAnsi="Times New Roman" w:cs="Times New Roman"/>
        </w:rPr>
        <w:t xml:space="preserve"> and validate to check if it is working correctly and efficiently.</w:t>
      </w:r>
    </w:p>
    <w:p w14:paraId="1E046728" w14:textId="77777777" w:rsidR="008D3F02" w:rsidRPr="00BF5337" w:rsidRDefault="00674DEE" w:rsidP="00141272">
      <w:pPr>
        <w:spacing w:line="276" w:lineRule="auto"/>
        <w:jc w:val="both"/>
        <w:rPr>
          <w:rFonts w:ascii="Times New Roman" w:hAnsi="Times New Roman" w:cs="Times New Roman"/>
        </w:rPr>
      </w:pPr>
      <w:r w:rsidRPr="00BF5337">
        <w:rPr>
          <w:rFonts w:ascii="Times New Roman" w:hAnsi="Times New Roman" w:cs="Times New Roman"/>
        </w:rPr>
        <w:t xml:space="preserve">Revealing road conditions along the route also helps </w:t>
      </w:r>
      <w:r w:rsidR="007347CA" w:rsidRPr="00BF5337">
        <w:rPr>
          <w:rFonts w:ascii="Times New Roman" w:hAnsi="Times New Roman" w:cs="Times New Roman"/>
        </w:rPr>
        <w:t>to prevent</w:t>
      </w:r>
      <w:r w:rsidRPr="00BF5337">
        <w:rPr>
          <w:rFonts w:ascii="Times New Roman" w:hAnsi="Times New Roman" w:cs="Times New Roman"/>
        </w:rPr>
        <w:t xml:space="preserve"> accidents and road congestion and since roads nowadays are equipped with a huge amount of surveillance cameras, it can be used for real-time identification of vehicles which provides traffic flow estimation. This research</w:t>
      </w:r>
      <w:r w:rsidR="00F04D9C" w:rsidRPr="00BF5337">
        <w:rPr>
          <w:rFonts w:ascii="Times New Roman" w:hAnsi="Times New Roman" w:cs="Times New Roman"/>
        </w:rPr>
        <w:t xml:space="preserve"> </w:t>
      </w:r>
      <w:r w:rsidR="00F04D9C" w:rsidRPr="00BF5337">
        <w:rPr>
          <w:rFonts w:ascii="Times New Roman" w:hAnsi="Times New Roman" w:cs="Times New Roman"/>
        </w:rPr>
        <w:fldChar w:fldCharType="begin" w:fldLock="1"/>
      </w:r>
      <w:r w:rsidR="00362892" w:rsidRPr="00BF5337">
        <w:rPr>
          <w:rFonts w:ascii="Times New Roman" w:hAnsi="Times New Roman" w:cs="Times New Roman"/>
        </w:rPr>
        <w:instrText>ADDIN CSL_CITATION {"citationItems":[{"id":"ITEM-1","itemData":{"DOI":"10.3390/technologies10010005","ISSN":"22277080","abstract":"Nowadays, many cities have problems with traffic congestion at certain peak hours, which produces more pollution, noise and stress for citizens. Neural networks (NN) and machine-learning (ML) approaches are increasingly used to solve real-world problems, overcoming analytical and statistical methods, due to their ability to deal with dynamic behavior over time and with a large number of parameters in massive data. In this paper, machine-learning (ML) and deep-learning (DL) algorithms are proposed for predicting traffic flow at an intersection, thus laying the groundwork for adaptive traffic control, either by remote control of traffic lights or by applying an algorithm that adjusts the timing according to the predicted flow. Therefore, this work only focuses on traffic flow prediction. Two public datasets are used to train, validate and test the proposed ML and DL models. The first one contains the number of vehicles sampled every five minutes at six intersections for 56 days using different sensors. For this research, four of the six intersections are used to train the ML and DL models. The Multilayer Perceptron Neural Network (MLP-NN) obtained better results (R-Squared and EV score of 0.93) and took less training time, followed closely by Gradient Boosting then Recurrent Neural Networks (RNNs), with good metrics results but the longer training time, and finally Random Forest, Linear Regression and Stochastic Gradient. All ML and DL algorithms scored good performance metrics, indicating that they are feasible for implementation on smart traffic light controllers.","author":[{"dropping-particle":"","family":"Navarro-Espinoza","given":"Alfonso","non-dropping-particle":"","parse-names":false,"suffix":""},{"dropping-particle":"","family":"López-Bonilla","given":"Oscar Roberto","non-dropping-particle":"","parse-names":false,"suffix":""},{"dropping-particle":"","family":"García-Guerrero","given":"Enrique Efrén","non-dropping-particle":"","parse-names":false,"suffix":""},{"dropping-particle":"","family":"Tlelo-Cuautle","given":"Esteban","non-dropping-particle":"","parse-names":false,"suffix":""},{"dropping-particle":"","family":"López-Mancilla","given":"Didier","non-dropping-particle":"","parse-names":false,"suffix":""},{"dropping-particle":"","family":"Hernández-Mejía","given":"Carlos","non-dropping-particle":"","parse-names":false,"suffix":""},{"dropping-particle":"","family":"Inzunza-González","given":"Everardo","non-dropping-particle":"","parse-names":false,"suffix":""}],"container-title":"Technologies","id":"ITEM-1","issue":"1","issued":{"date-parts":[["2022"]]},"page":"1-11","title":"Traffic Flow Prediction for Smart Traffic Lights Using Machine Learning Algorithms","type":"article-journal","volume":"10"},"uris":["http://www.mendeley.com/documents/?uuid=9daa6bdc-fa96-4226-a6dd-e887a6f5b541"]}],"mendeley":{"formattedCitation":"(Navarro-Espinoza &lt;i&gt;et al.&lt;/i&gt;, 2022)","plainTextFormattedCitation":"(Navarro-Espinoza et al., 2022)","previouslyFormattedCitation":"(Navarro-Espinoza &lt;i&gt;et al.&lt;/i&gt;, 2022)"},"properties":{"noteIndex":0},"schema":"https://github.com/citation-style-language/schema/raw/master/csl-citation.json"}</w:instrText>
      </w:r>
      <w:r w:rsidR="00F04D9C" w:rsidRPr="00BF5337">
        <w:rPr>
          <w:rFonts w:ascii="Times New Roman" w:hAnsi="Times New Roman" w:cs="Times New Roman"/>
        </w:rPr>
        <w:fldChar w:fldCharType="separate"/>
      </w:r>
      <w:r w:rsidR="00F04D9C" w:rsidRPr="00BF5337">
        <w:rPr>
          <w:rFonts w:ascii="Times New Roman" w:hAnsi="Times New Roman" w:cs="Times New Roman"/>
          <w:noProof/>
        </w:rPr>
        <w:t xml:space="preserve">(Navarro-Espinoza </w:t>
      </w:r>
      <w:r w:rsidR="00F04D9C" w:rsidRPr="00BF5337">
        <w:rPr>
          <w:rFonts w:ascii="Times New Roman" w:hAnsi="Times New Roman" w:cs="Times New Roman"/>
          <w:i/>
          <w:noProof/>
        </w:rPr>
        <w:t>et al.</w:t>
      </w:r>
      <w:r w:rsidR="00F04D9C" w:rsidRPr="00BF5337">
        <w:rPr>
          <w:rFonts w:ascii="Times New Roman" w:hAnsi="Times New Roman" w:cs="Times New Roman"/>
          <w:noProof/>
        </w:rPr>
        <w:t>, 2022)</w:t>
      </w:r>
      <w:r w:rsidR="00F04D9C" w:rsidRPr="00BF5337">
        <w:rPr>
          <w:rFonts w:ascii="Times New Roman" w:hAnsi="Times New Roman" w:cs="Times New Roman"/>
        </w:rPr>
        <w:fldChar w:fldCharType="end"/>
      </w:r>
      <w:r w:rsidRPr="00BF5337">
        <w:rPr>
          <w:rFonts w:ascii="Times New Roman" w:hAnsi="Times New Roman" w:cs="Times New Roman"/>
        </w:rPr>
        <w:t xml:space="preserve"> provides a way to control traffic using remote</w:t>
      </w:r>
      <w:r w:rsidR="007347CA" w:rsidRPr="00BF5337">
        <w:rPr>
          <w:rFonts w:ascii="Times New Roman" w:hAnsi="Times New Roman" w:cs="Times New Roman"/>
        </w:rPr>
        <w:t>-</w:t>
      </w:r>
      <w:r w:rsidRPr="00BF5337">
        <w:rPr>
          <w:rFonts w:ascii="Times New Roman" w:hAnsi="Times New Roman" w:cs="Times New Roman"/>
        </w:rPr>
        <w:t xml:space="preserve">controlled traffic lights and for that purpose </w:t>
      </w:r>
      <w:r w:rsidRPr="00BF5337">
        <w:rPr>
          <w:rFonts w:ascii="Times New Roman" w:hAnsi="Times New Roman" w:cs="Times New Roman"/>
        </w:rPr>
        <w:lastRenderedPageBreak/>
        <w:t xml:space="preserve">machine learning and deep learning methods are implemented for solving this issue. In this study, two public datasets are used for training the models where the first one contains </w:t>
      </w:r>
      <w:r w:rsidR="007347CA" w:rsidRPr="00BF5337">
        <w:rPr>
          <w:rFonts w:ascii="Times New Roman" w:hAnsi="Times New Roman" w:cs="Times New Roman"/>
        </w:rPr>
        <w:t xml:space="preserve">the </w:t>
      </w:r>
      <w:r w:rsidRPr="00BF5337">
        <w:rPr>
          <w:rFonts w:ascii="Times New Roman" w:hAnsi="Times New Roman" w:cs="Times New Roman"/>
        </w:rPr>
        <w:t>number of sampled vehicles every five minutes and at six intersection</w:t>
      </w:r>
      <w:r w:rsidR="007347CA" w:rsidRPr="00BF5337">
        <w:rPr>
          <w:rFonts w:ascii="Times New Roman" w:hAnsi="Times New Roman" w:cs="Times New Roman"/>
        </w:rPr>
        <w:t>s</w:t>
      </w:r>
      <w:r w:rsidRPr="00BF5337">
        <w:rPr>
          <w:rFonts w:ascii="Times New Roman" w:hAnsi="Times New Roman" w:cs="Times New Roman"/>
        </w:rPr>
        <w:t xml:space="preserve"> for 56 days. Two recurrent neural network models have been implemented in this study, the GRU and LSTM model where mean squared error is used as a loss function and RMSprop is used as an optimizer.</w:t>
      </w:r>
      <w:r w:rsidR="00F24E55" w:rsidRPr="00BF5337">
        <w:rPr>
          <w:rFonts w:ascii="Times New Roman" w:hAnsi="Times New Roman" w:cs="Times New Roman"/>
        </w:rPr>
        <w:t xml:space="preserve"> </w:t>
      </w:r>
      <w:r w:rsidR="00F24E55"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4311/NNW.2019.29.008","author":[{"dropping-particle":"","family":"Khan","given":"Muhammad Adnan","non-dropping-particle":"","parse-names":false,"suffix":""},{"dropping-particle":"","family":"Abbas","given":"Sagheer","non-dropping-particle":"","parse-names":false,"suffix":""},{"dropping-particle":"","family":"Ahmad","given":"Gulzar","non-dropping-particle":"","parse-names":false,"suffix":""},{"dropping-particle":"","family":"Fatima","given":"Areej","non-dropping-particle":"","parse-names":false,"suffix":""}],"id":"ITEM-1","issue":"May","issued":{"date-parts":[["2019"]]},"title":"MODELLING SMART ROAD TRAFFIC CONGESTION CONTROL SYSTEM USING MODELLING SMART ROAD TRAFFIC CONGESTION CONTROL SYSTEM USING Introduction","type":"article-journal"},"uris":["http://www.mendeley.com/documents/?uuid=d259913c-eb90-4930-b85b-ee12befc80a4"]}],"mendeley":{"formattedCitation":"(Khan &lt;i&gt;et al.&lt;/i&gt;, 2019)","plainTextFormattedCitation":"(Khan et al., 2019)","previouslyFormattedCitation":"(Khan &lt;i&gt;et al.&lt;/i&gt;, 2019)"},"properties":{"noteIndex":0},"schema":"https://github.com/citation-style-language/schema/raw/master/csl-citation.json"}</w:instrText>
      </w:r>
      <w:r w:rsidR="00F24E55" w:rsidRPr="00BF5337">
        <w:rPr>
          <w:rFonts w:ascii="Times New Roman" w:hAnsi="Times New Roman" w:cs="Times New Roman"/>
        </w:rPr>
        <w:fldChar w:fldCharType="separate"/>
      </w:r>
      <w:r w:rsidR="00F24E55" w:rsidRPr="00BF5337">
        <w:rPr>
          <w:rFonts w:ascii="Times New Roman" w:hAnsi="Times New Roman" w:cs="Times New Roman"/>
          <w:noProof/>
        </w:rPr>
        <w:t xml:space="preserve">(Khan </w:t>
      </w:r>
      <w:r w:rsidR="00F24E55" w:rsidRPr="00BF5337">
        <w:rPr>
          <w:rFonts w:ascii="Times New Roman" w:hAnsi="Times New Roman" w:cs="Times New Roman"/>
          <w:i/>
          <w:noProof/>
        </w:rPr>
        <w:t>et al.</w:t>
      </w:r>
      <w:r w:rsidR="00F24E55" w:rsidRPr="00BF5337">
        <w:rPr>
          <w:rFonts w:ascii="Times New Roman" w:hAnsi="Times New Roman" w:cs="Times New Roman"/>
          <w:noProof/>
        </w:rPr>
        <w:t>, 2019)</w:t>
      </w:r>
      <w:r w:rsidR="00F24E55" w:rsidRPr="00BF5337">
        <w:rPr>
          <w:rFonts w:ascii="Times New Roman" w:hAnsi="Times New Roman" w:cs="Times New Roman"/>
        </w:rPr>
        <w:fldChar w:fldCharType="end"/>
      </w:r>
      <w:r w:rsidRPr="00BF5337">
        <w:rPr>
          <w:rFonts w:ascii="Times New Roman" w:hAnsi="Times New Roman" w:cs="Times New Roman"/>
        </w:rPr>
        <w:t xml:space="preserve"> For classification, the machine learning </w:t>
      </w:r>
      <w:proofErr w:type="gramStart"/>
      <w:r w:rsidRPr="00BF5337">
        <w:rPr>
          <w:rFonts w:ascii="Times New Roman" w:hAnsi="Times New Roman" w:cs="Times New Roman"/>
        </w:rPr>
        <w:t>model</w:t>
      </w:r>
      <w:proofErr w:type="gramEnd"/>
      <w:r w:rsidRPr="00BF5337">
        <w:rPr>
          <w:rFonts w:ascii="Times New Roman" w:hAnsi="Times New Roman" w:cs="Times New Roman"/>
        </w:rPr>
        <w:t xml:space="preserve"> are used which are, linear regression, gradient boosting classifier, stochastic gradient descendent regressor, multilayer perceptron regressor and the random forest regressor model. </w:t>
      </w:r>
      <w:r w:rsidR="00F04D9C" w:rsidRPr="00BF5337">
        <w:rPr>
          <w:rFonts w:ascii="Times New Roman" w:hAnsi="Times New Roman" w:cs="Times New Roman"/>
        </w:rPr>
        <w:t xml:space="preserve">For evaluation, metrics such as MAE, MAPE, RMSE, explained variance and r squared </w:t>
      </w:r>
      <w:r w:rsidR="007347CA" w:rsidRPr="00BF5337">
        <w:rPr>
          <w:rFonts w:ascii="Times New Roman" w:hAnsi="Times New Roman" w:cs="Times New Roman"/>
        </w:rPr>
        <w:t>are</w:t>
      </w:r>
      <w:r w:rsidR="00F04D9C" w:rsidRPr="00BF5337">
        <w:rPr>
          <w:rFonts w:ascii="Times New Roman" w:hAnsi="Times New Roman" w:cs="Times New Roman"/>
        </w:rPr>
        <w:t xml:space="preserve"> used. The RNNs and random forest regression model ha</w:t>
      </w:r>
      <w:r w:rsidR="007347CA" w:rsidRPr="00BF5337">
        <w:rPr>
          <w:rFonts w:ascii="Times New Roman" w:hAnsi="Times New Roman" w:cs="Times New Roman"/>
        </w:rPr>
        <w:t>ve</w:t>
      </w:r>
      <w:r w:rsidR="00F04D9C" w:rsidRPr="00BF5337">
        <w:rPr>
          <w:rFonts w:ascii="Times New Roman" w:hAnsi="Times New Roman" w:cs="Times New Roman"/>
        </w:rPr>
        <w:t xml:space="preserve"> similar scores and the results were satisfactory to predict traffic flow on the four lanes of intersection which demonstrates the feasibility of it being implemented on smart traffic light controllers. </w:t>
      </w:r>
    </w:p>
    <w:p w14:paraId="0B8BE824" w14:textId="77777777" w:rsidR="00AF64AB" w:rsidRPr="00BF5337" w:rsidRDefault="00AF64AB" w:rsidP="00141272">
      <w:pPr>
        <w:keepNext/>
        <w:spacing w:line="276" w:lineRule="auto"/>
        <w:jc w:val="both"/>
        <w:rPr>
          <w:rFonts w:ascii="Times New Roman" w:hAnsi="Times New Roman" w:cs="Times New Roman"/>
        </w:rPr>
      </w:pPr>
      <w:r w:rsidRPr="00BF5337">
        <w:rPr>
          <w:rFonts w:ascii="Times New Roman" w:hAnsi="Times New Roman" w:cs="Times New Roman"/>
          <w:noProof/>
        </w:rPr>
        <w:drawing>
          <wp:inline distT="0" distB="0" distL="0" distR="0" wp14:anchorId="16B8D2FB" wp14:editId="4B82A200">
            <wp:extent cx="4709568" cy="2720576"/>
            <wp:effectExtent l="0" t="0" r="0" b="3810"/>
            <wp:docPr id="1830868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868676" name=""/>
                    <pic:cNvPicPr/>
                  </pic:nvPicPr>
                  <pic:blipFill>
                    <a:blip r:embed="rId12"/>
                    <a:stretch>
                      <a:fillRect/>
                    </a:stretch>
                  </pic:blipFill>
                  <pic:spPr>
                    <a:xfrm>
                      <a:off x="0" y="0"/>
                      <a:ext cx="4709568" cy="2720576"/>
                    </a:xfrm>
                    <a:prstGeom prst="rect">
                      <a:avLst/>
                    </a:prstGeom>
                  </pic:spPr>
                </pic:pic>
              </a:graphicData>
            </a:graphic>
          </wp:inline>
        </w:drawing>
      </w:r>
    </w:p>
    <w:p w14:paraId="115576BC" w14:textId="4D31122C" w:rsidR="00AF64AB" w:rsidRPr="00BF5337" w:rsidRDefault="00AF64AB" w:rsidP="00141272">
      <w:pPr>
        <w:pStyle w:val="Caption"/>
        <w:spacing w:line="276" w:lineRule="auto"/>
        <w:jc w:val="both"/>
        <w:rPr>
          <w:rFonts w:ascii="Times New Roman" w:hAnsi="Times New Roman" w:cs="Times New Roman"/>
        </w:rPr>
      </w:pPr>
      <w:bookmarkStart w:id="20" w:name="_Toc140503667"/>
      <w:bookmarkStart w:id="21" w:name="_Toc140507342"/>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5</w:t>
      </w:r>
      <w:r w:rsidRPr="00BF5337">
        <w:rPr>
          <w:rFonts w:ascii="Times New Roman" w:hAnsi="Times New Roman" w:cs="Times New Roman"/>
          <w:noProof/>
        </w:rPr>
        <w:fldChar w:fldCharType="end"/>
      </w:r>
      <w:r w:rsidRPr="00BF5337">
        <w:rPr>
          <w:rFonts w:ascii="Times New Roman" w:hAnsi="Times New Roman" w:cs="Times New Roman"/>
        </w:rPr>
        <w:t xml:space="preserve">: The LSTM-NN and GRU-NN architectures. </w:t>
      </w: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DOI":"10.3390/technologies10010005","ISSN":"22277080","abstract":"Nowadays, many cities have problems with traffic congestion at certain peak hours, which produces more pollution, noise and stress for citizens. Neural networks (NN) and machine-learning (ML) approaches are increasingly used to solve real-world problems, overcoming analytical and statistical methods, due to their ability to deal with dynamic behavior over time and with a large number of parameters in massive data. In this paper, machine-learning (ML) and deep-learning (DL) algorithms are proposed for predicting traffic flow at an intersection, thus laying the groundwork for adaptive traffic control, either by remote control of traffic lights or by applying an algorithm that adjusts the timing according to the predicted flow. Therefore, this work only focuses on traffic flow prediction. Two public datasets are used to train, validate and test the proposed ML and DL models. The first one contains the number of vehicles sampled every five minutes at six intersections for 56 days using different sensors. For this research, four of the six intersections are used to train the ML and DL models. The Multilayer Perceptron Neural Network (MLP-NN) obtained better results (R-Squared and EV score of 0.93) and took less training time, followed closely by Gradient Boosting then Recurrent Neural Networks (RNNs), with good metrics results but the longer training time, and finally Random Forest, Linear Regression and Stochastic Gradient. All ML and DL algorithms scored good performance metrics, indicating that they are feasible for implementation on smart traffic light controllers.","author":[{"dropping-particle":"","family":"Navarro-Espinoza","given":"Alfonso","non-dropping-particle":"","parse-names":false,"suffix":""},{"dropping-particle":"","family":"López-Bonilla","given":"Oscar Roberto","non-dropping-particle":"","parse-names":false,"suffix":""},{"dropping-particle":"","family":"García-Guerrero","given":"Enrique Efrén","non-dropping-particle":"","parse-names":false,"suffix":""},{"dropping-particle":"","family":"Tlelo-Cuautle","given":"Esteban","non-dropping-particle":"","parse-names":false,"suffix":""},{"dropping-particle":"","family":"López-Mancilla","given":"Didier","non-dropping-particle":"","parse-names":false,"suffix":""},{"dropping-particle":"","family":"Hernández-Mejía","given":"Carlos","non-dropping-particle":"","parse-names":false,"suffix":""},{"dropping-particle":"","family":"Inzunza-González","given":"Everardo","non-dropping-particle":"","parse-names":false,"suffix":""}],"container-title":"Technologies","id":"ITEM-1","issue":"1","issued":{"date-parts":[["2022"]]},"page":"1-11","title":"Traffic Flow Prediction for Smart Traffic Lights Using Machine Learning Algorithms","type":"article-journal","volume":"10"},"uris":["http://www.mendeley.com/documents/?uuid=9daa6bdc-fa96-4226-a6dd-e887a6f5b541"]}],"mendeley":{"formattedCitation":"(Navarro-Espinoza &lt;i&gt;et al.&lt;/i&gt;, 2022)","plainTextFormattedCitation":"(Navarro-Espinoza et al., 2022)"},"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i w:val="0"/>
          <w:noProof/>
        </w:rPr>
        <w:t xml:space="preserve">(Navarro-Espinoza </w:t>
      </w:r>
      <w:r w:rsidRPr="00BF5337">
        <w:rPr>
          <w:rFonts w:ascii="Times New Roman" w:hAnsi="Times New Roman" w:cs="Times New Roman"/>
          <w:noProof/>
        </w:rPr>
        <w:t>et al.</w:t>
      </w:r>
      <w:r w:rsidRPr="00BF5337">
        <w:rPr>
          <w:rFonts w:ascii="Times New Roman" w:hAnsi="Times New Roman" w:cs="Times New Roman"/>
          <w:i w:val="0"/>
          <w:noProof/>
        </w:rPr>
        <w:t>, 2022)</w:t>
      </w:r>
      <w:bookmarkEnd w:id="20"/>
      <w:bookmarkEnd w:id="21"/>
      <w:r w:rsidRPr="00BF5337">
        <w:rPr>
          <w:rFonts w:ascii="Times New Roman" w:hAnsi="Times New Roman" w:cs="Times New Roman"/>
        </w:rPr>
        <w:fldChar w:fldCharType="end"/>
      </w:r>
    </w:p>
    <w:bookmarkEnd w:id="9"/>
    <w:p w14:paraId="224746E0" w14:textId="77777777" w:rsidR="00812DD4" w:rsidRPr="00BF5337" w:rsidRDefault="00812DD4" w:rsidP="00141272">
      <w:pPr>
        <w:spacing w:line="276" w:lineRule="auto"/>
        <w:jc w:val="both"/>
        <w:rPr>
          <w:rFonts w:ascii="Times New Roman" w:hAnsi="Times New Roman" w:cs="Times New Roman"/>
        </w:rPr>
      </w:pPr>
    </w:p>
    <w:p w14:paraId="2376BE51" w14:textId="6EDB5EAC" w:rsidR="00812DD4" w:rsidRPr="00BF5337" w:rsidRDefault="007419E2" w:rsidP="00141272">
      <w:pPr>
        <w:pStyle w:val="Heading2"/>
        <w:jc w:val="both"/>
        <w:rPr>
          <w:rFonts w:ascii="Times New Roman" w:hAnsi="Times New Roman" w:cs="Times New Roman"/>
        </w:rPr>
      </w:pPr>
      <w:bookmarkStart w:id="22" w:name="_Toc140497517"/>
      <w:r w:rsidRPr="00BF5337">
        <w:rPr>
          <w:rFonts w:ascii="Times New Roman" w:hAnsi="Times New Roman" w:cs="Times New Roman"/>
        </w:rPr>
        <w:t xml:space="preserve">2.5 </w:t>
      </w:r>
      <w:r w:rsidR="00812DD4" w:rsidRPr="00BF5337">
        <w:rPr>
          <w:rFonts w:ascii="Times New Roman" w:hAnsi="Times New Roman" w:cs="Times New Roman"/>
        </w:rPr>
        <w:t>Research gaps</w:t>
      </w:r>
      <w:bookmarkEnd w:id="22"/>
    </w:p>
    <w:p w14:paraId="1D6FF315"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t>In this section literature review has been performed where a wide group of papers has been reviewed and with this analysis</w:t>
      </w:r>
      <w:r w:rsidR="007347CA" w:rsidRPr="00BF5337">
        <w:rPr>
          <w:rFonts w:ascii="Times New Roman" w:hAnsi="Times New Roman" w:cs="Times New Roman"/>
        </w:rPr>
        <w:t>,</w:t>
      </w:r>
      <w:r w:rsidRPr="00BF5337">
        <w:rPr>
          <w:rFonts w:ascii="Times New Roman" w:hAnsi="Times New Roman" w:cs="Times New Roman"/>
        </w:rPr>
        <w:t xml:space="preserve"> a lot of conclusion</w:t>
      </w:r>
      <w:r w:rsidR="007347CA" w:rsidRPr="00BF5337">
        <w:rPr>
          <w:rFonts w:ascii="Times New Roman" w:hAnsi="Times New Roman" w:cs="Times New Roman"/>
        </w:rPr>
        <w:t>s</w:t>
      </w:r>
      <w:r w:rsidRPr="00BF5337">
        <w:rPr>
          <w:rFonts w:ascii="Times New Roman" w:hAnsi="Times New Roman" w:cs="Times New Roman"/>
        </w:rPr>
        <w:t xml:space="preserve"> about the research going on in the field of traffic congestion management can be deduced. The common research gap faced by </w:t>
      </w:r>
      <w:r w:rsidR="007347CA" w:rsidRPr="00BF5337">
        <w:rPr>
          <w:rFonts w:ascii="Times New Roman" w:hAnsi="Times New Roman" w:cs="Times New Roman"/>
        </w:rPr>
        <w:t xml:space="preserve">the </w:t>
      </w:r>
      <w:r w:rsidRPr="00BF5337">
        <w:rPr>
          <w:rFonts w:ascii="Times New Roman" w:hAnsi="Times New Roman" w:cs="Times New Roman"/>
        </w:rPr>
        <w:t xml:space="preserve">machine learning model </w:t>
      </w:r>
      <w:r w:rsidR="007347CA" w:rsidRPr="00BF5337">
        <w:rPr>
          <w:rFonts w:ascii="Times New Roman" w:hAnsi="Times New Roman" w:cs="Times New Roman"/>
        </w:rPr>
        <w:t>is</w:t>
      </w:r>
      <w:r w:rsidRPr="00BF5337">
        <w:rPr>
          <w:rFonts w:ascii="Times New Roman" w:hAnsi="Times New Roman" w:cs="Times New Roman"/>
        </w:rPr>
        <w:t xml:space="preserve"> that the experiment is not complex and for more adverse and better solution</w:t>
      </w:r>
      <w:r w:rsidR="007347CA" w:rsidRPr="00BF5337">
        <w:rPr>
          <w:rFonts w:ascii="Times New Roman" w:hAnsi="Times New Roman" w:cs="Times New Roman"/>
        </w:rPr>
        <w:t>s</w:t>
      </w:r>
      <w:r w:rsidRPr="00BF5337">
        <w:rPr>
          <w:rFonts w:ascii="Times New Roman" w:hAnsi="Times New Roman" w:cs="Times New Roman"/>
        </w:rPr>
        <w:t xml:space="preserve"> hybrid models will be ne</w:t>
      </w:r>
      <w:r w:rsidR="007347CA" w:rsidRPr="00BF5337">
        <w:rPr>
          <w:rFonts w:ascii="Times New Roman" w:hAnsi="Times New Roman" w:cs="Times New Roman"/>
        </w:rPr>
        <w:t>ed</w:t>
      </w:r>
      <w:r w:rsidRPr="00BF5337">
        <w:rPr>
          <w:rFonts w:ascii="Times New Roman" w:hAnsi="Times New Roman" w:cs="Times New Roman"/>
        </w:rPr>
        <w:t xml:space="preserve">ed and implemented. Another important piece of consideration for improving the </w:t>
      </w:r>
      <w:r w:rsidR="007347CA" w:rsidRPr="00BF5337">
        <w:rPr>
          <w:rFonts w:ascii="Times New Roman" w:hAnsi="Times New Roman" w:cs="Times New Roman"/>
        </w:rPr>
        <w:t>system predict</w:t>
      </w:r>
      <w:r w:rsidRPr="00BF5337">
        <w:rPr>
          <w:rFonts w:ascii="Times New Roman" w:hAnsi="Times New Roman" w:cs="Times New Roman"/>
        </w:rPr>
        <w:t xml:space="preserve">s that only the basic parameter of the traffic speed is used in this study and integration of more characteristic parameters of traffic flow is required to get better prediction. In addition to that, traffic congestion might be affected by other external or unexpected reasons such as weather, holiday, etc., which might be occasional but needs to be considered for investigation. Machine learning algorithms are incapable of keeping up with the complexity required to be solved, but deep learning and </w:t>
      </w:r>
      <w:r w:rsidR="007347CA" w:rsidRPr="00BF5337">
        <w:rPr>
          <w:rFonts w:ascii="Times New Roman" w:hAnsi="Times New Roman" w:cs="Times New Roman"/>
        </w:rPr>
        <w:t xml:space="preserve">the </w:t>
      </w:r>
      <w:r w:rsidRPr="00BF5337">
        <w:rPr>
          <w:rFonts w:ascii="Times New Roman" w:hAnsi="Times New Roman" w:cs="Times New Roman"/>
        </w:rPr>
        <w:t>genetic algorithm ha</w:t>
      </w:r>
      <w:r w:rsidR="007347CA" w:rsidRPr="00BF5337">
        <w:rPr>
          <w:rFonts w:ascii="Times New Roman" w:hAnsi="Times New Roman" w:cs="Times New Roman"/>
        </w:rPr>
        <w:t>ve</w:t>
      </w:r>
      <w:r w:rsidRPr="00BF5337">
        <w:rPr>
          <w:rFonts w:ascii="Times New Roman" w:hAnsi="Times New Roman" w:cs="Times New Roman"/>
        </w:rPr>
        <w:t xml:space="preserve">n’t been implemented that could have improved the complexity issues of the model. Another leading research gap is that the data doesn’t contain more details about the situation which hinders the application and deep learning models are required to be implemented which would help with the complexity of </w:t>
      </w:r>
      <w:r w:rsidR="007347CA" w:rsidRPr="00BF5337">
        <w:rPr>
          <w:rFonts w:ascii="Times New Roman" w:hAnsi="Times New Roman" w:cs="Times New Roman"/>
        </w:rPr>
        <w:t xml:space="preserve">the </w:t>
      </w:r>
      <w:r w:rsidRPr="00BF5337">
        <w:rPr>
          <w:rFonts w:ascii="Times New Roman" w:hAnsi="Times New Roman" w:cs="Times New Roman"/>
        </w:rPr>
        <w:t xml:space="preserve">dataset. These research gaps are very important to consider for improving the results of an experiment and need to be analysed in such a way that the experiment </w:t>
      </w:r>
      <w:proofErr w:type="gramStart"/>
      <w:r w:rsidRPr="00BF5337">
        <w:rPr>
          <w:rFonts w:ascii="Times New Roman" w:hAnsi="Times New Roman" w:cs="Times New Roman"/>
        </w:rPr>
        <w:t>is capable of getting</w:t>
      </w:r>
      <w:proofErr w:type="gramEnd"/>
      <w:r w:rsidRPr="00BF5337">
        <w:rPr>
          <w:rFonts w:ascii="Times New Roman" w:hAnsi="Times New Roman" w:cs="Times New Roman"/>
        </w:rPr>
        <w:t xml:space="preserve"> efficient results. </w:t>
      </w:r>
    </w:p>
    <w:p w14:paraId="6ACD354F" w14:textId="77777777" w:rsidR="00812DD4" w:rsidRPr="00BF5337" w:rsidRDefault="00812DD4" w:rsidP="00141272">
      <w:pPr>
        <w:spacing w:line="276" w:lineRule="auto"/>
        <w:jc w:val="both"/>
        <w:rPr>
          <w:rFonts w:ascii="Times New Roman" w:hAnsi="Times New Roman" w:cs="Times New Roman"/>
        </w:rPr>
      </w:pPr>
    </w:p>
    <w:p w14:paraId="0CE690C5" w14:textId="77777777" w:rsidR="00B70CD4" w:rsidRPr="00BF5337" w:rsidRDefault="00B70CD4" w:rsidP="00141272">
      <w:pPr>
        <w:spacing w:line="276" w:lineRule="auto"/>
        <w:jc w:val="both"/>
        <w:rPr>
          <w:rFonts w:ascii="Times New Roman" w:hAnsi="Times New Roman" w:cs="Times New Roman"/>
        </w:rPr>
      </w:pPr>
    </w:p>
    <w:p w14:paraId="4E2E6BA2" w14:textId="65B01336" w:rsidR="00E65DF4" w:rsidRPr="00BF5337" w:rsidRDefault="00E65DF4" w:rsidP="00141272">
      <w:pPr>
        <w:pStyle w:val="Caption"/>
        <w:keepNext/>
        <w:jc w:val="both"/>
        <w:rPr>
          <w:rFonts w:ascii="Times New Roman" w:hAnsi="Times New Roman" w:cs="Times New Roman"/>
        </w:rPr>
      </w:pPr>
      <w:r w:rsidRPr="00BF5337">
        <w:rPr>
          <w:rFonts w:ascii="Times New Roman" w:hAnsi="Times New Roman" w:cs="Times New Roman"/>
        </w:rPr>
        <w:t xml:space="preserve">Table </w:t>
      </w:r>
      <w:r w:rsidRPr="00BF5337">
        <w:rPr>
          <w:rFonts w:ascii="Times New Roman" w:hAnsi="Times New Roman" w:cs="Times New Roman"/>
        </w:rPr>
        <w:fldChar w:fldCharType="begin"/>
      </w:r>
      <w:r w:rsidRPr="00BF5337">
        <w:rPr>
          <w:rFonts w:ascii="Times New Roman" w:hAnsi="Times New Roman" w:cs="Times New Roman"/>
        </w:rPr>
        <w:instrText xml:space="preserve"> SEQ Table \* ARABIC </w:instrText>
      </w:r>
      <w:r w:rsidRPr="00BF5337">
        <w:rPr>
          <w:rFonts w:ascii="Times New Roman" w:hAnsi="Times New Roman" w:cs="Times New Roman"/>
        </w:rPr>
        <w:fldChar w:fldCharType="separate"/>
      </w:r>
      <w:r w:rsidR="00036255" w:rsidRPr="00BF5337">
        <w:rPr>
          <w:rFonts w:ascii="Times New Roman" w:hAnsi="Times New Roman" w:cs="Times New Roman"/>
          <w:noProof/>
        </w:rPr>
        <w:t>1</w:t>
      </w:r>
      <w:r w:rsidRPr="00BF5337">
        <w:rPr>
          <w:rFonts w:ascii="Times New Roman" w:hAnsi="Times New Roman" w:cs="Times New Roman"/>
        </w:rPr>
        <w:fldChar w:fldCharType="end"/>
      </w:r>
      <w:r w:rsidRPr="00BF5337">
        <w:rPr>
          <w:rFonts w:ascii="Times New Roman" w:hAnsi="Times New Roman" w:cs="Times New Roman"/>
        </w:rPr>
        <w:t>- Various comparison of research paper</w:t>
      </w:r>
    </w:p>
    <w:tbl>
      <w:tblPr>
        <w:tblStyle w:val="TableGrid"/>
        <w:tblW w:w="0" w:type="auto"/>
        <w:tblLook w:val="04A0" w:firstRow="1" w:lastRow="0" w:firstColumn="1" w:lastColumn="0" w:noHBand="0" w:noVBand="1"/>
      </w:tblPr>
      <w:tblGrid>
        <w:gridCol w:w="1768"/>
        <w:gridCol w:w="1794"/>
        <w:gridCol w:w="2513"/>
        <w:gridCol w:w="2941"/>
      </w:tblGrid>
      <w:tr w:rsidR="00812DD4" w:rsidRPr="00BF5337" w14:paraId="2E355465" w14:textId="77777777" w:rsidTr="00812DD4">
        <w:tc>
          <w:tcPr>
            <w:tcW w:w="1768" w:type="dxa"/>
          </w:tcPr>
          <w:p w14:paraId="044C8659"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t>Reference</w:t>
            </w:r>
          </w:p>
        </w:tc>
        <w:tc>
          <w:tcPr>
            <w:tcW w:w="1794" w:type="dxa"/>
          </w:tcPr>
          <w:p w14:paraId="06CAC154"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t>Approach</w:t>
            </w:r>
          </w:p>
        </w:tc>
        <w:tc>
          <w:tcPr>
            <w:tcW w:w="2513" w:type="dxa"/>
          </w:tcPr>
          <w:p w14:paraId="2B676173"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t>Results</w:t>
            </w:r>
          </w:p>
        </w:tc>
        <w:tc>
          <w:tcPr>
            <w:tcW w:w="2941" w:type="dxa"/>
          </w:tcPr>
          <w:p w14:paraId="38123984"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t>Limitations</w:t>
            </w:r>
          </w:p>
        </w:tc>
      </w:tr>
      <w:tr w:rsidR="00812DD4" w:rsidRPr="00BF5337" w14:paraId="7E6C6D20" w14:textId="77777777" w:rsidTr="00812DD4">
        <w:tc>
          <w:tcPr>
            <w:tcW w:w="1768" w:type="dxa"/>
          </w:tcPr>
          <w:p w14:paraId="4EF37F8E"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author":[{"dropping-particle":"","family":"Devi","given":"Suguna","non-dropping-particle":"","parse-names":false,"suffix":""},{"dropping-particle":"","family":"Neetha","given":"T","non-dropping-particle":"","parse-names":false,"suffix":""}],"id":"ITEM-1","issued":{"date-parts":[["2017"]]},"page":"3442-3445","title":"Machine Learning based traffic congestion prediction in a IoT based Smart City","type":"article-journal"},"uris":["http://www.mendeley.com/documents/?uuid=b87e34fb-23c3-4966-896a-56bf56cda61e"]}],"mendeley":{"formattedCitation":"(Devi and Neetha, 2017)","plainTextFormattedCitation":"(Devi and Neetha, 2017)","previouslyFormattedCitation":"(Devi and Neetha, 2017)"},"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Devi and Neetha, 2017)</w:t>
            </w:r>
            <w:r w:rsidRPr="00BF5337">
              <w:rPr>
                <w:rFonts w:ascii="Times New Roman" w:hAnsi="Times New Roman" w:cs="Times New Roman"/>
              </w:rPr>
              <w:fldChar w:fldCharType="end"/>
            </w:r>
          </w:p>
        </w:tc>
        <w:tc>
          <w:tcPr>
            <w:tcW w:w="1794" w:type="dxa"/>
          </w:tcPr>
          <w:p w14:paraId="6E7154C2"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t>A set of five machine learning algorithms for traffic congestion prediction in a smart city based on IoT</w:t>
            </w:r>
            <w:r w:rsidR="00B233F7" w:rsidRPr="00BF5337">
              <w:rPr>
                <w:rFonts w:ascii="Times New Roman" w:hAnsi="Times New Roman" w:cs="Times New Roman"/>
              </w:rPr>
              <w:t xml:space="preserve">. decision trees, random forest, support vector machine, multilayer </w:t>
            </w:r>
            <w:proofErr w:type="gramStart"/>
            <w:r w:rsidR="00B233F7" w:rsidRPr="00BF5337">
              <w:rPr>
                <w:rFonts w:ascii="Times New Roman" w:hAnsi="Times New Roman" w:cs="Times New Roman"/>
              </w:rPr>
              <w:t>perceptron</w:t>
            </w:r>
            <w:proofErr w:type="gramEnd"/>
            <w:r w:rsidR="00B233F7" w:rsidRPr="00BF5337">
              <w:rPr>
                <w:rFonts w:ascii="Times New Roman" w:hAnsi="Times New Roman" w:cs="Times New Roman"/>
              </w:rPr>
              <w:t xml:space="preserve"> and logistic regression model</w:t>
            </w:r>
          </w:p>
        </w:tc>
        <w:tc>
          <w:tcPr>
            <w:tcW w:w="2513" w:type="dxa"/>
          </w:tcPr>
          <w:p w14:paraId="0CCD7F14"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t>The logistic regression model performs the best among the five models and achieves an accuracy of 99.9%.</w:t>
            </w:r>
          </w:p>
        </w:tc>
        <w:tc>
          <w:tcPr>
            <w:tcW w:w="2941" w:type="dxa"/>
          </w:tcPr>
          <w:p w14:paraId="4290EB9F" w14:textId="77777777" w:rsidR="00B233F7"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the limitation of this study is that the experiment is not complex and for more adverse and better solution</w:t>
            </w:r>
            <w:r w:rsidR="007347CA" w:rsidRPr="00BF5337">
              <w:rPr>
                <w:rFonts w:ascii="Times New Roman" w:hAnsi="Times New Roman" w:cs="Times New Roman"/>
              </w:rPr>
              <w:t>s</w:t>
            </w:r>
            <w:r w:rsidRPr="00BF5337">
              <w:rPr>
                <w:rFonts w:ascii="Times New Roman" w:hAnsi="Times New Roman" w:cs="Times New Roman"/>
              </w:rPr>
              <w:t xml:space="preserve"> hybrid models will be implemented. </w:t>
            </w:r>
          </w:p>
          <w:p w14:paraId="4CAC05EF" w14:textId="77777777" w:rsidR="00812DD4" w:rsidRPr="00BF5337" w:rsidRDefault="00812DD4" w:rsidP="00141272">
            <w:pPr>
              <w:spacing w:line="276" w:lineRule="auto"/>
              <w:jc w:val="both"/>
              <w:rPr>
                <w:rFonts w:ascii="Times New Roman" w:hAnsi="Times New Roman" w:cs="Times New Roman"/>
              </w:rPr>
            </w:pPr>
          </w:p>
        </w:tc>
      </w:tr>
      <w:tr w:rsidR="00812DD4" w:rsidRPr="00BF5337" w14:paraId="1A807DC1" w14:textId="77777777" w:rsidTr="00812DD4">
        <w:tc>
          <w:tcPr>
            <w:tcW w:w="1768" w:type="dxa"/>
          </w:tcPr>
          <w:p w14:paraId="20A35385"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DOI":"10.1007/978-3-319-97598-6_13","ISBN":"9783319975986","abstract":"Traffic congestion is a widely occurring phenomenon characterized by slower vehicle speeds, increased vehicular queuing and, sometimes, a complete paralysis of the traffic network. Traffic congestion prediction requires analyzing enormous amount of traffic data...","author":[{"dropping-particle":"","family":"Adetiloye","given":"Taiwo","non-dropping-particle":"","parse-names":false,"suffix":""},{"dropping-particle":"","family":"Awasthi","given":"Anjali","non-dropping-particle":"","parse-names":false,"suffix":""}],"container-title":"Multimodal Analytics for Next-Generation Big Data Technologies and Applications","id":"ITEM-1","issued":{"date-parts":[["2019"]]},"page":"319-335","title":"Multimodal Big Data Fusion for Traffic Congestion Prediction","type":"article-journal"},"uris":["http://www.mendeley.com/documents/?uuid=8653a3fe-517c-47a5-b58c-bc5c2317629c"]}],"mendeley":{"formattedCitation":"(Adetiloye and Awasthi, 2019)","plainTextFormattedCitation":"(Adetiloye and Awasthi, 2019)","previouslyFormattedCitation":"(Adetiloye and Awasthi, 2019)"},"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Adetiloye and Awasthi, 2019)</w:t>
            </w:r>
            <w:r w:rsidRPr="00BF5337">
              <w:rPr>
                <w:rFonts w:ascii="Times New Roman" w:hAnsi="Times New Roman" w:cs="Times New Roman"/>
              </w:rPr>
              <w:fldChar w:fldCharType="end"/>
            </w:r>
          </w:p>
        </w:tc>
        <w:tc>
          <w:tcPr>
            <w:tcW w:w="1794" w:type="dxa"/>
          </w:tcPr>
          <w:p w14:paraId="34C7E890"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 xml:space="preserve">random forest, deep belief network and back-propagation neural network model </w:t>
            </w:r>
            <w:r w:rsidR="007347CA" w:rsidRPr="00BF5337">
              <w:rPr>
                <w:rFonts w:ascii="Times New Roman" w:hAnsi="Times New Roman" w:cs="Times New Roman"/>
              </w:rPr>
              <w:t>are</w:t>
            </w:r>
            <w:r w:rsidRPr="00BF5337">
              <w:rPr>
                <w:rFonts w:ascii="Times New Roman" w:hAnsi="Times New Roman" w:cs="Times New Roman"/>
              </w:rPr>
              <w:t xml:space="preserve"> used</w:t>
            </w:r>
          </w:p>
        </w:tc>
        <w:tc>
          <w:tcPr>
            <w:tcW w:w="2513" w:type="dxa"/>
          </w:tcPr>
          <w:p w14:paraId="7431AE95" w14:textId="77777777" w:rsidR="00B233F7"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 xml:space="preserve">The results obtained through sentiment analysis and Kalman filter </w:t>
            </w:r>
            <w:r w:rsidR="007347CA" w:rsidRPr="00BF5337">
              <w:rPr>
                <w:rFonts w:ascii="Times New Roman" w:hAnsi="Times New Roman" w:cs="Times New Roman"/>
              </w:rPr>
              <w:t>are</w:t>
            </w:r>
            <w:r w:rsidRPr="00BF5337">
              <w:rPr>
                <w:rFonts w:ascii="Times New Roman" w:hAnsi="Times New Roman" w:cs="Times New Roman"/>
              </w:rPr>
              <w:t xml:space="preserve"> treated through the Mamdani fuzzy rule inference for the heterogenous traffic data fusion which improves the prediction.</w:t>
            </w:r>
          </w:p>
          <w:p w14:paraId="310374E7" w14:textId="77777777" w:rsidR="00812DD4" w:rsidRPr="00BF5337" w:rsidRDefault="00812DD4" w:rsidP="00141272">
            <w:pPr>
              <w:spacing w:line="276" w:lineRule="auto"/>
              <w:jc w:val="both"/>
              <w:rPr>
                <w:rFonts w:ascii="Times New Roman" w:hAnsi="Times New Roman" w:cs="Times New Roman"/>
              </w:rPr>
            </w:pPr>
          </w:p>
        </w:tc>
        <w:tc>
          <w:tcPr>
            <w:tcW w:w="2941" w:type="dxa"/>
          </w:tcPr>
          <w:p w14:paraId="6CA8959C" w14:textId="77777777" w:rsidR="00812DD4" w:rsidRPr="00BF5337" w:rsidRDefault="007347CA" w:rsidP="00141272">
            <w:pPr>
              <w:spacing w:line="276" w:lineRule="auto"/>
              <w:jc w:val="both"/>
              <w:rPr>
                <w:rFonts w:ascii="Times New Roman" w:hAnsi="Times New Roman" w:cs="Times New Roman"/>
              </w:rPr>
            </w:pPr>
            <w:r w:rsidRPr="00BF5337">
              <w:rPr>
                <w:rFonts w:ascii="Times New Roman" w:hAnsi="Times New Roman" w:cs="Times New Roman"/>
              </w:rPr>
              <w:t>The l</w:t>
            </w:r>
            <w:r w:rsidR="00B233F7" w:rsidRPr="00BF5337">
              <w:rPr>
                <w:rFonts w:ascii="Times New Roman" w:hAnsi="Times New Roman" w:cs="Times New Roman"/>
              </w:rPr>
              <w:t xml:space="preserve">ack of </w:t>
            </w:r>
            <w:r w:rsidRPr="00BF5337">
              <w:rPr>
                <w:rFonts w:ascii="Times New Roman" w:hAnsi="Times New Roman" w:cs="Times New Roman"/>
              </w:rPr>
              <w:t xml:space="preserve">an </w:t>
            </w:r>
            <w:r w:rsidR="00B233F7" w:rsidRPr="00BF5337">
              <w:rPr>
                <w:rFonts w:ascii="Times New Roman" w:hAnsi="Times New Roman" w:cs="Times New Roman"/>
              </w:rPr>
              <w:t xml:space="preserve">appropriate dataset is seen which is a main concern and the complexity of </w:t>
            </w:r>
            <w:r w:rsidRPr="00BF5337">
              <w:rPr>
                <w:rFonts w:ascii="Times New Roman" w:hAnsi="Times New Roman" w:cs="Times New Roman"/>
              </w:rPr>
              <w:t xml:space="preserve">the </w:t>
            </w:r>
            <w:r w:rsidR="00B233F7" w:rsidRPr="00BF5337">
              <w:rPr>
                <w:rFonts w:ascii="Times New Roman" w:hAnsi="Times New Roman" w:cs="Times New Roman"/>
              </w:rPr>
              <w:t>model can be solved.</w:t>
            </w:r>
          </w:p>
        </w:tc>
      </w:tr>
      <w:tr w:rsidR="00812DD4" w:rsidRPr="00BF5337" w14:paraId="5DFC5186" w14:textId="77777777" w:rsidTr="00812DD4">
        <w:tc>
          <w:tcPr>
            <w:tcW w:w="1768" w:type="dxa"/>
          </w:tcPr>
          <w:p w14:paraId="4E652729"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DOI":"10.1109/ISC2.2017.8090805","ISBN":"9781538625231","abstract":"The advancements of technology continuously rising over the years has seen many applications that are useful in providing users with sufficient information to make better journey plans on their own. However, commuters still find themselves going through congested routes every day to get to their destinations. This paper attempts to delineate the possibilities of improving urban mobility through big data processing and deep-learning models. Essentially, through a predictive model to predict congestion and its duration, this paper aims to develop and validate a functional journey planning mobile application that can predict traffic conditions, allowing road users to make better informed decisions to their travel plans. This paper proposes a Multi-Layered Perceptron (MLP) deep learning model for congestion prediction and supplements a Linear Regression (LR) model to predict its duration. The proposed MLP-LR model performed reasonably well with an accuracy of 63% in predicting an occurrence of congestion. Some critical discussions on further research opportunities stemming from this study is also presented.","author":[{"dropping-particle":"Bin","family":"Othman","given":"Muhammad Shalihin","non-dropping-particle":"","parse-names":false,"suffix":""},{"dropping-particle":"","family":"Keoh","given":"Sye Loong","non-dropping-particle":"","parse-names":false,"suffix":""},{"dropping-particle":"","family":"Tan","given":"Gary","non-dropping-particle":"","parse-names":false,"suffix":""}],"container-title":"2017 International Smart Cities Conference, ISC2 2017","id":"ITEM-1","issued":{"date-parts":[["2017"]]},"title":"Efficient journey planning and congestion prediction through deep learning","type":"article-journal"},"uris":["http://www.mendeley.com/documents/?uuid=6d7f4970-63bd-4f40-ab3c-2b43e8ec42b4"]}],"mendeley":{"formattedCitation":"(Othman, Keoh and Tan, 2017)","plainTextFormattedCitation":"(Othman, Keoh and Tan, 2017)","previouslyFormattedCitation":"(Othman, Keoh and Tan, 2017)"},"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Othman, Keoh and Tan, 2017)</w:t>
            </w:r>
            <w:r w:rsidRPr="00BF5337">
              <w:rPr>
                <w:rFonts w:ascii="Times New Roman" w:hAnsi="Times New Roman" w:cs="Times New Roman"/>
              </w:rPr>
              <w:fldChar w:fldCharType="end"/>
            </w:r>
          </w:p>
        </w:tc>
        <w:tc>
          <w:tcPr>
            <w:tcW w:w="1794" w:type="dxa"/>
          </w:tcPr>
          <w:p w14:paraId="199C25C4"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 xml:space="preserve">multi-layered perceptron and logistic regression </w:t>
            </w:r>
            <w:r w:rsidR="007347CA" w:rsidRPr="00BF5337">
              <w:rPr>
                <w:rFonts w:ascii="Times New Roman" w:hAnsi="Times New Roman" w:cs="Times New Roman"/>
              </w:rPr>
              <w:t>are</w:t>
            </w:r>
            <w:r w:rsidRPr="00BF5337">
              <w:rPr>
                <w:rFonts w:ascii="Times New Roman" w:hAnsi="Times New Roman" w:cs="Times New Roman"/>
              </w:rPr>
              <w:t xml:space="preserve"> implemented along with several machine learning classifiers.</w:t>
            </w:r>
          </w:p>
        </w:tc>
        <w:tc>
          <w:tcPr>
            <w:tcW w:w="2513" w:type="dxa"/>
          </w:tcPr>
          <w:p w14:paraId="166189D3"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This study opens several avenues for research and investigations using a real</w:t>
            </w:r>
            <w:r w:rsidR="007347CA" w:rsidRPr="00BF5337">
              <w:rPr>
                <w:rFonts w:ascii="Times New Roman" w:hAnsi="Times New Roman" w:cs="Times New Roman"/>
              </w:rPr>
              <w:t>-</w:t>
            </w:r>
            <w:r w:rsidRPr="00BF5337">
              <w:rPr>
                <w:rFonts w:ascii="Times New Roman" w:hAnsi="Times New Roman" w:cs="Times New Roman"/>
              </w:rPr>
              <w:t xml:space="preserve">time application that </w:t>
            </w:r>
            <w:proofErr w:type="gramStart"/>
            <w:r w:rsidRPr="00BF5337">
              <w:rPr>
                <w:rFonts w:ascii="Times New Roman" w:hAnsi="Times New Roman" w:cs="Times New Roman"/>
              </w:rPr>
              <w:t>is capable of proving</w:t>
            </w:r>
            <w:proofErr w:type="gramEnd"/>
            <w:r w:rsidRPr="00BF5337">
              <w:rPr>
                <w:rFonts w:ascii="Times New Roman" w:hAnsi="Times New Roman" w:cs="Times New Roman"/>
              </w:rPr>
              <w:t xml:space="preserve"> the possibility of </w:t>
            </w:r>
            <w:r w:rsidR="007347CA" w:rsidRPr="00BF5337">
              <w:rPr>
                <w:rFonts w:ascii="Times New Roman" w:hAnsi="Times New Roman" w:cs="Times New Roman"/>
              </w:rPr>
              <w:t xml:space="preserve">the </w:t>
            </w:r>
            <w:r w:rsidRPr="00BF5337">
              <w:rPr>
                <w:rFonts w:ascii="Times New Roman" w:hAnsi="Times New Roman" w:cs="Times New Roman"/>
              </w:rPr>
              <w:t>concept and helps mitigate congestion issues using deep learning.</w:t>
            </w:r>
          </w:p>
        </w:tc>
        <w:tc>
          <w:tcPr>
            <w:tcW w:w="2941" w:type="dxa"/>
          </w:tcPr>
          <w:p w14:paraId="36F13147"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No limitations of this study ha</w:t>
            </w:r>
            <w:r w:rsidR="007347CA" w:rsidRPr="00BF5337">
              <w:rPr>
                <w:rFonts w:ascii="Times New Roman" w:hAnsi="Times New Roman" w:cs="Times New Roman"/>
              </w:rPr>
              <w:t>ve</w:t>
            </w:r>
            <w:r w:rsidRPr="00BF5337">
              <w:rPr>
                <w:rFonts w:ascii="Times New Roman" w:hAnsi="Times New Roman" w:cs="Times New Roman"/>
              </w:rPr>
              <w:t xml:space="preserve"> been registered. </w:t>
            </w:r>
          </w:p>
        </w:tc>
      </w:tr>
      <w:tr w:rsidR="00812DD4" w:rsidRPr="00BF5337" w14:paraId="07981061" w14:textId="77777777" w:rsidTr="00812DD4">
        <w:tc>
          <w:tcPr>
            <w:tcW w:w="1768" w:type="dxa"/>
          </w:tcPr>
          <w:p w14:paraId="33D06EA0"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DOI":"10.1049/iet-its.2020.0406","author":[{"dropping-particle":"","family":"Li","given":"Tao","non-dropping-particle":"","parse-names":false,"suffix":""},{"dropping-particle":"","family":"Ni","given":"Anning","non-dropping-particle":"","parse-names":false,"suffix":""},{"dropping-particle":"","family":"Zhang","given":"Chunqin","non-dropping-particle":"","parse-names":false,"suffix":""},{"dropping-particle":"","family":"Xiao","given":"Guangnian","non-dropping-particle":"","parse-names":false,"suffix":""},{"dropping-particle":"","family":"Gao","given":"Linjie","non-dropping-particle":"","parse-names":false,"suffix":""}],"id":"ITEM-1","issued":{"date-parts":[["0"]]},"title":"Short-term traffic congestion prediction with Conv – BiLSTM considering spatio-temporal features","type":"article-journal"},"uris":["http://www.mendeley.com/documents/?uuid=7213aae0-ed9a-4ba1-b03b-956528466ac0"]}],"mendeley":{"formattedCitation":"(Li &lt;i&gt;et al.&lt;/i&gt;, no date)","manualFormatting":"(Li et al., 2019)","plainTextFormattedCitation":"(Li et al., no date)","previouslyFormattedCitation":"(Li &lt;i&gt;et al.&lt;/i&gt;, no date)"},"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 xml:space="preserve">(Li </w:t>
            </w:r>
            <w:r w:rsidRPr="00BF5337">
              <w:rPr>
                <w:rFonts w:ascii="Times New Roman" w:hAnsi="Times New Roman" w:cs="Times New Roman"/>
                <w:i/>
                <w:noProof/>
              </w:rPr>
              <w:t>et al.</w:t>
            </w:r>
            <w:r w:rsidRPr="00BF5337">
              <w:rPr>
                <w:rFonts w:ascii="Times New Roman" w:hAnsi="Times New Roman" w:cs="Times New Roman"/>
                <w:noProof/>
              </w:rPr>
              <w:t>, 2019)</w:t>
            </w:r>
            <w:r w:rsidRPr="00BF5337">
              <w:rPr>
                <w:rFonts w:ascii="Times New Roman" w:hAnsi="Times New Roman" w:cs="Times New Roman"/>
              </w:rPr>
              <w:fldChar w:fldCharType="end"/>
            </w:r>
          </w:p>
        </w:tc>
        <w:tc>
          <w:tcPr>
            <w:tcW w:w="1794" w:type="dxa"/>
          </w:tcPr>
          <w:p w14:paraId="5E30CE02"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 xml:space="preserve">Conv-BiLSTM model with CNN and bidirectional LSTM model is implemented. </w:t>
            </w:r>
          </w:p>
        </w:tc>
        <w:tc>
          <w:tcPr>
            <w:tcW w:w="2513" w:type="dxa"/>
          </w:tcPr>
          <w:p w14:paraId="115C136C"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 xml:space="preserve">The study performs </w:t>
            </w:r>
            <w:r w:rsidR="007347CA" w:rsidRPr="00BF5337">
              <w:rPr>
                <w:rFonts w:ascii="Times New Roman" w:hAnsi="Times New Roman" w:cs="Times New Roman"/>
              </w:rPr>
              <w:t>well</w:t>
            </w:r>
            <w:r w:rsidRPr="00BF5337">
              <w:rPr>
                <w:rFonts w:ascii="Times New Roman" w:hAnsi="Times New Roman" w:cs="Times New Roman"/>
              </w:rPr>
              <w:t xml:space="preserve"> and achieves better results when compared to existing models.</w:t>
            </w:r>
          </w:p>
        </w:tc>
        <w:tc>
          <w:tcPr>
            <w:tcW w:w="2941" w:type="dxa"/>
          </w:tcPr>
          <w:p w14:paraId="1461D0E8" w14:textId="77777777" w:rsidR="00812DD4" w:rsidRPr="00BF5337" w:rsidRDefault="00B233F7" w:rsidP="00141272">
            <w:pPr>
              <w:spacing w:after="160" w:line="276" w:lineRule="auto"/>
              <w:jc w:val="both"/>
              <w:rPr>
                <w:rFonts w:ascii="Times New Roman" w:hAnsi="Times New Roman" w:cs="Times New Roman"/>
              </w:rPr>
            </w:pPr>
            <w:r w:rsidRPr="00BF5337">
              <w:rPr>
                <w:rFonts w:ascii="Times New Roman" w:hAnsi="Times New Roman" w:cs="Times New Roman"/>
              </w:rPr>
              <w:t xml:space="preserve">Only the basic parameter of the traffic speed is used in this study and integration of more characteristic parameters of traffic flow is required to get better prediction. In addition to that, traffic congestion might be affected by other external or unexpected reasons such as </w:t>
            </w:r>
            <w:r w:rsidRPr="00BF5337">
              <w:rPr>
                <w:rFonts w:ascii="Times New Roman" w:hAnsi="Times New Roman" w:cs="Times New Roman"/>
              </w:rPr>
              <w:lastRenderedPageBreak/>
              <w:t>weather, holiday, etc., which might be occasional but needs to be considered for investigation.</w:t>
            </w:r>
          </w:p>
        </w:tc>
      </w:tr>
      <w:tr w:rsidR="00812DD4" w:rsidRPr="00BF5337" w14:paraId="5A15BBF4" w14:textId="77777777" w:rsidTr="00812DD4">
        <w:tc>
          <w:tcPr>
            <w:tcW w:w="1768" w:type="dxa"/>
          </w:tcPr>
          <w:p w14:paraId="6FB90046"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lastRenderedPageBreak/>
              <w:fldChar w:fldCharType="begin" w:fldLock="1"/>
            </w:r>
            <w:r w:rsidRPr="00BF5337">
              <w:rPr>
                <w:rFonts w:ascii="Times New Roman" w:hAnsi="Times New Roman" w:cs="Times New Roman"/>
              </w:rPr>
              <w:instrText>ADDIN CSL_CITATION {"citationItems":[{"id":"ITEM-1","itemData":{"ISBN":"9781728116839","author":[{"dropping-particle":"","family":"Meena","given":"Gaurav","non-dropping-particle":"","parse-names":false,"suffix":""}],"id":"ITEM-1","issue":"February","issued":{"date-parts":[["2020"]]},"page":"7-8","title":"Traffic Prediction for Intelligent Transportation System using Machine Learning","type":"article-journal"},"uris":["http://www.mendeley.com/documents/?uuid=bede38be-e612-48d5-a884-97d51578fbfa"]}],"mendeley":{"formattedCitation":"(Meena, 2020)","plainTextFormattedCitation":"(Meena, 2020)","previouslyFormattedCitation":"(Meena, 2020)"},"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Meena, 2020)</w:t>
            </w:r>
            <w:r w:rsidRPr="00BF5337">
              <w:rPr>
                <w:rFonts w:ascii="Times New Roman" w:hAnsi="Times New Roman" w:cs="Times New Roman"/>
              </w:rPr>
              <w:fldChar w:fldCharType="end"/>
            </w:r>
          </w:p>
        </w:tc>
        <w:tc>
          <w:tcPr>
            <w:tcW w:w="1794" w:type="dxa"/>
          </w:tcPr>
          <w:p w14:paraId="274C6F9F" w14:textId="77777777" w:rsidR="00812DD4" w:rsidRPr="00BF5337" w:rsidRDefault="007347CA" w:rsidP="00141272">
            <w:pPr>
              <w:spacing w:line="276" w:lineRule="auto"/>
              <w:jc w:val="both"/>
              <w:rPr>
                <w:rFonts w:ascii="Times New Roman" w:hAnsi="Times New Roman" w:cs="Times New Roman"/>
              </w:rPr>
            </w:pPr>
            <w:r w:rsidRPr="00BF5337">
              <w:rPr>
                <w:rFonts w:ascii="Times New Roman" w:hAnsi="Times New Roman" w:cs="Times New Roman"/>
              </w:rPr>
              <w:t>A d</w:t>
            </w:r>
            <w:r w:rsidR="00B233F7" w:rsidRPr="00BF5337">
              <w:rPr>
                <w:rFonts w:ascii="Times New Roman" w:hAnsi="Times New Roman" w:cs="Times New Roman"/>
              </w:rPr>
              <w:t xml:space="preserve">ecision tree, support vector machine and random forest model </w:t>
            </w:r>
            <w:r w:rsidRPr="00BF5337">
              <w:rPr>
                <w:rFonts w:ascii="Times New Roman" w:hAnsi="Times New Roman" w:cs="Times New Roman"/>
              </w:rPr>
              <w:t>are</w:t>
            </w:r>
            <w:r w:rsidR="00B233F7" w:rsidRPr="00BF5337">
              <w:rPr>
                <w:rFonts w:ascii="Times New Roman" w:hAnsi="Times New Roman" w:cs="Times New Roman"/>
              </w:rPr>
              <w:t xml:space="preserve"> implemented.</w:t>
            </w:r>
          </w:p>
        </w:tc>
        <w:tc>
          <w:tcPr>
            <w:tcW w:w="2513" w:type="dxa"/>
          </w:tcPr>
          <w:p w14:paraId="3A62F9B5"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The model performs better as compared to other machine learning models while achieving an accuracy of 91%.</w:t>
            </w:r>
          </w:p>
        </w:tc>
        <w:tc>
          <w:tcPr>
            <w:tcW w:w="2941" w:type="dxa"/>
          </w:tcPr>
          <w:p w14:paraId="02127185" w14:textId="77777777" w:rsidR="00B233F7" w:rsidRPr="00BF5337" w:rsidRDefault="007347CA" w:rsidP="00141272">
            <w:pPr>
              <w:spacing w:line="276" w:lineRule="auto"/>
              <w:jc w:val="both"/>
              <w:rPr>
                <w:rFonts w:ascii="Times New Roman" w:hAnsi="Times New Roman" w:cs="Times New Roman"/>
              </w:rPr>
            </w:pPr>
            <w:r w:rsidRPr="00BF5337">
              <w:rPr>
                <w:rFonts w:ascii="Times New Roman" w:hAnsi="Times New Roman" w:cs="Times New Roman"/>
              </w:rPr>
              <w:t>D</w:t>
            </w:r>
            <w:r w:rsidR="00B233F7" w:rsidRPr="00BF5337">
              <w:rPr>
                <w:rFonts w:ascii="Times New Roman" w:hAnsi="Times New Roman" w:cs="Times New Roman"/>
              </w:rPr>
              <w:t xml:space="preserve">eep learning and </w:t>
            </w:r>
            <w:r w:rsidRPr="00BF5337">
              <w:rPr>
                <w:rFonts w:ascii="Times New Roman" w:hAnsi="Times New Roman" w:cs="Times New Roman"/>
              </w:rPr>
              <w:t xml:space="preserve">the </w:t>
            </w:r>
            <w:r w:rsidR="00B233F7" w:rsidRPr="00BF5337">
              <w:rPr>
                <w:rFonts w:ascii="Times New Roman" w:hAnsi="Times New Roman" w:cs="Times New Roman"/>
              </w:rPr>
              <w:t>genetic algorithm ha</w:t>
            </w:r>
            <w:r w:rsidRPr="00BF5337">
              <w:rPr>
                <w:rFonts w:ascii="Times New Roman" w:hAnsi="Times New Roman" w:cs="Times New Roman"/>
              </w:rPr>
              <w:t>ve</w:t>
            </w:r>
            <w:r w:rsidR="00B233F7" w:rsidRPr="00BF5337">
              <w:rPr>
                <w:rFonts w:ascii="Times New Roman" w:hAnsi="Times New Roman" w:cs="Times New Roman"/>
              </w:rPr>
              <w:t xml:space="preserve">n’t been implemented </w:t>
            </w:r>
            <w:r w:rsidRPr="00BF5337">
              <w:rPr>
                <w:rFonts w:ascii="Times New Roman" w:hAnsi="Times New Roman" w:cs="Times New Roman"/>
              </w:rPr>
              <w:t>which</w:t>
            </w:r>
            <w:r w:rsidR="00B233F7" w:rsidRPr="00BF5337">
              <w:rPr>
                <w:rFonts w:ascii="Times New Roman" w:hAnsi="Times New Roman" w:cs="Times New Roman"/>
              </w:rPr>
              <w:t xml:space="preserve"> could have improved the complexity issues of the model. </w:t>
            </w:r>
          </w:p>
          <w:p w14:paraId="1899A9DA" w14:textId="77777777" w:rsidR="00812DD4" w:rsidRPr="00BF5337" w:rsidRDefault="00812DD4" w:rsidP="00141272">
            <w:pPr>
              <w:spacing w:line="276" w:lineRule="auto"/>
              <w:jc w:val="both"/>
              <w:rPr>
                <w:rFonts w:ascii="Times New Roman" w:hAnsi="Times New Roman" w:cs="Times New Roman"/>
              </w:rPr>
            </w:pPr>
          </w:p>
        </w:tc>
      </w:tr>
      <w:tr w:rsidR="00812DD4" w:rsidRPr="00BF5337" w14:paraId="3BD9C628" w14:textId="77777777" w:rsidTr="00812DD4">
        <w:tc>
          <w:tcPr>
            <w:tcW w:w="1768" w:type="dxa"/>
          </w:tcPr>
          <w:p w14:paraId="0ED8737C"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DOI":"10.1016/j.ifacol.2021.04.138","ISSN":"2405-8963","author":[{"dropping-particle":"","family":"Shen","given":"Zhen","non-dropping-particle":"","parse-names":false,"suffix":""},{"dropping-particle":"","family":"Key","given":"Bin","non-dropping-particle":"","parse-names":false,"suffix":""}],"container-title":"IFAC PapersOnLine","id":"ITEM-1","issue":"5","issued":{"date-parts":[["2020"]]},"page":"512-517","publisher":"Elsevier Ltd","title":"Traffic Congestion Prediction using Decision Tree , Logistic Regression and Traffic Congestion Prediction using Decision Tree , Logistic Regression and Traffic Congestion Prediction using Decision Tree , Logistic Regression and Traffic Congestion Predicti","type":"article-journal","volume":"53"},"uris":["http://www.mendeley.com/documents/?uuid=ff2089cd-0823-433c-8d61-799ce64a5c29"]}],"mendeley":{"formattedCitation":"(Shen and Key, 2020)","plainTextFormattedCitation":"(Shen and Key, 2020)","previouslyFormattedCitation":"(Shen and Key, 2020)"},"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Shen and Key, 2020)</w:t>
            </w:r>
            <w:r w:rsidRPr="00BF5337">
              <w:rPr>
                <w:rFonts w:ascii="Times New Roman" w:hAnsi="Times New Roman" w:cs="Times New Roman"/>
              </w:rPr>
              <w:fldChar w:fldCharType="end"/>
            </w:r>
          </w:p>
        </w:tc>
        <w:tc>
          <w:tcPr>
            <w:tcW w:w="1794" w:type="dxa"/>
          </w:tcPr>
          <w:p w14:paraId="20D3087B"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Algorithms used for modelling are logistic regression, decision trees and neural networks</w:t>
            </w:r>
          </w:p>
        </w:tc>
        <w:tc>
          <w:tcPr>
            <w:tcW w:w="2513" w:type="dxa"/>
          </w:tcPr>
          <w:p w14:paraId="5AF92582"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An accuracy of 97% is obtained through the decision tree model which performs best among the other three models.</w:t>
            </w:r>
          </w:p>
        </w:tc>
        <w:tc>
          <w:tcPr>
            <w:tcW w:w="2941" w:type="dxa"/>
          </w:tcPr>
          <w:p w14:paraId="2320C95D" w14:textId="77777777" w:rsidR="00812DD4" w:rsidRPr="00BF5337" w:rsidRDefault="00B233F7" w:rsidP="00141272">
            <w:pPr>
              <w:spacing w:after="160" w:line="276" w:lineRule="auto"/>
              <w:jc w:val="both"/>
              <w:rPr>
                <w:rFonts w:ascii="Times New Roman" w:hAnsi="Times New Roman" w:cs="Times New Roman"/>
              </w:rPr>
            </w:pPr>
            <w:r w:rsidRPr="00BF5337">
              <w:rPr>
                <w:rFonts w:ascii="Times New Roman" w:hAnsi="Times New Roman" w:cs="Times New Roman"/>
              </w:rPr>
              <w:t xml:space="preserve">the data doesn’t contain more details about the situation which hinders the application and deep learning models are required to be implemented which would help with the complexity of </w:t>
            </w:r>
            <w:r w:rsidR="007347CA" w:rsidRPr="00BF5337">
              <w:rPr>
                <w:rFonts w:ascii="Times New Roman" w:hAnsi="Times New Roman" w:cs="Times New Roman"/>
              </w:rPr>
              <w:t xml:space="preserve">the </w:t>
            </w:r>
            <w:r w:rsidRPr="00BF5337">
              <w:rPr>
                <w:rFonts w:ascii="Times New Roman" w:hAnsi="Times New Roman" w:cs="Times New Roman"/>
              </w:rPr>
              <w:t xml:space="preserve">dataset. </w:t>
            </w:r>
          </w:p>
        </w:tc>
      </w:tr>
      <w:tr w:rsidR="00812DD4" w:rsidRPr="00BF5337" w14:paraId="555A36B3" w14:textId="77777777" w:rsidTr="00812DD4">
        <w:tc>
          <w:tcPr>
            <w:tcW w:w="1768" w:type="dxa"/>
          </w:tcPr>
          <w:p w14:paraId="2C93D06A"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author":[{"dropping-particle":"","family":"Method","given":"Fast Learning","non-dropping-particle":"","parse-names":false,"suffix":""}],"id":"ITEM-1","issued":{"date-parts":[["2019"]]},"title":"SS symmetry Large-Scale Tra ffi c Congestion Prediction Based on the Symmetric Extreme Learning Machine Cluster","type":"article-journal"},"uris":["http://www.mendeley.com/documents/?uuid=ec6fc75b-28d3-4073-a18b-67ede4ada547"]}],"mendeley":{"formattedCitation":"(Method, 2019)","plainTextFormattedCitation":"(Method, 2019)","previouslyFormattedCitation":"(Method, 2019)"},"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Method, 2019)</w:t>
            </w:r>
            <w:r w:rsidRPr="00BF5337">
              <w:rPr>
                <w:rFonts w:ascii="Times New Roman" w:hAnsi="Times New Roman" w:cs="Times New Roman"/>
              </w:rPr>
              <w:fldChar w:fldCharType="end"/>
            </w:r>
          </w:p>
        </w:tc>
        <w:tc>
          <w:tcPr>
            <w:tcW w:w="1794" w:type="dxa"/>
          </w:tcPr>
          <w:p w14:paraId="3DAF2ADB"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Extreme learning machine</w:t>
            </w:r>
            <w:r w:rsidR="007347CA" w:rsidRPr="00BF5337">
              <w:rPr>
                <w:rFonts w:ascii="Times New Roman" w:hAnsi="Times New Roman" w:cs="Times New Roman"/>
              </w:rPr>
              <w:t>s</w:t>
            </w:r>
            <w:r w:rsidRPr="00BF5337">
              <w:rPr>
                <w:rFonts w:ascii="Times New Roman" w:hAnsi="Times New Roman" w:cs="Times New Roman"/>
              </w:rPr>
              <w:t>, symmetric extreme learning machine</w:t>
            </w:r>
            <w:r w:rsidR="007347CA" w:rsidRPr="00BF5337">
              <w:rPr>
                <w:rFonts w:ascii="Times New Roman" w:hAnsi="Times New Roman" w:cs="Times New Roman"/>
              </w:rPr>
              <w:t>s</w:t>
            </w:r>
            <w:r w:rsidRPr="00BF5337">
              <w:rPr>
                <w:rFonts w:ascii="Times New Roman" w:hAnsi="Times New Roman" w:cs="Times New Roman"/>
              </w:rPr>
              <w:t xml:space="preserve"> and cluster</w:t>
            </w:r>
            <w:r w:rsidR="007347CA" w:rsidRPr="00BF5337">
              <w:rPr>
                <w:rFonts w:ascii="Times New Roman" w:hAnsi="Times New Roman" w:cs="Times New Roman"/>
              </w:rPr>
              <w:t>-</w:t>
            </w:r>
            <w:r w:rsidRPr="00BF5337">
              <w:rPr>
                <w:rFonts w:ascii="Times New Roman" w:hAnsi="Times New Roman" w:cs="Times New Roman"/>
              </w:rPr>
              <w:t>fast learning method</w:t>
            </w:r>
            <w:r w:rsidR="007347CA" w:rsidRPr="00BF5337">
              <w:rPr>
                <w:rFonts w:ascii="Times New Roman" w:hAnsi="Times New Roman" w:cs="Times New Roman"/>
              </w:rPr>
              <w:t>s</w:t>
            </w:r>
            <w:r w:rsidRPr="00BF5337">
              <w:rPr>
                <w:rFonts w:ascii="Times New Roman" w:hAnsi="Times New Roman" w:cs="Times New Roman"/>
              </w:rPr>
              <w:t xml:space="preserve"> </w:t>
            </w:r>
            <w:r w:rsidR="007347CA" w:rsidRPr="00BF5337">
              <w:rPr>
                <w:rFonts w:ascii="Times New Roman" w:hAnsi="Times New Roman" w:cs="Times New Roman"/>
              </w:rPr>
              <w:t>are</w:t>
            </w:r>
            <w:r w:rsidRPr="00BF5337">
              <w:rPr>
                <w:rFonts w:ascii="Times New Roman" w:hAnsi="Times New Roman" w:cs="Times New Roman"/>
              </w:rPr>
              <w:t xml:space="preserve"> implemented.</w:t>
            </w:r>
          </w:p>
        </w:tc>
        <w:tc>
          <w:tcPr>
            <w:tcW w:w="2513" w:type="dxa"/>
          </w:tcPr>
          <w:p w14:paraId="040BDDD1"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The algorithm achieved an accuracy of 93% which is higher than other models.</w:t>
            </w:r>
          </w:p>
        </w:tc>
        <w:tc>
          <w:tcPr>
            <w:tcW w:w="2941" w:type="dxa"/>
          </w:tcPr>
          <w:p w14:paraId="56494EA0"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The limitation of this study is that more algor</w:t>
            </w:r>
            <w:r w:rsidR="007347CA" w:rsidRPr="00BF5337">
              <w:rPr>
                <w:rFonts w:ascii="Times New Roman" w:hAnsi="Times New Roman" w:cs="Times New Roman"/>
              </w:rPr>
              <w:t>it</w:t>
            </w:r>
            <w:r w:rsidRPr="00BF5337">
              <w:rPr>
                <w:rFonts w:ascii="Times New Roman" w:hAnsi="Times New Roman" w:cs="Times New Roman"/>
              </w:rPr>
              <w:t xml:space="preserve">hms should have been compared and the results could have been enhanced </w:t>
            </w:r>
            <w:proofErr w:type="gramStart"/>
            <w:r w:rsidRPr="00BF5337">
              <w:rPr>
                <w:rFonts w:ascii="Times New Roman" w:hAnsi="Times New Roman" w:cs="Times New Roman"/>
              </w:rPr>
              <w:t>through the use of</w:t>
            </w:r>
            <w:proofErr w:type="gramEnd"/>
            <w:r w:rsidRPr="00BF5337">
              <w:rPr>
                <w:rFonts w:ascii="Times New Roman" w:hAnsi="Times New Roman" w:cs="Times New Roman"/>
              </w:rPr>
              <w:t xml:space="preserve"> advanced techniques. </w:t>
            </w:r>
          </w:p>
        </w:tc>
      </w:tr>
      <w:tr w:rsidR="00812DD4" w:rsidRPr="00BF5337" w14:paraId="6B286CFA" w14:textId="77777777" w:rsidTr="00812DD4">
        <w:tc>
          <w:tcPr>
            <w:tcW w:w="1768" w:type="dxa"/>
          </w:tcPr>
          <w:p w14:paraId="00F1646C"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fldChar w:fldCharType="begin" w:fldLock="1"/>
            </w:r>
            <w:r w:rsidRPr="00BF5337">
              <w:rPr>
                <w:rFonts w:ascii="Times New Roman" w:hAnsi="Times New Roman" w:cs="Times New Roman"/>
              </w:rPr>
              <w:instrText>ADDIN CSL_CITATION {"citationItems":[{"id":"ITEM-1","itemData":{"DOI":"10.3390/technologies10010005","ISSN":"22277080","abstract":"Nowadays, many cities have problems with traffic congestion at certain peak hours, which produces more pollution, noise and stress for citizens. Neural networks (NN) and machine-learning (ML) approaches are increasingly used to solve real-world problems, overcoming analytical and statistical methods, due to their ability to deal with dynamic behavior over time and with a large number of parameters in massive data. In this paper, machine-learning (ML) and deep-learning (DL) algorithms are proposed for predicting traffic flow at an intersection, thus laying the groundwork for adaptive traffic control, either by remote control of traffic lights or by applying an algorithm that adjusts the timing according to the predicted flow. Therefore, this work only focuses on traffic flow prediction. Two public datasets are used to train, validate and test the proposed ML and DL models. The first one contains the number of vehicles sampled every five minutes at six intersections for 56 days using different sensors. For this research, four of the six intersections are used to train the ML and DL models. The Multilayer Perceptron Neural Network (MLP-NN) obtained better results (R-Squared and EV score of 0.93) and took less training time, followed closely by Gradient Boosting then Recurrent Neural Networks (RNNs), with good metrics results but the longer training time, and finally Random Forest, Linear Regression and Stochastic Gradient. All ML and DL algorithms scored good performance metrics, indicating that they are feasible for implementation on smart traffic light controllers.","author":[{"dropping-particle":"","family":"Navarro-Espinoza","given":"Alfonso","non-dropping-particle":"","parse-names":false,"suffix":""},{"dropping-particle":"","family":"López-Bonilla","given":"Oscar Roberto","non-dropping-particle":"","parse-names":false,"suffix":""},{"dropping-particle":"","family":"García-Guerrero","given":"Enrique Efrén","non-dropping-particle":"","parse-names":false,"suffix":""},{"dropping-particle":"","family":"Tlelo-Cuautle","given":"Esteban","non-dropping-particle":"","parse-names":false,"suffix":""},{"dropping-particle":"","family":"López-Mancilla","given":"Didier","non-dropping-particle":"","parse-names":false,"suffix":""},{"dropping-particle":"","family":"Hernández-Mejía","given":"Carlos","non-dropping-particle":"","parse-names":false,"suffix":""},{"dropping-particle":"","family":"Inzunza-González","given":"Everardo","non-dropping-particle":"","parse-names":false,"suffix":""}],"container-title":"Technologies","id":"ITEM-1","issue":"1","issued":{"date-parts":[["2022"]]},"page":"1-11","title":"Traffic Flow Prediction for Smart Traffic Lights Using Machine Learning Algorithms","type":"article-journal","volume":"10"},"uris":["http://www.mendeley.com/documents/?uuid=9daa6bdc-fa96-4226-a6dd-e887a6f5b541"]}],"mendeley":{"formattedCitation":"(Navarro-Espinoza &lt;i&gt;et al.&lt;/i&gt;, 2022)","plainTextFormattedCitation":"(Navarro-Espinoza et al., 2022)","previouslyFormattedCitation":"(Navarro-Espinoza &lt;i&gt;et al.&lt;/i&gt;, 2022)"},"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 xml:space="preserve">(Navarro-Espinoza </w:t>
            </w:r>
            <w:r w:rsidRPr="00BF5337">
              <w:rPr>
                <w:rFonts w:ascii="Times New Roman" w:hAnsi="Times New Roman" w:cs="Times New Roman"/>
                <w:i/>
                <w:noProof/>
              </w:rPr>
              <w:t>et al.</w:t>
            </w:r>
            <w:r w:rsidRPr="00BF5337">
              <w:rPr>
                <w:rFonts w:ascii="Times New Roman" w:hAnsi="Times New Roman" w:cs="Times New Roman"/>
                <w:noProof/>
              </w:rPr>
              <w:t>, 2022)</w:t>
            </w:r>
            <w:r w:rsidRPr="00BF5337">
              <w:rPr>
                <w:rFonts w:ascii="Times New Roman" w:hAnsi="Times New Roman" w:cs="Times New Roman"/>
              </w:rPr>
              <w:fldChar w:fldCharType="end"/>
            </w:r>
          </w:p>
        </w:tc>
        <w:tc>
          <w:tcPr>
            <w:tcW w:w="1794" w:type="dxa"/>
          </w:tcPr>
          <w:p w14:paraId="47A62C38"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Two recurrent neural network models have been implemented in this study, the GRU and LSTM model along with other machine learning regressors.</w:t>
            </w:r>
          </w:p>
        </w:tc>
        <w:tc>
          <w:tcPr>
            <w:tcW w:w="2513" w:type="dxa"/>
          </w:tcPr>
          <w:p w14:paraId="4CFB47E5"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The RNNs and random forest regression model ha</w:t>
            </w:r>
            <w:r w:rsidR="007347CA" w:rsidRPr="00BF5337">
              <w:rPr>
                <w:rFonts w:ascii="Times New Roman" w:hAnsi="Times New Roman" w:cs="Times New Roman"/>
              </w:rPr>
              <w:t>ve</w:t>
            </w:r>
            <w:r w:rsidRPr="00BF5337">
              <w:rPr>
                <w:rFonts w:ascii="Times New Roman" w:hAnsi="Times New Roman" w:cs="Times New Roman"/>
              </w:rPr>
              <w:t xml:space="preserve"> similar scores and the results were satisfactory to predict traffic flow on the four lanes</w:t>
            </w:r>
          </w:p>
        </w:tc>
        <w:tc>
          <w:tcPr>
            <w:tcW w:w="2941" w:type="dxa"/>
          </w:tcPr>
          <w:p w14:paraId="5F02028B" w14:textId="77777777" w:rsidR="00812DD4" w:rsidRPr="00BF5337" w:rsidRDefault="00B233F7" w:rsidP="00141272">
            <w:pPr>
              <w:spacing w:line="276" w:lineRule="auto"/>
              <w:jc w:val="both"/>
              <w:rPr>
                <w:rFonts w:ascii="Times New Roman" w:hAnsi="Times New Roman" w:cs="Times New Roman"/>
              </w:rPr>
            </w:pPr>
            <w:r w:rsidRPr="00BF5337">
              <w:rPr>
                <w:rFonts w:ascii="Times New Roman" w:hAnsi="Times New Roman" w:cs="Times New Roman"/>
              </w:rPr>
              <w:t xml:space="preserve">The limitation of this study is that the model is incapable to predict in cases where the traffic is very </w:t>
            </w:r>
            <w:proofErr w:type="gramStart"/>
            <w:r w:rsidRPr="00BF5337">
              <w:rPr>
                <w:rFonts w:ascii="Times New Roman" w:hAnsi="Times New Roman" w:cs="Times New Roman"/>
              </w:rPr>
              <w:t>high</w:t>
            </w:r>
            <w:proofErr w:type="gramEnd"/>
            <w:r w:rsidRPr="00BF5337">
              <w:rPr>
                <w:rFonts w:ascii="Times New Roman" w:hAnsi="Times New Roman" w:cs="Times New Roman"/>
              </w:rPr>
              <w:t xml:space="preserve"> and the </w:t>
            </w:r>
            <w:r w:rsidR="00E63861" w:rsidRPr="00BF5337">
              <w:rPr>
                <w:rFonts w:ascii="Times New Roman" w:hAnsi="Times New Roman" w:cs="Times New Roman"/>
              </w:rPr>
              <w:t>remote traffic light cannot be operated.</w:t>
            </w:r>
          </w:p>
        </w:tc>
      </w:tr>
      <w:tr w:rsidR="00812DD4" w:rsidRPr="00BF5337" w14:paraId="079BE8D3" w14:textId="77777777" w:rsidTr="00812DD4">
        <w:tc>
          <w:tcPr>
            <w:tcW w:w="1768" w:type="dxa"/>
          </w:tcPr>
          <w:p w14:paraId="08E9B4E6" w14:textId="77777777" w:rsidR="00812DD4" w:rsidRPr="00BF5337" w:rsidRDefault="00812DD4" w:rsidP="00141272">
            <w:pPr>
              <w:spacing w:line="276" w:lineRule="auto"/>
              <w:jc w:val="both"/>
              <w:rPr>
                <w:rFonts w:ascii="Times New Roman" w:hAnsi="Times New Roman" w:cs="Times New Roman"/>
              </w:rPr>
            </w:pPr>
            <w:r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109/TITS.2020.3003111","ISSN":"15580016","abstract":"The present work approaches intelligent traffic evaluation and congestion detection using sound sensors and machine learning. For this, two important problems are addressed: traffic condition assessment from audio data, and analysis of audio under uncontrolled environments. By modeling the traffic parameters and the sound generation from passing vehicles and using the produced audio as a source of data for learning the traffic audio patterns, we provide a solution that copes with the time, the cost and the constraints inherent to the activity of traffic monitoring. External noise sources were introduced to produce more realistic acoustic scenes and to verify the robustness of the methods presented. Audio-based monitoring becomes a simple and low-cost option, comparing to other methods based on detector loops, or GPS, and as good as camera-based solutions, without some of the common problems of image-based monitoring, such as occlusions and light conditions. The approach is evaluated with data from audio analysis of traffic registered in locations around the city of São Jose dos Campos, Brazil, and audio files from places around the world, downloaded from YouTube. Its validation shows the feasibility of traffic automatic audio monitoring as well as using machine learning algorithms to recognize audio patterns under noisy environments.","author":[{"dropping-particle":"","family":"Gatto","given":"Rubens Cruz","non-dropping-particle":"","parse-names":false,"suffix":""},{"dropping-particle":"","family":"Forster","given":"Carlos Henrique Quartucci","non-dropping-particle":"","parse-names":false,"suffix":""}],"container-title":"IEEE Transactions on Intelligent Transportation Systems","id":"ITEM-1","issue":"11","issued":{"date-parts":[["2021"]]},"page":"7200-7207","title":"Audio-Based Machine Learning Model for Traffic Congestion Detection","type":"article-journal","volume":"22"},"uris":["http://www.mendeley.com/documents/?uuid=2225700e-7ae6-4dc6-900d-947ecfd3f8f3"]}],"mendeley":{"formattedCitation":"(Gatto and Forster, 2021)","plainTextFormattedCitation":"(Gatto and Forster, 2021)","previouslyFormattedCitation":"(Gatto and Forster, 2021)"},"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Gatto and Forster, 2021)</w:t>
            </w:r>
            <w:r w:rsidRPr="00BF5337">
              <w:rPr>
                <w:rFonts w:ascii="Times New Roman" w:hAnsi="Times New Roman" w:cs="Times New Roman"/>
              </w:rPr>
              <w:fldChar w:fldCharType="end"/>
            </w:r>
          </w:p>
        </w:tc>
        <w:tc>
          <w:tcPr>
            <w:tcW w:w="1794" w:type="dxa"/>
          </w:tcPr>
          <w:p w14:paraId="08CD9B9F" w14:textId="77777777" w:rsidR="00812DD4" w:rsidRPr="00BF5337" w:rsidRDefault="007347CA" w:rsidP="00141272">
            <w:pPr>
              <w:spacing w:line="276" w:lineRule="auto"/>
              <w:jc w:val="both"/>
              <w:rPr>
                <w:rFonts w:ascii="Times New Roman" w:hAnsi="Times New Roman" w:cs="Times New Roman"/>
              </w:rPr>
            </w:pPr>
            <w:r w:rsidRPr="00BF5337">
              <w:rPr>
                <w:rFonts w:ascii="Times New Roman" w:hAnsi="Times New Roman" w:cs="Times New Roman"/>
              </w:rPr>
              <w:t>A r</w:t>
            </w:r>
            <w:r w:rsidR="00E63861" w:rsidRPr="00BF5337">
              <w:rPr>
                <w:rFonts w:ascii="Times New Roman" w:hAnsi="Times New Roman" w:cs="Times New Roman"/>
              </w:rPr>
              <w:t>andom forest classifier is implemented.</w:t>
            </w:r>
          </w:p>
        </w:tc>
        <w:tc>
          <w:tcPr>
            <w:tcW w:w="2513" w:type="dxa"/>
          </w:tcPr>
          <w:p w14:paraId="52D7E1DA" w14:textId="77777777" w:rsidR="00812DD4" w:rsidRPr="00BF5337" w:rsidRDefault="00E63861" w:rsidP="00141272">
            <w:pPr>
              <w:spacing w:line="276" w:lineRule="auto"/>
              <w:jc w:val="both"/>
              <w:rPr>
                <w:rFonts w:ascii="Times New Roman" w:hAnsi="Times New Roman" w:cs="Times New Roman"/>
              </w:rPr>
            </w:pPr>
            <w:r w:rsidRPr="00BF5337">
              <w:rPr>
                <w:rFonts w:ascii="Times New Roman" w:hAnsi="Times New Roman" w:cs="Times New Roman"/>
              </w:rPr>
              <w:t>This approach is based on induction loops, video analysis, horns and GPS or mobile phones where the audio analysis of vehicles is performed.</w:t>
            </w:r>
          </w:p>
        </w:tc>
        <w:tc>
          <w:tcPr>
            <w:tcW w:w="2941" w:type="dxa"/>
          </w:tcPr>
          <w:p w14:paraId="3F003FC9" w14:textId="77777777" w:rsidR="00812DD4" w:rsidRPr="00BF5337" w:rsidRDefault="00E63861" w:rsidP="00141272">
            <w:pPr>
              <w:spacing w:line="276" w:lineRule="auto"/>
              <w:jc w:val="both"/>
              <w:rPr>
                <w:rFonts w:ascii="Times New Roman" w:hAnsi="Times New Roman" w:cs="Times New Roman"/>
              </w:rPr>
            </w:pPr>
            <w:r w:rsidRPr="00BF5337">
              <w:rPr>
                <w:rFonts w:ascii="Times New Roman" w:hAnsi="Times New Roman" w:cs="Times New Roman"/>
              </w:rPr>
              <w:t xml:space="preserve">The limitation of this study is that for getting effective results the tracks need to </w:t>
            </w:r>
            <w:r w:rsidR="007347CA" w:rsidRPr="00BF5337">
              <w:rPr>
                <w:rFonts w:ascii="Times New Roman" w:hAnsi="Times New Roman" w:cs="Times New Roman"/>
              </w:rPr>
              <w:t xml:space="preserve">be </w:t>
            </w:r>
            <w:r w:rsidRPr="00BF5337">
              <w:rPr>
                <w:rFonts w:ascii="Times New Roman" w:hAnsi="Times New Roman" w:cs="Times New Roman"/>
              </w:rPr>
              <w:t>sufficiently apart from each other on the highway and the sound of vehicles must not interfere with each other.</w:t>
            </w:r>
          </w:p>
        </w:tc>
      </w:tr>
      <w:tr w:rsidR="00E63861" w:rsidRPr="00BF5337" w14:paraId="01712364" w14:textId="77777777" w:rsidTr="00812DD4">
        <w:tc>
          <w:tcPr>
            <w:tcW w:w="1768" w:type="dxa"/>
          </w:tcPr>
          <w:p w14:paraId="033FA239" w14:textId="77777777" w:rsidR="00E63861" w:rsidRPr="00BF5337" w:rsidRDefault="00E63861" w:rsidP="00141272">
            <w:pPr>
              <w:spacing w:line="276" w:lineRule="auto"/>
              <w:jc w:val="both"/>
              <w:rPr>
                <w:rFonts w:ascii="Times New Roman" w:hAnsi="Times New Roman" w:cs="Times New Roman"/>
              </w:rPr>
            </w:pPr>
            <w:r w:rsidRPr="00BF5337">
              <w:rPr>
                <w:rFonts w:ascii="Times New Roman" w:hAnsi="Times New Roman" w:cs="Times New Roman"/>
              </w:rPr>
              <w:fldChar w:fldCharType="begin" w:fldLock="1"/>
            </w:r>
            <w:r w:rsidR="00F24E55" w:rsidRPr="00BF5337">
              <w:rPr>
                <w:rFonts w:ascii="Times New Roman" w:hAnsi="Times New Roman" w:cs="Times New Roman"/>
              </w:rPr>
              <w:instrText>ADDIN CSL_CITATION {"citationItems":[{"id":"ITEM-1","itemData":{"DOI":"10.1016/j.engappai.2016.01.001","ISSN":"09521976","abstract":"Traffic congestion causes important problems such as delays, increased fuel consumption and additional pollution. In this paper we propose a new method to optimize traffic flow, based on reinforcement learning. We show that a traffic flow optimization problem can be formulated as a Markov Decision Process. We use Q-learning to learn policies dictating the maximum driving speed that is allowed on a highway, such that traffic congestion is reduced. An important difference between our work and existing approaches is that we take traffic predictions into account. A series of simulation experiments shows that the resulting policies significantly reduce traffic congestion under high traffic demand, and that inclusion of traffic predictions improves the quality of the resulting policies. Additionally, the policies are sufficiently robust to deal with inaccurate speed and density measurements.","author":[{"dropping-particle":"","family":"Walraven","given":"Erwin","non-dropping-particle":"","parse-names":false,"suffix":""},{"dropping-particle":"","family":"Spaan","given":"Matthijs T.J.","non-dropping-particle":"","parse-names":false,"suffix":""},{"dropping-particle":"","family":"Bakker","given":"Bram","non-dropping-particle":"","parse-names":false,"suffix":""}],"container-title":"Engineering Applications of Artificial Intelligence","id":"ITEM-1","issued":{"date-parts":[["2016"]]},"page":"203-212","title":"Traffic flow optimization: A reinforcement learning approach","type":"article-journal","volume":"52"},"uris":["http://www.mendeley.com/documents/?uuid=09acdc45-318f-47b6-8dfa-c0a1ebb50e4a"]}],"mendeley":{"formattedCitation":"(Walraven, Spaan and Bakker, 2016)","plainTextFormattedCitation":"(Walraven, Spaan and Bakker, 2016)","previouslyFormattedCitation":"(Walraven, Spaan and Bakker, 2016)"},"properties":{"noteIndex":0},"schema":"https://github.com/citation-style-language/schema/raw/master/csl-citation.json"}</w:instrText>
            </w:r>
            <w:r w:rsidRPr="00BF5337">
              <w:rPr>
                <w:rFonts w:ascii="Times New Roman" w:hAnsi="Times New Roman" w:cs="Times New Roman"/>
              </w:rPr>
              <w:fldChar w:fldCharType="separate"/>
            </w:r>
            <w:r w:rsidRPr="00BF5337">
              <w:rPr>
                <w:rFonts w:ascii="Times New Roman" w:hAnsi="Times New Roman" w:cs="Times New Roman"/>
                <w:noProof/>
              </w:rPr>
              <w:t>(Walraven, Spaan and Bakker, 2016)</w:t>
            </w:r>
            <w:r w:rsidRPr="00BF5337">
              <w:rPr>
                <w:rFonts w:ascii="Times New Roman" w:hAnsi="Times New Roman" w:cs="Times New Roman"/>
              </w:rPr>
              <w:fldChar w:fldCharType="end"/>
            </w:r>
          </w:p>
        </w:tc>
        <w:tc>
          <w:tcPr>
            <w:tcW w:w="1794" w:type="dxa"/>
          </w:tcPr>
          <w:p w14:paraId="3B3F27B2" w14:textId="3331659C" w:rsidR="00E63861" w:rsidRPr="00BF5337" w:rsidRDefault="00E63861" w:rsidP="00141272">
            <w:pPr>
              <w:spacing w:line="276" w:lineRule="auto"/>
              <w:jc w:val="both"/>
              <w:rPr>
                <w:rFonts w:ascii="Times New Roman" w:hAnsi="Times New Roman" w:cs="Times New Roman"/>
              </w:rPr>
            </w:pPr>
            <w:r w:rsidRPr="00BF5337">
              <w:rPr>
                <w:rFonts w:ascii="Times New Roman" w:hAnsi="Times New Roman" w:cs="Times New Roman"/>
              </w:rPr>
              <w:t>Markov decision</w:t>
            </w:r>
            <w:r w:rsidR="007347CA" w:rsidRPr="00BF5337">
              <w:rPr>
                <w:rFonts w:ascii="Times New Roman" w:hAnsi="Times New Roman" w:cs="Times New Roman"/>
              </w:rPr>
              <w:t>-</w:t>
            </w:r>
            <w:r w:rsidRPr="00BF5337">
              <w:rPr>
                <w:rFonts w:ascii="Times New Roman" w:hAnsi="Times New Roman" w:cs="Times New Roman"/>
              </w:rPr>
              <w:t xml:space="preserve">making process is used for deep Q </w:t>
            </w:r>
            <w:r w:rsidRPr="00BF5337">
              <w:rPr>
                <w:rFonts w:ascii="Times New Roman" w:hAnsi="Times New Roman" w:cs="Times New Roman"/>
              </w:rPr>
              <w:lastRenderedPageBreak/>
              <w:t xml:space="preserve">network and neural </w:t>
            </w:r>
            <w:r w:rsidR="00CC06B9" w:rsidRPr="00BF5337">
              <w:rPr>
                <w:rFonts w:ascii="Times New Roman" w:hAnsi="Times New Roman" w:cs="Times New Roman"/>
              </w:rPr>
              <w:t>networks.</w:t>
            </w:r>
            <w:r w:rsidRPr="00BF5337">
              <w:rPr>
                <w:rFonts w:ascii="Times New Roman" w:hAnsi="Times New Roman" w:cs="Times New Roman"/>
              </w:rPr>
              <w:t xml:space="preserve"> </w:t>
            </w:r>
          </w:p>
          <w:p w14:paraId="00E299FB" w14:textId="77777777" w:rsidR="00E63861" w:rsidRPr="00BF5337" w:rsidRDefault="00E63861" w:rsidP="00141272">
            <w:pPr>
              <w:spacing w:line="276" w:lineRule="auto"/>
              <w:jc w:val="both"/>
              <w:rPr>
                <w:rFonts w:ascii="Times New Roman" w:hAnsi="Times New Roman" w:cs="Times New Roman"/>
              </w:rPr>
            </w:pPr>
          </w:p>
        </w:tc>
        <w:tc>
          <w:tcPr>
            <w:tcW w:w="2513" w:type="dxa"/>
          </w:tcPr>
          <w:p w14:paraId="1039F326" w14:textId="77777777" w:rsidR="00E63861" w:rsidRPr="00BF5337" w:rsidRDefault="00E63861" w:rsidP="00141272">
            <w:pPr>
              <w:spacing w:line="276" w:lineRule="auto"/>
              <w:jc w:val="both"/>
              <w:rPr>
                <w:rFonts w:ascii="Times New Roman" w:hAnsi="Times New Roman" w:cs="Times New Roman"/>
              </w:rPr>
            </w:pPr>
            <w:r w:rsidRPr="00BF5337">
              <w:rPr>
                <w:rFonts w:ascii="Times New Roman" w:hAnsi="Times New Roman" w:cs="Times New Roman"/>
              </w:rPr>
              <w:lastRenderedPageBreak/>
              <w:t xml:space="preserve">In-car information displays can first be utilised to offer individualised driving </w:t>
            </w:r>
            <w:r w:rsidRPr="00BF5337">
              <w:rPr>
                <w:rFonts w:ascii="Times New Roman" w:hAnsi="Times New Roman" w:cs="Times New Roman"/>
              </w:rPr>
              <w:lastRenderedPageBreak/>
              <w:t>speed recommendations while taking into consideration the expected traffic circumstances.</w:t>
            </w:r>
          </w:p>
        </w:tc>
        <w:tc>
          <w:tcPr>
            <w:tcW w:w="2941" w:type="dxa"/>
          </w:tcPr>
          <w:p w14:paraId="1A31BECB" w14:textId="77777777" w:rsidR="00E63861" w:rsidRPr="00BF5337" w:rsidRDefault="007347CA" w:rsidP="00141272">
            <w:pPr>
              <w:spacing w:line="276" w:lineRule="auto"/>
              <w:jc w:val="both"/>
              <w:rPr>
                <w:rFonts w:ascii="Times New Roman" w:hAnsi="Times New Roman" w:cs="Times New Roman"/>
              </w:rPr>
            </w:pPr>
            <w:r w:rsidRPr="00BF5337">
              <w:rPr>
                <w:rFonts w:ascii="Times New Roman" w:hAnsi="Times New Roman" w:cs="Times New Roman"/>
              </w:rPr>
              <w:lastRenderedPageBreak/>
              <w:t>No limitation</w:t>
            </w:r>
            <w:r w:rsidR="00E63861" w:rsidRPr="00BF5337">
              <w:rPr>
                <w:rFonts w:ascii="Times New Roman" w:hAnsi="Times New Roman" w:cs="Times New Roman"/>
              </w:rPr>
              <w:t xml:space="preserve"> has been mentioned for this research study.</w:t>
            </w:r>
          </w:p>
        </w:tc>
      </w:tr>
    </w:tbl>
    <w:p w14:paraId="6C67608C" w14:textId="77777777" w:rsidR="00B70CD4" w:rsidRPr="00BF5337" w:rsidRDefault="00B70CD4" w:rsidP="00141272">
      <w:pPr>
        <w:spacing w:line="276" w:lineRule="auto"/>
        <w:jc w:val="both"/>
        <w:rPr>
          <w:rFonts w:ascii="Times New Roman" w:hAnsi="Times New Roman" w:cs="Times New Roman"/>
        </w:rPr>
      </w:pPr>
    </w:p>
    <w:p w14:paraId="54EFB94F" w14:textId="70D694A6" w:rsidR="00B70CD4" w:rsidRPr="00BF5337" w:rsidRDefault="008E021D" w:rsidP="00141272">
      <w:pPr>
        <w:pStyle w:val="Heading2"/>
        <w:jc w:val="both"/>
        <w:rPr>
          <w:rFonts w:ascii="Times New Roman" w:hAnsi="Times New Roman" w:cs="Times New Roman"/>
        </w:rPr>
      </w:pPr>
      <w:bookmarkStart w:id="23" w:name="_Toc140497518"/>
      <w:r w:rsidRPr="00BF5337">
        <w:rPr>
          <w:rFonts w:ascii="Times New Roman" w:hAnsi="Times New Roman" w:cs="Times New Roman"/>
        </w:rPr>
        <w:t>2.6 Summary</w:t>
      </w:r>
      <w:bookmarkEnd w:id="23"/>
      <w:r w:rsidRPr="00BF5337">
        <w:rPr>
          <w:rFonts w:ascii="Times New Roman" w:hAnsi="Times New Roman" w:cs="Times New Roman"/>
        </w:rPr>
        <w:t xml:space="preserve"> </w:t>
      </w:r>
    </w:p>
    <w:p w14:paraId="23512589" w14:textId="1D54DB3F" w:rsidR="00CC06B9" w:rsidRPr="00BF5337" w:rsidRDefault="00CC06B9" w:rsidP="00141272">
      <w:pPr>
        <w:jc w:val="both"/>
        <w:rPr>
          <w:rFonts w:ascii="Times New Roman" w:hAnsi="Times New Roman" w:cs="Times New Roman"/>
        </w:rPr>
      </w:pPr>
      <w:r w:rsidRPr="00BF5337">
        <w:rPr>
          <w:rFonts w:ascii="Times New Roman" w:hAnsi="Times New Roman" w:cs="Times New Roman"/>
        </w:rPr>
        <w:t xml:space="preserve">In summary, the literature review section of this paper provides a thorough evaluation of previous research on the topic of traffic congestion prediction using machine learning techniques. It takes a close look at the theories, methods, and models now in use for predicting traffic congestion. </w:t>
      </w:r>
      <w:r w:rsidR="00740034" w:rsidRPr="00BF5337">
        <w:rPr>
          <w:rFonts w:ascii="Times New Roman" w:hAnsi="Times New Roman" w:cs="Times New Roman"/>
        </w:rPr>
        <w:t>T</w:t>
      </w:r>
      <w:r w:rsidRPr="00BF5337">
        <w:rPr>
          <w:rFonts w:ascii="Times New Roman" w:hAnsi="Times New Roman" w:cs="Times New Roman"/>
        </w:rPr>
        <w:t>his chapter provide a critical analysis of previous work and to provide the foundations for the technique and execution, as well as to identify any gaps or shortcomings in the available literature.</w:t>
      </w:r>
    </w:p>
    <w:p w14:paraId="058DB03D" w14:textId="7B19B994" w:rsidR="008E021D" w:rsidRPr="00BF5337" w:rsidRDefault="008E021D" w:rsidP="00141272">
      <w:pPr>
        <w:spacing w:line="276" w:lineRule="auto"/>
        <w:jc w:val="both"/>
        <w:rPr>
          <w:rFonts w:ascii="Times New Roman" w:hAnsi="Times New Roman" w:cs="Times New Roman"/>
        </w:rPr>
      </w:pPr>
    </w:p>
    <w:p w14:paraId="28E803C2" w14:textId="77777777" w:rsidR="000C55CE" w:rsidRPr="00BF5337" w:rsidRDefault="000C55CE" w:rsidP="00141272">
      <w:pPr>
        <w:spacing w:line="276" w:lineRule="auto"/>
        <w:jc w:val="both"/>
        <w:rPr>
          <w:rFonts w:ascii="Times New Roman" w:hAnsi="Times New Roman" w:cs="Times New Roman"/>
        </w:rPr>
      </w:pPr>
    </w:p>
    <w:p w14:paraId="5287481B" w14:textId="77777777" w:rsidR="000C55CE" w:rsidRPr="00BF5337" w:rsidRDefault="000C55CE" w:rsidP="00141272">
      <w:pPr>
        <w:spacing w:line="276" w:lineRule="auto"/>
        <w:jc w:val="both"/>
        <w:rPr>
          <w:rFonts w:ascii="Times New Roman" w:hAnsi="Times New Roman" w:cs="Times New Roman"/>
        </w:rPr>
      </w:pPr>
    </w:p>
    <w:p w14:paraId="55AF3619" w14:textId="77777777" w:rsidR="000C55CE" w:rsidRPr="00BF5337" w:rsidRDefault="000C55CE" w:rsidP="00141272">
      <w:pPr>
        <w:spacing w:line="276" w:lineRule="auto"/>
        <w:jc w:val="both"/>
        <w:rPr>
          <w:rFonts w:ascii="Times New Roman" w:hAnsi="Times New Roman" w:cs="Times New Roman"/>
        </w:rPr>
      </w:pPr>
    </w:p>
    <w:p w14:paraId="53843E67" w14:textId="77777777" w:rsidR="000C55CE" w:rsidRPr="00BF5337" w:rsidRDefault="000C55CE" w:rsidP="00141272">
      <w:pPr>
        <w:spacing w:line="276" w:lineRule="auto"/>
        <w:jc w:val="both"/>
        <w:rPr>
          <w:rFonts w:ascii="Times New Roman" w:hAnsi="Times New Roman" w:cs="Times New Roman"/>
        </w:rPr>
      </w:pPr>
    </w:p>
    <w:p w14:paraId="20D605BC" w14:textId="77777777" w:rsidR="000C55CE" w:rsidRPr="00BF5337" w:rsidRDefault="000C55CE" w:rsidP="00141272">
      <w:pPr>
        <w:spacing w:line="276" w:lineRule="auto"/>
        <w:jc w:val="both"/>
        <w:rPr>
          <w:rFonts w:ascii="Times New Roman" w:hAnsi="Times New Roman" w:cs="Times New Roman"/>
        </w:rPr>
      </w:pPr>
    </w:p>
    <w:p w14:paraId="0EC16EA4" w14:textId="77777777" w:rsidR="000C55CE" w:rsidRPr="00BF5337" w:rsidRDefault="000C55CE" w:rsidP="00141272">
      <w:pPr>
        <w:spacing w:line="276" w:lineRule="auto"/>
        <w:jc w:val="both"/>
        <w:rPr>
          <w:rFonts w:ascii="Times New Roman" w:hAnsi="Times New Roman" w:cs="Times New Roman"/>
        </w:rPr>
      </w:pPr>
    </w:p>
    <w:p w14:paraId="7558DDD8" w14:textId="77777777" w:rsidR="000C55CE" w:rsidRPr="00BF5337" w:rsidRDefault="000C55CE" w:rsidP="00141272">
      <w:pPr>
        <w:spacing w:line="276" w:lineRule="auto"/>
        <w:jc w:val="both"/>
        <w:rPr>
          <w:rFonts w:ascii="Times New Roman" w:hAnsi="Times New Roman" w:cs="Times New Roman"/>
        </w:rPr>
      </w:pPr>
    </w:p>
    <w:p w14:paraId="53E0ED22" w14:textId="77777777" w:rsidR="000C55CE" w:rsidRPr="00BF5337" w:rsidRDefault="000C55CE" w:rsidP="00141272">
      <w:pPr>
        <w:spacing w:line="276" w:lineRule="auto"/>
        <w:jc w:val="both"/>
        <w:rPr>
          <w:rFonts w:ascii="Times New Roman" w:hAnsi="Times New Roman" w:cs="Times New Roman"/>
        </w:rPr>
      </w:pPr>
    </w:p>
    <w:p w14:paraId="57F5AA06" w14:textId="77777777" w:rsidR="000C55CE" w:rsidRPr="00BF5337" w:rsidRDefault="000C55CE" w:rsidP="00141272">
      <w:pPr>
        <w:spacing w:line="276" w:lineRule="auto"/>
        <w:jc w:val="both"/>
        <w:rPr>
          <w:rFonts w:ascii="Times New Roman" w:hAnsi="Times New Roman" w:cs="Times New Roman"/>
        </w:rPr>
      </w:pPr>
    </w:p>
    <w:p w14:paraId="3F8EB8DE" w14:textId="77777777" w:rsidR="000C55CE" w:rsidRPr="00BF5337" w:rsidRDefault="000C55CE" w:rsidP="00141272">
      <w:pPr>
        <w:spacing w:line="276" w:lineRule="auto"/>
        <w:jc w:val="both"/>
        <w:rPr>
          <w:rFonts w:ascii="Times New Roman" w:hAnsi="Times New Roman" w:cs="Times New Roman"/>
        </w:rPr>
      </w:pPr>
    </w:p>
    <w:p w14:paraId="5D77CAE5" w14:textId="77777777" w:rsidR="000C55CE" w:rsidRPr="00BF5337" w:rsidRDefault="000C55CE" w:rsidP="00141272">
      <w:pPr>
        <w:spacing w:line="276" w:lineRule="auto"/>
        <w:jc w:val="both"/>
        <w:rPr>
          <w:rFonts w:ascii="Times New Roman" w:hAnsi="Times New Roman" w:cs="Times New Roman"/>
        </w:rPr>
      </w:pPr>
    </w:p>
    <w:p w14:paraId="0723A22A" w14:textId="77777777" w:rsidR="000C55CE" w:rsidRDefault="000C55CE" w:rsidP="00141272">
      <w:pPr>
        <w:spacing w:line="276" w:lineRule="auto"/>
        <w:jc w:val="both"/>
        <w:rPr>
          <w:rFonts w:ascii="Times New Roman" w:hAnsi="Times New Roman" w:cs="Times New Roman"/>
        </w:rPr>
      </w:pPr>
    </w:p>
    <w:p w14:paraId="41BDD928" w14:textId="77777777" w:rsidR="008D3F1F" w:rsidRDefault="008D3F1F" w:rsidP="00141272">
      <w:pPr>
        <w:spacing w:line="276" w:lineRule="auto"/>
        <w:jc w:val="both"/>
        <w:rPr>
          <w:rFonts w:ascii="Times New Roman" w:hAnsi="Times New Roman" w:cs="Times New Roman"/>
        </w:rPr>
      </w:pPr>
    </w:p>
    <w:p w14:paraId="3B7B9192" w14:textId="77777777" w:rsidR="008D3F1F" w:rsidRDefault="008D3F1F" w:rsidP="00141272">
      <w:pPr>
        <w:spacing w:line="276" w:lineRule="auto"/>
        <w:jc w:val="both"/>
        <w:rPr>
          <w:rFonts w:ascii="Times New Roman" w:hAnsi="Times New Roman" w:cs="Times New Roman"/>
        </w:rPr>
      </w:pPr>
    </w:p>
    <w:p w14:paraId="0EF0241F" w14:textId="77777777" w:rsidR="008D3F1F" w:rsidRDefault="008D3F1F" w:rsidP="00141272">
      <w:pPr>
        <w:spacing w:line="276" w:lineRule="auto"/>
        <w:jc w:val="both"/>
        <w:rPr>
          <w:rFonts w:ascii="Times New Roman" w:hAnsi="Times New Roman" w:cs="Times New Roman"/>
        </w:rPr>
      </w:pPr>
    </w:p>
    <w:p w14:paraId="0AC48768" w14:textId="77777777" w:rsidR="008D3F1F" w:rsidRDefault="008D3F1F" w:rsidP="00141272">
      <w:pPr>
        <w:spacing w:line="276" w:lineRule="auto"/>
        <w:jc w:val="both"/>
        <w:rPr>
          <w:rFonts w:ascii="Times New Roman" w:hAnsi="Times New Roman" w:cs="Times New Roman"/>
        </w:rPr>
      </w:pPr>
    </w:p>
    <w:p w14:paraId="7262054B" w14:textId="77777777" w:rsidR="008D3F1F" w:rsidRDefault="008D3F1F" w:rsidP="00141272">
      <w:pPr>
        <w:spacing w:line="276" w:lineRule="auto"/>
        <w:jc w:val="both"/>
        <w:rPr>
          <w:rFonts w:ascii="Times New Roman" w:hAnsi="Times New Roman" w:cs="Times New Roman"/>
        </w:rPr>
      </w:pPr>
    </w:p>
    <w:p w14:paraId="197626E0" w14:textId="77777777" w:rsidR="008D3F1F" w:rsidRDefault="008D3F1F" w:rsidP="00141272">
      <w:pPr>
        <w:spacing w:line="276" w:lineRule="auto"/>
        <w:jc w:val="both"/>
        <w:rPr>
          <w:rFonts w:ascii="Times New Roman" w:hAnsi="Times New Roman" w:cs="Times New Roman"/>
        </w:rPr>
      </w:pPr>
    </w:p>
    <w:p w14:paraId="59D0AD32" w14:textId="77777777" w:rsidR="008D3F1F" w:rsidRDefault="008D3F1F" w:rsidP="00141272">
      <w:pPr>
        <w:spacing w:line="276" w:lineRule="auto"/>
        <w:jc w:val="both"/>
        <w:rPr>
          <w:rFonts w:ascii="Times New Roman" w:hAnsi="Times New Roman" w:cs="Times New Roman"/>
        </w:rPr>
      </w:pPr>
    </w:p>
    <w:p w14:paraId="1E839EB0" w14:textId="77777777" w:rsidR="008D3F1F" w:rsidRDefault="008D3F1F" w:rsidP="00141272">
      <w:pPr>
        <w:spacing w:line="276" w:lineRule="auto"/>
        <w:jc w:val="both"/>
        <w:rPr>
          <w:rFonts w:ascii="Times New Roman" w:hAnsi="Times New Roman" w:cs="Times New Roman"/>
        </w:rPr>
      </w:pPr>
    </w:p>
    <w:p w14:paraId="58786841" w14:textId="77777777" w:rsidR="008D3F1F" w:rsidRPr="00BF5337" w:rsidRDefault="008D3F1F" w:rsidP="00141272">
      <w:pPr>
        <w:spacing w:line="276" w:lineRule="auto"/>
        <w:jc w:val="both"/>
        <w:rPr>
          <w:rFonts w:ascii="Times New Roman" w:hAnsi="Times New Roman" w:cs="Times New Roman"/>
        </w:rPr>
      </w:pPr>
    </w:p>
    <w:p w14:paraId="0B93A7BF" w14:textId="731D3114" w:rsidR="000C55CE" w:rsidRPr="00BF5337" w:rsidRDefault="000C55CE" w:rsidP="00141272">
      <w:pPr>
        <w:pStyle w:val="Heading1"/>
        <w:spacing w:line="276" w:lineRule="auto"/>
        <w:jc w:val="both"/>
        <w:rPr>
          <w:rFonts w:ascii="Times New Roman" w:hAnsi="Times New Roman" w:cs="Times New Roman"/>
        </w:rPr>
      </w:pPr>
      <w:bookmarkStart w:id="24" w:name="_Toc140497519"/>
      <w:r w:rsidRPr="00BF5337">
        <w:rPr>
          <w:rFonts w:ascii="Times New Roman" w:hAnsi="Times New Roman" w:cs="Times New Roman"/>
        </w:rPr>
        <w:lastRenderedPageBreak/>
        <w:t>Chapter 3- Methodology</w:t>
      </w:r>
      <w:bookmarkEnd w:id="24"/>
    </w:p>
    <w:p w14:paraId="4A5A68E0" w14:textId="7CD4E6AB" w:rsidR="000C55CE" w:rsidRPr="00BF5337" w:rsidRDefault="008D3F1F" w:rsidP="00141272">
      <w:pPr>
        <w:spacing w:line="276" w:lineRule="auto"/>
        <w:jc w:val="both"/>
        <w:rPr>
          <w:rFonts w:ascii="Times New Roman" w:hAnsi="Times New Roman" w:cs="Times New Roman"/>
        </w:rPr>
      </w:pPr>
      <w:r>
        <w:rPr>
          <w:rFonts w:ascii="Times New Roman" w:hAnsi="Times New Roman" w:cs="Times New Roman"/>
        </w:rPr>
        <w:t xml:space="preserve">In this chapter the methodology of the project will be given in details. It covers from data collection to model evaluation and tunning. </w:t>
      </w:r>
    </w:p>
    <w:p w14:paraId="69291FC4" w14:textId="77777777" w:rsidR="00D31090" w:rsidRDefault="00D31090" w:rsidP="00D31090">
      <w:pPr>
        <w:keepNext/>
        <w:spacing w:line="276" w:lineRule="auto"/>
        <w:jc w:val="both"/>
      </w:pPr>
      <w:r>
        <w:rPr>
          <w:rFonts w:ascii="Times New Roman" w:hAnsi="Times New Roman" w:cs="Times New Roman"/>
          <w:noProof/>
        </w:rPr>
        <w:drawing>
          <wp:inline distT="0" distB="0" distL="0" distR="0" wp14:anchorId="2CFC6326" wp14:editId="00714CE2">
            <wp:extent cx="4145280" cy="3108730"/>
            <wp:effectExtent l="0" t="0" r="7620" b="0"/>
            <wp:docPr id="900006223" name="Picture 8" descr="A diagram of methodolo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006223" name="Picture 8" descr="A diagram of methodolog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51667" cy="3113520"/>
                    </a:xfrm>
                    <a:prstGeom prst="rect">
                      <a:avLst/>
                    </a:prstGeom>
                  </pic:spPr>
                </pic:pic>
              </a:graphicData>
            </a:graphic>
          </wp:inline>
        </w:drawing>
      </w:r>
    </w:p>
    <w:p w14:paraId="198A498B" w14:textId="611A4015" w:rsidR="004C1240" w:rsidRPr="00BF5337" w:rsidRDefault="00D31090" w:rsidP="00D31090">
      <w:pPr>
        <w:pStyle w:val="Caption"/>
        <w:jc w:val="both"/>
        <w:rPr>
          <w:rFonts w:ascii="Times New Roman" w:hAnsi="Times New Roman" w:cs="Times New Roman"/>
        </w:rPr>
      </w:pPr>
      <w:bookmarkStart w:id="25" w:name="_Toc140507343"/>
      <w:r>
        <w:t xml:space="preserve">Figure </w:t>
      </w:r>
      <w:fldSimple w:instr=" SEQ Figure \* ARABIC ">
        <w:r>
          <w:rPr>
            <w:noProof/>
          </w:rPr>
          <w:t>6</w:t>
        </w:r>
      </w:fldSimple>
      <w:r>
        <w:t>- Methodology</w:t>
      </w:r>
      <w:bookmarkEnd w:id="25"/>
    </w:p>
    <w:p w14:paraId="195D96B6" w14:textId="245AE0C6" w:rsidR="000C55CE" w:rsidRPr="00BF5337" w:rsidRDefault="00131CF5" w:rsidP="00141272">
      <w:pPr>
        <w:pStyle w:val="Heading2"/>
        <w:spacing w:line="276" w:lineRule="auto"/>
        <w:jc w:val="both"/>
        <w:rPr>
          <w:rFonts w:ascii="Times New Roman" w:hAnsi="Times New Roman" w:cs="Times New Roman"/>
        </w:rPr>
      </w:pPr>
      <w:bookmarkStart w:id="26" w:name="_Toc140497520"/>
      <w:r w:rsidRPr="00BF5337">
        <w:rPr>
          <w:rFonts w:ascii="Times New Roman" w:hAnsi="Times New Roman" w:cs="Times New Roman"/>
        </w:rPr>
        <w:t>3.1 Data collection</w:t>
      </w:r>
      <w:bookmarkEnd w:id="26"/>
    </w:p>
    <w:p w14:paraId="53CAC0E2" w14:textId="4F3CF2FD" w:rsidR="00131CF5" w:rsidRPr="00BF5337" w:rsidRDefault="00F35A4E" w:rsidP="00141272">
      <w:pPr>
        <w:spacing w:line="276" w:lineRule="auto"/>
        <w:jc w:val="both"/>
        <w:rPr>
          <w:rFonts w:ascii="Times New Roman" w:hAnsi="Times New Roman" w:cs="Times New Roman"/>
        </w:rPr>
      </w:pPr>
      <w:r w:rsidRPr="00BF5337">
        <w:rPr>
          <w:rFonts w:ascii="Times New Roman" w:hAnsi="Times New Roman" w:cs="Times New Roman"/>
        </w:rPr>
        <w:t>The dataset used for th</w:t>
      </w:r>
      <w:r w:rsidR="00155617" w:rsidRPr="00BF5337">
        <w:rPr>
          <w:rFonts w:ascii="Times New Roman" w:hAnsi="Times New Roman" w:cs="Times New Roman"/>
        </w:rPr>
        <w:t>is</w:t>
      </w:r>
      <w:r w:rsidRPr="00BF5337">
        <w:rPr>
          <w:rFonts w:ascii="Times New Roman" w:hAnsi="Times New Roman" w:cs="Times New Roman"/>
        </w:rPr>
        <w:t xml:space="preserve"> dissertation</w:t>
      </w:r>
      <w:r w:rsidR="006A359D" w:rsidRPr="00BF5337">
        <w:rPr>
          <w:rFonts w:ascii="Times New Roman" w:hAnsi="Times New Roman" w:cs="Times New Roman"/>
        </w:rPr>
        <w:t xml:space="preserve"> was obtained from Kaggle</w:t>
      </w:r>
      <w:r w:rsidR="006B5FA2" w:rsidRPr="00BF5337">
        <w:rPr>
          <w:rFonts w:ascii="Times New Roman" w:hAnsi="Times New Roman" w:cs="Times New Roman"/>
        </w:rPr>
        <w:t xml:space="preserve"> (fedesoriano, no date)</w:t>
      </w:r>
      <w:r w:rsidR="006A359D" w:rsidRPr="00BF5337">
        <w:rPr>
          <w:rFonts w:ascii="Times New Roman" w:hAnsi="Times New Roman" w:cs="Times New Roman"/>
        </w:rPr>
        <w:t>, a popular platform for sharing and discovering datasets.</w:t>
      </w:r>
      <w:r w:rsidR="004230C9" w:rsidRPr="00BF5337">
        <w:rPr>
          <w:rFonts w:ascii="Times New Roman" w:hAnsi="Times New Roman" w:cs="Times New Roman"/>
        </w:rPr>
        <w:t xml:space="preserve"> It consists of 48.1k (48,120) observations of the number of vehicles recorded each hour in four different junctions. The dataset includes the following variables:</w:t>
      </w:r>
    </w:p>
    <w:p w14:paraId="71EFFBF8" w14:textId="77777777" w:rsidR="00C130FF" w:rsidRPr="00BF5337" w:rsidRDefault="00C130FF" w:rsidP="00141272">
      <w:pPr>
        <w:pStyle w:val="ListParagraph"/>
        <w:numPr>
          <w:ilvl w:val="0"/>
          <w:numId w:val="2"/>
        </w:numPr>
        <w:spacing w:line="276" w:lineRule="auto"/>
        <w:jc w:val="both"/>
        <w:rPr>
          <w:rFonts w:ascii="Times New Roman" w:hAnsi="Times New Roman" w:cs="Times New Roman"/>
        </w:rPr>
      </w:pPr>
      <w:r w:rsidRPr="00BF5337">
        <w:rPr>
          <w:rFonts w:ascii="Times New Roman" w:hAnsi="Times New Roman" w:cs="Times New Roman"/>
        </w:rPr>
        <w:t>DateTime: Represents the date and time of the observation.</w:t>
      </w:r>
    </w:p>
    <w:p w14:paraId="1EA2455E" w14:textId="77777777" w:rsidR="00C130FF" w:rsidRPr="00BF5337" w:rsidRDefault="00C130FF" w:rsidP="00141272">
      <w:pPr>
        <w:pStyle w:val="ListParagraph"/>
        <w:numPr>
          <w:ilvl w:val="0"/>
          <w:numId w:val="2"/>
        </w:numPr>
        <w:spacing w:line="276" w:lineRule="auto"/>
        <w:jc w:val="both"/>
        <w:rPr>
          <w:rFonts w:ascii="Times New Roman" w:hAnsi="Times New Roman" w:cs="Times New Roman"/>
        </w:rPr>
      </w:pPr>
      <w:r w:rsidRPr="00BF5337">
        <w:rPr>
          <w:rFonts w:ascii="Times New Roman" w:hAnsi="Times New Roman" w:cs="Times New Roman"/>
        </w:rPr>
        <w:t>Junction: Indicates the junction number where the data was collected.</w:t>
      </w:r>
    </w:p>
    <w:p w14:paraId="524BECC2" w14:textId="77777777" w:rsidR="00C130FF" w:rsidRPr="00BF5337" w:rsidRDefault="00C130FF" w:rsidP="00141272">
      <w:pPr>
        <w:pStyle w:val="ListParagraph"/>
        <w:numPr>
          <w:ilvl w:val="0"/>
          <w:numId w:val="2"/>
        </w:numPr>
        <w:spacing w:line="276" w:lineRule="auto"/>
        <w:jc w:val="both"/>
        <w:rPr>
          <w:rFonts w:ascii="Times New Roman" w:hAnsi="Times New Roman" w:cs="Times New Roman"/>
        </w:rPr>
      </w:pPr>
      <w:r w:rsidRPr="00BF5337">
        <w:rPr>
          <w:rFonts w:ascii="Times New Roman" w:hAnsi="Times New Roman" w:cs="Times New Roman"/>
        </w:rPr>
        <w:t>Vehicles: Represents the count of vehicles observed at each hour.</w:t>
      </w:r>
    </w:p>
    <w:p w14:paraId="4E92CD93" w14:textId="6589FA6D" w:rsidR="000C55CE" w:rsidRPr="00BF5337" w:rsidRDefault="00C130FF" w:rsidP="00141272">
      <w:pPr>
        <w:pStyle w:val="ListParagraph"/>
        <w:numPr>
          <w:ilvl w:val="0"/>
          <w:numId w:val="2"/>
        </w:numPr>
        <w:spacing w:line="276" w:lineRule="auto"/>
        <w:jc w:val="both"/>
        <w:rPr>
          <w:rFonts w:ascii="Times New Roman" w:hAnsi="Times New Roman" w:cs="Times New Roman"/>
        </w:rPr>
      </w:pPr>
      <w:r w:rsidRPr="00BF5337">
        <w:rPr>
          <w:rFonts w:ascii="Times New Roman" w:hAnsi="Times New Roman" w:cs="Times New Roman"/>
        </w:rPr>
        <w:t>ID: Unique identifier for each observation.</w:t>
      </w:r>
    </w:p>
    <w:p w14:paraId="1C670ACD" w14:textId="15AEEFC8" w:rsidR="00985A8F" w:rsidRPr="00BF5337" w:rsidRDefault="00985A8F" w:rsidP="00141272">
      <w:pPr>
        <w:spacing w:line="276" w:lineRule="auto"/>
        <w:jc w:val="both"/>
        <w:rPr>
          <w:rFonts w:ascii="Times New Roman" w:hAnsi="Times New Roman" w:cs="Times New Roman"/>
        </w:rPr>
      </w:pPr>
      <w:r w:rsidRPr="00BF5337">
        <w:rPr>
          <w:rFonts w:ascii="Times New Roman" w:hAnsi="Times New Roman" w:cs="Times New Roman"/>
        </w:rPr>
        <w:t xml:space="preserve">The data collected comes from different </w:t>
      </w:r>
      <w:proofErr w:type="gramStart"/>
      <w:r w:rsidR="006113D3" w:rsidRPr="00BF5337">
        <w:rPr>
          <w:rFonts w:ascii="Times New Roman" w:hAnsi="Times New Roman" w:cs="Times New Roman"/>
        </w:rPr>
        <w:t>time period</w:t>
      </w:r>
      <w:proofErr w:type="gramEnd"/>
      <w:r w:rsidR="006113D3" w:rsidRPr="00BF5337">
        <w:rPr>
          <w:rFonts w:ascii="Times New Roman" w:hAnsi="Times New Roman" w:cs="Times New Roman"/>
        </w:rPr>
        <w:t>, as the sensors on each junction collected data at different times. Some junctions may have limited or sparse data, requiring careful consideration when analyzing the dataset and making future projections.</w:t>
      </w:r>
      <w:r w:rsidRPr="00BF5337">
        <w:rPr>
          <w:rFonts w:ascii="Times New Roman" w:hAnsi="Times New Roman" w:cs="Times New Roman"/>
        </w:rPr>
        <w:t xml:space="preserve"> </w:t>
      </w:r>
    </w:p>
    <w:p w14:paraId="4FE3AA9F" w14:textId="6F1EA549" w:rsidR="006113D3" w:rsidRPr="00BF5337" w:rsidRDefault="009E546A" w:rsidP="00141272">
      <w:pPr>
        <w:pStyle w:val="Heading2"/>
        <w:jc w:val="both"/>
        <w:rPr>
          <w:rFonts w:ascii="Times New Roman" w:hAnsi="Times New Roman" w:cs="Times New Roman"/>
        </w:rPr>
      </w:pPr>
      <w:bookmarkStart w:id="27" w:name="_Toc140497521"/>
      <w:r w:rsidRPr="00BF5337">
        <w:rPr>
          <w:rFonts w:ascii="Times New Roman" w:hAnsi="Times New Roman" w:cs="Times New Roman"/>
        </w:rPr>
        <w:t>3.2 Ethical Considerations</w:t>
      </w:r>
      <w:bookmarkEnd w:id="27"/>
    </w:p>
    <w:p w14:paraId="7AFF2081" w14:textId="15098CA8" w:rsidR="009E546A" w:rsidRPr="00BF5337" w:rsidRDefault="00AD34C0" w:rsidP="00141272">
      <w:pPr>
        <w:spacing w:line="276" w:lineRule="auto"/>
        <w:jc w:val="both"/>
        <w:rPr>
          <w:rFonts w:ascii="Times New Roman" w:hAnsi="Times New Roman" w:cs="Times New Roman"/>
        </w:rPr>
      </w:pPr>
      <w:r w:rsidRPr="00BF5337">
        <w:rPr>
          <w:rFonts w:ascii="Times New Roman" w:hAnsi="Times New Roman" w:cs="Times New Roman"/>
        </w:rPr>
        <w:t>Ethical considerations play a crucial role in any research project. In the context of this dissertation on traffic congestion prediction using machine learning algorithms</w:t>
      </w:r>
      <w:r w:rsidR="004F0708" w:rsidRPr="00BF5337">
        <w:rPr>
          <w:rFonts w:ascii="Times New Roman" w:hAnsi="Times New Roman" w:cs="Times New Roman"/>
        </w:rPr>
        <w:t xml:space="preserve"> (de Harder, 2023)</w:t>
      </w:r>
      <w:r w:rsidRPr="00BF5337">
        <w:rPr>
          <w:rFonts w:ascii="Times New Roman" w:hAnsi="Times New Roman" w:cs="Times New Roman"/>
        </w:rPr>
        <w:t>, there are several ethical considerations to address:</w:t>
      </w:r>
    </w:p>
    <w:p w14:paraId="2F9B1955" w14:textId="13CEEEC2" w:rsidR="00BC66E5" w:rsidRPr="00BF5337" w:rsidRDefault="00BC66E5" w:rsidP="00141272">
      <w:pPr>
        <w:pStyle w:val="ListParagraph"/>
        <w:numPr>
          <w:ilvl w:val="0"/>
          <w:numId w:val="18"/>
        </w:numPr>
        <w:spacing w:line="276" w:lineRule="auto"/>
        <w:jc w:val="both"/>
        <w:rPr>
          <w:rFonts w:ascii="Times New Roman" w:hAnsi="Times New Roman" w:cs="Times New Roman"/>
        </w:rPr>
      </w:pPr>
      <w:r w:rsidRPr="00BF5337">
        <w:rPr>
          <w:rFonts w:ascii="Times New Roman" w:hAnsi="Times New Roman" w:cs="Times New Roman"/>
          <w:b/>
          <w:bCs/>
        </w:rPr>
        <w:t>Privacy and data protection</w:t>
      </w:r>
      <w:r w:rsidRPr="00BF5337">
        <w:rPr>
          <w:rFonts w:ascii="Times New Roman" w:hAnsi="Times New Roman" w:cs="Times New Roman"/>
        </w:rPr>
        <w:t>: Ensure compliance with regulations and secure handling of data.</w:t>
      </w:r>
    </w:p>
    <w:p w14:paraId="6C27ACB1" w14:textId="5C285AFC" w:rsidR="00BC66E5" w:rsidRPr="00BF5337" w:rsidRDefault="00BC66E5" w:rsidP="00141272">
      <w:pPr>
        <w:pStyle w:val="ListParagraph"/>
        <w:numPr>
          <w:ilvl w:val="0"/>
          <w:numId w:val="18"/>
        </w:numPr>
        <w:spacing w:line="276" w:lineRule="auto"/>
        <w:jc w:val="both"/>
        <w:rPr>
          <w:rFonts w:ascii="Times New Roman" w:hAnsi="Times New Roman" w:cs="Times New Roman"/>
        </w:rPr>
      </w:pPr>
      <w:r w:rsidRPr="00BF5337">
        <w:rPr>
          <w:rFonts w:ascii="Times New Roman" w:hAnsi="Times New Roman" w:cs="Times New Roman"/>
          <w:b/>
          <w:bCs/>
        </w:rPr>
        <w:t>Transparency and informed consent:</w:t>
      </w:r>
      <w:r w:rsidRPr="00BF5337">
        <w:rPr>
          <w:rFonts w:ascii="Times New Roman" w:hAnsi="Times New Roman" w:cs="Times New Roman"/>
        </w:rPr>
        <w:t xml:space="preserve"> Obtain consent and ensure transparency in data usage.</w:t>
      </w:r>
    </w:p>
    <w:p w14:paraId="4918E1D6" w14:textId="3B31BB3F" w:rsidR="00BC66E5" w:rsidRPr="00BF5337" w:rsidRDefault="00BC66E5" w:rsidP="00141272">
      <w:pPr>
        <w:pStyle w:val="ListParagraph"/>
        <w:numPr>
          <w:ilvl w:val="0"/>
          <w:numId w:val="18"/>
        </w:numPr>
        <w:spacing w:line="276" w:lineRule="auto"/>
        <w:jc w:val="both"/>
        <w:rPr>
          <w:rFonts w:ascii="Times New Roman" w:hAnsi="Times New Roman" w:cs="Times New Roman"/>
        </w:rPr>
      </w:pPr>
      <w:r w:rsidRPr="00BF5337">
        <w:rPr>
          <w:rFonts w:ascii="Times New Roman" w:hAnsi="Times New Roman" w:cs="Times New Roman"/>
          <w:b/>
          <w:bCs/>
        </w:rPr>
        <w:t>Fairness and bias</w:t>
      </w:r>
      <w:r w:rsidRPr="00BF5337">
        <w:rPr>
          <w:rFonts w:ascii="Times New Roman" w:hAnsi="Times New Roman" w:cs="Times New Roman"/>
        </w:rPr>
        <w:t>: Address biases in data and models to avoid discrimination.</w:t>
      </w:r>
    </w:p>
    <w:p w14:paraId="5A9C98FF" w14:textId="4C6781B6" w:rsidR="00BC66E5" w:rsidRPr="00BF5337" w:rsidRDefault="00BC66E5" w:rsidP="00141272">
      <w:pPr>
        <w:pStyle w:val="ListParagraph"/>
        <w:numPr>
          <w:ilvl w:val="0"/>
          <w:numId w:val="18"/>
        </w:numPr>
        <w:spacing w:line="276" w:lineRule="auto"/>
        <w:jc w:val="both"/>
        <w:rPr>
          <w:rFonts w:ascii="Times New Roman" w:hAnsi="Times New Roman" w:cs="Times New Roman"/>
        </w:rPr>
      </w:pPr>
      <w:r w:rsidRPr="00BF5337">
        <w:rPr>
          <w:rFonts w:ascii="Times New Roman" w:hAnsi="Times New Roman" w:cs="Times New Roman"/>
          <w:b/>
          <w:bCs/>
        </w:rPr>
        <w:t>Transparency and explainability</w:t>
      </w:r>
      <w:r w:rsidRPr="00BF5337">
        <w:rPr>
          <w:rFonts w:ascii="Times New Roman" w:hAnsi="Times New Roman" w:cs="Times New Roman"/>
        </w:rPr>
        <w:t>: Make models transparent and explainable to stakeholders.</w:t>
      </w:r>
    </w:p>
    <w:p w14:paraId="3A3FE19B" w14:textId="5593B423" w:rsidR="00BC66E5" w:rsidRPr="00BF5337" w:rsidRDefault="00BC66E5" w:rsidP="00141272">
      <w:pPr>
        <w:pStyle w:val="ListParagraph"/>
        <w:numPr>
          <w:ilvl w:val="0"/>
          <w:numId w:val="18"/>
        </w:numPr>
        <w:spacing w:line="276" w:lineRule="auto"/>
        <w:jc w:val="both"/>
        <w:rPr>
          <w:rFonts w:ascii="Times New Roman" w:hAnsi="Times New Roman" w:cs="Times New Roman"/>
        </w:rPr>
      </w:pPr>
      <w:r w:rsidRPr="00BF5337">
        <w:rPr>
          <w:rFonts w:ascii="Times New Roman" w:hAnsi="Times New Roman" w:cs="Times New Roman"/>
          <w:b/>
          <w:bCs/>
        </w:rPr>
        <w:t>Continual monitoring and improvement</w:t>
      </w:r>
      <w:r w:rsidRPr="00BF5337">
        <w:rPr>
          <w:rFonts w:ascii="Times New Roman" w:hAnsi="Times New Roman" w:cs="Times New Roman"/>
        </w:rPr>
        <w:t>: Regularly assess ethical concerns and refine models accordingly.</w:t>
      </w:r>
    </w:p>
    <w:p w14:paraId="3B71FF63" w14:textId="45A0C621" w:rsidR="00BC66E5" w:rsidRPr="00BF5337" w:rsidRDefault="00BC66E5" w:rsidP="00141272">
      <w:pPr>
        <w:pStyle w:val="ListParagraph"/>
        <w:numPr>
          <w:ilvl w:val="0"/>
          <w:numId w:val="18"/>
        </w:numPr>
        <w:spacing w:line="276" w:lineRule="auto"/>
        <w:jc w:val="both"/>
        <w:rPr>
          <w:rFonts w:ascii="Times New Roman" w:hAnsi="Times New Roman" w:cs="Times New Roman"/>
        </w:rPr>
      </w:pPr>
      <w:r w:rsidRPr="00BF5337">
        <w:rPr>
          <w:rFonts w:ascii="Times New Roman" w:hAnsi="Times New Roman" w:cs="Times New Roman"/>
          <w:b/>
          <w:bCs/>
        </w:rPr>
        <w:lastRenderedPageBreak/>
        <w:t>Promote ethical practices</w:t>
      </w:r>
      <w:r w:rsidRPr="00BF5337">
        <w:rPr>
          <w:rFonts w:ascii="Times New Roman" w:hAnsi="Times New Roman" w:cs="Times New Roman"/>
        </w:rPr>
        <w:t>: Incorporate these considerations to uphold ethical standards in traffic congestion prediction using machine learning.</w:t>
      </w:r>
    </w:p>
    <w:p w14:paraId="126B82BA" w14:textId="5097B97E" w:rsidR="009E546A" w:rsidRPr="00BF5337" w:rsidRDefault="009D5F8E" w:rsidP="00141272">
      <w:pPr>
        <w:spacing w:line="276" w:lineRule="auto"/>
        <w:jc w:val="both"/>
        <w:rPr>
          <w:rFonts w:ascii="Times New Roman" w:hAnsi="Times New Roman" w:cs="Times New Roman"/>
        </w:rPr>
      </w:pPr>
      <w:r w:rsidRPr="009D5F8E">
        <w:rPr>
          <w:rFonts w:ascii="Times New Roman" w:hAnsi="Times New Roman" w:cs="Times New Roman"/>
        </w:rPr>
        <w:t>This dissertation has the potential to further the development of responsible and ethical practices in traffic congestion prediction using machine learning algorithms by including these ethical issues into the research process.</w:t>
      </w:r>
    </w:p>
    <w:p w14:paraId="51ECF7F0" w14:textId="5F331392" w:rsidR="009E546A" w:rsidRPr="00BF5337" w:rsidRDefault="009E546A" w:rsidP="00141272">
      <w:pPr>
        <w:pStyle w:val="Heading2"/>
        <w:jc w:val="both"/>
        <w:rPr>
          <w:rFonts w:ascii="Times New Roman" w:hAnsi="Times New Roman" w:cs="Times New Roman"/>
        </w:rPr>
      </w:pPr>
      <w:bookmarkStart w:id="28" w:name="_Toc140497522"/>
      <w:r w:rsidRPr="00BF5337">
        <w:rPr>
          <w:rFonts w:ascii="Times New Roman" w:hAnsi="Times New Roman" w:cs="Times New Roman"/>
        </w:rPr>
        <w:t xml:space="preserve">3.3 </w:t>
      </w:r>
      <w:r w:rsidR="004E754F" w:rsidRPr="00BF5337">
        <w:rPr>
          <w:rFonts w:ascii="Times New Roman" w:hAnsi="Times New Roman" w:cs="Times New Roman"/>
        </w:rPr>
        <w:t>Requirement Specifications</w:t>
      </w:r>
      <w:bookmarkEnd w:id="28"/>
    </w:p>
    <w:p w14:paraId="7AAA64EB" w14:textId="77777777" w:rsidR="004F2286" w:rsidRPr="004F2286" w:rsidRDefault="004F2286" w:rsidP="004F2286">
      <w:pPr>
        <w:spacing w:line="276" w:lineRule="auto"/>
        <w:jc w:val="both"/>
        <w:rPr>
          <w:rFonts w:ascii="Times New Roman" w:hAnsi="Times New Roman" w:cs="Times New Roman"/>
        </w:rPr>
      </w:pPr>
      <w:r w:rsidRPr="004F2286">
        <w:rPr>
          <w:rFonts w:ascii="Times New Roman" w:hAnsi="Times New Roman" w:cs="Times New Roman"/>
        </w:rPr>
        <w:t xml:space="preserve">The following requirements must be met </w:t>
      </w:r>
      <w:proofErr w:type="gramStart"/>
      <w:r w:rsidRPr="004F2286">
        <w:rPr>
          <w:rFonts w:ascii="Times New Roman" w:hAnsi="Times New Roman" w:cs="Times New Roman"/>
        </w:rPr>
        <w:t>in order for</w:t>
      </w:r>
      <w:proofErr w:type="gramEnd"/>
      <w:r w:rsidRPr="004F2286">
        <w:rPr>
          <w:rFonts w:ascii="Times New Roman" w:hAnsi="Times New Roman" w:cs="Times New Roman"/>
        </w:rPr>
        <w:t xml:space="preserve"> the machine learning algorithms traffic congestion prediction project to work smoothly:</w:t>
      </w:r>
    </w:p>
    <w:p w14:paraId="66F2ABFA" w14:textId="77777777" w:rsidR="004F2286" w:rsidRPr="004F2286" w:rsidRDefault="004F2286" w:rsidP="004F2286">
      <w:pPr>
        <w:pStyle w:val="ListParagraph"/>
        <w:numPr>
          <w:ilvl w:val="0"/>
          <w:numId w:val="21"/>
        </w:numPr>
        <w:spacing w:line="276" w:lineRule="auto"/>
        <w:jc w:val="both"/>
        <w:rPr>
          <w:rFonts w:ascii="Times New Roman" w:hAnsi="Times New Roman" w:cs="Times New Roman"/>
        </w:rPr>
      </w:pPr>
      <w:r w:rsidRPr="004F2286">
        <w:rPr>
          <w:rFonts w:ascii="Times New Roman" w:hAnsi="Times New Roman" w:cs="Times New Roman"/>
        </w:rPr>
        <w:t>First, set up Jupyter Notebook, a shared, collaborative workspace for writing code and experimenting with its visualisations.</w:t>
      </w:r>
    </w:p>
    <w:p w14:paraId="0AF3FFF1" w14:textId="40120F8D" w:rsidR="004F2286" w:rsidRDefault="008D461E" w:rsidP="004F2286">
      <w:pPr>
        <w:pStyle w:val="ListParagraph"/>
        <w:numPr>
          <w:ilvl w:val="0"/>
          <w:numId w:val="21"/>
        </w:numPr>
        <w:spacing w:line="276" w:lineRule="auto"/>
        <w:jc w:val="both"/>
        <w:rPr>
          <w:rFonts w:ascii="Times New Roman" w:hAnsi="Times New Roman" w:cs="Times New Roman"/>
        </w:rPr>
      </w:pPr>
      <w:r w:rsidRPr="008D461E">
        <w:rPr>
          <w:rFonts w:ascii="Times New Roman" w:hAnsi="Times New Roman" w:cs="Times New Roman"/>
        </w:rPr>
        <w:t>Numpy, Pandas, Matplotlib, Seaborn, and Scikit-Learn are just some of the Python libraries you'll need to get started with this project. Package managers like pip and conda can be used to set up these libraries.</w:t>
      </w:r>
    </w:p>
    <w:p w14:paraId="5421220C" w14:textId="11529A75" w:rsidR="008D461E" w:rsidRDefault="003B3792" w:rsidP="004F2286">
      <w:pPr>
        <w:pStyle w:val="ListParagraph"/>
        <w:numPr>
          <w:ilvl w:val="0"/>
          <w:numId w:val="21"/>
        </w:numPr>
        <w:spacing w:line="276" w:lineRule="auto"/>
        <w:jc w:val="both"/>
        <w:rPr>
          <w:rFonts w:ascii="Times New Roman" w:hAnsi="Times New Roman" w:cs="Times New Roman"/>
        </w:rPr>
      </w:pPr>
      <w:r w:rsidRPr="003B3792">
        <w:rPr>
          <w:rFonts w:ascii="Times New Roman" w:hAnsi="Times New Roman" w:cs="Times New Roman"/>
        </w:rPr>
        <w:t>Minimum 4 GB of RAM is required to process the data and train the models efficiently.</w:t>
      </w:r>
    </w:p>
    <w:p w14:paraId="3F01EC7D" w14:textId="4DC4C431" w:rsidR="004E754F" w:rsidRPr="00BF5337" w:rsidRDefault="001772D3" w:rsidP="00141272">
      <w:pPr>
        <w:spacing w:line="276" w:lineRule="auto"/>
        <w:jc w:val="both"/>
        <w:rPr>
          <w:rFonts w:ascii="Times New Roman" w:hAnsi="Times New Roman" w:cs="Times New Roman"/>
        </w:rPr>
      </w:pPr>
      <w:r w:rsidRPr="00BF5337">
        <w:rPr>
          <w:rFonts w:ascii="Times New Roman" w:hAnsi="Times New Roman" w:cs="Times New Roman"/>
        </w:rPr>
        <w:t>By meeting these requirement specifications, you will have the necessary environment and tools to execute the traffic congestion prediction project in Jupyter Notebook with appropriate computational resources and essential Python libraries.</w:t>
      </w:r>
    </w:p>
    <w:p w14:paraId="43BF7A9A" w14:textId="77777777" w:rsidR="009E546A" w:rsidRPr="00BF5337" w:rsidRDefault="009E546A" w:rsidP="00141272">
      <w:pPr>
        <w:spacing w:line="276" w:lineRule="auto"/>
        <w:jc w:val="both"/>
        <w:rPr>
          <w:rFonts w:ascii="Times New Roman" w:hAnsi="Times New Roman" w:cs="Times New Roman"/>
        </w:rPr>
      </w:pPr>
    </w:p>
    <w:p w14:paraId="0FC89D34" w14:textId="38B747EF" w:rsidR="006113D3" w:rsidRPr="00BF5337" w:rsidRDefault="00D5267E" w:rsidP="00141272">
      <w:pPr>
        <w:pStyle w:val="Heading2"/>
        <w:spacing w:line="276" w:lineRule="auto"/>
        <w:jc w:val="both"/>
        <w:rPr>
          <w:rFonts w:ascii="Times New Roman" w:hAnsi="Times New Roman" w:cs="Times New Roman"/>
        </w:rPr>
      </w:pPr>
      <w:bookmarkStart w:id="29" w:name="_Toc140497523"/>
      <w:r w:rsidRPr="00BF5337">
        <w:rPr>
          <w:rFonts w:ascii="Times New Roman" w:hAnsi="Times New Roman" w:cs="Times New Roman"/>
        </w:rPr>
        <w:t>3.</w:t>
      </w:r>
      <w:r w:rsidR="0087503E" w:rsidRPr="00BF5337">
        <w:rPr>
          <w:rFonts w:ascii="Times New Roman" w:hAnsi="Times New Roman" w:cs="Times New Roman"/>
        </w:rPr>
        <w:t>4</w:t>
      </w:r>
      <w:r w:rsidRPr="00BF5337">
        <w:rPr>
          <w:rFonts w:ascii="Times New Roman" w:hAnsi="Times New Roman" w:cs="Times New Roman"/>
        </w:rPr>
        <w:t xml:space="preserve"> </w:t>
      </w:r>
      <w:r w:rsidR="0056275B" w:rsidRPr="00BF5337">
        <w:rPr>
          <w:rFonts w:ascii="Times New Roman" w:hAnsi="Times New Roman" w:cs="Times New Roman"/>
        </w:rPr>
        <w:t xml:space="preserve">Checking the quality of </w:t>
      </w:r>
      <w:proofErr w:type="gramStart"/>
      <w:r w:rsidR="0056275B" w:rsidRPr="00BF5337">
        <w:rPr>
          <w:rFonts w:ascii="Times New Roman" w:hAnsi="Times New Roman" w:cs="Times New Roman"/>
        </w:rPr>
        <w:t>Data</w:t>
      </w:r>
      <w:bookmarkEnd w:id="29"/>
      <w:proofErr w:type="gramEnd"/>
      <w:r w:rsidR="0056275B" w:rsidRPr="00BF5337">
        <w:rPr>
          <w:rFonts w:ascii="Times New Roman" w:hAnsi="Times New Roman" w:cs="Times New Roman"/>
        </w:rPr>
        <w:t xml:space="preserve"> </w:t>
      </w:r>
    </w:p>
    <w:p w14:paraId="0BA4DC40" w14:textId="06DABBF9" w:rsidR="00B70CD4" w:rsidRPr="00BF5337" w:rsidRDefault="00E2504C" w:rsidP="00141272">
      <w:pPr>
        <w:spacing w:line="276" w:lineRule="auto"/>
        <w:jc w:val="both"/>
        <w:rPr>
          <w:rFonts w:ascii="Times New Roman" w:hAnsi="Times New Roman" w:cs="Times New Roman"/>
        </w:rPr>
      </w:pPr>
      <w:r w:rsidRPr="00BF5337">
        <w:rPr>
          <w:rFonts w:ascii="Times New Roman" w:hAnsi="Times New Roman" w:cs="Times New Roman"/>
        </w:rPr>
        <w:t xml:space="preserve">Data quality analysis is a vital part of any data analytic endeavour. Data quality assurance involves verifying that the data is comprehensive, accurate, consistent, and has good integrity before using it for analysis. By evaluating data quality, potential issues and errors can be identified and addressed, ensuring the validity and trustworthiness of the </w:t>
      </w:r>
      <w:r w:rsidR="00201862" w:rsidRPr="00BF5337">
        <w:rPr>
          <w:rFonts w:ascii="Times New Roman" w:hAnsi="Times New Roman" w:cs="Times New Roman"/>
        </w:rPr>
        <w:t>analysis,</w:t>
      </w:r>
      <w:r w:rsidRPr="00BF5337">
        <w:rPr>
          <w:rFonts w:ascii="Times New Roman" w:hAnsi="Times New Roman" w:cs="Times New Roman"/>
        </w:rPr>
        <w:t xml:space="preserve"> and resulting insights</w:t>
      </w:r>
      <w:r w:rsidR="008045FD" w:rsidRPr="00BF5337">
        <w:rPr>
          <w:rFonts w:ascii="Times New Roman" w:hAnsi="Times New Roman" w:cs="Times New Roman"/>
        </w:rPr>
        <w:t xml:space="preserve"> (Samuel, 2022)</w:t>
      </w:r>
      <w:r w:rsidRPr="00BF5337">
        <w:rPr>
          <w:rFonts w:ascii="Times New Roman" w:hAnsi="Times New Roman" w:cs="Times New Roman"/>
        </w:rPr>
        <w:t>.</w:t>
      </w:r>
    </w:p>
    <w:p w14:paraId="20981D25" w14:textId="216491F3" w:rsidR="0056275B" w:rsidRPr="00BF5337" w:rsidRDefault="007B11E7" w:rsidP="00141272">
      <w:pPr>
        <w:spacing w:line="276" w:lineRule="auto"/>
        <w:jc w:val="both"/>
        <w:rPr>
          <w:rFonts w:ascii="Times New Roman" w:hAnsi="Times New Roman" w:cs="Times New Roman"/>
        </w:rPr>
      </w:pPr>
      <w:r w:rsidRPr="00BF5337">
        <w:rPr>
          <w:rFonts w:ascii="Times New Roman" w:hAnsi="Times New Roman" w:cs="Times New Roman"/>
        </w:rPr>
        <w:t xml:space="preserve">There are following steps which are taken </w:t>
      </w:r>
      <w:r w:rsidR="00201862" w:rsidRPr="00BF5337">
        <w:rPr>
          <w:rFonts w:ascii="Times New Roman" w:hAnsi="Times New Roman" w:cs="Times New Roman"/>
        </w:rPr>
        <w:t>to</w:t>
      </w:r>
      <w:r w:rsidRPr="00BF5337">
        <w:rPr>
          <w:rFonts w:ascii="Times New Roman" w:hAnsi="Times New Roman" w:cs="Times New Roman"/>
        </w:rPr>
        <w:t xml:space="preserve"> check the quality of data.</w:t>
      </w:r>
    </w:p>
    <w:p w14:paraId="27B1B870" w14:textId="0D7B023B" w:rsidR="007B11E7" w:rsidRPr="00BF5337" w:rsidRDefault="00201862" w:rsidP="00141272">
      <w:pPr>
        <w:pStyle w:val="ListParagraph"/>
        <w:numPr>
          <w:ilvl w:val="0"/>
          <w:numId w:val="3"/>
        </w:numPr>
        <w:spacing w:line="276" w:lineRule="auto"/>
        <w:jc w:val="both"/>
        <w:rPr>
          <w:rFonts w:ascii="Times New Roman" w:hAnsi="Times New Roman" w:cs="Times New Roman"/>
        </w:rPr>
      </w:pPr>
      <w:r w:rsidRPr="00BF5337">
        <w:rPr>
          <w:rFonts w:ascii="Times New Roman" w:hAnsi="Times New Roman" w:cs="Times New Roman"/>
        </w:rPr>
        <w:t>The first step is to check for data entry error such as incorrect values, or typos error in the dataset.</w:t>
      </w:r>
      <w:r w:rsidR="008633AE" w:rsidRPr="00BF5337">
        <w:rPr>
          <w:rFonts w:ascii="Times New Roman" w:hAnsi="Times New Roman" w:cs="Times New Roman"/>
        </w:rPr>
        <w:t xml:space="preserve"> These errors can occur during data collection or recording and can affect the accuracy and reliability of the data.</w:t>
      </w:r>
      <w:r w:rsidR="009D7077" w:rsidRPr="00BF5337">
        <w:rPr>
          <w:rFonts w:ascii="Times New Roman" w:hAnsi="Times New Roman" w:cs="Times New Roman"/>
        </w:rPr>
        <w:t xml:space="preserve"> </w:t>
      </w:r>
    </w:p>
    <w:p w14:paraId="2C7F836B" w14:textId="16589468" w:rsidR="00201862" w:rsidRPr="00BF5337" w:rsidRDefault="00201862" w:rsidP="00141272">
      <w:pPr>
        <w:pStyle w:val="ListParagraph"/>
        <w:numPr>
          <w:ilvl w:val="0"/>
          <w:numId w:val="3"/>
        </w:numPr>
        <w:spacing w:line="276" w:lineRule="auto"/>
        <w:jc w:val="both"/>
        <w:rPr>
          <w:rFonts w:ascii="Times New Roman" w:hAnsi="Times New Roman" w:cs="Times New Roman"/>
        </w:rPr>
      </w:pPr>
      <w:r w:rsidRPr="00BF5337">
        <w:rPr>
          <w:rFonts w:ascii="Times New Roman" w:hAnsi="Times New Roman" w:cs="Times New Roman"/>
        </w:rPr>
        <w:t>The second step is to check for the missing values and duplicate values.</w:t>
      </w:r>
      <w:r w:rsidR="00285321" w:rsidRPr="00BF5337">
        <w:rPr>
          <w:rFonts w:ascii="Times New Roman" w:hAnsi="Times New Roman" w:cs="Times New Roman"/>
        </w:rPr>
        <w:t xml:space="preserve"> Missing values can introduce bias or impact analysis results, while duplicate values can distort statistical summaries and lead to inaccurate conclusions, making it crucial to identify and handle them appropriately.</w:t>
      </w:r>
    </w:p>
    <w:p w14:paraId="5A5B6F33" w14:textId="263BF70C" w:rsidR="00201862" w:rsidRPr="00BF5337" w:rsidRDefault="00285321" w:rsidP="00141272">
      <w:pPr>
        <w:pStyle w:val="ListParagraph"/>
        <w:numPr>
          <w:ilvl w:val="0"/>
          <w:numId w:val="3"/>
        </w:numPr>
        <w:spacing w:line="276" w:lineRule="auto"/>
        <w:jc w:val="both"/>
        <w:rPr>
          <w:rFonts w:ascii="Times New Roman" w:hAnsi="Times New Roman" w:cs="Times New Roman"/>
        </w:rPr>
      </w:pPr>
      <w:r w:rsidRPr="00BF5337">
        <w:rPr>
          <w:rFonts w:ascii="Times New Roman" w:hAnsi="Times New Roman" w:cs="Times New Roman"/>
        </w:rPr>
        <w:t xml:space="preserve">The third step is to check for the outliers present in the dataset. </w:t>
      </w:r>
      <w:r w:rsidR="00823413" w:rsidRPr="00BF5337">
        <w:rPr>
          <w:rFonts w:ascii="Times New Roman" w:hAnsi="Times New Roman" w:cs="Times New Roman"/>
        </w:rPr>
        <w:t xml:space="preserve">Identifying and </w:t>
      </w:r>
      <w:r w:rsidR="006C5C3D" w:rsidRPr="00BF5337">
        <w:rPr>
          <w:rFonts w:ascii="Times New Roman" w:hAnsi="Times New Roman" w:cs="Times New Roman"/>
        </w:rPr>
        <w:t>dealing</w:t>
      </w:r>
      <w:r w:rsidR="00823413" w:rsidRPr="00BF5337">
        <w:rPr>
          <w:rFonts w:ascii="Times New Roman" w:hAnsi="Times New Roman" w:cs="Times New Roman"/>
        </w:rPr>
        <w:t xml:space="preserve"> outliers helps maintain the integrity of the data analysis by reducing the impact of extreme values that might skew results or lead to erroneous interpretations</w:t>
      </w:r>
      <w:r w:rsidR="006C5C3D" w:rsidRPr="00BF5337">
        <w:rPr>
          <w:rFonts w:ascii="Times New Roman" w:hAnsi="Times New Roman" w:cs="Times New Roman"/>
        </w:rPr>
        <w:t>.</w:t>
      </w:r>
    </w:p>
    <w:p w14:paraId="2A887C2B" w14:textId="77777777" w:rsidR="006C5C3D" w:rsidRPr="00BF5337" w:rsidRDefault="006C5C3D" w:rsidP="00141272">
      <w:pPr>
        <w:spacing w:line="276" w:lineRule="auto"/>
        <w:jc w:val="both"/>
        <w:rPr>
          <w:rFonts w:ascii="Times New Roman" w:hAnsi="Times New Roman" w:cs="Times New Roman"/>
        </w:rPr>
      </w:pPr>
    </w:p>
    <w:p w14:paraId="31A22DC6" w14:textId="69AB0F31" w:rsidR="006C5C3D" w:rsidRPr="00BF5337" w:rsidRDefault="004208F6" w:rsidP="00141272">
      <w:pPr>
        <w:pStyle w:val="Heading2"/>
        <w:spacing w:line="276" w:lineRule="auto"/>
        <w:jc w:val="both"/>
        <w:rPr>
          <w:rFonts w:ascii="Times New Roman" w:hAnsi="Times New Roman" w:cs="Times New Roman"/>
        </w:rPr>
      </w:pPr>
      <w:bookmarkStart w:id="30" w:name="_Toc140497524"/>
      <w:r w:rsidRPr="00BF5337">
        <w:rPr>
          <w:rFonts w:ascii="Times New Roman" w:hAnsi="Times New Roman" w:cs="Times New Roman"/>
        </w:rPr>
        <w:t>3.</w:t>
      </w:r>
      <w:r w:rsidR="00DF1423" w:rsidRPr="00BF5337">
        <w:rPr>
          <w:rFonts w:ascii="Times New Roman" w:hAnsi="Times New Roman" w:cs="Times New Roman"/>
        </w:rPr>
        <w:t>5</w:t>
      </w:r>
      <w:r w:rsidRPr="00BF5337">
        <w:rPr>
          <w:rFonts w:ascii="Times New Roman" w:hAnsi="Times New Roman" w:cs="Times New Roman"/>
        </w:rPr>
        <w:t xml:space="preserve"> Data Preprocessing</w:t>
      </w:r>
      <w:bookmarkEnd w:id="30"/>
      <w:r w:rsidR="00D03460" w:rsidRPr="00BF5337">
        <w:rPr>
          <w:rFonts w:ascii="Times New Roman" w:hAnsi="Times New Roman" w:cs="Times New Roman"/>
        </w:rPr>
        <w:t xml:space="preserve"> </w:t>
      </w:r>
    </w:p>
    <w:p w14:paraId="3D4563AD" w14:textId="03E70527" w:rsidR="004208F6" w:rsidRPr="00BF5337" w:rsidRDefault="00B35BA1" w:rsidP="00141272">
      <w:pPr>
        <w:spacing w:line="276" w:lineRule="auto"/>
        <w:jc w:val="both"/>
        <w:rPr>
          <w:rFonts w:ascii="Times New Roman" w:hAnsi="Times New Roman" w:cs="Times New Roman"/>
        </w:rPr>
      </w:pPr>
      <w:r w:rsidRPr="00BF5337">
        <w:rPr>
          <w:rFonts w:ascii="Times New Roman" w:hAnsi="Times New Roman" w:cs="Times New Roman"/>
        </w:rPr>
        <w:t>Cleaning and preparing data for analysis are foundational activities for every machine learning or data science activity. These procedures involve cleaning and structuring data so that it can be used in further modelling and analysis</w:t>
      </w:r>
      <w:r w:rsidR="00B92245" w:rsidRPr="00BF5337">
        <w:rPr>
          <w:rFonts w:ascii="Times New Roman" w:hAnsi="Times New Roman" w:cs="Times New Roman"/>
        </w:rPr>
        <w:t xml:space="preserve"> (Awan-Ur-Rahman, </w:t>
      </w:r>
      <w:r w:rsidR="00472CF0" w:rsidRPr="00BF5337">
        <w:rPr>
          <w:rFonts w:ascii="Times New Roman" w:hAnsi="Times New Roman" w:cs="Times New Roman"/>
        </w:rPr>
        <w:t>2019</w:t>
      </w:r>
      <w:r w:rsidR="00B92245" w:rsidRPr="00BF5337">
        <w:rPr>
          <w:rFonts w:ascii="Times New Roman" w:hAnsi="Times New Roman" w:cs="Times New Roman"/>
        </w:rPr>
        <w:t>)</w:t>
      </w:r>
      <w:r w:rsidRPr="00BF5337">
        <w:rPr>
          <w:rFonts w:ascii="Times New Roman" w:hAnsi="Times New Roman" w:cs="Times New Roman"/>
        </w:rPr>
        <w:t>.</w:t>
      </w:r>
      <w:r w:rsidR="00106B47" w:rsidRPr="00BF5337">
        <w:rPr>
          <w:rFonts w:ascii="Times New Roman" w:hAnsi="Times New Roman" w:cs="Times New Roman"/>
        </w:rPr>
        <w:t xml:space="preserve"> There are the following steps which are followed </w:t>
      </w:r>
      <w:r w:rsidR="00CC4C87" w:rsidRPr="00BF5337">
        <w:rPr>
          <w:rFonts w:ascii="Times New Roman" w:hAnsi="Times New Roman" w:cs="Times New Roman"/>
        </w:rPr>
        <w:t>to</w:t>
      </w:r>
      <w:r w:rsidR="00106B47" w:rsidRPr="00BF5337">
        <w:rPr>
          <w:rFonts w:ascii="Times New Roman" w:hAnsi="Times New Roman" w:cs="Times New Roman"/>
        </w:rPr>
        <w:t xml:space="preserve"> clean the dataset.</w:t>
      </w:r>
    </w:p>
    <w:p w14:paraId="48B6EB22" w14:textId="085198D1" w:rsidR="00DD5832" w:rsidRPr="00BF5337" w:rsidRDefault="00DD5832" w:rsidP="00141272">
      <w:pPr>
        <w:pStyle w:val="ListParagraph"/>
        <w:numPr>
          <w:ilvl w:val="0"/>
          <w:numId w:val="4"/>
        </w:numPr>
        <w:spacing w:line="276" w:lineRule="auto"/>
        <w:jc w:val="both"/>
        <w:rPr>
          <w:rFonts w:ascii="Times New Roman" w:hAnsi="Times New Roman" w:cs="Times New Roman"/>
        </w:rPr>
      </w:pPr>
      <w:r w:rsidRPr="00BF5337">
        <w:rPr>
          <w:rFonts w:ascii="Times New Roman" w:hAnsi="Times New Roman" w:cs="Times New Roman"/>
        </w:rPr>
        <w:t xml:space="preserve">If the data contains data entry </w:t>
      </w:r>
      <w:r w:rsidR="001C6C0E" w:rsidRPr="00BF5337">
        <w:rPr>
          <w:rFonts w:ascii="Times New Roman" w:hAnsi="Times New Roman" w:cs="Times New Roman"/>
        </w:rPr>
        <w:t>error,</w:t>
      </w:r>
      <w:r w:rsidRPr="00BF5337">
        <w:rPr>
          <w:rFonts w:ascii="Times New Roman" w:hAnsi="Times New Roman" w:cs="Times New Roman"/>
        </w:rPr>
        <w:t xml:space="preserve"> it can be either removed or replaced with the correct values. </w:t>
      </w:r>
    </w:p>
    <w:p w14:paraId="3ADA56DE" w14:textId="3F4B598A" w:rsidR="00106B47" w:rsidRPr="00BF5337" w:rsidRDefault="00CC4C87" w:rsidP="00141272">
      <w:pPr>
        <w:pStyle w:val="ListParagraph"/>
        <w:numPr>
          <w:ilvl w:val="0"/>
          <w:numId w:val="4"/>
        </w:numPr>
        <w:spacing w:line="276" w:lineRule="auto"/>
        <w:jc w:val="both"/>
        <w:rPr>
          <w:rFonts w:ascii="Times New Roman" w:hAnsi="Times New Roman" w:cs="Times New Roman"/>
        </w:rPr>
      </w:pPr>
      <w:r w:rsidRPr="00BF5337">
        <w:rPr>
          <w:rFonts w:ascii="Times New Roman" w:hAnsi="Times New Roman" w:cs="Times New Roman"/>
        </w:rPr>
        <w:lastRenderedPageBreak/>
        <w:t>If there are missing values present in the dataset then perform imputation techniques such as mean, mode or machine learning algorithm like KNN.</w:t>
      </w:r>
      <w:r w:rsidR="009D7077" w:rsidRPr="00BF5337">
        <w:rPr>
          <w:rFonts w:ascii="Times New Roman" w:hAnsi="Times New Roman" w:cs="Times New Roman"/>
        </w:rPr>
        <w:t xml:space="preserve"> If the dataset contains duplicate values, then you must drop the duplicate values from the dataset.</w:t>
      </w:r>
    </w:p>
    <w:p w14:paraId="3F6CCDC9" w14:textId="77777777" w:rsidR="00DD08C9" w:rsidRPr="00BF5337" w:rsidRDefault="00DD08C9" w:rsidP="00141272">
      <w:pPr>
        <w:pStyle w:val="ListParagraph"/>
        <w:numPr>
          <w:ilvl w:val="0"/>
          <w:numId w:val="4"/>
        </w:numPr>
        <w:spacing w:line="276" w:lineRule="auto"/>
        <w:jc w:val="both"/>
        <w:rPr>
          <w:rFonts w:ascii="Times New Roman" w:hAnsi="Times New Roman" w:cs="Times New Roman"/>
        </w:rPr>
      </w:pPr>
      <w:r w:rsidRPr="00BF5337">
        <w:rPr>
          <w:rFonts w:ascii="Times New Roman" w:hAnsi="Times New Roman" w:cs="Times New Roman"/>
        </w:rPr>
        <w:t>Outlier removal is not important for the traffic congestion prediction because there may be on some days it represent abnormal or extreme traffic conditions that deviate from the regular patterns, removing them may result in a loss of important information.</w:t>
      </w:r>
    </w:p>
    <w:p w14:paraId="3231524C" w14:textId="07029DBF" w:rsidR="001C6C0E" w:rsidRPr="00BF5337" w:rsidRDefault="001C6C0E" w:rsidP="00141272">
      <w:pPr>
        <w:pStyle w:val="ListParagraph"/>
        <w:numPr>
          <w:ilvl w:val="0"/>
          <w:numId w:val="4"/>
        </w:numPr>
        <w:spacing w:line="276" w:lineRule="auto"/>
        <w:jc w:val="both"/>
        <w:rPr>
          <w:rFonts w:ascii="Times New Roman" w:hAnsi="Times New Roman" w:cs="Times New Roman"/>
        </w:rPr>
      </w:pPr>
      <w:r w:rsidRPr="00BF5337">
        <w:rPr>
          <w:rFonts w:ascii="Times New Roman" w:hAnsi="Times New Roman" w:cs="Times New Roman"/>
        </w:rPr>
        <w:t>Perform feature engineering on the columns present in the dataset</w:t>
      </w:r>
      <w:r w:rsidR="009B4422" w:rsidRPr="00BF5337">
        <w:rPr>
          <w:rFonts w:ascii="Times New Roman" w:hAnsi="Times New Roman" w:cs="Times New Roman"/>
        </w:rPr>
        <w:t>. Create new features or transform existing features to enhance the predictive power of the models. This can involve deriving additional variables from existing ones, such as extracting day of the week or hour of the day from DateTime or creating interaction terms between variables.</w:t>
      </w:r>
    </w:p>
    <w:p w14:paraId="407B4795" w14:textId="6C5FDEE5" w:rsidR="009D7ECE" w:rsidRPr="00BF5337" w:rsidRDefault="009D7ECE" w:rsidP="00141272">
      <w:pPr>
        <w:pStyle w:val="ListParagraph"/>
        <w:numPr>
          <w:ilvl w:val="0"/>
          <w:numId w:val="4"/>
        </w:numPr>
        <w:spacing w:line="276" w:lineRule="auto"/>
        <w:jc w:val="both"/>
        <w:rPr>
          <w:rFonts w:ascii="Times New Roman" w:hAnsi="Times New Roman" w:cs="Times New Roman"/>
        </w:rPr>
      </w:pPr>
      <w:r w:rsidRPr="00BF5337">
        <w:rPr>
          <w:rFonts w:ascii="Times New Roman" w:hAnsi="Times New Roman" w:cs="Times New Roman"/>
        </w:rPr>
        <w:t>After the dataset is processed it will be splitted into training and testing. This split ensures that the model is assessed on its ability to generalize to new instances and helps to estimate its real-world performance.</w:t>
      </w:r>
    </w:p>
    <w:p w14:paraId="60E9F7E5" w14:textId="77777777" w:rsidR="0023641D" w:rsidRPr="00BF5337" w:rsidRDefault="0023641D" w:rsidP="00141272">
      <w:pPr>
        <w:spacing w:line="276" w:lineRule="auto"/>
        <w:jc w:val="both"/>
        <w:rPr>
          <w:rFonts w:ascii="Times New Roman" w:hAnsi="Times New Roman" w:cs="Times New Roman"/>
        </w:rPr>
      </w:pPr>
    </w:p>
    <w:p w14:paraId="3F50EBB8" w14:textId="16A8A853" w:rsidR="00DD2371" w:rsidRPr="00BF5337" w:rsidRDefault="00E856FB" w:rsidP="00141272">
      <w:pPr>
        <w:pStyle w:val="Heading2"/>
        <w:jc w:val="both"/>
        <w:rPr>
          <w:rFonts w:ascii="Times New Roman" w:hAnsi="Times New Roman" w:cs="Times New Roman"/>
        </w:rPr>
      </w:pPr>
      <w:bookmarkStart w:id="31" w:name="_Toc140497525"/>
      <w:r w:rsidRPr="00BF5337">
        <w:rPr>
          <w:rFonts w:ascii="Times New Roman" w:hAnsi="Times New Roman" w:cs="Times New Roman"/>
        </w:rPr>
        <w:t>3.</w:t>
      </w:r>
      <w:r w:rsidR="008B044C" w:rsidRPr="00BF5337">
        <w:rPr>
          <w:rFonts w:ascii="Times New Roman" w:hAnsi="Times New Roman" w:cs="Times New Roman"/>
        </w:rPr>
        <w:t>6</w:t>
      </w:r>
      <w:r w:rsidRPr="00BF5337">
        <w:rPr>
          <w:rFonts w:ascii="Times New Roman" w:hAnsi="Times New Roman" w:cs="Times New Roman"/>
        </w:rPr>
        <w:t xml:space="preserve"> Machine learning algorithm</w:t>
      </w:r>
      <w:r w:rsidR="00DD2371" w:rsidRPr="00BF5337">
        <w:rPr>
          <w:rFonts w:ascii="Times New Roman" w:hAnsi="Times New Roman" w:cs="Times New Roman"/>
        </w:rPr>
        <w:t>s</w:t>
      </w:r>
      <w:bookmarkEnd w:id="31"/>
    </w:p>
    <w:p w14:paraId="0880931C" w14:textId="7ABC3814" w:rsidR="0023641D" w:rsidRPr="00BF5337" w:rsidRDefault="00E856FB" w:rsidP="00141272">
      <w:pPr>
        <w:spacing w:line="276" w:lineRule="auto"/>
        <w:jc w:val="both"/>
        <w:rPr>
          <w:rFonts w:ascii="Times New Roman" w:hAnsi="Times New Roman" w:cs="Times New Roman"/>
        </w:rPr>
      </w:pPr>
      <w:r w:rsidRPr="00BF5337">
        <w:rPr>
          <w:rFonts w:ascii="Times New Roman" w:hAnsi="Times New Roman" w:cs="Times New Roman"/>
        </w:rPr>
        <w:t xml:space="preserve"> </w:t>
      </w:r>
      <w:r w:rsidR="006D6F5B" w:rsidRPr="00BF5337">
        <w:rPr>
          <w:rFonts w:ascii="Times New Roman" w:hAnsi="Times New Roman" w:cs="Times New Roman"/>
        </w:rPr>
        <w:t xml:space="preserve">In this section all the machine learning algorithms will be discussed thoroughly for the traffic congestion prediction. </w:t>
      </w:r>
    </w:p>
    <w:p w14:paraId="68282819" w14:textId="0F485C47" w:rsidR="006D6F5B" w:rsidRPr="00BF5337" w:rsidRDefault="005B0953" w:rsidP="00141272">
      <w:pPr>
        <w:pStyle w:val="Heading3"/>
        <w:jc w:val="both"/>
        <w:rPr>
          <w:rFonts w:ascii="Times New Roman" w:hAnsi="Times New Roman" w:cs="Times New Roman"/>
        </w:rPr>
      </w:pPr>
      <w:bookmarkStart w:id="32" w:name="_Toc140497526"/>
      <w:r w:rsidRPr="00BF5337">
        <w:rPr>
          <w:rFonts w:ascii="Times New Roman" w:hAnsi="Times New Roman" w:cs="Times New Roman"/>
        </w:rPr>
        <w:t xml:space="preserve">3.6.1 </w:t>
      </w:r>
      <w:r w:rsidR="000D0A40" w:rsidRPr="00BF5337">
        <w:rPr>
          <w:rFonts w:ascii="Times New Roman" w:hAnsi="Times New Roman" w:cs="Times New Roman"/>
        </w:rPr>
        <w:t>Linear regression</w:t>
      </w:r>
      <w:bookmarkEnd w:id="32"/>
    </w:p>
    <w:p w14:paraId="5226D710" w14:textId="5BFF3D72" w:rsidR="00702FD3" w:rsidRPr="00BF5337" w:rsidRDefault="00702FD3" w:rsidP="00141272">
      <w:pPr>
        <w:spacing w:line="276" w:lineRule="auto"/>
        <w:jc w:val="both"/>
        <w:rPr>
          <w:rFonts w:ascii="Times New Roman" w:hAnsi="Times New Roman" w:cs="Times New Roman"/>
        </w:rPr>
      </w:pPr>
      <w:r w:rsidRPr="00BF5337">
        <w:rPr>
          <w:rFonts w:ascii="Times New Roman" w:hAnsi="Times New Roman" w:cs="Times New Roman"/>
        </w:rPr>
        <w:t>Linear regression is a statistical algorithm used to model the relationship between a dependent variable and one or more independent variables. It assumes a linear relationship between the variables, aiming to find the best-fitting linear equation that represents the data</w:t>
      </w:r>
      <w:r w:rsidR="00654132" w:rsidRPr="00BF5337">
        <w:rPr>
          <w:rFonts w:ascii="Times New Roman" w:hAnsi="Times New Roman" w:cs="Times New Roman"/>
        </w:rPr>
        <w:t xml:space="preserve"> (Swaminathan, 2018)</w:t>
      </w:r>
      <w:r w:rsidRPr="00BF5337">
        <w:rPr>
          <w:rFonts w:ascii="Times New Roman" w:hAnsi="Times New Roman" w:cs="Times New Roman"/>
        </w:rPr>
        <w:t>. The equation takes the form of:</w:t>
      </w:r>
    </w:p>
    <w:p w14:paraId="48AB3132" w14:textId="0657493B" w:rsidR="00702FD3" w:rsidRPr="00BF5337" w:rsidRDefault="00702FD3" w:rsidP="00141272">
      <w:pPr>
        <w:spacing w:line="276" w:lineRule="auto"/>
        <w:ind w:left="2160" w:firstLine="720"/>
        <w:jc w:val="both"/>
        <w:rPr>
          <w:rFonts w:ascii="Times New Roman" w:hAnsi="Times New Roman" w:cs="Times New Roman"/>
        </w:rPr>
      </w:pPr>
      <w:r w:rsidRPr="00BF5337">
        <w:rPr>
          <w:rFonts w:ascii="Times New Roman" w:hAnsi="Times New Roman" w:cs="Times New Roman"/>
        </w:rPr>
        <w:t>Y = b0 + b1*X1 + b2*X2 + ... + bn*Xn</w:t>
      </w:r>
    </w:p>
    <w:p w14:paraId="7542DE1D" w14:textId="6558ABC3" w:rsidR="00702FD3" w:rsidRPr="00BF5337" w:rsidRDefault="00702FD3" w:rsidP="00141272">
      <w:pPr>
        <w:spacing w:line="276" w:lineRule="auto"/>
        <w:jc w:val="both"/>
        <w:rPr>
          <w:rFonts w:ascii="Times New Roman" w:hAnsi="Times New Roman" w:cs="Times New Roman"/>
        </w:rPr>
      </w:pPr>
      <w:r w:rsidRPr="00BF5337">
        <w:rPr>
          <w:rFonts w:ascii="Times New Roman" w:hAnsi="Times New Roman" w:cs="Times New Roman"/>
        </w:rPr>
        <w:t>where Y is the dependent variable, b0 is the intercept, b1 to bn are the coefficients (also known as weights), and X1 to Xn are the independent variables.</w:t>
      </w:r>
    </w:p>
    <w:p w14:paraId="0FB40894" w14:textId="77777777" w:rsidR="00337443" w:rsidRDefault="00337443" w:rsidP="00141272">
      <w:pPr>
        <w:spacing w:line="276" w:lineRule="auto"/>
        <w:jc w:val="both"/>
        <w:rPr>
          <w:rFonts w:ascii="Times New Roman" w:hAnsi="Times New Roman" w:cs="Times New Roman"/>
        </w:rPr>
      </w:pPr>
      <w:r w:rsidRPr="00337443">
        <w:rPr>
          <w:rFonts w:ascii="Times New Roman" w:hAnsi="Times New Roman" w:cs="Times New Roman"/>
        </w:rPr>
        <w:t>Estimated coefficients are those that lead to the smallest sum of squared deviations between the predicted and actual values in the training data. Ordinary Least Squares (OLS) is a technique that does this by finding the coefficients that produce the least residuals.</w:t>
      </w:r>
    </w:p>
    <w:p w14:paraId="5A782CF6" w14:textId="435E3214" w:rsidR="00702FD3" w:rsidRPr="00BF5337" w:rsidRDefault="00702FD3" w:rsidP="00141272">
      <w:pPr>
        <w:spacing w:line="276" w:lineRule="auto"/>
        <w:jc w:val="both"/>
        <w:rPr>
          <w:rFonts w:ascii="Times New Roman" w:hAnsi="Times New Roman" w:cs="Times New Roman"/>
        </w:rPr>
      </w:pPr>
      <w:r w:rsidRPr="00BF5337">
        <w:rPr>
          <w:rFonts w:ascii="Times New Roman" w:hAnsi="Times New Roman" w:cs="Times New Roman"/>
        </w:rPr>
        <w:t>The coefficients are estimated using the following formulas:</w:t>
      </w:r>
    </w:p>
    <w:p w14:paraId="4F61BC92" w14:textId="77777777" w:rsidR="00702FD3" w:rsidRPr="00BF5337" w:rsidRDefault="00702FD3" w:rsidP="00141272">
      <w:pPr>
        <w:spacing w:line="276" w:lineRule="auto"/>
        <w:ind w:left="2160"/>
        <w:jc w:val="both"/>
        <w:rPr>
          <w:rFonts w:ascii="Times New Roman" w:hAnsi="Times New Roman" w:cs="Times New Roman"/>
        </w:rPr>
      </w:pPr>
      <w:r w:rsidRPr="00BF5337">
        <w:rPr>
          <w:rFonts w:ascii="Times New Roman" w:hAnsi="Times New Roman" w:cs="Times New Roman"/>
        </w:rPr>
        <w:t xml:space="preserve">b1 = </w:t>
      </w:r>
      <w:proofErr w:type="gramStart"/>
      <w:r w:rsidRPr="00BF5337">
        <w:rPr>
          <w:rFonts w:ascii="Times New Roman" w:hAnsi="Times New Roman" w:cs="Times New Roman"/>
        </w:rPr>
        <w:t>Σ(</w:t>
      </w:r>
      <w:proofErr w:type="gramEnd"/>
      <w:r w:rsidRPr="00BF5337">
        <w:rPr>
          <w:rFonts w:ascii="Times New Roman" w:hAnsi="Times New Roman" w:cs="Times New Roman"/>
        </w:rPr>
        <w:t>(Xi - X̄)(Yi - Ȳ)) / Σ((Xi - X̄)²)</w:t>
      </w:r>
    </w:p>
    <w:p w14:paraId="60C516D1" w14:textId="4A210402" w:rsidR="00702FD3" w:rsidRPr="00BF5337" w:rsidRDefault="00702FD3" w:rsidP="00141272">
      <w:pPr>
        <w:spacing w:line="276" w:lineRule="auto"/>
        <w:ind w:left="2160"/>
        <w:jc w:val="both"/>
        <w:rPr>
          <w:rFonts w:ascii="Times New Roman" w:hAnsi="Times New Roman" w:cs="Times New Roman"/>
        </w:rPr>
      </w:pPr>
      <w:r w:rsidRPr="00BF5337">
        <w:rPr>
          <w:rFonts w:ascii="Times New Roman" w:hAnsi="Times New Roman" w:cs="Times New Roman"/>
        </w:rPr>
        <w:t>b0 = Ȳ - b1*X̄</w:t>
      </w:r>
    </w:p>
    <w:p w14:paraId="73E0D8D5" w14:textId="2E172CDE" w:rsidR="00702FD3" w:rsidRPr="00BF5337" w:rsidRDefault="00702FD3" w:rsidP="00141272">
      <w:pPr>
        <w:spacing w:line="276" w:lineRule="auto"/>
        <w:jc w:val="both"/>
        <w:rPr>
          <w:rFonts w:ascii="Times New Roman" w:hAnsi="Times New Roman" w:cs="Times New Roman"/>
        </w:rPr>
      </w:pPr>
      <w:r w:rsidRPr="00BF5337">
        <w:rPr>
          <w:rFonts w:ascii="Times New Roman" w:hAnsi="Times New Roman" w:cs="Times New Roman"/>
        </w:rPr>
        <w:t xml:space="preserve">where </w:t>
      </w:r>
      <w:proofErr w:type="gramStart"/>
      <w:r w:rsidRPr="00BF5337">
        <w:rPr>
          <w:rFonts w:ascii="Times New Roman" w:hAnsi="Times New Roman" w:cs="Times New Roman"/>
        </w:rPr>
        <w:t>Xi</w:t>
      </w:r>
      <w:proofErr w:type="gramEnd"/>
      <w:r w:rsidRPr="00BF5337">
        <w:rPr>
          <w:rFonts w:ascii="Times New Roman" w:hAnsi="Times New Roman" w:cs="Times New Roman"/>
        </w:rPr>
        <w:t xml:space="preserve"> and Yi are the values of the independent and dependent variables, respectively, X̄ is the mean of the independent variable, and Ȳ is the mean of the dependent variable.</w:t>
      </w:r>
    </w:p>
    <w:p w14:paraId="2C3708C6" w14:textId="7171208E" w:rsidR="00E10D53" w:rsidRPr="00BF5337" w:rsidRDefault="0058447B" w:rsidP="00E10D53">
      <w:pPr>
        <w:spacing w:line="276" w:lineRule="auto"/>
        <w:jc w:val="both"/>
        <w:rPr>
          <w:rFonts w:ascii="Times New Roman" w:hAnsi="Times New Roman" w:cs="Times New Roman"/>
        </w:rPr>
      </w:pPr>
      <w:r w:rsidRPr="0058447B">
        <w:rPr>
          <w:rFonts w:ascii="Times New Roman" w:hAnsi="Times New Roman" w:cs="Times New Roman"/>
        </w:rPr>
        <w:t>Linear regression is an important technique for this study due to its accessibility and simplicity of interpretation. This allows us to analyse the correlation between the number of vehicles and the independent variables of time and junction. Using the linear equation, one may make predictions regarding traffic congestion and evaluate the effect of each independent variable by forecasting the coefficients.</w:t>
      </w:r>
    </w:p>
    <w:p w14:paraId="638C7424" w14:textId="402E24C2" w:rsidR="000D0A40" w:rsidRPr="00BF5337" w:rsidRDefault="00FD3B84" w:rsidP="00141272">
      <w:pPr>
        <w:pStyle w:val="Heading3"/>
        <w:jc w:val="both"/>
        <w:rPr>
          <w:rFonts w:ascii="Times New Roman" w:hAnsi="Times New Roman" w:cs="Times New Roman"/>
        </w:rPr>
      </w:pPr>
      <w:bookmarkStart w:id="33" w:name="_Toc140497527"/>
      <w:r w:rsidRPr="00BF5337">
        <w:rPr>
          <w:rFonts w:ascii="Times New Roman" w:hAnsi="Times New Roman" w:cs="Times New Roman"/>
        </w:rPr>
        <w:lastRenderedPageBreak/>
        <w:t xml:space="preserve">3.6.2 </w:t>
      </w:r>
      <w:r w:rsidR="00654132" w:rsidRPr="00BF5337">
        <w:rPr>
          <w:rFonts w:ascii="Times New Roman" w:hAnsi="Times New Roman" w:cs="Times New Roman"/>
        </w:rPr>
        <w:t>Random Forest</w:t>
      </w:r>
      <w:r w:rsidR="000D0A40" w:rsidRPr="00BF5337">
        <w:rPr>
          <w:rFonts w:ascii="Times New Roman" w:hAnsi="Times New Roman" w:cs="Times New Roman"/>
        </w:rPr>
        <w:t xml:space="preserve"> regression</w:t>
      </w:r>
      <w:bookmarkEnd w:id="33"/>
    </w:p>
    <w:p w14:paraId="17FE5DAD" w14:textId="3960D9E4" w:rsidR="000D6A3C" w:rsidRPr="000D6A3C" w:rsidRDefault="000D6A3C" w:rsidP="000D6A3C">
      <w:pPr>
        <w:spacing w:line="276" w:lineRule="auto"/>
        <w:jc w:val="both"/>
        <w:rPr>
          <w:rFonts w:ascii="Times New Roman" w:hAnsi="Times New Roman" w:cs="Times New Roman"/>
        </w:rPr>
      </w:pPr>
      <w:r w:rsidRPr="000D6A3C">
        <w:rPr>
          <w:rFonts w:ascii="Times New Roman" w:hAnsi="Times New Roman" w:cs="Times New Roman"/>
        </w:rPr>
        <w:t xml:space="preserve">The ensemble learning approach known as Random Forest Regression uses a forest of decision trees to draw conclusions. This algorithm is a variant of the random forest technique, modified specifically for use in regression analysis. </w:t>
      </w:r>
    </w:p>
    <w:p w14:paraId="0C13E9CA" w14:textId="6480B090" w:rsidR="008A4041" w:rsidRPr="00BF5337" w:rsidRDefault="008A4041" w:rsidP="000D6A3C">
      <w:pPr>
        <w:spacing w:line="276" w:lineRule="auto"/>
        <w:jc w:val="both"/>
        <w:rPr>
          <w:rFonts w:ascii="Times New Roman" w:hAnsi="Times New Roman" w:cs="Times New Roman"/>
        </w:rPr>
      </w:pPr>
      <w:r w:rsidRPr="00BF5337">
        <w:rPr>
          <w:rFonts w:ascii="Times New Roman" w:hAnsi="Times New Roman" w:cs="Times New Roman"/>
        </w:rPr>
        <w:t>During training, each tree learns to predict the target variable based on different subsets of the data and features. The final prediction is obtained by averaging or taking the majority vote of the predictions from all the individual trees</w:t>
      </w:r>
      <w:r w:rsidR="00F803DF" w:rsidRPr="00BF5337">
        <w:rPr>
          <w:rFonts w:ascii="Times New Roman" w:hAnsi="Times New Roman" w:cs="Times New Roman"/>
        </w:rPr>
        <w:t xml:space="preserve"> (Raj, 2020)</w:t>
      </w:r>
      <w:r w:rsidRPr="00BF5337">
        <w:rPr>
          <w:rFonts w:ascii="Times New Roman" w:hAnsi="Times New Roman" w:cs="Times New Roman"/>
        </w:rPr>
        <w:t>.</w:t>
      </w:r>
    </w:p>
    <w:p w14:paraId="5FA2B9B4" w14:textId="63620AEE" w:rsidR="008A4041" w:rsidRPr="00BF5337" w:rsidRDefault="008A4041" w:rsidP="00141272">
      <w:pPr>
        <w:spacing w:line="276" w:lineRule="auto"/>
        <w:jc w:val="both"/>
        <w:rPr>
          <w:rFonts w:ascii="Times New Roman" w:hAnsi="Times New Roman" w:cs="Times New Roman"/>
        </w:rPr>
      </w:pPr>
      <w:r w:rsidRPr="00BF5337">
        <w:rPr>
          <w:rFonts w:ascii="Times New Roman" w:hAnsi="Times New Roman" w:cs="Times New Roman"/>
        </w:rPr>
        <w:t>Mathematically, let's consider a dataset with N observations and M features. In the random forest regression algorithm:</w:t>
      </w:r>
    </w:p>
    <w:p w14:paraId="00BB2AB3" w14:textId="7121D18A" w:rsidR="008A4041" w:rsidRPr="00BF5337" w:rsidRDefault="008A4041" w:rsidP="00141272">
      <w:pPr>
        <w:pStyle w:val="ListParagraph"/>
        <w:numPr>
          <w:ilvl w:val="0"/>
          <w:numId w:val="8"/>
        </w:numPr>
        <w:spacing w:line="276" w:lineRule="auto"/>
        <w:jc w:val="both"/>
        <w:rPr>
          <w:rFonts w:ascii="Times New Roman" w:hAnsi="Times New Roman" w:cs="Times New Roman"/>
        </w:rPr>
      </w:pPr>
      <w:r w:rsidRPr="00BF5337">
        <w:rPr>
          <w:rFonts w:ascii="Times New Roman" w:hAnsi="Times New Roman" w:cs="Times New Roman"/>
        </w:rPr>
        <w:t>Random subsets of the dataset (bootstrapped samples) are created by randomly sampling N observations with replacement.</w:t>
      </w:r>
    </w:p>
    <w:p w14:paraId="2761D59E" w14:textId="44B74D76" w:rsidR="008A4041" w:rsidRPr="00BF5337" w:rsidRDefault="008A4041" w:rsidP="00141272">
      <w:pPr>
        <w:pStyle w:val="ListParagraph"/>
        <w:numPr>
          <w:ilvl w:val="0"/>
          <w:numId w:val="8"/>
        </w:numPr>
        <w:spacing w:line="276" w:lineRule="auto"/>
        <w:jc w:val="both"/>
        <w:rPr>
          <w:rFonts w:ascii="Times New Roman" w:hAnsi="Times New Roman" w:cs="Times New Roman"/>
        </w:rPr>
      </w:pPr>
      <w:r w:rsidRPr="00BF5337">
        <w:rPr>
          <w:rFonts w:ascii="Times New Roman" w:hAnsi="Times New Roman" w:cs="Times New Roman"/>
        </w:rPr>
        <w:t>For each subset, a decision tree is built by recursively splitting the data based on the selected features. The splits are determined by minimizing the variance or mean squared error in the target variable.</w:t>
      </w:r>
    </w:p>
    <w:p w14:paraId="37E332AF" w14:textId="77777777" w:rsidR="00BD118E" w:rsidRDefault="008A4041" w:rsidP="00141272">
      <w:pPr>
        <w:pStyle w:val="ListParagraph"/>
        <w:numPr>
          <w:ilvl w:val="0"/>
          <w:numId w:val="8"/>
        </w:numPr>
        <w:spacing w:line="276" w:lineRule="auto"/>
        <w:jc w:val="both"/>
        <w:rPr>
          <w:rFonts w:ascii="Times New Roman" w:hAnsi="Times New Roman" w:cs="Times New Roman"/>
        </w:rPr>
      </w:pPr>
      <w:r w:rsidRPr="00BF5337">
        <w:rPr>
          <w:rFonts w:ascii="Times New Roman" w:hAnsi="Times New Roman" w:cs="Times New Roman"/>
        </w:rPr>
        <w:t>The trees are grown deep without pruning to capture complex relationships in the data.</w:t>
      </w:r>
    </w:p>
    <w:p w14:paraId="10F1FDCB" w14:textId="51229CB8" w:rsidR="008A4041" w:rsidRPr="00BD118E" w:rsidRDefault="00BD118E" w:rsidP="00141272">
      <w:pPr>
        <w:pStyle w:val="ListParagraph"/>
        <w:numPr>
          <w:ilvl w:val="0"/>
          <w:numId w:val="8"/>
        </w:numPr>
        <w:spacing w:line="276" w:lineRule="auto"/>
        <w:jc w:val="both"/>
        <w:rPr>
          <w:rFonts w:ascii="Times New Roman" w:hAnsi="Times New Roman" w:cs="Times New Roman"/>
        </w:rPr>
      </w:pPr>
      <w:r w:rsidRPr="00BD118E">
        <w:rPr>
          <w:rFonts w:ascii="Times New Roman" w:hAnsi="Times New Roman" w:cs="Times New Roman"/>
        </w:rPr>
        <w:t>A prediction is made by adding up the values from each tree in the forest. Predictions are often averaged for use in regression tasks.</w:t>
      </w:r>
    </w:p>
    <w:p w14:paraId="43F557AB" w14:textId="1290E377" w:rsidR="002D2651" w:rsidRPr="002D2651" w:rsidRDefault="002D2651" w:rsidP="002D2651">
      <w:pPr>
        <w:spacing w:line="276" w:lineRule="auto"/>
        <w:jc w:val="both"/>
        <w:rPr>
          <w:rFonts w:ascii="Times New Roman" w:hAnsi="Times New Roman" w:cs="Times New Roman"/>
        </w:rPr>
      </w:pPr>
      <w:r w:rsidRPr="002D2651">
        <w:rPr>
          <w:rFonts w:ascii="Times New Roman" w:hAnsi="Times New Roman" w:cs="Times New Roman"/>
        </w:rPr>
        <w:t>Overfitting is mitigated and generalization performance is enhanced by the algorithm's use of randomization in feature and data subset selection. It improves the model's prediction performance by letting it account for additional variables and variances in the data.</w:t>
      </w:r>
    </w:p>
    <w:p w14:paraId="6A4057C0" w14:textId="36310B72" w:rsidR="00654B98" w:rsidRDefault="002D2651" w:rsidP="002D2651">
      <w:pPr>
        <w:spacing w:line="276" w:lineRule="auto"/>
        <w:jc w:val="both"/>
        <w:rPr>
          <w:rFonts w:ascii="Times New Roman" w:hAnsi="Times New Roman" w:cs="Times New Roman"/>
        </w:rPr>
      </w:pPr>
      <w:r w:rsidRPr="002D2651">
        <w:rPr>
          <w:rFonts w:ascii="Times New Roman" w:hAnsi="Times New Roman" w:cs="Times New Roman"/>
        </w:rPr>
        <w:t>The ability of Random Forest Regression to deal with non-linear correlations, high-dimensional data, and interactions between characteristics makes it particularly useful in this context. It can make accurate forecasts based on traffic congestion data by integrating numerous decision trees. Random forest regression can also effectively deal with noisy or missing data, and it has a low overfitting risk to boot. Since a wide variety of factors can affect traffic patterns, it is well-suited for jobs involving congestion prediction. It can process both numerical and categorical features.</w:t>
      </w:r>
    </w:p>
    <w:p w14:paraId="464816DC" w14:textId="77777777" w:rsidR="00727CAE" w:rsidRPr="00BF5337" w:rsidRDefault="00727CAE" w:rsidP="002D2651">
      <w:pPr>
        <w:spacing w:line="276" w:lineRule="auto"/>
        <w:jc w:val="both"/>
        <w:rPr>
          <w:rFonts w:ascii="Times New Roman" w:hAnsi="Times New Roman" w:cs="Times New Roman"/>
        </w:rPr>
      </w:pPr>
    </w:p>
    <w:p w14:paraId="15CBF9DD" w14:textId="16AB03B0" w:rsidR="000D0A40" w:rsidRPr="00BF5337" w:rsidRDefault="0085092F" w:rsidP="00141272">
      <w:pPr>
        <w:pStyle w:val="Heading3"/>
        <w:jc w:val="both"/>
        <w:rPr>
          <w:rFonts w:ascii="Times New Roman" w:hAnsi="Times New Roman" w:cs="Times New Roman"/>
        </w:rPr>
      </w:pPr>
      <w:bookmarkStart w:id="34" w:name="_Toc140497528"/>
      <w:r w:rsidRPr="00BF5337">
        <w:rPr>
          <w:rFonts w:ascii="Times New Roman" w:hAnsi="Times New Roman" w:cs="Times New Roman"/>
        </w:rPr>
        <w:t xml:space="preserve">3.6.3 </w:t>
      </w:r>
      <w:r w:rsidR="00E96766" w:rsidRPr="00BF5337">
        <w:rPr>
          <w:rFonts w:ascii="Times New Roman" w:hAnsi="Times New Roman" w:cs="Times New Roman"/>
        </w:rPr>
        <w:t>Gradient boosting regressor</w:t>
      </w:r>
      <w:bookmarkEnd w:id="34"/>
      <w:r w:rsidR="00E96766" w:rsidRPr="00BF5337">
        <w:rPr>
          <w:rFonts w:ascii="Times New Roman" w:hAnsi="Times New Roman" w:cs="Times New Roman"/>
        </w:rPr>
        <w:t xml:space="preserve"> </w:t>
      </w:r>
    </w:p>
    <w:p w14:paraId="36F9E18E" w14:textId="77777777" w:rsidR="00A955A5" w:rsidRDefault="00A955A5" w:rsidP="00141272">
      <w:pPr>
        <w:spacing w:line="276" w:lineRule="auto"/>
        <w:jc w:val="both"/>
        <w:rPr>
          <w:rFonts w:ascii="Times New Roman" w:hAnsi="Times New Roman" w:cs="Times New Roman"/>
        </w:rPr>
      </w:pPr>
      <w:r w:rsidRPr="00A955A5">
        <w:rPr>
          <w:rFonts w:ascii="Times New Roman" w:hAnsi="Times New Roman" w:cs="Times New Roman"/>
        </w:rPr>
        <w:t>The ensemble learning approach known as Gradient Boosting Regressor sequentially integrates numerous weak prediction models, most often decision trees. It enhances prediction accuracy by gradually training an ensemble of models to correct the mistakes of one another (Masui, 2022).</w:t>
      </w:r>
    </w:p>
    <w:p w14:paraId="5251ABB9" w14:textId="7BF311AC" w:rsidR="00786FD0" w:rsidRPr="00BF5337" w:rsidRDefault="00786FD0" w:rsidP="00141272">
      <w:pPr>
        <w:spacing w:line="276" w:lineRule="auto"/>
        <w:jc w:val="both"/>
        <w:rPr>
          <w:rFonts w:ascii="Times New Roman" w:hAnsi="Times New Roman" w:cs="Times New Roman"/>
        </w:rPr>
      </w:pPr>
      <w:r w:rsidRPr="00BF5337">
        <w:rPr>
          <w:rFonts w:ascii="Times New Roman" w:hAnsi="Times New Roman" w:cs="Times New Roman"/>
        </w:rPr>
        <w:t>The algorithm works as follows:</w:t>
      </w:r>
    </w:p>
    <w:p w14:paraId="2235A9BB" w14:textId="07D27C8D" w:rsidR="00786FD0" w:rsidRPr="00BF5337" w:rsidRDefault="00786FD0" w:rsidP="00141272">
      <w:pPr>
        <w:pStyle w:val="ListParagraph"/>
        <w:numPr>
          <w:ilvl w:val="0"/>
          <w:numId w:val="10"/>
        </w:numPr>
        <w:spacing w:line="276" w:lineRule="auto"/>
        <w:jc w:val="both"/>
        <w:rPr>
          <w:rFonts w:ascii="Times New Roman" w:hAnsi="Times New Roman" w:cs="Times New Roman"/>
        </w:rPr>
      </w:pPr>
      <w:r w:rsidRPr="00BF5337">
        <w:rPr>
          <w:rFonts w:ascii="Times New Roman" w:hAnsi="Times New Roman" w:cs="Times New Roman"/>
        </w:rPr>
        <w:t>Initialize the model with a simple model, such as a decision tree or constant value, which serves as the initial prediction for all instances in the training data.</w:t>
      </w:r>
    </w:p>
    <w:p w14:paraId="7FBD3662" w14:textId="5D3F44FC" w:rsidR="00786FD0" w:rsidRPr="00BF5337" w:rsidRDefault="00786FD0" w:rsidP="00141272">
      <w:pPr>
        <w:pStyle w:val="ListParagraph"/>
        <w:numPr>
          <w:ilvl w:val="0"/>
          <w:numId w:val="10"/>
        </w:numPr>
        <w:spacing w:line="276" w:lineRule="auto"/>
        <w:jc w:val="both"/>
        <w:rPr>
          <w:rFonts w:ascii="Times New Roman" w:hAnsi="Times New Roman" w:cs="Times New Roman"/>
        </w:rPr>
      </w:pPr>
      <w:r w:rsidRPr="00BF5337">
        <w:rPr>
          <w:rFonts w:ascii="Times New Roman" w:hAnsi="Times New Roman" w:cs="Times New Roman"/>
        </w:rPr>
        <w:t>Compute the residuals (difference between the actual values and the predicted values) for each instance in the training data based on the current model.</w:t>
      </w:r>
    </w:p>
    <w:p w14:paraId="18DC4A6F" w14:textId="162B1836" w:rsidR="00786FD0" w:rsidRPr="00BF5337" w:rsidRDefault="00786FD0" w:rsidP="00141272">
      <w:pPr>
        <w:pStyle w:val="ListParagraph"/>
        <w:numPr>
          <w:ilvl w:val="0"/>
          <w:numId w:val="10"/>
        </w:numPr>
        <w:spacing w:line="276" w:lineRule="auto"/>
        <w:jc w:val="both"/>
        <w:rPr>
          <w:rFonts w:ascii="Times New Roman" w:hAnsi="Times New Roman" w:cs="Times New Roman"/>
        </w:rPr>
      </w:pPr>
      <w:r w:rsidRPr="00BF5337">
        <w:rPr>
          <w:rFonts w:ascii="Times New Roman" w:hAnsi="Times New Roman" w:cs="Times New Roman"/>
        </w:rPr>
        <w:t>Train a weak learner, usually a decision tree, on the residuals. The weak learner is fitted to the negative gradient of the loss function with respect to the current model's prediction.</w:t>
      </w:r>
    </w:p>
    <w:p w14:paraId="56204F7A" w14:textId="4BD925F5" w:rsidR="00786FD0" w:rsidRPr="00BF5337" w:rsidRDefault="00786FD0" w:rsidP="00141272">
      <w:pPr>
        <w:pStyle w:val="ListParagraph"/>
        <w:numPr>
          <w:ilvl w:val="0"/>
          <w:numId w:val="10"/>
        </w:numPr>
        <w:spacing w:line="276" w:lineRule="auto"/>
        <w:jc w:val="both"/>
        <w:rPr>
          <w:rFonts w:ascii="Times New Roman" w:hAnsi="Times New Roman" w:cs="Times New Roman"/>
        </w:rPr>
      </w:pPr>
      <w:r w:rsidRPr="00BF5337">
        <w:rPr>
          <w:rFonts w:ascii="Times New Roman" w:hAnsi="Times New Roman" w:cs="Times New Roman"/>
        </w:rPr>
        <w:t>Update the model by adding the predictions of the weak learner to the current model's predictions. This process is done by multiplying the predictions with a learning rate to control the contribution of each weak learner.</w:t>
      </w:r>
    </w:p>
    <w:p w14:paraId="3095DC47" w14:textId="02C02755" w:rsidR="00786FD0" w:rsidRPr="00BF5337" w:rsidRDefault="00786FD0" w:rsidP="00141272">
      <w:pPr>
        <w:pStyle w:val="ListParagraph"/>
        <w:numPr>
          <w:ilvl w:val="0"/>
          <w:numId w:val="10"/>
        </w:numPr>
        <w:spacing w:line="276" w:lineRule="auto"/>
        <w:jc w:val="both"/>
        <w:rPr>
          <w:rFonts w:ascii="Times New Roman" w:hAnsi="Times New Roman" w:cs="Times New Roman"/>
        </w:rPr>
      </w:pPr>
      <w:r w:rsidRPr="00BF5337">
        <w:rPr>
          <w:rFonts w:ascii="Times New Roman" w:hAnsi="Times New Roman" w:cs="Times New Roman"/>
        </w:rPr>
        <w:t>Repeat steps 2 to 4 for a specified number of iterations (number of weak learners), adjusting the residuals at each step to minimize the overall loss.</w:t>
      </w:r>
    </w:p>
    <w:p w14:paraId="00306B49" w14:textId="44C20A18" w:rsidR="00786FD0" w:rsidRPr="00BF5337" w:rsidRDefault="00786FD0" w:rsidP="00141272">
      <w:pPr>
        <w:pStyle w:val="ListParagraph"/>
        <w:numPr>
          <w:ilvl w:val="0"/>
          <w:numId w:val="10"/>
        </w:numPr>
        <w:spacing w:line="276" w:lineRule="auto"/>
        <w:jc w:val="both"/>
        <w:rPr>
          <w:rFonts w:ascii="Times New Roman" w:hAnsi="Times New Roman" w:cs="Times New Roman"/>
        </w:rPr>
      </w:pPr>
      <w:r w:rsidRPr="00BF5337">
        <w:rPr>
          <w:rFonts w:ascii="Times New Roman" w:hAnsi="Times New Roman" w:cs="Times New Roman"/>
        </w:rPr>
        <w:lastRenderedPageBreak/>
        <w:t>The final prediction is obtained by summing the predictions of all weak learners.</w:t>
      </w:r>
    </w:p>
    <w:p w14:paraId="66508261" w14:textId="77777777" w:rsidR="00752B66" w:rsidRPr="00BF5337" w:rsidRDefault="00752B66" w:rsidP="00141272">
      <w:pPr>
        <w:spacing w:line="276" w:lineRule="auto"/>
        <w:jc w:val="both"/>
        <w:rPr>
          <w:rFonts w:ascii="Times New Roman" w:hAnsi="Times New Roman" w:cs="Times New Roman"/>
        </w:rPr>
      </w:pPr>
    </w:p>
    <w:p w14:paraId="21B64AA6" w14:textId="3D3A822E" w:rsidR="00E96766" w:rsidRPr="00BF5337" w:rsidRDefault="00786FD0" w:rsidP="00141272">
      <w:pPr>
        <w:spacing w:line="276" w:lineRule="auto"/>
        <w:jc w:val="both"/>
        <w:rPr>
          <w:rFonts w:ascii="Times New Roman" w:hAnsi="Times New Roman" w:cs="Times New Roman"/>
        </w:rPr>
      </w:pPr>
      <w:r w:rsidRPr="00BF5337">
        <w:rPr>
          <w:rFonts w:ascii="Times New Roman" w:hAnsi="Times New Roman" w:cs="Times New Roman"/>
        </w:rPr>
        <w:t>Gradient Boosting Regressor is important in this project as it can handle complex patterns and interactions in the data</w:t>
      </w:r>
      <w:r w:rsidR="002426C3">
        <w:rPr>
          <w:rFonts w:ascii="Times New Roman" w:hAnsi="Times New Roman" w:cs="Times New Roman"/>
        </w:rPr>
        <w:t xml:space="preserve">. </w:t>
      </w:r>
      <w:r w:rsidR="002426C3" w:rsidRPr="002426C3">
        <w:rPr>
          <w:rFonts w:ascii="Times New Roman" w:hAnsi="Times New Roman" w:cs="Times New Roman"/>
        </w:rPr>
        <w:t>Over time, the model is refined based on the gradients of the loss function, making it more accurate and predictive by fixing its flaws. Among the many variables and circumstances that contribute to traffic congestion, this algorithm excels in capturing them all and making accurate predictions.</w:t>
      </w:r>
    </w:p>
    <w:p w14:paraId="5302CD2D" w14:textId="77777777" w:rsidR="00E96766" w:rsidRPr="00BF5337" w:rsidRDefault="00E96766" w:rsidP="00141272">
      <w:pPr>
        <w:spacing w:line="276" w:lineRule="auto"/>
        <w:jc w:val="both"/>
        <w:rPr>
          <w:rFonts w:ascii="Times New Roman" w:hAnsi="Times New Roman" w:cs="Times New Roman"/>
        </w:rPr>
      </w:pPr>
    </w:p>
    <w:p w14:paraId="0EC38848" w14:textId="3D9798DE" w:rsidR="00E96766" w:rsidRPr="00BF5337" w:rsidRDefault="00AF417A" w:rsidP="00141272">
      <w:pPr>
        <w:pStyle w:val="Heading3"/>
        <w:jc w:val="both"/>
        <w:rPr>
          <w:rFonts w:ascii="Times New Roman" w:hAnsi="Times New Roman" w:cs="Times New Roman"/>
        </w:rPr>
      </w:pPr>
      <w:bookmarkStart w:id="35" w:name="_Toc140497529"/>
      <w:r w:rsidRPr="00BF5337">
        <w:rPr>
          <w:rFonts w:ascii="Times New Roman" w:hAnsi="Times New Roman" w:cs="Times New Roman"/>
        </w:rPr>
        <w:t xml:space="preserve">3.6.4 </w:t>
      </w:r>
      <w:r w:rsidR="00C847A4" w:rsidRPr="00BF5337">
        <w:rPr>
          <w:rFonts w:ascii="Times New Roman" w:hAnsi="Times New Roman" w:cs="Times New Roman"/>
        </w:rPr>
        <w:t>K nearest neighbour</w:t>
      </w:r>
      <w:bookmarkEnd w:id="35"/>
    </w:p>
    <w:p w14:paraId="15111A37" w14:textId="5C2A1B6C" w:rsidR="00EC1669" w:rsidRPr="00BF5337" w:rsidRDefault="004D310A" w:rsidP="00141272">
      <w:pPr>
        <w:spacing w:line="276" w:lineRule="auto"/>
        <w:jc w:val="both"/>
        <w:rPr>
          <w:rFonts w:ascii="Times New Roman" w:hAnsi="Times New Roman" w:cs="Times New Roman"/>
        </w:rPr>
      </w:pPr>
      <w:r w:rsidRPr="004D310A">
        <w:rPr>
          <w:rFonts w:ascii="Times New Roman" w:hAnsi="Times New Roman" w:cs="Times New Roman"/>
        </w:rPr>
        <w:t>As a non-parametric approach, K-Nearest Neighbours (KNN) can be applied to both classification and regression problems. For the purposes of regression, KNN uses the values of the k nearest neighbours to make a prediction about the value of a data point. It uses the majority vote or the average of the neighbouring points to determine a classification or regression, respectively (Chelliah, 2020).</w:t>
      </w:r>
    </w:p>
    <w:p w14:paraId="534DEB73" w14:textId="77777777" w:rsidR="004D310A" w:rsidRPr="004D310A" w:rsidRDefault="004D310A" w:rsidP="004D310A">
      <w:pPr>
        <w:spacing w:line="276" w:lineRule="auto"/>
        <w:jc w:val="both"/>
        <w:rPr>
          <w:rFonts w:ascii="Times New Roman" w:hAnsi="Times New Roman" w:cs="Times New Roman"/>
        </w:rPr>
      </w:pPr>
      <w:r w:rsidRPr="004D310A">
        <w:rPr>
          <w:rFonts w:ascii="Times New Roman" w:hAnsi="Times New Roman" w:cs="Times New Roman"/>
        </w:rPr>
        <w:t>These are the steps of the algorithm:</w:t>
      </w:r>
    </w:p>
    <w:p w14:paraId="6F4E7F07" w14:textId="77777777" w:rsidR="004D310A" w:rsidRPr="004D310A" w:rsidRDefault="004D310A" w:rsidP="004D310A">
      <w:pPr>
        <w:pStyle w:val="ListParagraph"/>
        <w:numPr>
          <w:ilvl w:val="0"/>
          <w:numId w:val="25"/>
        </w:numPr>
        <w:spacing w:line="276" w:lineRule="auto"/>
        <w:jc w:val="both"/>
        <w:rPr>
          <w:rFonts w:ascii="Times New Roman" w:hAnsi="Times New Roman" w:cs="Times New Roman"/>
        </w:rPr>
      </w:pPr>
      <w:r w:rsidRPr="004D310A">
        <w:rPr>
          <w:rFonts w:ascii="Times New Roman" w:hAnsi="Times New Roman" w:cs="Times New Roman"/>
        </w:rPr>
        <w:t>Step 1: The first step is to find the optimal value for k, the number of nearest neighbours.</w:t>
      </w:r>
    </w:p>
    <w:p w14:paraId="316C3118" w14:textId="77777777" w:rsidR="004D310A" w:rsidRPr="004D310A" w:rsidRDefault="004D310A" w:rsidP="004D310A">
      <w:pPr>
        <w:pStyle w:val="ListParagraph"/>
        <w:numPr>
          <w:ilvl w:val="0"/>
          <w:numId w:val="25"/>
        </w:numPr>
        <w:spacing w:line="276" w:lineRule="auto"/>
        <w:jc w:val="both"/>
        <w:rPr>
          <w:rFonts w:ascii="Times New Roman" w:hAnsi="Times New Roman" w:cs="Times New Roman"/>
        </w:rPr>
      </w:pPr>
      <w:r w:rsidRPr="004D310A">
        <w:rPr>
          <w:rFonts w:ascii="Times New Roman" w:hAnsi="Times New Roman" w:cs="Times New Roman"/>
        </w:rPr>
        <w:t>Step 2: Determine how far off the data point being predicted from is from every other data point in the training set. Euclidean distance and the Manhattan distance are two common measures of separation.</w:t>
      </w:r>
    </w:p>
    <w:p w14:paraId="1EA441CF" w14:textId="77777777" w:rsidR="004D310A" w:rsidRPr="004D310A" w:rsidRDefault="004D310A" w:rsidP="004D310A">
      <w:pPr>
        <w:pStyle w:val="ListParagraph"/>
        <w:numPr>
          <w:ilvl w:val="0"/>
          <w:numId w:val="25"/>
        </w:numPr>
        <w:spacing w:line="276" w:lineRule="auto"/>
        <w:jc w:val="both"/>
        <w:rPr>
          <w:rFonts w:ascii="Times New Roman" w:hAnsi="Times New Roman" w:cs="Times New Roman"/>
        </w:rPr>
      </w:pPr>
      <w:r w:rsidRPr="004D310A">
        <w:rPr>
          <w:rFonts w:ascii="Times New Roman" w:hAnsi="Times New Roman" w:cs="Times New Roman"/>
        </w:rPr>
        <w:t>Step 3: Third, using the determined distances, choose k nearest neighbours.</w:t>
      </w:r>
    </w:p>
    <w:p w14:paraId="5FD7D38F" w14:textId="1E7D5EBE" w:rsidR="00EC1669" w:rsidRPr="004D310A" w:rsidRDefault="004D310A" w:rsidP="004D310A">
      <w:pPr>
        <w:pStyle w:val="ListParagraph"/>
        <w:numPr>
          <w:ilvl w:val="0"/>
          <w:numId w:val="25"/>
        </w:numPr>
        <w:spacing w:line="276" w:lineRule="auto"/>
        <w:jc w:val="both"/>
        <w:rPr>
          <w:rFonts w:ascii="Times New Roman" w:hAnsi="Times New Roman" w:cs="Times New Roman"/>
        </w:rPr>
      </w:pPr>
      <w:r w:rsidRPr="004D310A">
        <w:rPr>
          <w:rFonts w:ascii="Times New Roman" w:hAnsi="Times New Roman" w:cs="Times New Roman"/>
        </w:rPr>
        <w:t>Step 4: When performing regression, take the mean of the value of the dependent variable among the k nearest neighbours. For the specified data point, this mean is used as a prediction.</w:t>
      </w:r>
    </w:p>
    <w:p w14:paraId="1D7BF796" w14:textId="5EE09855" w:rsidR="00DB0527" w:rsidRDefault="00063D41" w:rsidP="00141272">
      <w:pPr>
        <w:spacing w:line="276" w:lineRule="auto"/>
        <w:jc w:val="both"/>
        <w:rPr>
          <w:rFonts w:ascii="Times New Roman" w:hAnsi="Times New Roman" w:cs="Times New Roman"/>
        </w:rPr>
      </w:pPr>
      <w:r w:rsidRPr="00063D41">
        <w:rPr>
          <w:rFonts w:ascii="Times New Roman" w:hAnsi="Times New Roman" w:cs="Times New Roman"/>
        </w:rPr>
        <w:t xml:space="preserve">K-Nearest Neighbours is useful for this task because it can detect contextual dependencies and trends in the data at the neighbourhood level. It extrapolates future values from the training data based on the averages of comparable events. When making predictions about traffic congestion, KNN can </w:t>
      </w:r>
      <w:proofErr w:type="gramStart"/>
      <w:r w:rsidRPr="00063D41">
        <w:rPr>
          <w:rFonts w:ascii="Times New Roman" w:hAnsi="Times New Roman" w:cs="Times New Roman"/>
        </w:rPr>
        <w:t>take into account</w:t>
      </w:r>
      <w:proofErr w:type="gramEnd"/>
      <w:r w:rsidRPr="00063D41">
        <w:rPr>
          <w:rFonts w:ascii="Times New Roman" w:hAnsi="Times New Roman" w:cs="Times New Roman"/>
        </w:rPr>
        <w:t xml:space="preserve"> nearby instances that share comparable traffic conditions. This technique shines when there are temporal or spatial patterns in the data, and it can shed light on regional patterns of traffic congestion from close by cases.</w:t>
      </w:r>
    </w:p>
    <w:p w14:paraId="502471A8" w14:textId="77777777" w:rsidR="00B351CF" w:rsidRPr="00BF5337" w:rsidRDefault="00B351CF" w:rsidP="00141272">
      <w:pPr>
        <w:spacing w:line="276" w:lineRule="auto"/>
        <w:jc w:val="both"/>
        <w:rPr>
          <w:rFonts w:ascii="Times New Roman" w:hAnsi="Times New Roman" w:cs="Times New Roman"/>
        </w:rPr>
      </w:pPr>
    </w:p>
    <w:p w14:paraId="2895D2E2" w14:textId="4468E559" w:rsidR="00DB0527" w:rsidRPr="00BF5337" w:rsidRDefault="007760D6" w:rsidP="00141272">
      <w:pPr>
        <w:pStyle w:val="Heading3"/>
        <w:jc w:val="both"/>
        <w:rPr>
          <w:rFonts w:ascii="Times New Roman" w:hAnsi="Times New Roman" w:cs="Times New Roman"/>
        </w:rPr>
      </w:pPr>
      <w:bookmarkStart w:id="36" w:name="_Toc140497530"/>
      <w:r w:rsidRPr="00BF5337">
        <w:rPr>
          <w:rFonts w:ascii="Times New Roman" w:hAnsi="Times New Roman" w:cs="Times New Roman"/>
        </w:rPr>
        <w:t xml:space="preserve">3.6.5 </w:t>
      </w:r>
      <w:r w:rsidR="00DB0527" w:rsidRPr="00BF5337">
        <w:rPr>
          <w:rFonts w:ascii="Times New Roman" w:hAnsi="Times New Roman" w:cs="Times New Roman"/>
        </w:rPr>
        <w:t>Stacking model</w:t>
      </w:r>
      <w:bookmarkEnd w:id="36"/>
      <w:r w:rsidR="00DB0527" w:rsidRPr="00BF5337">
        <w:rPr>
          <w:rFonts w:ascii="Times New Roman" w:hAnsi="Times New Roman" w:cs="Times New Roman"/>
        </w:rPr>
        <w:t xml:space="preserve"> </w:t>
      </w:r>
    </w:p>
    <w:p w14:paraId="5BF2E078" w14:textId="77777777" w:rsidR="00C20D37" w:rsidRDefault="00C20D37" w:rsidP="00141272">
      <w:pPr>
        <w:spacing w:line="276" w:lineRule="auto"/>
        <w:jc w:val="both"/>
        <w:rPr>
          <w:rFonts w:ascii="Times New Roman" w:hAnsi="Times New Roman" w:cs="Times New Roman"/>
        </w:rPr>
      </w:pPr>
      <w:r w:rsidRPr="00C20D37">
        <w:rPr>
          <w:rFonts w:ascii="Times New Roman" w:hAnsi="Times New Roman" w:cs="Times New Roman"/>
        </w:rPr>
        <w:t>To improve prediction accuracy, stacking utilizes numerous base models (Brownlee, 2020) in an ensemble learning setting. In the stacking model, the dataset is used to train multiple independent base models, such as a RandomForestRegressor and a GradientBoostingRegressor. Their forecasts are then fed into a meta-model, often a linear regression model, as independent features.</w:t>
      </w:r>
    </w:p>
    <w:p w14:paraId="01E9AAA1" w14:textId="3CCE933A" w:rsidR="00E95A74" w:rsidRPr="00BF5337" w:rsidRDefault="00E95A74" w:rsidP="00141272">
      <w:pPr>
        <w:spacing w:line="276" w:lineRule="auto"/>
        <w:jc w:val="both"/>
        <w:rPr>
          <w:rFonts w:ascii="Times New Roman" w:hAnsi="Times New Roman" w:cs="Times New Roman"/>
        </w:rPr>
      </w:pPr>
      <w:r w:rsidRPr="00BF5337">
        <w:rPr>
          <w:rFonts w:ascii="Times New Roman" w:hAnsi="Times New Roman" w:cs="Times New Roman"/>
        </w:rPr>
        <w:t>The algorithm works as follows:</w:t>
      </w:r>
    </w:p>
    <w:p w14:paraId="721DCB0A" w14:textId="77777777" w:rsidR="00C20D37" w:rsidRDefault="00C20D37" w:rsidP="00141272">
      <w:pPr>
        <w:pStyle w:val="ListParagraph"/>
        <w:numPr>
          <w:ilvl w:val="0"/>
          <w:numId w:val="13"/>
        </w:numPr>
        <w:spacing w:line="276" w:lineRule="auto"/>
        <w:jc w:val="both"/>
        <w:rPr>
          <w:rFonts w:ascii="Times New Roman" w:hAnsi="Times New Roman" w:cs="Times New Roman"/>
        </w:rPr>
      </w:pPr>
      <w:r w:rsidRPr="00C20D37">
        <w:rPr>
          <w:rFonts w:ascii="Times New Roman" w:hAnsi="Times New Roman" w:cs="Times New Roman"/>
        </w:rPr>
        <w:t>Create a validation set and a training set from the dataset.</w:t>
      </w:r>
    </w:p>
    <w:p w14:paraId="2EFA9E55" w14:textId="6C650D11" w:rsidR="003A74D6" w:rsidRDefault="00C00B64" w:rsidP="00141272">
      <w:pPr>
        <w:pStyle w:val="ListParagraph"/>
        <w:numPr>
          <w:ilvl w:val="0"/>
          <w:numId w:val="13"/>
        </w:numPr>
        <w:spacing w:line="276" w:lineRule="auto"/>
        <w:jc w:val="both"/>
        <w:rPr>
          <w:rFonts w:ascii="Times New Roman" w:hAnsi="Times New Roman" w:cs="Times New Roman"/>
        </w:rPr>
      </w:pPr>
      <w:r>
        <w:rPr>
          <w:rFonts w:ascii="Times New Roman" w:hAnsi="Times New Roman" w:cs="Times New Roman"/>
        </w:rPr>
        <w:t>U</w:t>
      </w:r>
      <w:r w:rsidR="003A74D6" w:rsidRPr="003A74D6">
        <w:rPr>
          <w:rFonts w:ascii="Times New Roman" w:hAnsi="Times New Roman" w:cs="Times New Roman"/>
        </w:rPr>
        <w:t>se the training data to fine-tune your random forest and gradient boosting baseline models.</w:t>
      </w:r>
    </w:p>
    <w:p w14:paraId="5BBF7DE7" w14:textId="77777777" w:rsidR="00C00B64" w:rsidRDefault="00C00B64" w:rsidP="00141272">
      <w:pPr>
        <w:pStyle w:val="ListParagraph"/>
        <w:numPr>
          <w:ilvl w:val="0"/>
          <w:numId w:val="13"/>
        </w:numPr>
        <w:spacing w:line="276" w:lineRule="auto"/>
        <w:jc w:val="both"/>
        <w:rPr>
          <w:rFonts w:ascii="Times New Roman" w:hAnsi="Times New Roman" w:cs="Times New Roman"/>
        </w:rPr>
      </w:pPr>
      <w:r w:rsidRPr="00C00B64">
        <w:rPr>
          <w:rFonts w:ascii="Times New Roman" w:hAnsi="Times New Roman" w:cs="Times New Roman"/>
        </w:rPr>
        <w:t>The validation set is used to generate predictions from each base model.</w:t>
      </w:r>
    </w:p>
    <w:p w14:paraId="223345F1" w14:textId="13543252" w:rsidR="003B68D0" w:rsidRDefault="003B68D0" w:rsidP="00141272">
      <w:pPr>
        <w:pStyle w:val="ListParagraph"/>
        <w:numPr>
          <w:ilvl w:val="0"/>
          <w:numId w:val="13"/>
        </w:numPr>
        <w:spacing w:line="276" w:lineRule="auto"/>
        <w:jc w:val="both"/>
        <w:rPr>
          <w:rFonts w:ascii="Times New Roman" w:hAnsi="Times New Roman" w:cs="Times New Roman"/>
        </w:rPr>
      </w:pPr>
      <w:r>
        <w:rPr>
          <w:rFonts w:ascii="Times New Roman" w:hAnsi="Times New Roman" w:cs="Times New Roman"/>
        </w:rPr>
        <w:t>A</w:t>
      </w:r>
      <w:r w:rsidRPr="003B68D0">
        <w:rPr>
          <w:rFonts w:ascii="Times New Roman" w:hAnsi="Times New Roman" w:cs="Times New Roman"/>
        </w:rPr>
        <w:t xml:space="preserve">dd the original features to the forecasts from the </w:t>
      </w:r>
      <w:r>
        <w:rPr>
          <w:rFonts w:ascii="Times New Roman" w:hAnsi="Times New Roman" w:cs="Times New Roman"/>
        </w:rPr>
        <w:t>base</w:t>
      </w:r>
      <w:r w:rsidRPr="003B68D0">
        <w:rPr>
          <w:rFonts w:ascii="Times New Roman" w:hAnsi="Times New Roman" w:cs="Times New Roman"/>
        </w:rPr>
        <w:t xml:space="preserve"> models.</w:t>
      </w:r>
    </w:p>
    <w:p w14:paraId="42DCAC82" w14:textId="77777777" w:rsidR="003B68D0" w:rsidRDefault="003B68D0" w:rsidP="00141272">
      <w:pPr>
        <w:pStyle w:val="ListParagraph"/>
        <w:numPr>
          <w:ilvl w:val="0"/>
          <w:numId w:val="13"/>
        </w:numPr>
        <w:spacing w:line="276" w:lineRule="auto"/>
        <w:jc w:val="both"/>
        <w:rPr>
          <w:rFonts w:ascii="Times New Roman" w:hAnsi="Times New Roman" w:cs="Times New Roman"/>
        </w:rPr>
      </w:pPr>
      <w:r w:rsidRPr="003B68D0">
        <w:rPr>
          <w:rFonts w:ascii="Times New Roman" w:hAnsi="Times New Roman" w:cs="Times New Roman"/>
        </w:rPr>
        <w:t>Using the target variable from the validation set, train the meta-model (linear regression) on the combined predictions and the original features.</w:t>
      </w:r>
    </w:p>
    <w:p w14:paraId="4D5E7C7C" w14:textId="2BDDEEB0" w:rsidR="00E95A74" w:rsidRPr="00BF5337" w:rsidRDefault="005564E3" w:rsidP="00141272">
      <w:pPr>
        <w:pStyle w:val="ListParagraph"/>
        <w:numPr>
          <w:ilvl w:val="0"/>
          <w:numId w:val="13"/>
        </w:numPr>
        <w:spacing w:line="276" w:lineRule="auto"/>
        <w:jc w:val="both"/>
        <w:rPr>
          <w:rFonts w:ascii="Times New Roman" w:hAnsi="Times New Roman" w:cs="Times New Roman"/>
        </w:rPr>
      </w:pPr>
      <w:r w:rsidRPr="005564E3">
        <w:rPr>
          <w:rFonts w:ascii="Times New Roman" w:hAnsi="Times New Roman" w:cs="Times New Roman"/>
        </w:rPr>
        <w:lastRenderedPageBreak/>
        <w:t>Predictions can be made by first running the test data through each basic model. Then, feed the combined predictions and raw features into the trained meta-model to generate a final prediction.</w:t>
      </w:r>
    </w:p>
    <w:p w14:paraId="08EB2208" w14:textId="77777777" w:rsidR="005068BD" w:rsidRPr="00BF5337" w:rsidRDefault="005068BD" w:rsidP="00141272">
      <w:pPr>
        <w:spacing w:line="276" w:lineRule="auto"/>
        <w:jc w:val="both"/>
        <w:rPr>
          <w:rFonts w:ascii="Times New Roman" w:hAnsi="Times New Roman" w:cs="Times New Roman"/>
        </w:rPr>
      </w:pPr>
    </w:p>
    <w:p w14:paraId="0048FAD5" w14:textId="77777777" w:rsidR="00547804" w:rsidRPr="000B0471" w:rsidRDefault="00547804" w:rsidP="000B0471">
      <w:pPr>
        <w:jc w:val="both"/>
        <w:rPr>
          <w:rFonts w:ascii="Times New Roman" w:hAnsi="Times New Roman" w:cs="Times New Roman"/>
        </w:rPr>
      </w:pPr>
      <w:bookmarkStart w:id="37" w:name="_Toc140497531"/>
      <w:r w:rsidRPr="000B0471">
        <w:rPr>
          <w:rFonts w:ascii="Times New Roman" w:hAnsi="Times New Roman" w:cs="Times New Roman"/>
        </w:rPr>
        <w:t>Because of its ability to incorporate the predictions of various base models, the stacking model is crucial to this endeavour. The stacking model seeks to capture supplementary information from many base models and produce a more robust and accurate prediction for traffic congestion by training a meta-model on the combined predictions and original features.</w:t>
      </w:r>
    </w:p>
    <w:p w14:paraId="37624E01" w14:textId="77777777" w:rsidR="00547804" w:rsidRDefault="00547804" w:rsidP="00141272">
      <w:pPr>
        <w:pStyle w:val="Heading3"/>
        <w:jc w:val="both"/>
        <w:rPr>
          <w:rFonts w:ascii="Times New Roman" w:eastAsiaTheme="minorHAnsi" w:hAnsi="Times New Roman" w:cs="Times New Roman"/>
          <w:color w:val="auto"/>
          <w:sz w:val="22"/>
          <w:szCs w:val="22"/>
        </w:rPr>
      </w:pPr>
    </w:p>
    <w:p w14:paraId="3275F962" w14:textId="0ACB6159" w:rsidR="00DB0527" w:rsidRPr="00BF5337" w:rsidRDefault="00794B40" w:rsidP="00141272">
      <w:pPr>
        <w:pStyle w:val="Heading3"/>
        <w:jc w:val="both"/>
        <w:rPr>
          <w:rFonts w:ascii="Times New Roman" w:hAnsi="Times New Roman" w:cs="Times New Roman"/>
        </w:rPr>
      </w:pPr>
      <w:r w:rsidRPr="00BF5337">
        <w:rPr>
          <w:rFonts w:ascii="Times New Roman" w:hAnsi="Times New Roman" w:cs="Times New Roman"/>
        </w:rPr>
        <w:t xml:space="preserve">3.6.7 </w:t>
      </w:r>
      <w:r w:rsidR="00DB0527" w:rsidRPr="00BF5337">
        <w:rPr>
          <w:rFonts w:ascii="Times New Roman" w:hAnsi="Times New Roman" w:cs="Times New Roman"/>
        </w:rPr>
        <w:t>Blending model</w:t>
      </w:r>
      <w:bookmarkEnd w:id="37"/>
      <w:r w:rsidR="00DB0527" w:rsidRPr="00BF5337">
        <w:rPr>
          <w:rFonts w:ascii="Times New Roman" w:hAnsi="Times New Roman" w:cs="Times New Roman"/>
        </w:rPr>
        <w:t xml:space="preserve"> </w:t>
      </w:r>
    </w:p>
    <w:p w14:paraId="39170D04" w14:textId="77777777" w:rsidR="00891650" w:rsidRDefault="00891650" w:rsidP="00141272">
      <w:pPr>
        <w:spacing w:line="276" w:lineRule="auto"/>
        <w:jc w:val="both"/>
        <w:rPr>
          <w:rFonts w:ascii="Times New Roman" w:hAnsi="Times New Roman" w:cs="Times New Roman"/>
        </w:rPr>
      </w:pPr>
      <w:r w:rsidRPr="00891650">
        <w:rPr>
          <w:rFonts w:ascii="Times New Roman" w:hAnsi="Times New Roman" w:cs="Times New Roman"/>
        </w:rPr>
        <w:t>Blending, like stacking, is an ensemble learning method that combines numerous base models to create predictions. RandomForestRegressor and GradientBoostingRegressor are two examples of the base models that are trained independently of one another in the blending model. A meta-model (linear regression) is trained on the blended predictions obtained using a weighted average approach to combining the predictions of the base models (Brownlee, 2020).</w:t>
      </w:r>
    </w:p>
    <w:p w14:paraId="317C301C" w14:textId="4106B33D" w:rsidR="000B594E" w:rsidRPr="00BF5337" w:rsidRDefault="000B594E" w:rsidP="00141272">
      <w:pPr>
        <w:spacing w:line="276" w:lineRule="auto"/>
        <w:jc w:val="both"/>
        <w:rPr>
          <w:rFonts w:ascii="Times New Roman" w:hAnsi="Times New Roman" w:cs="Times New Roman"/>
        </w:rPr>
      </w:pPr>
      <w:r w:rsidRPr="00BF5337">
        <w:rPr>
          <w:rFonts w:ascii="Times New Roman" w:hAnsi="Times New Roman" w:cs="Times New Roman"/>
        </w:rPr>
        <w:t>The algorithm works as follows:</w:t>
      </w:r>
    </w:p>
    <w:p w14:paraId="044E5FFE" w14:textId="0B357747" w:rsidR="000B594E" w:rsidRPr="00BF5337" w:rsidRDefault="00237A9E" w:rsidP="00141272">
      <w:pPr>
        <w:pStyle w:val="ListParagraph"/>
        <w:numPr>
          <w:ilvl w:val="0"/>
          <w:numId w:val="16"/>
        </w:numPr>
        <w:spacing w:line="276" w:lineRule="auto"/>
        <w:jc w:val="both"/>
        <w:rPr>
          <w:rFonts w:ascii="Times New Roman" w:hAnsi="Times New Roman" w:cs="Times New Roman"/>
        </w:rPr>
      </w:pPr>
      <w:r w:rsidRPr="00237A9E">
        <w:rPr>
          <w:rFonts w:ascii="Times New Roman" w:hAnsi="Times New Roman" w:cs="Times New Roman"/>
        </w:rPr>
        <w:t>Create a validation set and a training set from the dataset.</w:t>
      </w:r>
    </w:p>
    <w:p w14:paraId="4DC54121" w14:textId="30E2B836" w:rsidR="000B594E" w:rsidRPr="00BF5337" w:rsidRDefault="0088400A" w:rsidP="00141272">
      <w:pPr>
        <w:pStyle w:val="ListParagraph"/>
        <w:numPr>
          <w:ilvl w:val="0"/>
          <w:numId w:val="16"/>
        </w:numPr>
        <w:spacing w:line="276" w:lineRule="auto"/>
        <w:jc w:val="both"/>
        <w:rPr>
          <w:rFonts w:ascii="Times New Roman" w:hAnsi="Times New Roman" w:cs="Times New Roman"/>
        </w:rPr>
      </w:pPr>
      <w:r>
        <w:rPr>
          <w:rFonts w:ascii="Times New Roman" w:hAnsi="Times New Roman" w:cs="Times New Roman"/>
        </w:rPr>
        <w:t>U</w:t>
      </w:r>
      <w:r w:rsidRPr="0088400A">
        <w:rPr>
          <w:rFonts w:ascii="Times New Roman" w:hAnsi="Times New Roman" w:cs="Times New Roman"/>
        </w:rPr>
        <w:t>se the training data to fine-tune your random forest and gradient boosting baseline models.</w:t>
      </w:r>
    </w:p>
    <w:p w14:paraId="7F4FE461" w14:textId="77777777" w:rsidR="00374E46" w:rsidRDefault="00374E46" w:rsidP="00141272">
      <w:pPr>
        <w:pStyle w:val="ListParagraph"/>
        <w:numPr>
          <w:ilvl w:val="0"/>
          <w:numId w:val="16"/>
        </w:numPr>
        <w:spacing w:line="276" w:lineRule="auto"/>
        <w:jc w:val="both"/>
        <w:rPr>
          <w:rFonts w:ascii="Times New Roman" w:hAnsi="Times New Roman" w:cs="Times New Roman"/>
        </w:rPr>
      </w:pPr>
      <w:r w:rsidRPr="00374E46">
        <w:rPr>
          <w:rFonts w:ascii="Times New Roman" w:hAnsi="Times New Roman" w:cs="Times New Roman"/>
        </w:rPr>
        <w:t>The validation set is used to generate predictions from each base model.</w:t>
      </w:r>
    </w:p>
    <w:p w14:paraId="5A6B9AE0" w14:textId="77777777" w:rsidR="00D900F7" w:rsidRDefault="00EB6039" w:rsidP="00141272">
      <w:pPr>
        <w:pStyle w:val="ListParagraph"/>
        <w:numPr>
          <w:ilvl w:val="0"/>
          <w:numId w:val="16"/>
        </w:numPr>
        <w:spacing w:line="276" w:lineRule="auto"/>
        <w:jc w:val="both"/>
        <w:rPr>
          <w:rFonts w:ascii="Times New Roman" w:hAnsi="Times New Roman" w:cs="Times New Roman"/>
        </w:rPr>
      </w:pPr>
      <w:r w:rsidRPr="00EB6039">
        <w:rPr>
          <w:rFonts w:ascii="Times New Roman" w:hAnsi="Times New Roman" w:cs="Times New Roman"/>
        </w:rPr>
        <w:t>Use a weighted average method to combine the predictions from the base models, with the weights representing the relative importance of the forecasts from each base model.</w:t>
      </w:r>
    </w:p>
    <w:p w14:paraId="2BB64AE0" w14:textId="332981F6" w:rsidR="00D900F7" w:rsidRPr="00D900F7" w:rsidRDefault="00D900F7" w:rsidP="00141272">
      <w:pPr>
        <w:pStyle w:val="ListParagraph"/>
        <w:numPr>
          <w:ilvl w:val="0"/>
          <w:numId w:val="16"/>
        </w:numPr>
        <w:spacing w:line="276" w:lineRule="auto"/>
        <w:jc w:val="both"/>
        <w:rPr>
          <w:rFonts w:ascii="Times New Roman" w:hAnsi="Times New Roman" w:cs="Times New Roman"/>
        </w:rPr>
      </w:pPr>
      <w:r w:rsidRPr="00D900F7">
        <w:rPr>
          <w:rFonts w:ascii="Times New Roman" w:hAnsi="Times New Roman" w:cs="Times New Roman"/>
        </w:rPr>
        <w:t>Use the validation set's target variable to train the meta-model (a linear regression) on the blended predictions.</w:t>
      </w:r>
    </w:p>
    <w:p w14:paraId="5F0792AC" w14:textId="6C559EB4" w:rsidR="000958AC" w:rsidRPr="00BF5337" w:rsidRDefault="002714E6" w:rsidP="00141272">
      <w:pPr>
        <w:spacing w:line="276" w:lineRule="auto"/>
        <w:jc w:val="both"/>
        <w:rPr>
          <w:rFonts w:ascii="Times New Roman" w:hAnsi="Times New Roman" w:cs="Times New Roman"/>
        </w:rPr>
      </w:pPr>
      <w:r w:rsidRPr="002714E6">
        <w:rPr>
          <w:rFonts w:ascii="Times New Roman" w:hAnsi="Times New Roman" w:cs="Times New Roman"/>
        </w:rPr>
        <w:t>The blending model plays a crucial role in this endeavour since it permits the weighted averaging of predictions from multiple base models. The goal of the blending model is to produce a more reliable and accurate traffic congestion prediction by training a meta-model on the blended predictions, thus capturing the strengths and diversity of the base models. The blending model can optimise the final prediction performance by weighting the contribution of each base model appropriately using the weighted average approach.</w:t>
      </w:r>
    </w:p>
    <w:p w14:paraId="573AF133" w14:textId="69EF34C1" w:rsidR="000958AC" w:rsidRPr="00BF5337" w:rsidRDefault="000958AC" w:rsidP="00141272">
      <w:pPr>
        <w:pStyle w:val="Heading2"/>
        <w:jc w:val="both"/>
        <w:rPr>
          <w:rFonts w:ascii="Times New Roman" w:hAnsi="Times New Roman" w:cs="Times New Roman"/>
        </w:rPr>
      </w:pPr>
      <w:bookmarkStart w:id="38" w:name="_Toc140497532"/>
      <w:r w:rsidRPr="00BF5337">
        <w:rPr>
          <w:rFonts w:ascii="Times New Roman" w:hAnsi="Times New Roman" w:cs="Times New Roman"/>
        </w:rPr>
        <w:t>3.7 Hyperparameter tunning</w:t>
      </w:r>
      <w:bookmarkEnd w:id="38"/>
    </w:p>
    <w:p w14:paraId="42FBF666" w14:textId="77777777" w:rsidR="00E2032A" w:rsidRDefault="00E2032A" w:rsidP="00141272">
      <w:pPr>
        <w:spacing w:line="276" w:lineRule="auto"/>
        <w:jc w:val="both"/>
        <w:rPr>
          <w:rFonts w:ascii="Times New Roman" w:hAnsi="Times New Roman" w:cs="Times New Roman"/>
        </w:rPr>
      </w:pPr>
      <w:r w:rsidRPr="00E2032A">
        <w:rPr>
          <w:rFonts w:ascii="Times New Roman" w:hAnsi="Times New Roman" w:cs="Times New Roman"/>
        </w:rPr>
        <w:t xml:space="preserve">The performance of machine learning models can be greatly enhanced by tweaking their hyperparameters. In the Python ecosystem, GridSearchCV is a popular tool and technique for fine-tuning hyperparameters. </w:t>
      </w:r>
      <w:proofErr w:type="gramStart"/>
      <w:r w:rsidRPr="00E2032A">
        <w:rPr>
          <w:rFonts w:ascii="Times New Roman" w:hAnsi="Times New Roman" w:cs="Times New Roman"/>
        </w:rPr>
        <w:t>In order to</w:t>
      </w:r>
      <w:proofErr w:type="gramEnd"/>
      <w:r w:rsidRPr="00E2032A">
        <w:rPr>
          <w:rFonts w:ascii="Times New Roman" w:hAnsi="Times New Roman" w:cs="Times New Roman"/>
        </w:rPr>
        <w:t xml:space="preserve"> identify the best set of hyperparameters, GridSearchCV iteratively evaluates the performance of the model with cross-validation and picks the combination that delivers the best results. GridSearchCV requires a set of hyperparameters and a range of values to be defined before it can be used. These hyperparameters can be used to modify a wide range of model parameters, such as the learning rate, regularisation strength, number of layers, kernel size, etc. For each feasible hyperparameter setting, the model is trained and evaluated via GridSearchCV (Lee, 2021).</w:t>
      </w:r>
    </w:p>
    <w:p w14:paraId="7F836CCA" w14:textId="77777777" w:rsidR="00840B9A" w:rsidRDefault="00840B9A" w:rsidP="00141272">
      <w:pPr>
        <w:spacing w:line="276" w:lineRule="auto"/>
        <w:jc w:val="both"/>
        <w:rPr>
          <w:rFonts w:ascii="Times New Roman" w:hAnsi="Times New Roman" w:cs="Times New Roman"/>
        </w:rPr>
      </w:pPr>
      <w:r w:rsidRPr="00840B9A">
        <w:rPr>
          <w:rFonts w:ascii="Times New Roman" w:hAnsi="Times New Roman" w:cs="Times New Roman"/>
        </w:rPr>
        <w:t>The second argument, n_jobs, determines how many jobs will run in parallel during the grid search. When working with a sizable dataset or intricate models, this parameter's ability to leverage several CPU cores can significantly speed up the process of exploring the hyperparameter space.</w:t>
      </w:r>
    </w:p>
    <w:p w14:paraId="23539EA3" w14:textId="69C68259" w:rsidR="00EC5FFC" w:rsidRPr="00BF5337" w:rsidRDefault="00EC5FFC" w:rsidP="00141272">
      <w:pPr>
        <w:spacing w:line="276" w:lineRule="auto"/>
        <w:jc w:val="both"/>
        <w:rPr>
          <w:rFonts w:ascii="Times New Roman" w:hAnsi="Times New Roman" w:cs="Times New Roman"/>
        </w:rPr>
      </w:pPr>
      <w:r w:rsidRPr="00BF5337">
        <w:rPr>
          <w:rFonts w:ascii="Times New Roman" w:hAnsi="Times New Roman" w:cs="Times New Roman"/>
        </w:rPr>
        <w:t xml:space="preserve">GridSearchCV also includes cross-validation as a crucial parameter. With cross-validation, the dataset is split into smaller subsets, and the model is trained and assessed on a variety of these smaller subsets, </w:t>
      </w:r>
      <w:r w:rsidRPr="00BF5337">
        <w:rPr>
          <w:rFonts w:ascii="Times New Roman" w:hAnsi="Times New Roman" w:cs="Times New Roman"/>
        </w:rPr>
        <w:lastRenderedPageBreak/>
        <w:t>or "folds." By reducing the possibility of overfitting or underfitting, cross-validation provides a more accurate evaluation of the model's efficacy. Finally, the scoring metric that will be used to rank the effectiveness of the model is defined. Common measures for scoring include the square root of the mistake. GridSearchCV finds optimal hyperparameters according to the intended model performance using the scoring metric.</w:t>
      </w:r>
    </w:p>
    <w:p w14:paraId="44F140B3" w14:textId="4367FFD7" w:rsidR="000958AC" w:rsidRPr="00BF5337" w:rsidRDefault="00EC5FFC" w:rsidP="00141272">
      <w:pPr>
        <w:spacing w:line="276" w:lineRule="auto"/>
        <w:jc w:val="both"/>
        <w:rPr>
          <w:rFonts w:ascii="Times New Roman" w:hAnsi="Times New Roman" w:cs="Times New Roman"/>
        </w:rPr>
      </w:pPr>
      <w:r w:rsidRPr="00BF5337">
        <w:rPr>
          <w:rFonts w:ascii="Times New Roman" w:hAnsi="Times New Roman" w:cs="Times New Roman"/>
        </w:rPr>
        <w:t>Hyperparameter space searches like GridSearchC</w:t>
      </w:r>
      <w:r w:rsidR="00393FF8" w:rsidRPr="00BF5337">
        <w:rPr>
          <w:rFonts w:ascii="Times New Roman" w:hAnsi="Times New Roman" w:cs="Times New Roman"/>
        </w:rPr>
        <w:t>V</w:t>
      </w:r>
      <w:r w:rsidRPr="00BF5337">
        <w:rPr>
          <w:rFonts w:ascii="Times New Roman" w:hAnsi="Times New Roman" w:cs="Times New Roman"/>
        </w:rPr>
        <w:t>, which evaluates every possible combination, can be quite computationally intensive. However, it guarantees a comprehensive investigation and the choice of the best hyperparameters according to the given scoring criteria.</w:t>
      </w:r>
    </w:p>
    <w:p w14:paraId="3DFFD4DD" w14:textId="77777777" w:rsidR="00FB709F" w:rsidRPr="00BF5337" w:rsidRDefault="00FB709F" w:rsidP="00141272">
      <w:pPr>
        <w:spacing w:line="276" w:lineRule="auto"/>
        <w:jc w:val="both"/>
        <w:rPr>
          <w:rFonts w:ascii="Times New Roman" w:hAnsi="Times New Roman" w:cs="Times New Roman"/>
        </w:rPr>
      </w:pPr>
    </w:p>
    <w:p w14:paraId="04FC4010" w14:textId="68834E08" w:rsidR="00FB709F" w:rsidRPr="00BF5337" w:rsidRDefault="00FB709F" w:rsidP="00141272">
      <w:pPr>
        <w:pStyle w:val="Heading2"/>
        <w:jc w:val="both"/>
        <w:rPr>
          <w:rFonts w:ascii="Times New Roman" w:hAnsi="Times New Roman" w:cs="Times New Roman"/>
        </w:rPr>
      </w:pPr>
      <w:bookmarkStart w:id="39" w:name="_Toc140497533"/>
      <w:r w:rsidRPr="00BF5337">
        <w:rPr>
          <w:rFonts w:ascii="Times New Roman" w:hAnsi="Times New Roman" w:cs="Times New Roman"/>
        </w:rPr>
        <w:t>3.</w:t>
      </w:r>
      <w:r w:rsidR="005A6062" w:rsidRPr="00BF5337">
        <w:rPr>
          <w:rFonts w:ascii="Times New Roman" w:hAnsi="Times New Roman" w:cs="Times New Roman"/>
        </w:rPr>
        <w:t>8</w:t>
      </w:r>
      <w:r w:rsidRPr="00BF5337">
        <w:rPr>
          <w:rFonts w:ascii="Times New Roman" w:hAnsi="Times New Roman" w:cs="Times New Roman"/>
        </w:rPr>
        <w:t xml:space="preserve"> Evaluation metrics</w:t>
      </w:r>
      <w:bookmarkEnd w:id="39"/>
      <w:r w:rsidRPr="00BF5337">
        <w:rPr>
          <w:rFonts w:ascii="Times New Roman" w:hAnsi="Times New Roman" w:cs="Times New Roman"/>
        </w:rPr>
        <w:t xml:space="preserve"> </w:t>
      </w:r>
    </w:p>
    <w:p w14:paraId="40336C18" w14:textId="145DC8FA" w:rsidR="00310E89" w:rsidRPr="00BF5337" w:rsidRDefault="007D6788" w:rsidP="00141272">
      <w:pPr>
        <w:spacing w:line="276" w:lineRule="auto"/>
        <w:jc w:val="both"/>
        <w:rPr>
          <w:rFonts w:ascii="Times New Roman" w:hAnsi="Times New Roman" w:cs="Times New Roman"/>
        </w:rPr>
      </w:pPr>
      <w:r w:rsidRPr="00BF5337">
        <w:rPr>
          <w:rFonts w:ascii="Times New Roman" w:hAnsi="Times New Roman" w:cs="Times New Roman"/>
        </w:rPr>
        <w:t>There are 3 evaluation metrics which are used to evaluate the traffic congestion prediction model</w:t>
      </w:r>
      <w:r w:rsidR="00B52793" w:rsidRPr="00BF5337">
        <w:rPr>
          <w:rFonts w:ascii="Times New Roman" w:hAnsi="Times New Roman" w:cs="Times New Roman"/>
        </w:rPr>
        <w:t xml:space="preserve"> (Raj, no date)</w:t>
      </w:r>
      <w:r w:rsidRPr="00BF5337">
        <w:rPr>
          <w:rFonts w:ascii="Times New Roman" w:hAnsi="Times New Roman" w:cs="Times New Roman"/>
        </w:rPr>
        <w:t>.</w:t>
      </w:r>
    </w:p>
    <w:p w14:paraId="55F240CC" w14:textId="224EEC0F" w:rsidR="00310E89" w:rsidRPr="00BF5337" w:rsidRDefault="00310E89" w:rsidP="00141272">
      <w:pPr>
        <w:pStyle w:val="ListParagraph"/>
        <w:numPr>
          <w:ilvl w:val="0"/>
          <w:numId w:val="17"/>
        </w:numPr>
        <w:spacing w:line="276" w:lineRule="auto"/>
        <w:jc w:val="both"/>
        <w:rPr>
          <w:rFonts w:ascii="Times New Roman" w:hAnsi="Times New Roman" w:cs="Times New Roman"/>
        </w:rPr>
      </w:pPr>
      <w:r w:rsidRPr="00BF5337">
        <w:rPr>
          <w:rFonts w:ascii="Times New Roman" w:hAnsi="Times New Roman" w:cs="Times New Roman"/>
          <w:b/>
          <w:bCs/>
        </w:rPr>
        <w:t>MSE (Mean Squared Error)</w:t>
      </w:r>
      <w:r w:rsidRPr="00BF5337">
        <w:rPr>
          <w:rFonts w:ascii="Times New Roman" w:hAnsi="Times New Roman" w:cs="Times New Roman"/>
        </w:rPr>
        <w:t xml:space="preserve"> measures the average squared difference between the predicted values and the actual values in a regression task. It is calculated as:</w:t>
      </w:r>
    </w:p>
    <w:p w14:paraId="49ACC68C" w14:textId="77777777" w:rsidR="00310E89" w:rsidRPr="00BF5337" w:rsidRDefault="00310E89" w:rsidP="00141272">
      <w:pPr>
        <w:spacing w:line="276" w:lineRule="auto"/>
        <w:ind w:left="2160" w:firstLine="720"/>
        <w:jc w:val="both"/>
        <w:rPr>
          <w:rFonts w:ascii="Times New Roman" w:hAnsi="Times New Roman" w:cs="Times New Roman"/>
        </w:rPr>
      </w:pPr>
      <w:r w:rsidRPr="00BF5337">
        <w:rPr>
          <w:rFonts w:ascii="Times New Roman" w:hAnsi="Times New Roman" w:cs="Times New Roman"/>
        </w:rPr>
        <w:t xml:space="preserve">MSE = (1/n) * </w:t>
      </w:r>
      <w:proofErr w:type="gramStart"/>
      <w:r w:rsidRPr="00BF5337">
        <w:rPr>
          <w:rFonts w:ascii="Times New Roman" w:hAnsi="Times New Roman" w:cs="Times New Roman"/>
        </w:rPr>
        <w:t>Σ(</w:t>
      </w:r>
      <w:proofErr w:type="spellStart"/>
      <w:proofErr w:type="gramEnd"/>
      <w:r w:rsidRPr="00BF5337">
        <w:rPr>
          <w:rFonts w:ascii="Times New Roman" w:hAnsi="Times New Roman" w:cs="Times New Roman"/>
        </w:rPr>
        <w:t>yi</w:t>
      </w:r>
      <w:proofErr w:type="spellEnd"/>
      <w:r w:rsidRPr="00BF5337">
        <w:rPr>
          <w:rFonts w:ascii="Times New Roman" w:hAnsi="Times New Roman" w:cs="Times New Roman"/>
        </w:rPr>
        <w:t xml:space="preserve"> - </w:t>
      </w:r>
      <w:proofErr w:type="spellStart"/>
      <w:r w:rsidRPr="00BF5337">
        <w:rPr>
          <w:rFonts w:ascii="Times New Roman" w:hAnsi="Times New Roman" w:cs="Times New Roman"/>
        </w:rPr>
        <w:t>ŷi</w:t>
      </w:r>
      <w:proofErr w:type="spellEnd"/>
      <w:r w:rsidRPr="00BF5337">
        <w:rPr>
          <w:rFonts w:ascii="Times New Roman" w:hAnsi="Times New Roman" w:cs="Times New Roman"/>
        </w:rPr>
        <w:t>)^2</w:t>
      </w:r>
    </w:p>
    <w:p w14:paraId="0449CD0B" w14:textId="77777777" w:rsidR="00310E89" w:rsidRPr="00BF5337" w:rsidRDefault="00310E89" w:rsidP="00141272">
      <w:pPr>
        <w:spacing w:line="276" w:lineRule="auto"/>
        <w:jc w:val="both"/>
        <w:rPr>
          <w:rFonts w:ascii="Times New Roman" w:hAnsi="Times New Roman" w:cs="Times New Roman"/>
        </w:rPr>
      </w:pPr>
    </w:p>
    <w:p w14:paraId="5CFEA754" w14:textId="3E3AA5B4" w:rsidR="00310E89" w:rsidRPr="00BF5337" w:rsidRDefault="00310E89" w:rsidP="00141272">
      <w:pPr>
        <w:pStyle w:val="ListParagraph"/>
        <w:numPr>
          <w:ilvl w:val="0"/>
          <w:numId w:val="17"/>
        </w:numPr>
        <w:spacing w:line="276" w:lineRule="auto"/>
        <w:jc w:val="both"/>
        <w:rPr>
          <w:rFonts w:ascii="Times New Roman" w:hAnsi="Times New Roman" w:cs="Times New Roman"/>
        </w:rPr>
      </w:pPr>
      <w:r w:rsidRPr="00BF5337">
        <w:rPr>
          <w:rFonts w:ascii="Times New Roman" w:hAnsi="Times New Roman" w:cs="Times New Roman"/>
          <w:b/>
          <w:bCs/>
        </w:rPr>
        <w:t>RMSE (Root Mean Squared Error)</w:t>
      </w:r>
      <w:r w:rsidRPr="00BF5337">
        <w:rPr>
          <w:rFonts w:ascii="Times New Roman" w:hAnsi="Times New Roman" w:cs="Times New Roman"/>
        </w:rPr>
        <w:t xml:space="preserve"> is the square root of the MSE and provides a more interpretable metric. It is calculated as:</w:t>
      </w:r>
    </w:p>
    <w:p w14:paraId="30661D14" w14:textId="77777777" w:rsidR="00310E89" w:rsidRPr="00BF5337" w:rsidRDefault="00310E89" w:rsidP="00141272">
      <w:pPr>
        <w:spacing w:line="276" w:lineRule="auto"/>
        <w:ind w:left="3600"/>
        <w:jc w:val="both"/>
        <w:rPr>
          <w:rFonts w:ascii="Times New Roman" w:hAnsi="Times New Roman" w:cs="Times New Roman"/>
        </w:rPr>
      </w:pPr>
      <w:r w:rsidRPr="00BF5337">
        <w:rPr>
          <w:rFonts w:ascii="Times New Roman" w:hAnsi="Times New Roman" w:cs="Times New Roman"/>
        </w:rPr>
        <w:t>RMSE = √(MSE)</w:t>
      </w:r>
    </w:p>
    <w:p w14:paraId="587660C1" w14:textId="77777777" w:rsidR="00310E89" w:rsidRPr="00BF5337" w:rsidRDefault="00310E89" w:rsidP="00141272">
      <w:pPr>
        <w:spacing w:line="276" w:lineRule="auto"/>
        <w:jc w:val="both"/>
        <w:rPr>
          <w:rFonts w:ascii="Times New Roman" w:hAnsi="Times New Roman" w:cs="Times New Roman"/>
        </w:rPr>
      </w:pPr>
    </w:p>
    <w:p w14:paraId="2967110B" w14:textId="648CB254" w:rsidR="00310E89" w:rsidRPr="00BF5337" w:rsidRDefault="00310E89" w:rsidP="00141272">
      <w:pPr>
        <w:pStyle w:val="ListParagraph"/>
        <w:numPr>
          <w:ilvl w:val="0"/>
          <w:numId w:val="17"/>
        </w:numPr>
        <w:spacing w:line="276" w:lineRule="auto"/>
        <w:jc w:val="both"/>
        <w:rPr>
          <w:rFonts w:ascii="Times New Roman" w:hAnsi="Times New Roman" w:cs="Times New Roman"/>
        </w:rPr>
      </w:pPr>
      <w:r w:rsidRPr="00BF5337">
        <w:rPr>
          <w:rFonts w:ascii="Times New Roman" w:hAnsi="Times New Roman" w:cs="Times New Roman"/>
          <w:b/>
          <w:bCs/>
        </w:rPr>
        <w:t>MAE (Mean Absolute Error)</w:t>
      </w:r>
      <w:r w:rsidRPr="00BF5337">
        <w:rPr>
          <w:rFonts w:ascii="Times New Roman" w:hAnsi="Times New Roman" w:cs="Times New Roman"/>
        </w:rPr>
        <w:t xml:space="preserve"> measures the average absolute difference between the predicted values and the actual values in a regression task. It is calculated as:</w:t>
      </w:r>
    </w:p>
    <w:p w14:paraId="2C44CB1D" w14:textId="72059A7A" w:rsidR="009B4422" w:rsidRPr="00BF5337" w:rsidRDefault="00310E89" w:rsidP="00141272">
      <w:pPr>
        <w:spacing w:line="276" w:lineRule="auto"/>
        <w:ind w:left="2880" w:firstLine="720"/>
        <w:jc w:val="both"/>
        <w:rPr>
          <w:rFonts w:ascii="Times New Roman" w:hAnsi="Times New Roman" w:cs="Times New Roman"/>
        </w:rPr>
      </w:pPr>
      <w:r w:rsidRPr="00BF5337">
        <w:rPr>
          <w:rFonts w:ascii="Times New Roman" w:hAnsi="Times New Roman" w:cs="Times New Roman"/>
        </w:rPr>
        <w:t xml:space="preserve">MAE = (1/n) * </w:t>
      </w:r>
      <w:proofErr w:type="spellStart"/>
      <w:r w:rsidRPr="00BF5337">
        <w:rPr>
          <w:rFonts w:ascii="Times New Roman" w:hAnsi="Times New Roman" w:cs="Times New Roman"/>
        </w:rPr>
        <w:t>Σ|yi</w:t>
      </w:r>
      <w:proofErr w:type="spellEnd"/>
      <w:r w:rsidRPr="00BF5337">
        <w:rPr>
          <w:rFonts w:ascii="Times New Roman" w:hAnsi="Times New Roman" w:cs="Times New Roman"/>
        </w:rPr>
        <w:t xml:space="preserve"> - </w:t>
      </w:r>
      <w:proofErr w:type="spellStart"/>
      <w:r w:rsidRPr="00BF5337">
        <w:rPr>
          <w:rFonts w:ascii="Times New Roman" w:hAnsi="Times New Roman" w:cs="Times New Roman"/>
        </w:rPr>
        <w:t>ŷi</w:t>
      </w:r>
      <w:proofErr w:type="spellEnd"/>
      <w:r w:rsidRPr="00BF5337">
        <w:rPr>
          <w:rFonts w:ascii="Times New Roman" w:hAnsi="Times New Roman" w:cs="Times New Roman"/>
        </w:rPr>
        <w:t>|</w:t>
      </w:r>
    </w:p>
    <w:p w14:paraId="70D08461" w14:textId="77777777" w:rsidR="009B4422" w:rsidRPr="00BF5337" w:rsidRDefault="009B4422" w:rsidP="00141272">
      <w:pPr>
        <w:spacing w:line="276" w:lineRule="auto"/>
        <w:jc w:val="both"/>
        <w:rPr>
          <w:rFonts w:ascii="Times New Roman" w:hAnsi="Times New Roman" w:cs="Times New Roman"/>
        </w:rPr>
      </w:pPr>
    </w:p>
    <w:p w14:paraId="72EA414D" w14:textId="265FAC96" w:rsidR="00CC4C87" w:rsidRPr="00BF5337" w:rsidRDefault="00DD08C9" w:rsidP="00141272">
      <w:pPr>
        <w:spacing w:line="276" w:lineRule="auto"/>
        <w:jc w:val="both"/>
        <w:rPr>
          <w:rFonts w:ascii="Times New Roman" w:hAnsi="Times New Roman" w:cs="Times New Roman"/>
        </w:rPr>
      </w:pPr>
      <w:r w:rsidRPr="00BF5337">
        <w:rPr>
          <w:rFonts w:ascii="Times New Roman" w:hAnsi="Times New Roman" w:cs="Times New Roman"/>
        </w:rPr>
        <w:t xml:space="preserve"> </w:t>
      </w:r>
    </w:p>
    <w:p w14:paraId="5752D407" w14:textId="00C31EF9" w:rsidR="00B25674" w:rsidRPr="00BF5337" w:rsidRDefault="00B25674" w:rsidP="00141272">
      <w:pPr>
        <w:pStyle w:val="Heading2"/>
        <w:jc w:val="both"/>
        <w:rPr>
          <w:rFonts w:ascii="Times New Roman" w:hAnsi="Times New Roman" w:cs="Times New Roman"/>
        </w:rPr>
      </w:pPr>
      <w:bookmarkStart w:id="40" w:name="_Toc140497534"/>
      <w:r w:rsidRPr="00BF5337">
        <w:rPr>
          <w:rFonts w:ascii="Times New Roman" w:hAnsi="Times New Roman" w:cs="Times New Roman"/>
        </w:rPr>
        <w:t>3.9 Summary</w:t>
      </w:r>
      <w:bookmarkEnd w:id="40"/>
    </w:p>
    <w:p w14:paraId="4F30AF85" w14:textId="77777777" w:rsidR="00A1606A" w:rsidRPr="00BF5337" w:rsidRDefault="00A1606A" w:rsidP="00141272">
      <w:pPr>
        <w:jc w:val="both"/>
        <w:rPr>
          <w:rFonts w:ascii="Times New Roman" w:hAnsi="Times New Roman" w:cs="Times New Roman"/>
        </w:rPr>
      </w:pPr>
      <w:r w:rsidRPr="00BF5337">
        <w:rPr>
          <w:rFonts w:ascii="Times New Roman" w:hAnsi="Times New Roman" w:cs="Times New Roman"/>
        </w:rPr>
        <w:t>Several phases of the project are covered in the methodology section. Ethical and requirement considerations were made during data collecting. After ensuring the data was of sufficient quality, it was preprocessed. Linear regression, random forest regression, gradient boosting regressor, K closest neighbour, stacking model, and blending model were only some of the machine learning methods used. The results of the test were used to determine the best course of action. Finally, the models' efficacy was measured using evaluation measures.</w:t>
      </w:r>
    </w:p>
    <w:p w14:paraId="731A70FE" w14:textId="77777777" w:rsidR="00B25674" w:rsidRPr="00BF5337" w:rsidRDefault="00B25674" w:rsidP="00141272">
      <w:pPr>
        <w:spacing w:line="276" w:lineRule="auto"/>
        <w:jc w:val="both"/>
        <w:rPr>
          <w:rFonts w:ascii="Times New Roman" w:hAnsi="Times New Roman" w:cs="Times New Roman"/>
        </w:rPr>
      </w:pPr>
    </w:p>
    <w:p w14:paraId="435411E5" w14:textId="77777777" w:rsidR="007B11E7" w:rsidRPr="00BF5337" w:rsidRDefault="007B11E7" w:rsidP="00141272">
      <w:pPr>
        <w:spacing w:line="276" w:lineRule="auto"/>
        <w:jc w:val="both"/>
        <w:rPr>
          <w:rFonts w:ascii="Times New Roman" w:hAnsi="Times New Roman" w:cs="Times New Roman"/>
        </w:rPr>
      </w:pPr>
    </w:p>
    <w:p w14:paraId="7FAE7428" w14:textId="77777777" w:rsidR="007953C9" w:rsidRPr="00BF5337" w:rsidRDefault="007953C9" w:rsidP="00141272">
      <w:pPr>
        <w:spacing w:line="276" w:lineRule="auto"/>
        <w:jc w:val="both"/>
        <w:rPr>
          <w:rFonts w:ascii="Times New Roman" w:hAnsi="Times New Roman" w:cs="Times New Roman"/>
        </w:rPr>
      </w:pPr>
    </w:p>
    <w:p w14:paraId="5946A4B7" w14:textId="77777777" w:rsidR="007953C9" w:rsidRPr="00BF5337" w:rsidRDefault="007953C9" w:rsidP="00141272">
      <w:pPr>
        <w:spacing w:line="276" w:lineRule="auto"/>
        <w:jc w:val="both"/>
        <w:rPr>
          <w:rFonts w:ascii="Times New Roman" w:hAnsi="Times New Roman" w:cs="Times New Roman"/>
        </w:rPr>
      </w:pPr>
    </w:p>
    <w:p w14:paraId="44FAB712" w14:textId="77777777" w:rsidR="00605FAD" w:rsidRPr="00BF5337" w:rsidRDefault="00605FAD" w:rsidP="00141272">
      <w:pPr>
        <w:spacing w:line="276" w:lineRule="auto"/>
        <w:jc w:val="both"/>
        <w:rPr>
          <w:rFonts w:ascii="Times New Roman" w:hAnsi="Times New Roman" w:cs="Times New Roman"/>
        </w:rPr>
      </w:pPr>
    </w:p>
    <w:p w14:paraId="693FEA19" w14:textId="77777777" w:rsidR="00605FAD" w:rsidRPr="00BF5337" w:rsidRDefault="00605FAD" w:rsidP="00141272">
      <w:pPr>
        <w:spacing w:line="276" w:lineRule="auto"/>
        <w:jc w:val="both"/>
        <w:rPr>
          <w:rFonts w:ascii="Times New Roman" w:hAnsi="Times New Roman" w:cs="Times New Roman"/>
        </w:rPr>
      </w:pPr>
    </w:p>
    <w:p w14:paraId="51C4C1D2" w14:textId="77777777" w:rsidR="00605FAD" w:rsidRDefault="00605FAD" w:rsidP="00141272">
      <w:pPr>
        <w:spacing w:line="276" w:lineRule="auto"/>
        <w:jc w:val="both"/>
        <w:rPr>
          <w:rFonts w:ascii="Times New Roman" w:hAnsi="Times New Roman" w:cs="Times New Roman"/>
        </w:rPr>
      </w:pPr>
    </w:p>
    <w:p w14:paraId="6D379D73" w14:textId="77777777" w:rsidR="00A00978" w:rsidRDefault="00A00978" w:rsidP="00141272">
      <w:pPr>
        <w:spacing w:line="276" w:lineRule="auto"/>
        <w:jc w:val="both"/>
        <w:rPr>
          <w:rFonts w:ascii="Times New Roman" w:hAnsi="Times New Roman" w:cs="Times New Roman"/>
        </w:rPr>
      </w:pPr>
    </w:p>
    <w:p w14:paraId="623E7D0D" w14:textId="77777777" w:rsidR="00A00978" w:rsidRDefault="00A00978" w:rsidP="00141272">
      <w:pPr>
        <w:spacing w:line="276" w:lineRule="auto"/>
        <w:jc w:val="both"/>
        <w:rPr>
          <w:rFonts w:ascii="Times New Roman" w:hAnsi="Times New Roman" w:cs="Times New Roman"/>
        </w:rPr>
      </w:pPr>
    </w:p>
    <w:p w14:paraId="2F22CD70" w14:textId="77777777" w:rsidR="00A00978" w:rsidRDefault="00A00978" w:rsidP="00141272">
      <w:pPr>
        <w:spacing w:line="276" w:lineRule="auto"/>
        <w:jc w:val="both"/>
        <w:rPr>
          <w:rFonts w:ascii="Times New Roman" w:hAnsi="Times New Roman" w:cs="Times New Roman"/>
        </w:rPr>
      </w:pPr>
    </w:p>
    <w:p w14:paraId="7CEE31A4" w14:textId="77777777" w:rsidR="00A00978" w:rsidRDefault="00A00978" w:rsidP="00141272">
      <w:pPr>
        <w:spacing w:line="276" w:lineRule="auto"/>
        <w:jc w:val="both"/>
        <w:rPr>
          <w:rFonts w:ascii="Times New Roman" w:hAnsi="Times New Roman" w:cs="Times New Roman"/>
        </w:rPr>
      </w:pPr>
    </w:p>
    <w:p w14:paraId="0A9598B0" w14:textId="77777777" w:rsidR="00A00978" w:rsidRPr="00BF5337" w:rsidRDefault="00A00978" w:rsidP="00141272">
      <w:pPr>
        <w:spacing w:line="276" w:lineRule="auto"/>
        <w:jc w:val="both"/>
        <w:rPr>
          <w:rFonts w:ascii="Times New Roman" w:hAnsi="Times New Roman" w:cs="Times New Roman"/>
        </w:rPr>
      </w:pPr>
    </w:p>
    <w:p w14:paraId="7FD6B9D7" w14:textId="77777777" w:rsidR="00605FAD" w:rsidRDefault="00605FAD" w:rsidP="00141272">
      <w:pPr>
        <w:spacing w:line="276" w:lineRule="auto"/>
        <w:jc w:val="both"/>
        <w:rPr>
          <w:rFonts w:ascii="Times New Roman" w:hAnsi="Times New Roman" w:cs="Times New Roman"/>
        </w:rPr>
      </w:pPr>
    </w:p>
    <w:p w14:paraId="2803B820" w14:textId="77777777" w:rsidR="00F8677E" w:rsidRDefault="00F8677E" w:rsidP="00141272">
      <w:pPr>
        <w:spacing w:line="276" w:lineRule="auto"/>
        <w:jc w:val="both"/>
        <w:rPr>
          <w:rFonts w:ascii="Times New Roman" w:hAnsi="Times New Roman" w:cs="Times New Roman"/>
        </w:rPr>
      </w:pPr>
    </w:p>
    <w:p w14:paraId="00A0D1B8" w14:textId="77777777" w:rsidR="00F8677E" w:rsidRDefault="00F8677E" w:rsidP="00141272">
      <w:pPr>
        <w:spacing w:line="276" w:lineRule="auto"/>
        <w:jc w:val="both"/>
        <w:rPr>
          <w:rFonts w:ascii="Times New Roman" w:hAnsi="Times New Roman" w:cs="Times New Roman"/>
        </w:rPr>
      </w:pPr>
    </w:p>
    <w:p w14:paraId="221613A2" w14:textId="77777777" w:rsidR="00F8677E" w:rsidRDefault="00F8677E" w:rsidP="00141272">
      <w:pPr>
        <w:spacing w:line="276" w:lineRule="auto"/>
        <w:jc w:val="both"/>
        <w:rPr>
          <w:rFonts w:ascii="Times New Roman" w:hAnsi="Times New Roman" w:cs="Times New Roman"/>
        </w:rPr>
      </w:pPr>
    </w:p>
    <w:p w14:paraId="772C0729" w14:textId="77777777" w:rsidR="00F8677E" w:rsidRDefault="00F8677E" w:rsidP="00141272">
      <w:pPr>
        <w:spacing w:line="276" w:lineRule="auto"/>
        <w:jc w:val="both"/>
        <w:rPr>
          <w:rFonts w:ascii="Times New Roman" w:hAnsi="Times New Roman" w:cs="Times New Roman"/>
        </w:rPr>
      </w:pPr>
    </w:p>
    <w:p w14:paraId="4D20C219" w14:textId="77777777" w:rsidR="00F8677E" w:rsidRDefault="00F8677E" w:rsidP="00141272">
      <w:pPr>
        <w:spacing w:line="276" w:lineRule="auto"/>
        <w:jc w:val="both"/>
        <w:rPr>
          <w:rFonts w:ascii="Times New Roman" w:hAnsi="Times New Roman" w:cs="Times New Roman"/>
        </w:rPr>
      </w:pPr>
    </w:p>
    <w:p w14:paraId="67D82B59" w14:textId="77777777" w:rsidR="00F8677E" w:rsidRDefault="00F8677E" w:rsidP="00141272">
      <w:pPr>
        <w:spacing w:line="276" w:lineRule="auto"/>
        <w:jc w:val="both"/>
        <w:rPr>
          <w:rFonts w:ascii="Times New Roman" w:hAnsi="Times New Roman" w:cs="Times New Roman"/>
        </w:rPr>
      </w:pPr>
    </w:p>
    <w:p w14:paraId="7F2B721C" w14:textId="77777777" w:rsidR="00F8677E" w:rsidRDefault="00F8677E" w:rsidP="00141272">
      <w:pPr>
        <w:spacing w:line="276" w:lineRule="auto"/>
        <w:jc w:val="both"/>
        <w:rPr>
          <w:rFonts w:ascii="Times New Roman" w:hAnsi="Times New Roman" w:cs="Times New Roman"/>
        </w:rPr>
      </w:pPr>
    </w:p>
    <w:p w14:paraId="18AA7776" w14:textId="77777777" w:rsidR="00F8677E" w:rsidRDefault="00F8677E" w:rsidP="00141272">
      <w:pPr>
        <w:spacing w:line="276" w:lineRule="auto"/>
        <w:jc w:val="both"/>
        <w:rPr>
          <w:rFonts w:ascii="Times New Roman" w:hAnsi="Times New Roman" w:cs="Times New Roman"/>
        </w:rPr>
      </w:pPr>
    </w:p>
    <w:p w14:paraId="61629DBF" w14:textId="77777777" w:rsidR="00F8677E" w:rsidRDefault="00F8677E" w:rsidP="00141272">
      <w:pPr>
        <w:spacing w:line="276" w:lineRule="auto"/>
        <w:jc w:val="both"/>
        <w:rPr>
          <w:rFonts w:ascii="Times New Roman" w:hAnsi="Times New Roman" w:cs="Times New Roman"/>
        </w:rPr>
      </w:pPr>
    </w:p>
    <w:p w14:paraId="60E1F0B4" w14:textId="77777777" w:rsidR="00F8677E" w:rsidRDefault="00F8677E" w:rsidP="00141272">
      <w:pPr>
        <w:spacing w:line="276" w:lineRule="auto"/>
        <w:jc w:val="both"/>
        <w:rPr>
          <w:rFonts w:ascii="Times New Roman" w:hAnsi="Times New Roman" w:cs="Times New Roman"/>
        </w:rPr>
      </w:pPr>
    </w:p>
    <w:p w14:paraId="01E99540" w14:textId="77777777" w:rsidR="00F8677E" w:rsidRDefault="00F8677E" w:rsidP="00141272">
      <w:pPr>
        <w:spacing w:line="276" w:lineRule="auto"/>
        <w:jc w:val="both"/>
        <w:rPr>
          <w:rFonts w:ascii="Times New Roman" w:hAnsi="Times New Roman" w:cs="Times New Roman"/>
        </w:rPr>
      </w:pPr>
    </w:p>
    <w:p w14:paraId="27B54CB5" w14:textId="77777777" w:rsidR="00F8677E" w:rsidRPr="00BF5337" w:rsidRDefault="00F8677E" w:rsidP="00141272">
      <w:pPr>
        <w:spacing w:line="276" w:lineRule="auto"/>
        <w:jc w:val="both"/>
        <w:rPr>
          <w:rFonts w:ascii="Times New Roman" w:hAnsi="Times New Roman" w:cs="Times New Roman"/>
        </w:rPr>
      </w:pPr>
    </w:p>
    <w:p w14:paraId="634232E5" w14:textId="77777777" w:rsidR="00EE3214" w:rsidRPr="00BF5337" w:rsidRDefault="00EE3214" w:rsidP="00141272">
      <w:pPr>
        <w:pStyle w:val="Heading1"/>
        <w:spacing w:line="276" w:lineRule="auto"/>
        <w:jc w:val="both"/>
        <w:rPr>
          <w:rFonts w:ascii="Times New Roman" w:hAnsi="Times New Roman" w:cs="Times New Roman"/>
        </w:rPr>
      </w:pPr>
      <w:bookmarkStart w:id="41" w:name="_Toc113090698"/>
      <w:bookmarkStart w:id="42" w:name="_Toc140302961"/>
      <w:bookmarkStart w:id="43" w:name="_Toc140497535"/>
      <w:r w:rsidRPr="00BF5337">
        <w:rPr>
          <w:rFonts w:ascii="Times New Roman" w:hAnsi="Times New Roman" w:cs="Times New Roman"/>
        </w:rPr>
        <w:t>Chapter 4- Implementation, Results and Discussion</w:t>
      </w:r>
      <w:bookmarkEnd w:id="41"/>
      <w:bookmarkEnd w:id="42"/>
      <w:bookmarkEnd w:id="43"/>
    </w:p>
    <w:p w14:paraId="4EA240D7" w14:textId="77777777" w:rsidR="00B70CD4" w:rsidRPr="00BF5337" w:rsidRDefault="00B70CD4" w:rsidP="00141272">
      <w:pPr>
        <w:spacing w:line="276" w:lineRule="auto"/>
        <w:jc w:val="both"/>
        <w:rPr>
          <w:rFonts w:ascii="Times New Roman" w:hAnsi="Times New Roman" w:cs="Times New Roman"/>
        </w:rPr>
      </w:pPr>
    </w:p>
    <w:p w14:paraId="419E5DC9" w14:textId="139AEF03" w:rsidR="00B70CD4" w:rsidRPr="00BF5337" w:rsidRDefault="002A7F2C" w:rsidP="00141272">
      <w:pPr>
        <w:pStyle w:val="Heading2"/>
        <w:jc w:val="both"/>
        <w:rPr>
          <w:rFonts w:ascii="Times New Roman" w:hAnsi="Times New Roman" w:cs="Times New Roman"/>
        </w:rPr>
      </w:pPr>
      <w:bookmarkStart w:id="44" w:name="_Toc140497536"/>
      <w:r w:rsidRPr="00BF5337">
        <w:rPr>
          <w:rFonts w:ascii="Times New Roman" w:hAnsi="Times New Roman" w:cs="Times New Roman"/>
        </w:rPr>
        <w:t>4.1 Implementation and Results</w:t>
      </w:r>
      <w:bookmarkEnd w:id="44"/>
    </w:p>
    <w:p w14:paraId="019BC35F" w14:textId="5AF781B8" w:rsidR="00395BEE" w:rsidRPr="00BF5337" w:rsidRDefault="00292F46" w:rsidP="00141272">
      <w:pPr>
        <w:spacing w:line="276" w:lineRule="auto"/>
        <w:jc w:val="both"/>
        <w:rPr>
          <w:rFonts w:ascii="Times New Roman" w:hAnsi="Times New Roman" w:cs="Times New Roman"/>
        </w:rPr>
      </w:pPr>
      <w:r w:rsidRPr="00BF5337">
        <w:rPr>
          <w:rFonts w:ascii="Times New Roman" w:hAnsi="Times New Roman" w:cs="Times New Roman"/>
        </w:rPr>
        <w:t>First</w:t>
      </w:r>
      <w:r w:rsidR="00395BEE" w:rsidRPr="00BF5337">
        <w:rPr>
          <w:rFonts w:ascii="Times New Roman" w:hAnsi="Times New Roman" w:cs="Times New Roman"/>
        </w:rPr>
        <w:t xml:space="preserve">, the dataset is loaded and load with the help of </w:t>
      </w:r>
      <w:proofErr w:type="gramStart"/>
      <w:r w:rsidR="00395BEE" w:rsidRPr="00BF5337">
        <w:rPr>
          <w:rFonts w:ascii="Times New Roman" w:hAnsi="Times New Roman" w:cs="Times New Roman"/>
        </w:rPr>
        <w:t>pandas</w:t>
      </w:r>
      <w:proofErr w:type="gramEnd"/>
      <w:r w:rsidR="00395BEE" w:rsidRPr="00BF5337">
        <w:rPr>
          <w:rFonts w:ascii="Times New Roman" w:hAnsi="Times New Roman" w:cs="Times New Roman"/>
        </w:rPr>
        <w:t xml:space="preserve"> library. With the help of shape </w:t>
      </w:r>
      <w:r w:rsidR="00C83B63" w:rsidRPr="00BF5337">
        <w:rPr>
          <w:rFonts w:ascii="Times New Roman" w:hAnsi="Times New Roman" w:cs="Times New Roman"/>
        </w:rPr>
        <w:t>function,</w:t>
      </w:r>
      <w:r w:rsidR="00395BEE" w:rsidRPr="00BF5337">
        <w:rPr>
          <w:rFonts w:ascii="Times New Roman" w:hAnsi="Times New Roman" w:cs="Times New Roman"/>
        </w:rPr>
        <w:t xml:space="preserve"> you can find shape which is 48120 rows and 4 </w:t>
      </w:r>
      <w:r w:rsidR="00C83B63" w:rsidRPr="00BF5337">
        <w:rPr>
          <w:rFonts w:ascii="Times New Roman" w:hAnsi="Times New Roman" w:cs="Times New Roman"/>
        </w:rPr>
        <w:t>columns</w:t>
      </w:r>
      <w:r w:rsidR="00395BEE" w:rsidRPr="00BF5337">
        <w:rPr>
          <w:rFonts w:ascii="Times New Roman" w:hAnsi="Times New Roman" w:cs="Times New Roman"/>
        </w:rPr>
        <w:t xml:space="preserve">. </w:t>
      </w:r>
      <w:r w:rsidR="00C83B63" w:rsidRPr="00BF5337">
        <w:rPr>
          <w:rFonts w:ascii="Times New Roman" w:hAnsi="Times New Roman" w:cs="Times New Roman"/>
        </w:rPr>
        <w:t xml:space="preserve">There are three integer columns are there and one object column is present in the </w:t>
      </w:r>
      <w:r w:rsidRPr="00BF5337">
        <w:rPr>
          <w:rFonts w:ascii="Times New Roman" w:hAnsi="Times New Roman" w:cs="Times New Roman"/>
        </w:rPr>
        <w:t>dataset</w:t>
      </w:r>
      <w:r w:rsidR="00C83B63" w:rsidRPr="00BF5337">
        <w:rPr>
          <w:rFonts w:ascii="Times New Roman" w:hAnsi="Times New Roman" w:cs="Times New Roman"/>
        </w:rPr>
        <w:t xml:space="preserve">. </w:t>
      </w:r>
    </w:p>
    <w:p w14:paraId="09C6EC76" w14:textId="7187CBA1" w:rsidR="00122138" w:rsidRPr="00BF5337" w:rsidRDefault="00122138" w:rsidP="00141272">
      <w:pPr>
        <w:spacing w:line="276" w:lineRule="auto"/>
        <w:jc w:val="both"/>
        <w:rPr>
          <w:rFonts w:ascii="Times New Roman" w:hAnsi="Times New Roman" w:cs="Times New Roman"/>
        </w:rPr>
      </w:pPr>
      <w:r w:rsidRPr="00BF5337">
        <w:rPr>
          <w:rFonts w:ascii="Times New Roman" w:hAnsi="Times New Roman" w:cs="Times New Roman"/>
        </w:rPr>
        <w:t xml:space="preserve">The Traffic congestion dataset does not contain any missing or duplicate values in it. </w:t>
      </w:r>
      <w:r w:rsidR="00393BF2" w:rsidRPr="00BF5337">
        <w:rPr>
          <w:rFonts w:ascii="Times New Roman" w:hAnsi="Times New Roman" w:cs="Times New Roman"/>
        </w:rPr>
        <w:t>However,</w:t>
      </w:r>
      <w:r w:rsidRPr="00BF5337">
        <w:rPr>
          <w:rFonts w:ascii="Times New Roman" w:hAnsi="Times New Roman" w:cs="Times New Roman"/>
        </w:rPr>
        <w:t xml:space="preserve"> there are few outliers present in the Outlier column. </w:t>
      </w:r>
      <w:r w:rsidR="00393BF2" w:rsidRPr="00BF5337">
        <w:rPr>
          <w:rFonts w:ascii="Times New Roman" w:hAnsi="Times New Roman" w:cs="Times New Roman"/>
        </w:rPr>
        <w:t>The outliers will not be dropped because it will lead to the loss of important information from the dataset.</w:t>
      </w:r>
    </w:p>
    <w:p w14:paraId="36DAD179" w14:textId="77777777" w:rsidR="00184501" w:rsidRPr="00BF5337" w:rsidRDefault="00393BF2" w:rsidP="00141272">
      <w:pPr>
        <w:keepNext/>
        <w:spacing w:line="276" w:lineRule="auto"/>
        <w:jc w:val="both"/>
        <w:rPr>
          <w:rFonts w:ascii="Times New Roman" w:hAnsi="Times New Roman" w:cs="Times New Roman"/>
        </w:rPr>
      </w:pPr>
      <w:r w:rsidRPr="00BF5337">
        <w:rPr>
          <w:rFonts w:ascii="Times New Roman" w:hAnsi="Times New Roman" w:cs="Times New Roman"/>
          <w:noProof/>
        </w:rPr>
        <w:lastRenderedPageBreak/>
        <w:drawing>
          <wp:inline distT="0" distB="0" distL="0" distR="0" wp14:anchorId="72082370" wp14:editId="177ECA38">
            <wp:extent cx="3013166" cy="2636520"/>
            <wp:effectExtent l="0" t="0" r="0" b="0"/>
            <wp:docPr id="1816719471" name="Picture 1" descr="A graph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719471" name="Picture 1" descr="A graph of a box plo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018774" cy="2641427"/>
                    </a:xfrm>
                    <a:prstGeom prst="rect">
                      <a:avLst/>
                    </a:prstGeom>
                  </pic:spPr>
                </pic:pic>
              </a:graphicData>
            </a:graphic>
          </wp:inline>
        </w:drawing>
      </w:r>
    </w:p>
    <w:p w14:paraId="23154E82" w14:textId="657EDFE9" w:rsidR="00676E59" w:rsidRPr="00BF5337" w:rsidRDefault="00184501" w:rsidP="00141272">
      <w:pPr>
        <w:pStyle w:val="Caption"/>
        <w:jc w:val="both"/>
        <w:rPr>
          <w:rFonts w:ascii="Times New Roman" w:hAnsi="Times New Roman" w:cs="Times New Roman"/>
        </w:rPr>
      </w:pPr>
      <w:bookmarkStart w:id="45" w:name="_Toc140503668"/>
      <w:bookmarkStart w:id="46" w:name="_Toc140507344"/>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7</w:t>
      </w:r>
      <w:r w:rsidRPr="00BF5337">
        <w:rPr>
          <w:rFonts w:ascii="Times New Roman" w:hAnsi="Times New Roman" w:cs="Times New Roman"/>
        </w:rPr>
        <w:fldChar w:fldCharType="end"/>
      </w:r>
      <w:r w:rsidRPr="00BF5337">
        <w:rPr>
          <w:rFonts w:ascii="Times New Roman" w:hAnsi="Times New Roman" w:cs="Times New Roman"/>
        </w:rPr>
        <w:t xml:space="preserve">- Boxplot of the </w:t>
      </w:r>
      <w:proofErr w:type="gramStart"/>
      <w:r w:rsidRPr="00BF5337">
        <w:rPr>
          <w:rFonts w:ascii="Times New Roman" w:hAnsi="Times New Roman" w:cs="Times New Roman"/>
        </w:rPr>
        <w:t>vehicles</w:t>
      </w:r>
      <w:proofErr w:type="gramEnd"/>
      <w:r w:rsidRPr="00BF5337">
        <w:rPr>
          <w:rFonts w:ascii="Times New Roman" w:hAnsi="Times New Roman" w:cs="Times New Roman"/>
        </w:rPr>
        <w:t xml:space="preserve"> column</w:t>
      </w:r>
      <w:bookmarkEnd w:id="45"/>
      <w:bookmarkEnd w:id="46"/>
    </w:p>
    <w:p w14:paraId="0E35C4FB" w14:textId="3A41FB08" w:rsidR="00676E59" w:rsidRPr="00BF5337" w:rsidRDefault="00DF0D44" w:rsidP="00141272">
      <w:pPr>
        <w:spacing w:line="276" w:lineRule="auto"/>
        <w:jc w:val="both"/>
        <w:rPr>
          <w:rFonts w:ascii="Times New Roman" w:hAnsi="Times New Roman" w:cs="Times New Roman"/>
        </w:rPr>
      </w:pPr>
      <w:r w:rsidRPr="00BF5337">
        <w:rPr>
          <w:rFonts w:ascii="Times New Roman" w:hAnsi="Times New Roman" w:cs="Times New Roman"/>
        </w:rPr>
        <w:t xml:space="preserve">Next, the DateTime column is converted into the pandas DateTime format. With the help of features engineering techniques there are many </w:t>
      </w:r>
      <w:r w:rsidR="00FD1624" w:rsidRPr="00BF5337">
        <w:rPr>
          <w:rFonts w:ascii="Times New Roman" w:hAnsi="Times New Roman" w:cs="Times New Roman"/>
        </w:rPr>
        <w:t>columns</w:t>
      </w:r>
      <w:r w:rsidRPr="00BF5337">
        <w:rPr>
          <w:rFonts w:ascii="Times New Roman" w:hAnsi="Times New Roman" w:cs="Times New Roman"/>
        </w:rPr>
        <w:t xml:space="preserve"> which are extracted from the DateTime column</w:t>
      </w:r>
      <w:r w:rsidR="00101995" w:rsidRPr="00BF5337">
        <w:rPr>
          <w:rFonts w:ascii="Times New Roman" w:hAnsi="Times New Roman" w:cs="Times New Roman"/>
        </w:rPr>
        <w:t xml:space="preserve"> such as Year, Month, Day, Day of Week, </w:t>
      </w:r>
      <w:proofErr w:type="gramStart"/>
      <w:r w:rsidR="00101995" w:rsidRPr="00BF5337">
        <w:rPr>
          <w:rFonts w:ascii="Times New Roman" w:hAnsi="Times New Roman" w:cs="Times New Roman"/>
        </w:rPr>
        <w:t>hour</w:t>
      </w:r>
      <w:proofErr w:type="gramEnd"/>
      <w:r w:rsidR="00101995" w:rsidRPr="00BF5337">
        <w:rPr>
          <w:rFonts w:ascii="Times New Roman" w:hAnsi="Times New Roman" w:cs="Times New Roman"/>
        </w:rPr>
        <w:t xml:space="preserve"> and minute</w:t>
      </w:r>
      <w:r w:rsidRPr="00BF5337">
        <w:rPr>
          <w:rFonts w:ascii="Times New Roman" w:hAnsi="Times New Roman" w:cs="Times New Roman"/>
        </w:rPr>
        <w:t>.</w:t>
      </w:r>
      <w:r w:rsidR="00101995" w:rsidRPr="00BF5337">
        <w:rPr>
          <w:rFonts w:ascii="Times New Roman" w:hAnsi="Times New Roman" w:cs="Times New Roman"/>
        </w:rPr>
        <w:t xml:space="preserve"> </w:t>
      </w:r>
    </w:p>
    <w:p w14:paraId="2E8FC757" w14:textId="70B6FA53" w:rsidR="0089694E" w:rsidRPr="00BF5337" w:rsidRDefault="0089694E" w:rsidP="00141272">
      <w:pPr>
        <w:spacing w:line="276" w:lineRule="auto"/>
        <w:jc w:val="both"/>
        <w:rPr>
          <w:rFonts w:ascii="Times New Roman" w:hAnsi="Times New Roman" w:cs="Times New Roman"/>
        </w:rPr>
      </w:pPr>
      <w:r w:rsidRPr="00BF5337">
        <w:rPr>
          <w:rFonts w:ascii="Times New Roman" w:hAnsi="Times New Roman" w:cs="Times New Roman"/>
        </w:rPr>
        <w:t xml:space="preserve">Next the data is aggregated on an hourly basis using the </w:t>
      </w:r>
      <w:proofErr w:type="gramStart"/>
      <w:r w:rsidRPr="00BF5337">
        <w:rPr>
          <w:rFonts w:ascii="Times New Roman" w:hAnsi="Times New Roman" w:cs="Times New Roman"/>
        </w:rPr>
        <w:t>groupby(</w:t>
      </w:r>
      <w:proofErr w:type="gramEnd"/>
      <w:r w:rsidRPr="00BF5337">
        <w:rPr>
          <w:rFonts w:ascii="Times New Roman" w:hAnsi="Times New Roman" w:cs="Times New Roman"/>
        </w:rPr>
        <w:t>) function</w:t>
      </w:r>
      <w:r w:rsidR="00660C41" w:rsidRPr="00BF5337">
        <w:rPr>
          <w:rFonts w:ascii="Times New Roman" w:hAnsi="Times New Roman" w:cs="Times New Roman"/>
        </w:rPr>
        <w:t>.</w:t>
      </w:r>
      <w:r w:rsidR="009E7292" w:rsidRPr="00BF5337">
        <w:rPr>
          <w:rFonts w:ascii="Times New Roman" w:hAnsi="Times New Roman" w:cs="Times New Roman"/>
        </w:rPr>
        <w:t xml:space="preserve"> It allows us to capture more detailed temporal patterns and variations in the number of vehicles.</w:t>
      </w:r>
      <w:r w:rsidR="00A87E37" w:rsidRPr="00BF5337">
        <w:rPr>
          <w:rFonts w:ascii="Times New Roman" w:hAnsi="Times New Roman" w:cs="Times New Roman"/>
        </w:rPr>
        <w:t xml:space="preserve"> It is also quite</w:t>
      </w:r>
      <w:r w:rsidR="009E7292" w:rsidRPr="00BF5337">
        <w:rPr>
          <w:rFonts w:ascii="Times New Roman" w:hAnsi="Times New Roman" w:cs="Times New Roman"/>
        </w:rPr>
        <w:t xml:space="preserve"> useful when dealing with time series data that exhibit hourly fluctuations or when there is a need to analyze data at a more granular level than daily or monthly.</w:t>
      </w:r>
    </w:p>
    <w:p w14:paraId="5DDF7A73" w14:textId="07AD1295" w:rsidR="00660C41" w:rsidRPr="00BF5337" w:rsidRDefault="00B519AB" w:rsidP="00141272">
      <w:pPr>
        <w:spacing w:line="276" w:lineRule="auto"/>
        <w:jc w:val="both"/>
        <w:rPr>
          <w:rFonts w:ascii="Times New Roman" w:hAnsi="Times New Roman" w:cs="Times New Roman"/>
        </w:rPr>
      </w:pPr>
      <w:r w:rsidRPr="00BF5337">
        <w:rPr>
          <w:rFonts w:ascii="Times New Roman" w:hAnsi="Times New Roman" w:cs="Times New Roman"/>
        </w:rPr>
        <w:t xml:space="preserve">After </w:t>
      </w:r>
      <w:r w:rsidR="00BA172D" w:rsidRPr="00BF5337">
        <w:rPr>
          <w:rFonts w:ascii="Times New Roman" w:hAnsi="Times New Roman" w:cs="Times New Roman"/>
        </w:rPr>
        <w:t>that two new lagged features</w:t>
      </w:r>
      <w:r w:rsidRPr="00BF5337">
        <w:rPr>
          <w:rFonts w:ascii="Times New Roman" w:hAnsi="Times New Roman" w:cs="Times New Roman"/>
        </w:rPr>
        <w:t xml:space="preserve"> </w:t>
      </w:r>
      <w:r w:rsidR="00BA172D" w:rsidRPr="00BF5337">
        <w:rPr>
          <w:rFonts w:ascii="Times New Roman" w:hAnsi="Times New Roman" w:cs="Times New Roman"/>
        </w:rPr>
        <w:t>are created and added to the original dataframe</w:t>
      </w:r>
      <w:r w:rsidR="00760848" w:rsidRPr="00BF5337">
        <w:rPr>
          <w:rFonts w:ascii="Times New Roman" w:hAnsi="Times New Roman" w:cs="Times New Roman"/>
        </w:rPr>
        <w:t xml:space="preserve">. These columns capture the lagged values of the 'Vehicles' column by shifting the values by </w:t>
      </w:r>
      <w:proofErr w:type="gramStart"/>
      <w:r w:rsidR="00E54028" w:rsidRPr="00BF5337">
        <w:rPr>
          <w:rFonts w:ascii="Times New Roman" w:hAnsi="Times New Roman" w:cs="Times New Roman"/>
        </w:rPr>
        <w:t>1 and 3 time</w:t>
      </w:r>
      <w:proofErr w:type="gramEnd"/>
      <w:r w:rsidR="00760848" w:rsidRPr="00BF5337">
        <w:rPr>
          <w:rFonts w:ascii="Times New Roman" w:hAnsi="Times New Roman" w:cs="Times New Roman"/>
        </w:rPr>
        <w:t xml:space="preserve"> steps, respectively.</w:t>
      </w:r>
      <w:r w:rsidR="00787DA9" w:rsidRPr="00BF5337">
        <w:rPr>
          <w:rFonts w:ascii="Times New Roman" w:hAnsi="Times New Roman" w:cs="Times New Roman"/>
        </w:rPr>
        <w:t xml:space="preserve"> These features can be very useful for capturing temporal dependencies and trends in the data.</w:t>
      </w:r>
    </w:p>
    <w:p w14:paraId="2819F7A3" w14:textId="42A0FD3B" w:rsidR="00660C41" w:rsidRPr="00BF5337" w:rsidRDefault="008964B0" w:rsidP="00141272">
      <w:pPr>
        <w:spacing w:line="276" w:lineRule="auto"/>
        <w:jc w:val="both"/>
        <w:rPr>
          <w:rFonts w:ascii="Times New Roman" w:hAnsi="Times New Roman" w:cs="Times New Roman"/>
        </w:rPr>
      </w:pPr>
      <w:r w:rsidRPr="00BF5337">
        <w:rPr>
          <w:rFonts w:ascii="Times New Roman" w:hAnsi="Times New Roman" w:cs="Times New Roman"/>
        </w:rPr>
        <w:t xml:space="preserve">Next, the rolling mean and standard deviation are calculated using the 'Vehicles' column over a window of </w:t>
      </w:r>
      <w:r w:rsidR="001B780B" w:rsidRPr="00BF5337">
        <w:rPr>
          <w:rFonts w:ascii="Times New Roman" w:hAnsi="Times New Roman" w:cs="Times New Roman"/>
        </w:rPr>
        <w:t>3-time</w:t>
      </w:r>
      <w:r w:rsidRPr="00BF5337">
        <w:rPr>
          <w:rFonts w:ascii="Times New Roman" w:hAnsi="Times New Roman" w:cs="Times New Roman"/>
        </w:rPr>
        <w:t xml:space="preserve"> steps.</w:t>
      </w:r>
      <w:r w:rsidR="00352E06" w:rsidRPr="00BF5337">
        <w:rPr>
          <w:rFonts w:ascii="Times New Roman" w:hAnsi="Times New Roman" w:cs="Times New Roman"/>
        </w:rPr>
        <w:t xml:space="preserve"> These columns can help identify trends, seasonality, and variations in the data over time.</w:t>
      </w:r>
      <w:r w:rsidR="00A07FD6" w:rsidRPr="00BF5337">
        <w:rPr>
          <w:rFonts w:ascii="Times New Roman" w:hAnsi="Times New Roman" w:cs="Times New Roman"/>
        </w:rPr>
        <w:t xml:space="preserve"> After that the columns which are not helpful such as DateTime or ID dropped from the dataset. </w:t>
      </w:r>
    </w:p>
    <w:p w14:paraId="0C5D5BD0" w14:textId="77777777" w:rsidR="00184501" w:rsidRPr="00BF5337" w:rsidRDefault="00AD0915" w:rsidP="00141272">
      <w:pPr>
        <w:keepNext/>
        <w:spacing w:line="276" w:lineRule="auto"/>
        <w:jc w:val="both"/>
        <w:rPr>
          <w:rFonts w:ascii="Times New Roman" w:hAnsi="Times New Roman" w:cs="Times New Roman"/>
        </w:rPr>
      </w:pPr>
      <w:r w:rsidRPr="00BF5337">
        <w:rPr>
          <w:rFonts w:ascii="Times New Roman" w:hAnsi="Times New Roman" w:cs="Times New Roman"/>
          <w:noProof/>
        </w:rPr>
        <w:drawing>
          <wp:inline distT="0" distB="0" distL="0" distR="0" wp14:anchorId="1CDEF873" wp14:editId="19DBD909">
            <wp:extent cx="5987535" cy="1267691"/>
            <wp:effectExtent l="0" t="0" r="0" b="8890"/>
            <wp:docPr id="30443530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35308" name="Picture 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97281" cy="1269754"/>
                    </a:xfrm>
                    <a:prstGeom prst="rect">
                      <a:avLst/>
                    </a:prstGeom>
                  </pic:spPr>
                </pic:pic>
              </a:graphicData>
            </a:graphic>
          </wp:inline>
        </w:drawing>
      </w:r>
    </w:p>
    <w:p w14:paraId="5C46FF0B" w14:textId="0D06D557" w:rsidR="00882FC1" w:rsidRPr="00BF5337" w:rsidRDefault="00184501" w:rsidP="00141272">
      <w:pPr>
        <w:pStyle w:val="Caption"/>
        <w:jc w:val="both"/>
        <w:rPr>
          <w:rFonts w:ascii="Times New Roman" w:hAnsi="Times New Roman" w:cs="Times New Roman"/>
        </w:rPr>
      </w:pPr>
      <w:bookmarkStart w:id="47" w:name="_Toc140503669"/>
      <w:bookmarkStart w:id="48" w:name="_Toc140507345"/>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8</w:t>
      </w:r>
      <w:r w:rsidRPr="00BF5337">
        <w:rPr>
          <w:rFonts w:ascii="Times New Roman" w:hAnsi="Times New Roman" w:cs="Times New Roman"/>
        </w:rPr>
        <w:fldChar w:fldCharType="end"/>
      </w:r>
      <w:r w:rsidRPr="00BF5337">
        <w:rPr>
          <w:rFonts w:ascii="Times New Roman" w:hAnsi="Times New Roman" w:cs="Times New Roman"/>
        </w:rPr>
        <w:t>- Data after feature engineering</w:t>
      </w:r>
      <w:bookmarkEnd w:id="47"/>
      <w:bookmarkEnd w:id="48"/>
    </w:p>
    <w:p w14:paraId="790590BD" w14:textId="23D7E04A" w:rsidR="001B780B" w:rsidRPr="00BF5337" w:rsidRDefault="00CF7AC8" w:rsidP="00141272">
      <w:pPr>
        <w:spacing w:line="276" w:lineRule="auto"/>
        <w:jc w:val="both"/>
        <w:rPr>
          <w:rFonts w:ascii="Times New Roman" w:hAnsi="Times New Roman" w:cs="Times New Roman"/>
        </w:rPr>
      </w:pPr>
      <w:r w:rsidRPr="00BF5337">
        <w:rPr>
          <w:rFonts w:ascii="Times New Roman" w:hAnsi="Times New Roman" w:cs="Times New Roman"/>
        </w:rPr>
        <w:t xml:space="preserve">These missing values will later be filled with zeros before doing machine learning modelling. </w:t>
      </w:r>
    </w:p>
    <w:p w14:paraId="71CCEDFB" w14:textId="3D83204F" w:rsidR="00C4055F" w:rsidRPr="00BF5337" w:rsidRDefault="00C4055F" w:rsidP="00141272">
      <w:pPr>
        <w:spacing w:line="276" w:lineRule="auto"/>
        <w:jc w:val="both"/>
        <w:rPr>
          <w:rFonts w:ascii="Times New Roman" w:hAnsi="Times New Roman" w:cs="Times New Roman"/>
        </w:rPr>
      </w:pPr>
      <w:r w:rsidRPr="00BF5337">
        <w:rPr>
          <w:rFonts w:ascii="Times New Roman" w:hAnsi="Times New Roman" w:cs="Times New Roman"/>
        </w:rPr>
        <w:t>Once the data preprocessing steps are completed the next step is to perform the Exploratory data analysis on the Traffic congestion dataset to find the relevant insights from the dataset.</w:t>
      </w:r>
    </w:p>
    <w:p w14:paraId="184EE9FD" w14:textId="186FED3F" w:rsidR="00C4055F" w:rsidRPr="00BF5337" w:rsidRDefault="00D530F4" w:rsidP="00141272">
      <w:pPr>
        <w:spacing w:line="276" w:lineRule="auto"/>
        <w:jc w:val="both"/>
        <w:rPr>
          <w:rFonts w:ascii="Times New Roman" w:hAnsi="Times New Roman" w:cs="Times New Roman"/>
        </w:rPr>
      </w:pPr>
      <w:r w:rsidRPr="00BF5337">
        <w:rPr>
          <w:rFonts w:ascii="Times New Roman" w:hAnsi="Times New Roman" w:cs="Times New Roman"/>
        </w:rPr>
        <w:t>First</w:t>
      </w:r>
      <w:r w:rsidR="008855B7" w:rsidRPr="00BF5337">
        <w:rPr>
          <w:rFonts w:ascii="Times New Roman" w:hAnsi="Times New Roman" w:cs="Times New Roman"/>
        </w:rPr>
        <w:t>,</w:t>
      </w:r>
      <w:r w:rsidRPr="00BF5337">
        <w:rPr>
          <w:rFonts w:ascii="Times New Roman" w:hAnsi="Times New Roman" w:cs="Times New Roman"/>
        </w:rPr>
        <w:t xml:space="preserve"> </w:t>
      </w:r>
      <w:r w:rsidR="008855B7" w:rsidRPr="00BF5337">
        <w:rPr>
          <w:rFonts w:ascii="Times New Roman" w:hAnsi="Times New Roman" w:cs="Times New Roman"/>
        </w:rPr>
        <w:t>t</w:t>
      </w:r>
      <w:r w:rsidRPr="00BF5337">
        <w:rPr>
          <w:rFonts w:ascii="Times New Roman" w:hAnsi="Times New Roman" w:cs="Times New Roman"/>
        </w:rPr>
        <w:t xml:space="preserve">he distribution of vehicles </w:t>
      </w:r>
      <w:r w:rsidR="00AF6987" w:rsidRPr="00BF5337">
        <w:rPr>
          <w:rFonts w:ascii="Times New Roman" w:hAnsi="Times New Roman" w:cs="Times New Roman"/>
        </w:rPr>
        <w:t xml:space="preserve">is plotted with the help of </w:t>
      </w:r>
      <w:r w:rsidR="00AC65A1" w:rsidRPr="00BF5337">
        <w:rPr>
          <w:rFonts w:ascii="Times New Roman" w:hAnsi="Times New Roman" w:cs="Times New Roman"/>
        </w:rPr>
        <w:t xml:space="preserve">Histogram. It shows that the </w:t>
      </w:r>
      <w:r w:rsidR="00A91C1C" w:rsidRPr="00BF5337">
        <w:rPr>
          <w:rFonts w:ascii="Times New Roman" w:hAnsi="Times New Roman" w:cs="Times New Roman"/>
        </w:rPr>
        <w:t>plot</w:t>
      </w:r>
      <w:r w:rsidR="00AC65A1" w:rsidRPr="00BF5337">
        <w:rPr>
          <w:rFonts w:ascii="Times New Roman" w:hAnsi="Times New Roman" w:cs="Times New Roman"/>
        </w:rPr>
        <w:t xml:space="preserve"> is having right </w:t>
      </w:r>
      <w:r w:rsidR="0007342E" w:rsidRPr="00BF5337">
        <w:rPr>
          <w:rFonts w:ascii="Times New Roman" w:hAnsi="Times New Roman" w:cs="Times New Roman"/>
        </w:rPr>
        <w:t>skewed</w:t>
      </w:r>
      <w:r w:rsidR="00AC65A1" w:rsidRPr="00BF5337">
        <w:rPr>
          <w:rFonts w:ascii="Times New Roman" w:hAnsi="Times New Roman" w:cs="Times New Roman"/>
        </w:rPr>
        <w:t xml:space="preserve"> </w:t>
      </w:r>
      <w:r w:rsidR="00126DCD" w:rsidRPr="00BF5337">
        <w:rPr>
          <w:rFonts w:ascii="Times New Roman" w:hAnsi="Times New Roman" w:cs="Times New Roman"/>
        </w:rPr>
        <w:t>distribution</w:t>
      </w:r>
      <w:r w:rsidR="00A91C1C" w:rsidRPr="00BF5337">
        <w:rPr>
          <w:rFonts w:ascii="Times New Roman" w:hAnsi="Times New Roman" w:cs="Times New Roman"/>
        </w:rPr>
        <w:t xml:space="preserve"> it means </w:t>
      </w:r>
      <w:r w:rsidR="003F5B5E" w:rsidRPr="00BF5337">
        <w:rPr>
          <w:rFonts w:ascii="Times New Roman" w:hAnsi="Times New Roman" w:cs="Times New Roman"/>
        </w:rPr>
        <w:t xml:space="preserve">that </w:t>
      </w:r>
      <w:r w:rsidR="00E0183A" w:rsidRPr="00BF5337">
        <w:rPr>
          <w:rFonts w:ascii="Times New Roman" w:hAnsi="Times New Roman" w:cs="Times New Roman"/>
        </w:rPr>
        <w:t>most</w:t>
      </w:r>
      <w:r w:rsidR="00A91C1C" w:rsidRPr="00BF5337">
        <w:rPr>
          <w:rFonts w:ascii="Times New Roman" w:hAnsi="Times New Roman" w:cs="Times New Roman"/>
        </w:rPr>
        <w:t xml:space="preserve"> of the values are on the left side only.</w:t>
      </w:r>
    </w:p>
    <w:p w14:paraId="1F888172" w14:textId="77777777" w:rsidR="009D0AF0" w:rsidRPr="00BF5337" w:rsidRDefault="005503DE" w:rsidP="00141272">
      <w:pPr>
        <w:keepNext/>
        <w:spacing w:line="276" w:lineRule="auto"/>
        <w:jc w:val="both"/>
        <w:rPr>
          <w:rFonts w:ascii="Times New Roman" w:hAnsi="Times New Roman" w:cs="Times New Roman"/>
        </w:rPr>
      </w:pPr>
      <w:r w:rsidRPr="00BF5337">
        <w:rPr>
          <w:rFonts w:ascii="Times New Roman" w:hAnsi="Times New Roman" w:cs="Times New Roman"/>
          <w:noProof/>
        </w:rPr>
        <w:lastRenderedPageBreak/>
        <w:drawing>
          <wp:inline distT="0" distB="0" distL="0" distR="0" wp14:anchorId="38CB23E1" wp14:editId="1E493FA1">
            <wp:extent cx="3241964" cy="2543264"/>
            <wp:effectExtent l="0" t="0" r="0" b="0"/>
            <wp:docPr id="811212273" name="Picture 3" descr="A graph of distribution of vehi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212273" name="Picture 3" descr="A graph of distribution of vehicles&#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248571" cy="2548447"/>
                    </a:xfrm>
                    <a:prstGeom prst="rect">
                      <a:avLst/>
                    </a:prstGeom>
                  </pic:spPr>
                </pic:pic>
              </a:graphicData>
            </a:graphic>
          </wp:inline>
        </w:drawing>
      </w:r>
    </w:p>
    <w:p w14:paraId="2D610FB8" w14:textId="1973232C" w:rsidR="00A91C1C" w:rsidRPr="00BF5337" w:rsidRDefault="009D0AF0" w:rsidP="00141272">
      <w:pPr>
        <w:pStyle w:val="Caption"/>
        <w:jc w:val="both"/>
        <w:rPr>
          <w:rFonts w:ascii="Times New Roman" w:hAnsi="Times New Roman" w:cs="Times New Roman"/>
        </w:rPr>
      </w:pPr>
      <w:bookmarkStart w:id="49" w:name="_Toc140503670"/>
      <w:bookmarkStart w:id="50" w:name="_Toc140507346"/>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9</w:t>
      </w:r>
      <w:r w:rsidRPr="00BF5337">
        <w:rPr>
          <w:rFonts w:ascii="Times New Roman" w:hAnsi="Times New Roman" w:cs="Times New Roman"/>
        </w:rPr>
        <w:fldChar w:fldCharType="end"/>
      </w:r>
      <w:r w:rsidRPr="00BF5337">
        <w:rPr>
          <w:rFonts w:ascii="Times New Roman" w:hAnsi="Times New Roman" w:cs="Times New Roman"/>
        </w:rPr>
        <w:t>- Histogram distribution for number of vehicles</w:t>
      </w:r>
      <w:bookmarkEnd w:id="49"/>
      <w:bookmarkEnd w:id="50"/>
    </w:p>
    <w:p w14:paraId="0A429E07" w14:textId="0E6568FD" w:rsidR="00AD0915" w:rsidRPr="00BF5337" w:rsidRDefault="00C10D72" w:rsidP="00141272">
      <w:pPr>
        <w:spacing w:line="276" w:lineRule="auto"/>
        <w:jc w:val="both"/>
        <w:rPr>
          <w:rFonts w:ascii="Times New Roman" w:hAnsi="Times New Roman" w:cs="Times New Roman"/>
        </w:rPr>
      </w:pPr>
      <w:r w:rsidRPr="00BF5337">
        <w:rPr>
          <w:rFonts w:ascii="Times New Roman" w:hAnsi="Times New Roman" w:cs="Times New Roman"/>
        </w:rPr>
        <w:t xml:space="preserve">Next, a bar plot is generated to visualize the relationship between the 'Vehicles' variable and the 'Hour' variable. The plot presents the average number of vehicles at different hours of the day. By examining the bar plot, </w:t>
      </w:r>
      <w:r w:rsidR="009A4D6B" w:rsidRPr="00BF5337">
        <w:rPr>
          <w:rFonts w:ascii="Times New Roman" w:hAnsi="Times New Roman" w:cs="Times New Roman"/>
        </w:rPr>
        <w:t>you</w:t>
      </w:r>
      <w:r w:rsidRPr="00BF5337">
        <w:rPr>
          <w:rFonts w:ascii="Times New Roman" w:hAnsi="Times New Roman" w:cs="Times New Roman"/>
        </w:rPr>
        <w:t xml:space="preserve"> can gain insights into the fluctuations and patterns in traffic volume throughout the day, enabling the identification of peak hours and any noteworthy trends based on the hour of the day.</w:t>
      </w:r>
      <w:r w:rsidR="005257E5" w:rsidRPr="00BF5337">
        <w:rPr>
          <w:rFonts w:ascii="Times New Roman" w:hAnsi="Times New Roman" w:cs="Times New Roman"/>
        </w:rPr>
        <w:t xml:space="preserve"> The bar plot is shown down below.</w:t>
      </w:r>
    </w:p>
    <w:p w14:paraId="51546806" w14:textId="77777777" w:rsidR="00952C1D" w:rsidRPr="00BF5337" w:rsidRDefault="00737A59" w:rsidP="00141272">
      <w:pPr>
        <w:keepNext/>
        <w:spacing w:line="276" w:lineRule="auto"/>
        <w:jc w:val="both"/>
        <w:rPr>
          <w:rFonts w:ascii="Times New Roman" w:hAnsi="Times New Roman" w:cs="Times New Roman"/>
        </w:rPr>
      </w:pPr>
      <w:r w:rsidRPr="00BF5337">
        <w:rPr>
          <w:rFonts w:ascii="Times New Roman" w:hAnsi="Times New Roman" w:cs="Times New Roman"/>
          <w:noProof/>
        </w:rPr>
        <w:drawing>
          <wp:inline distT="0" distB="0" distL="0" distR="0" wp14:anchorId="7A4B6996" wp14:editId="1E9E4BAB">
            <wp:extent cx="5731510" cy="2550795"/>
            <wp:effectExtent l="0" t="0" r="2540" b="1905"/>
            <wp:docPr id="466926849" name="Picture 4"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926849" name="Picture 4" descr="A graph of different colored bar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2550795"/>
                    </a:xfrm>
                    <a:prstGeom prst="rect">
                      <a:avLst/>
                    </a:prstGeom>
                  </pic:spPr>
                </pic:pic>
              </a:graphicData>
            </a:graphic>
          </wp:inline>
        </w:drawing>
      </w:r>
    </w:p>
    <w:p w14:paraId="438C74A1" w14:textId="045534FF" w:rsidR="005257E5" w:rsidRPr="00BF5337" w:rsidRDefault="00952C1D" w:rsidP="00141272">
      <w:pPr>
        <w:pStyle w:val="Caption"/>
        <w:jc w:val="both"/>
        <w:rPr>
          <w:rFonts w:ascii="Times New Roman" w:hAnsi="Times New Roman" w:cs="Times New Roman"/>
        </w:rPr>
      </w:pPr>
      <w:bookmarkStart w:id="51" w:name="_Toc140503671"/>
      <w:bookmarkStart w:id="52" w:name="_Toc140507347"/>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10</w:t>
      </w:r>
      <w:r w:rsidRPr="00BF5337">
        <w:rPr>
          <w:rFonts w:ascii="Times New Roman" w:hAnsi="Times New Roman" w:cs="Times New Roman"/>
        </w:rPr>
        <w:fldChar w:fldCharType="end"/>
      </w:r>
      <w:r w:rsidRPr="00BF5337">
        <w:rPr>
          <w:rFonts w:ascii="Times New Roman" w:hAnsi="Times New Roman" w:cs="Times New Roman"/>
        </w:rPr>
        <w:t xml:space="preserve">- </w:t>
      </w:r>
      <w:r w:rsidR="00BC6CD3" w:rsidRPr="00BF5337">
        <w:rPr>
          <w:rFonts w:ascii="Times New Roman" w:hAnsi="Times New Roman" w:cs="Times New Roman"/>
        </w:rPr>
        <w:t>Vehicle</w:t>
      </w:r>
      <w:r w:rsidRPr="00BF5337">
        <w:rPr>
          <w:rFonts w:ascii="Times New Roman" w:hAnsi="Times New Roman" w:cs="Times New Roman"/>
        </w:rPr>
        <w:t xml:space="preserve"> count wrt hour of the day</w:t>
      </w:r>
      <w:bookmarkEnd w:id="51"/>
      <w:bookmarkEnd w:id="52"/>
    </w:p>
    <w:p w14:paraId="74DAB926" w14:textId="32080973" w:rsidR="00737A59" w:rsidRPr="00BF5337" w:rsidRDefault="00DB0F36" w:rsidP="00141272">
      <w:pPr>
        <w:spacing w:line="276" w:lineRule="auto"/>
        <w:jc w:val="both"/>
        <w:rPr>
          <w:rFonts w:ascii="Times New Roman" w:hAnsi="Times New Roman" w:cs="Times New Roman"/>
        </w:rPr>
      </w:pPr>
      <w:r w:rsidRPr="00BF5337">
        <w:rPr>
          <w:rFonts w:ascii="Times New Roman" w:hAnsi="Times New Roman" w:cs="Times New Roman"/>
        </w:rPr>
        <w:t xml:space="preserve">The bar graph that was made shows that the evening, between 5 and 11 o'clock, is when most vehicles are on the road. During this time, there are a lot more vehicles on the road than at other times of the day. On the other hand, there aren't as many </w:t>
      </w:r>
      <w:r w:rsidR="000464DF" w:rsidRPr="00BF5337">
        <w:rPr>
          <w:rFonts w:ascii="Times New Roman" w:hAnsi="Times New Roman" w:cs="Times New Roman"/>
        </w:rPr>
        <w:t>vehicles as possible</w:t>
      </w:r>
      <w:r w:rsidR="009A5F25" w:rsidRPr="00BF5337">
        <w:rPr>
          <w:rFonts w:ascii="Times New Roman" w:hAnsi="Times New Roman" w:cs="Times New Roman"/>
        </w:rPr>
        <w:t xml:space="preserve"> o</w:t>
      </w:r>
      <w:r w:rsidRPr="00BF5337">
        <w:rPr>
          <w:rFonts w:ascii="Times New Roman" w:hAnsi="Times New Roman" w:cs="Times New Roman"/>
        </w:rPr>
        <w:t>n the road in the morning. Based on this data, there seems to be a trend of more traffic congestion and activity in the evening, which could be caused by things like rush hour or people coming home from work. The smaller number of vehicles in the morning may mean that there is less traffic or less going on at that time. These observations give important information about how vehicles are spread out in time throughout the day. This helps with traffic planning, allocating resources, and knowing traffic patterns.</w:t>
      </w:r>
    </w:p>
    <w:p w14:paraId="71AF5419" w14:textId="53FA4E44" w:rsidR="007B713C" w:rsidRPr="00BF5337" w:rsidRDefault="007B713C" w:rsidP="00141272">
      <w:pPr>
        <w:spacing w:line="276" w:lineRule="auto"/>
        <w:jc w:val="both"/>
        <w:rPr>
          <w:rFonts w:ascii="Times New Roman" w:hAnsi="Times New Roman" w:cs="Times New Roman"/>
        </w:rPr>
      </w:pPr>
      <w:r w:rsidRPr="00BF5337">
        <w:rPr>
          <w:rFonts w:ascii="Times New Roman" w:hAnsi="Times New Roman" w:cs="Times New Roman"/>
        </w:rPr>
        <w:t xml:space="preserve">Next, a bar plot is made to examine the relationship between the 'Vehicles' variable and the 'DayOfWeek' variable. The plot represents the average number of vehicles for each day of the week. </w:t>
      </w:r>
      <w:r w:rsidRPr="00BF5337">
        <w:rPr>
          <w:rFonts w:ascii="Times New Roman" w:hAnsi="Times New Roman" w:cs="Times New Roman"/>
        </w:rPr>
        <w:lastRenderedPageBreak/>
        <w:t>The bars are ordered in descending order based on the mean 'Vehicles' values, allowing us to identify any variations in traffic volume across different days of the week.</w:t>
      </w:r>
    </w:p>
    <w:p w14:paraId="3514B501" w14:textId="77777777" w:rsidR="001E5E4C" w:rsidRPr="00BF5337" w:rsidRDefault="00DB0F36" w:rsidP="00141272">
      <w:pPr>
        <w:keepNext/>
        <w:spacing w:line="276" w:lineRule="auto"/>
        <w:jc w:val="both"/>
        <w:rPr>
          <w:rFonts w:ascii="Times New Roman" w:hAnsi="Times New Roman" w:cs="Times New Roman"/>
        </w:rPr>
      </w:pPr>
      <w:r w:rsidRPr="00BF5337">
        <w:rPr>
          <w:rFonts w:ascii="Times New Roman" w:hAnsi="Times New Roman" w:cs="Times New Roman"/>
          <w:noProof/>
        </w:rPr>
        <w:drawing>
          <wp:inline distT="0" distB="0" distL="0" distR="0" wp14:anchorId="4474E24D" wp14:editId="26E30595">
            <wp:extent cx="3147060" cy="2509349"/>
            <wp:effectExtent l="0" t="0" r="0" b="5715"/>
            <wp:docPr id="320223942" name="Picture 5"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223942" name="Picture 5" descr="A graph of different colored bar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153584" cy="2514551"/>
                    </a:xfrm>
                    <a:prstGeom prst="rect">
                      <a:avLst/>
                    </a:prstGeom>
                  </pic:spPr>
                </pic:pic>
              </a:graphicData>
            </a:graphic>
          </wp:inline>
        </w:drawing>
      </w:r>
    </w:p>
    <w:p w14:paraId="300D2CA0" w14:textId="24CDAFD9" w:rsidR="00365E24" w:rsidRPr="00BF5337" w:rsidRDefault="001E5E4C" w:rsidP="00141272">
      <w:pPr>
        <w:pStyle w:val="Caption"/>
        <w:jc w:val="both"/>
        <w:rPr>
          <w:rFonts w:ascii="Times New Roman" w:hAnsi="Times New Roman" w:cs="Times New Roman"/>
        </w:rPr>
      </w:pPr>
      <w:bookmarkStart w:id="53" w:name="_Toc140503672"/>
      <w:bookmarkStart w:id="54" w:name="_Toc140507348"/>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11</w:t>
      </w:r>
      <w:r w:rsidRPr="00BF5337">
        <w:rPr>
          <w:rFonts w:ascii="Times New Roman" w:hAnsi="Times New Roman" w:cs="Times New Roman"/>
        </w:rPr>
        <w:fldChar w:fldCharType="end"/>
      </w:r>
      <w:r w:rsidRPr="00BF5337">
        <w:rPr>
          <w:rFonts w:ascii="Times New Roman" w:hAnsi="Times New Roman" w:cs="Times New Roman"/>
        </w:rPr>
        <w:t xml:space="preserve">- vehicle count by day of </w:t>
      </w:r>
      <w:r w:rsidR="008459F8" w:rsidRPr="00BF5337">
        <w:rPr>
          <w:rFonts w:ascii="Times New Roman" w:hAnsi="Times New Roman" w:cs="Times New Roman"/>
        </w:rPr>
        <w:t>week.</w:t>
      </w:r>
      <w:bookmarkEnd w:id="53"/>
      <w:bookmarkEnd w:id="54"/>
    </w:p>
    <w:p w14:paraId="3FAE54AE" w14:textId="77777777" w:rsidR="009340EF" w:rsidRPr="00BF5337" w:rsidRDefault="009340EF" w:rsidP="00141272">
      <w:pPr>
        <w:spacing w:line="276" w:lineRule="auto"/>
        <w:jc w:val="both"/>
        <w:rPr>
          <w:rFonts w:ascii="Times New Roman" w:hAnsi="Times New Roman" w:cs="Times New Roman"/>
        </w:rPr>
      </w:pPr>
    </w:p>
    <w:p w14:paraId="2010E837" w14:textId="4B89D6A6" w:rsidR="009340EF" w:rsidRPr="00BF5337" w:rsidRDefault="00CF2D03" w:rsidP="00141272">
      <w:pPr>
        <w:spacing w:line="276" w:lineRule="auto"/>
        <w:jc w:val="both"/>
        <w:rPr>
          <w:rFonts w:ascii="Times New Roman" w:hAnsi="Times New Roman" w:cs="Times New Roman"/>
        </w:rPr>
      </w:pPr>
      <w:r w:rsidRPr="00BF5337">
        <w:rPr>
          <w:rFonts w:ascii="Times New Roman" w:hAnsi="Times New Roman" w:cs="Times New Roman"/>
        </w:rPr>
        <w:t xml:space="preserve">There are the following insights obtained from the above bar </w:t>
      </w:r>
      <w:r w:rsidR="00A65E3B" w:rsidRPr="00BF5337">
        <w:rPr>
          <w:rFonts w:ascii="Times New Roman" w:hAnsi="Times New Roman" w:cs="Times New Roman"/>
        </w:rPr>
        <w:t>plot.</w:t>
      </w:r>
    </w:p>
    <w:p w14:paraId="13253D64" w14:textId="77777777" w:rsidR="00CF2D03" w:rsidRPr="00BF5337" w:rsidRDefault="00CF2D03" w:rsidP="00141272">
      <w:pPr>
        <w:pStyle w:val="ListParagraph"/>
        <w:numPr>
          <w:ilvl w:val="0"/>
          <w:numId w:val="17"/>
        </w:numPr>
        <w:spacing w:line="276" w:lineRule="auto"/>
        <w:jc w:val="both"/>
        <w:rPr>
          <w:rFonts w:ascii="Times New Roman" w:hAnsi="Times New Roman" w:cs="Times New Roman"/>
        </w:rPr>
      </w:pPr>
      <w:r w:rsidRPr="00BF5337">
        <w:rPr>
          <w:rFonts w:ascii="Times New Roman" w:hAnsi="Times New Roman" w:cs="Times New Roman"/>
        </w:rPr>
        <w:t>The highest average number of vehicles is observed on Mondays (represented by 1) and Wednesdays (represented by 3), suggesting increased traffic volume during the middle of the week.</w:t>
      </w:r>
    </w:p>
    <w:p w14:paraId="16B0DBF4" w14:textId="77777777" w:rsidR="00CF2D03" w:rsidRPr="00BF5337" w:rsidRDefault="00CF2D03" w:rsidP="00141272">
      <w:pPr>
        <w:pStyle w:val="ListParagraph"/>
        <w:numPr>
          <w:ilvl w:val="0"/>
          <w:numId w:val="17"/>
        </w:numPr>
        <w:spacing w:line="276" w:lineRule="auto"/>
        <w:jc w:val="both"/>
        <w:rPr>
          <w:rFonts w:ascii="Times New Roman" w:hAnsi="Times New Roman" w:cs="Times New Roman"/>
        </w:rPr>
      </w:pPr>
      <w:r w:rsidRPr="00BF5337">
        <w:rPr>
          <w:rFonts w:ascii="Times New Roman" w:hAnsi="Times New Roman" w:cs="Times New Roman"/>
        </w:rPr>
        <w:t>Tuesdays (represented by 2) also show a relatively high average vehicle count, indicating sustained traffic levels.</w:t>
      </w:r>
    </w:p>
    <w:p w14:paraId="19F2E314" w14:textId="77777777" w:rsidR="00CF2D03" w:rsidRPr="00BF5337" w:rsidRDefault="00CF2D03" w:rsidP="00141272">
      <w:pPr>
        <w:pStyle w:val="ListParagraph"/>
        <w:numPr>
          <w:ilvl w:val="0"/>
          <w:numId w:val="17"/>
        </w:numPr>
        <w:spacing w:line="276" w:lineRule="auto"/>
        <w:jc w:val="both"/>
        <w:rPr>
          <w:rFonts w:ascii="Times New Roman" w:hAnsi="Times New Roman" w:cs="Times New Roman"/>
        </w:rPr>
      </w:pPr>
      <w:r w:rsidRPr="00BF5337">
        <w:rPr>
          <w:rFonts w:ascii="Times New Roman" w:hAnsi="Times New Roman" w:cs="Times New Roman"/>
        </w:rPr>
        <w:t>Thursdays (represented by 0) exhibit a lower average number of vehicles, potentially indicating a slight decline in traffic volume.</w:t>
      </w:r>
    </w:p>
    <w:p w14:paraId="15FE3C07" w14:textId="77777777" w:rsidR="00CF2D03" w:rsidRPr="00BF5337" w:rsidRDefault="00CF2D03" w:rsidP="00141272">
      <w:pPr>
        <w:pStyle w:val="ListParagraph"/>
        <w:numPr>
          <w:ilvl w:val="0"/>
          <w:numId w:val="17"/>
        </w:numPr>
        <w:spacing w:line="276" w:lineRule="auto"/>
        <w:jc w:val="both"/>
        <w:rPr>
          <w:rFonts w:ascii="Times New Roman" w:hAnsi="Times New Roman" w:cs="Times New Roman"/>
        </w:rPr>
      </w:pPr>
      <w:r w:rsidRPr="00BF5337">
        <w:rPr>
          <w:rFonts w:ascii="Times New Roman" w:hAnsi="Times New Roman" w:cs="Times New Roman"/>
        </w:rPr>
        <w:t>Fridays, Saturdays, and Sundays (represented by 4, 5, and 6, respectively) demonstrate a gradual increase in average vehicle counts, indicating higher traffic volumes during the weekends.</w:t>
      </w:r>
    </w:p>
    <w:p w14:paraId="74340104" w14:textId="55519024" w:rsidR="00CF2D03" w:rsidRPr="00BF5337" w:rsidRDefault="00CF2D03" w:rsidP="00141272">
      <w:pPr>
        <w:spacing w:line="276" w:lineRule="auto"/>
        <w:jc w:val="both"/>
        <w:rPr>
          <w:rFonts w:ascii="Times New Roman" w:hAnsi="Times New Roman" w:cs="Times New Roman"/>
        </w:rPr>
      </w:pPr>
      <w:r w:rsidRPr="00BF5337">
        <w:rPr>
          <w:rFonts w:ascii="Times New Roman" w:hAnsi="Times New Roman" w:cs="Times New Roman"/>
        </w:rPr>
        <w:t>These findings offer insights into weekly traffic patterns, potentially aiding in transportation planning, resource allocation, and understanding traffic behavior based on different days of the week.</w:t>
      </w:r>
    </w:p>
    <w:p w14:paraId="7652438A" w14:textId="3305C7FB" w:rsidR="00737A59" w:rsidRPr="00BF5337" w:rsidRDefault="009C2DD8" w:rsidP="00141272">
      <w:pPr>
        <w:spacing w:line="276" w:lineRule="auto"/>
        <w:jc w:val="both"/>
        <w:rPr>
          <w:rFonts w:ascii="Times New Roman" w:hAnsi="Times New Roman" w:cs="Times New Roman"/>
        </w:rPr>
      </w:pPr>
      <w:r w:rsidRPr="00BF5337">
        <w:rPr>
          <w:rFonts w:ascii="Times New Roman" w:hAnsi="Times New Roman" w:cs="Times New Roman"/>
        </w:rPr>
        <w:t xml:space="preserve">The bar plot reveals the relationship between the 'Vehicles' variable and the 'Junction' variable. </w:t>
      </w:r>
    </w:p>
    <w:p w14:paraId="6E973B92" w14:textId="77777777" w:rsidR="00C57D5A" w:rsidRPr="00BF5337" w:rsidRDefault="00981266" w:rsidP="00141272">
      <w:pPr>
        <w:keepNext/>
        <w:spacing w:line="276" w:lineRule="auto"/>
        <w:jc w:val="both"/>
        <w:rPr>
          <w:rFonts w:ascii="Times New Roman" w:hAnsi="Times New Roman" w:cs="Times New Roman"/>
        </w:rPr>
      </w:pPr>
      <w:r w:rsidRPr="00BF5337">
        <w:rPr>
          <w:rFonts w:ascii="Times New Roman" w:hAnsi="Times New Roman" w:cs="Times New Roman"/>
          <w:noProof/>
        </w:rPr>
        <w:lastRenderedPageBreak/>
        <w:drawing>
          <wp:inline distT="0" distB="0" distL="0" distR="0" wp14:anchorId="3A6C379B" wp14:editId="5A0DD223">
            <wp:extent cx="3546764" cy="2871491"/>
            <wp:effectExtent l="0" t="0" r="0" b="5080"/>
            <wp:docPr id="1753789798" name="Picture 6" descr="A graph of a number of vehicles by j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789798" name="Picture 6" descr="A graph of a number of vehicles by junc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552998" cy="2876538"/>
                    </a:xfrm>
                    <a:prstGeom prst="rect">
                      <a:avLst/>
                    </a:prstGeom>
                  </pic:spPr>
                </pic:pic>
              </a:graphicData>
            </a:graphic>
          </wp:inline>
        </w:drawing>
      </w:r>
    </w:p>
    <w:p w14:paraId="45E03918" w14:textId="660909A1" w:rsidR="009C2DD8" w:rsidRPr="00BF5337" w:rsidRDefault="00C57D5A" w:rsidP="00141272">
      <w:pPr>
        <w:pStyle w:val="Caption"/>
        <w:jc w:val="both"/>
        <w:rPr>
          <w:rFonts w:ascii="Times New Roman" w:hAnsi="Times New Roman" w:cs="Times New Roman"/>
        </w:rPr>
      </w:pPr>
      <w:bookmarkStart w:id="55" w:name="_Toc140503673"/>
      <w:bookmarkStart w:id="56" w:name="_Toc140507349"/>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12</w:t>
      </w:r>
      <w:r w:rsidRPr="00BF5337">
        <w:rPr>
          <w:rFonts w:ascii="Times New Roman" w:hAnsi="Times New Roman" w:cs="Times New Roman"/>
        </w:rPr>
        <w:fldChar w:fldCharType="end"/>
      </w:r>
      <w:r w:rsidRPr="00BF5337">
        <w:rPr>
          <w:rFonts w:ascii="Times New Roman" w:hAnsi="Times New Roman" w:cs="Times New Roman"/>
        </w:rPr>
        <w:t>- Bar plot of vehicles wrt Junction</w:t>
      </w:r>
      <w:bookmarkEnd w:id="55"/>
      <w:bookmarkEnd w:id="56"/>
    </w:p>
    <w:p w14:paraId="3C05D6B7" w14:textId="6B179723" w:rsidR="009C2DD8" w:rsidRPr="00BF5337" w:rsidRDefault="009C2DD8" w:rsidP="00141272">
      <w:pPr>
        <w:spacing w:line="276" w:lineRule="auto"/>
        <w:jc w:val="both"/>
        <w:rPr>
          <w:rFonts w:ascii="Times New Roman" w:hAnsi="Times New Roman" w:cs="Times New Roman"/>
        </w:rPr>
      </w:pPr>
      <w:r w:rsidRPr="00BF5337">
        <w:rPr>
          <w:rFonts w:ascii="Times New Roman" w:hAnsi="Times New Roman" w:cs="Times New Roman"/>
        </w:rPr>
        <w:t xml:space="preserve">Based on the plot, </w:t>
      </w:r>
      <w:r w:rsidR="00ED465A" w:rsidRPr="00BF5337">
        <w:rPr>
          <w:rFonts w:ascii="Times New Roman" w:hAnsi="Times New Roman" w:cs="Times New Roman"/>
        </w:rPr>
        <w:t>it</w:t>
      </w:r>
      <w:r w:rsidRPr="00BF5337">
        <w:rPr>
          <w:rFonts w:ascii="Times New Roman" w:hAnsi="Times New Roman" w:cs="Times New Roman"/>
        </w:rPr>
        <w:t xml:space="preserve"> can observe that junction 1 has the highest average number of vehicles, indicating it experiences the highest traffic volume among the four junctions. Conversely, junction 4 has the lowest average number of vehicles, suggesting it experiences the least traffic congestion compared to the other </w:t>
      </w:r>
      <w:r w:rsidR="009F5EAF" w:rsidRPr="00BF5337">
        <w:rPr>
          <w:rFonts w:ascii="Times New Roman" w:hAnsi="Times New Roman" w:cs="Times New Roman"/>
        </w:rPr>
        <w:t>junctions.</w:t>
      </w:r>
    </w:p>
    <w:p w14:paraId="4F34EA1A" w14:textId="47F43633" w:rsidR="009C2DD8" w:rsidRPr="00BF5337" w:rsidRDefault="00964CD7" w:rsidP="00141272">
      <w:pPr>
        <w:spacing w:line="276" w:lineRule="auto"/>
        <w:jc w:val="both"/>
        <w:rPr>
          <w:rFonts w:ascii="Times New Roman" w:hAnsi="Times New Roman" w:cs="Times New Roman"/>
        </w:rPr>
      </w:pPr>
      <w:r w:rsidRPr="00BF5337">
        <w:rPr>
          <w:rFonts w:ascii="Times New Roman" w:hAnsi="Times New Roman" w:cs="Times New Roman"/>
        </w:rPr>
        <w:t xml:space="preserve">At </w:t>
      </w:r>
      <w:r w:rsidR="00F92500" w:rsidRPr="00BF5337">
        <w:rPr>
          <w:rFonts w:ascii="Times New Roman" w:hAnsi="Times New Roman" w:cs="Times New Roman"/>
        </w:rPr>
        <w:t>last,</w:t>
      </w:r>
      <w:r w:rsidRPr="00BF5337">
        <w:rPr>
          <w:rFonts w:ascii="Times New Roman" w:hAnsi="Times New Roman" w:cs="Times New Roman"/>
        </w:rPr>
        <w:t xml:space="preserve"> the </w:t>
      </w:r>
      <w:r w:rsidR="004E5CEC" w:rsidRPr="00BF5337">
        <w:rPr>
          <w:rFonts w:ascii="Times New Roman" w:hAnsi="Times New Roman" w:cs="Times New Roman"/>
        </w:rPr>
        <w:t>correlation table is made to presents the relationships between the variables in the dataset. The analysis reveals that there is a weak positive correlation (0.22) between the number of vehicles and the hour of the day, indicating that vehicle counts may slightly increase as the day progresses. Additionally, there is a slight negative correlation (-0.13) between the number of vehicles and the day of the week, implying a minor decrease in vehicle counts as the week progresses. The most significant correlation is observed between the number of vehicles and the junction (-0.61), indicating a strong negative relationship. This suggests that certain junctions experience higher traffic congestion compared to others, resulting in lower vehicle counts.</w:t>
      </w:r>
    </w:p>
    <w:p w14:paraId="25EF0851" w14:textId="77777777" w:rsidR="001A344C" w:rsidRPr="00BF5337" w:rsidRDefault="00BF0D3E" w:rsidP="00141272">
      <w:pPr>
        <w:keepNext/>
        <w:spacing w:line="276" w:lineRule="auto"/>
        <w:jc w:val="both"/>
        <w:rPr>
          <w:rFonts w:ascii="Times New Roman" w:hAnsi="Times New Roman" w:cs="Times New Roman"/>
        </w:rPr>
      </w:pPr>
      <w:r w:rsidRPr="00BF5337">
        <w:rPr>
          <w:rFonts w:ascii="Times New Roman" w:hAnsi="Times New Roman" w:cs="Times New Roman"/>
          <w:noProof/>
        </w:rPr>
        <w:lastRenderedPageBreak/>
        <w:drawing>
          <wp:inline distT="0" distB="0" distL="0" distR="0" wp14:anchorId="46D91EB2" wp14:editId="4CDB3686">
            <wp:extent cx="3567545" cy="2944747"/>
            <wp:effectExtent l="0" t="0" r="0" b="8255"/>
            <wp:docPr id="881006575" name="Picture 7" descr="A diagram of heat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06575" name="Picture 7" descr="A diagram of heatmap&#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570211" cy="2946947"/>
                    </a:xfrm>
                    <a:prstGeom prst="rect">
                      <a:avLst/>
                    </a:prstGeom>
                  </pic:spPr>
                </pic:pic>
              </a:graphicData>
            </a:graphic>
          </wp:inline>
        </w:drawing>
      </w:r>
    </w:p>
    <w:p w14:paraId="2AAFFCC6" w14:textId="509A3CDC" w:rsidR="006F4F03" w:rsidRPr="00BF5337" w:rsidRDefault="001A344C" w:rsidP="00141272">
      <w:pPr>
        <w:pStyle w:val="Caption"/>
        <w:jc w:val="both"/>
        <w:rPr>
          <w:rFonts w:ascii="Times New Roman" w:hAnsi="Times New Roman" w:cs="Times New Roman"/>
        </w:rPr>
      </w:pPr>
      <w:bookmarkStart w:id="57" w:name="_Toc140503674"/>
      <w:bookmarkStart w:id="58" w:name="_Toc140507350"/>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13</w:t>
      </w:r>
      <w:r w:rsidRPr="00BF5337">
        <w:rPr>
          <w:rFonts w:ascii="Times New Roman" w:hAnsi="Times New Roman" w:cs="Times New Roman"/>
        </w:rPr>
        <w:fldChar w:fldCharType="end"/>
      </w:r>
      <w:r w:rsidRPr="00BF5337">
        <w:rPr>
          <w:rFonts w:ascii="Times New Roman" w:hAnsi="Times New Roman" w:cs="Times New Roman"/>
        </w:rPr>
        <w:t>-Correlation heatmap</w:t>
      </w:r>
      <w:bookmarkEnd w:id="57"/>
      <w:bookmarkEnd w:id="58"/>
    </w:p>
    <w:p w14:paraId="13723614" w14:textId="77777777" w:rsidR="00F92500" w:rsidRPr="00BF5337" w:rsidRDefault="00F92500" w:rsidP="00141272">
      <w:pPr>
        <w:spacing w:line="276" w:lineRule="auto"/>
        <w:jc w:val="both"/>
        <w:rPr>
          <w:rFonts w:ascii="Times New Roman" w:hAnsi="Times New Roman" w:cs="Times New Roman"/>
        </w:rPr>
      </w:pPr>
    </w:p>
    <w:p w14:paraId="5D503239" w14:textId="5B5FA81D" w:rsidR="00126DCD" w:rsidRPr="00BF5337" w:rsidRDefault="00CF0394" w:rsidP="00141272">
      <w:pPr>
        <w:spacing w:line="276" w:lineRule="auto"/>
        <w:jc w:val="both"/>
        <w:rPr>
          <w:rFonts w:ascii="Times New Roman" w:hAnsi="Times New Roman" w:cs="Times New Roman"/>
        </w:rPr>
      </w:pPr>
      <w:r w:rsidRPr="00BF5337">
        <w:rPr>
          <w:rFonts w:ascii="Times New Roman" w:hAnsi="Times New Roman" w:cs="Times New Roman"/>
        </w:rPr>
        <w:t xml:space="preserve">Once the data preprocessing and Exploratory Data Analysis is completed the next step is </w:t>
      </w:r>
      <w:r w:rsidR="00330B78" w:rsidRPr="00BF5337">
        <w:rPr>
          <w:rFonts w:ascii="Times New Roman" w:hAnsi="Times New Roman" w:cs="Times New Roman"/>
        </w:rPr>
        <w:t xml:space="preserve">to split the dataset into training and testing for the purpose of machine learning modelling. </w:t>
      </w:r>
    </w:p>
    <w:p w14:paraId="1326851A" w14:textId="77777777" w:rsidR="00512AB5" w:rsidRPr="00BF5337" w:rsidRDefault="00512AB5" w:rsidP="00141272">
      <w:pPr>
        <w:spacing w:line="276" w:lineRule="auto"/>
        <w:jc w:val="both"/>
        <w:rPr>
          <w:rFonts w:ascii="Times New Roman" w:hAnsi="Times New Roman" w:cs="Times New Roman"/>
        </w:rPr>
      </w:pPr>
    </w:p>
    <w:p w14:paraId="1A818BCD" w14:textId="7FFC7522" w:rsidR="00C10E59" w:rsidRPr="00BF5337" w:rsidRDefault="00C10E59" w:rsidP="00141272">
      <w:pPr>
        <w:spacing w:line="276" w:lineRule="auto"/>
        <w:jc w:val="both"/>
        <w:rPr>
          <w:rFonts w:ascii="Times New Roman" w:hAnsi="Times New Roman" w:cs="Times New Roman"/>
          <w:b/>
          <w:bCs/>
        </w:rPr>
      </w:pPr>
      <w:r w:rsidRPr="00BF5337">
        <w:rPr>
          <w:rFonts w:ascii="Times New Roman" w:hAnsi="Times New Roman" w:cs="Times New Roman"/>
          <w:b/>
          <w:bCs/>
        </w:rPr>
        <w:t>Machine learning modelling</w:t>
      </w:r>
    </w:p>
    <w:p w14:paraId="1A0A5799" w14:textId="4F2AA21E" w:rsidR="00C10E59" w:rsidRPr="00BF5337" w:rsidRDefault="00A954DB" w:rsidP="00141272">
      <w:pPr>
        <w:spacing w:line="276" w:lineRule="auto"/>
        <w:jc w:val="both"/>
        <w:rPr>
          <w:rFonts w:ascii="Times New Roman" w:hAnsi="Times New Roman" w:cs="Times New Roman"/>
        </w:rPr>
      </w:pPr>
      <w:r w:rsidRPr="00BF5337">
        <w:rPr>
          <w:rFonts w:ascii="Times New Roman" w:hAnsi="Times New Roman" w:cs="Times New Roman"/>
        </w:rPr>
        <w:t xml:space="preserve">In this </w:t>
      </w:r>
      <w:r w:rsidR="00FB09BF" w:rsidRPr="00BF5337">
        <w:rPr>
          <w:rFonts w:ascii="Times New Roman" w:hAnsi="Times New Roman" w:cs="Times New Roman"/>
        </w:rPr>
        <w:t>six-machine</w:t>
      </w:r>
      <w:r w:rsidRPr="00BF5337">
        <w:rPr>
          <w:rFonts w:ascii="Times New Roman" w:hAnsi="Times New Roman" w:cs="Times New Roman"/>
        </w:rPr>
        <w:t xml:space="preserve"> learning model are trained and tuned </w:t>
      </w:r>
      <w:proofErr w:type="gramStart"/>
      <w:r w:rsidRPr="00BF5337">
        <w:rPr>
          <w:rFonts w:ascii="Times New Roman" w:hAnsi="Times New Roman" w:cs="Times New Roman"/>
        </w:rPr>
        <w:t>in order to</w:t>
      </w:r>
      <w:proofErr w:type="gramEnd"/>
      <w:r w:rsidRPr="00BF5337">
        <w:rPr>
          <w:rFonts w:ascii="Times New Roman" w:hAnsi="Times New Roman" w:cs="Times New Roman"/>
        </w:rPr>
        <w:t xml:space="preserve"> predict the Traffic</w:t>
      </w:r>
      <w:r w:rsidR="00513F1D" w:rsidRPr="00BF5337">
        <w:rPr>
          <w:rFonts w:ascii="Times New Roman" w:hAnsi="Times New Roman" w:cs="Times New Roman"/>
        </w:rPr>
        <w:t xml:space="preserve"> </w:t>
      </w:r>
      <w:r w:rsidRPr="00BF5337">
        <w:rPr>
          <w:rFonts w:ascii="Times New Roman" w:hAnsi="Times New Roman" w:cs="Times New Roman"/>
        </w:rPr>
        <w:t>congestion</w:t>
      </w:r>
      <w:r w:rsidR="001515F9" w:rsidRPr="00BF5337">
        <w:rPr>
          <w:rFonts w:ascii="Times New Roman" w:hAnsi="Times New Roman" w:cs="Times New Roman"/>
        </w:rPr>
        <w:t xml:space="preserve">. After that model will be </w:t>
      </w:r>
      <w:r w:rsidR="009679B3" w:rsidRPr="00BF5337">
        <w:rPr>
          <w:rFonts w:ascii="Times New Roman" w:hAnsi="Times New Roman" w:cs="Times New Roman"/>
        </w:rPr>
        <w:t xml:space="preserve">evaluated </w:t>
      </w:r>
      <w:r w:rsidR="00B739DE" w:rsidRPr="00BF5337">
        <w:rPr>
          <w:rFonts w:ascii="Times New Roman" w:hAnsi="Times New Roman" w:cs="Times New Roman"/>
        </w:rPr>
        <w:t>using regression metrics like mean squared error</w:t>
      </w:r>
      <w:r w:rsidR="00A57458" w:rsidRPr="00BF5337">
        <w:rPr>
          <w:rFonts w:ascii="Times New Roman" w:hAnsi="Times New Roman" w:cs="Times New Roman"/>
        </w:rPr>
        <w:t xml:space="preserve"> (MSE)</w:t>
      </w:r>
      <w:r w:rsidR="00B739DE" w:rsidRPr="00BF5337">
        <w:rPr>
          <w:rFonts w:ascii="Times New Roman" w:hAnsi="Times New Roman" w:cs="Times New Roman"/>
        </w:rPr>
        <w:t>, root mean squared error</w:t>
      </w:r>
      <w:r w:rsidR="00A57458" w:rsidRPr="00BF5337">
        <w:rPr>
          <w:rFonts w:ascii="Times New Roman" w:hAnsi="Times New Roman" w:cs="Times New Roman"/>
        </w:rPr>
        <w:t xml:space="preserve"> (RMSE)</w:t>
      </w:r>
      <w:r w:rsidR="00B739DE" w:rsidRPr="00BF5337">
        <w:rPr>
          <w:rFonts w:ascii="Times New Roman" w:hAnsi="Times New Roman" w:cs="Times New Roman"/>
        </w:rPr>
        <w:t>, and mean absolute error</w:t>
      </w:r>
      <w:r w:rsidR="00A57458" w:rsidRPr="00BF5337">
        <w:rPr>
          <w:rFonts w:ascii="Times New Roman" w:hAnsi="Times New Roman" w:cs="Times New Roman"/>
        </w:rPr>
        <w:t xml:space="preserve"> (MAE)</w:t>
      </w:r>
      <w:r w:rsidR="00B739DE" w:rsidRPr="00BF5337">
        <w:rPr>
          <w:rFonts w:ascii="Times New Roman" w:hAnsi="Times New Roman" w:cs="Times New Roman"/>
        </w:rPr>
        <w:t xml:space="preserve">. </w:t>
      </w:r>
    </w:p>
    <w:p w14:paraId="7D29168E" w14:textId="77777777" w:rsidR="00365A61" w:rsidRPr="00BF5337" w:rsidRDefault="00365A61" w:rsidP="00141272">
      <w:pPr>
        <w:spacing w:line="276" w:lineRule="auto"/>
        <w:jc w:val="both"/>
        <w:rPr>
          <w:rFonts w:ascii="Times New Roman" w:hAnsi="Times New Roman" w:cs="Times New Roman"/>
        </w:rPr>
      </w:pPr>
    </w:p>
    <w:p w14:paraId="53EDA81E" w14:textId="4C83F3B4" w:rsidR="00B739DE" w:rsidRPr="00BF5337" w:rsidRDefault="00365A61" w:rsidP="00141272">
      <w:pPr>
        <w:spacing w:line="276" w:lineRule="auto"/>
        <w:jc w:val="both"/>
        <w:rPr>
          <w:rFonts w:ascii="Times New Roman" w:hAnsi="Times New Roman" w:cs="Times New Roman"/>
          <w:b/>
          <w:bCs/>
        </w:rPr>
      </w:pPr>
      <w:r w:rsidRPr="00BF5337">
        <w:rPr>
          <w:rFonts w:ascii="Times New Roman" w:hAnsi="Times New Roman" w:cs="Times New Roman"/>
          <w:b/>
          <w:bCs/>
        </w:rPr>
        <w:t>Linear regression</w:t>
      </w:r>
    </w:p>
    <w:p w14:paraId="73A674D4" w14:textId="75899A8C" w:rsidR="00365A61" w:rsidRPr="00BF5337" w:rsidRDefault="004464F6" w:rsidP="00141272">
      <w:pPr>
        <w:spacing w:line="276" w:lineRule="auto"/>
        <w:jc w:val="both"/>
        <w:rPr>
          <w:rFonts w:ascii="Times New Roman" w:hAnsi="Times New Roman" w:cs="Times New Roman"/>
        </w:rPr>
      </w:pPr>
      <w:r w:rsidRPr="00BF5337">
        <w:rPr>
          <w:rFonts w:ascii="Times New Roman" w:hAnsi="Times New Roman" w:cs="Times New Roman"/>
        </w:rPr>
        <w:t>First, an instance of the LinearRegression model is created. After that model is trained using the training data and make the prediction on the test data.</w:t>
      </w:r>
      <w:r w:rsidR="00A57458" w:rsidRPr="00BF5337">
        <w:rPr>
          <w:rFonts w:ascii="Times New Roman" w:hAnsi="Times New Roman" w:cs="Times New Roman"/>
        </w:rPr>
        <w:t xml:space="preserve"> After that model performance was evaluated on the test dataset</w:t>
      </w:r>
      <w:r w:rsidR="002672CC" w:rsidRPr="00BF5337">
        <w:rPr>
          <w:rFonts w:ascii="Times New Roman" w:hAnsi="Times New Roman" w:cs="Times New Roman"/>
        </w:rPr>
        <w:t xml:space="preserve"> using metrics like MSE, RMSE and MAE</w:t>
      </w:r>
      <w:r w:rsidR="00A57458" w:rsidRPr="00BF5337">
        <w:rPr>
          <w:rFonts w:ascii="Times New Roman" w:hAnsi="Times New Roman" w:cs="Times New Roman"/>
        </w:rPr>
        <w:t xml:space="preserve">. </w:t>
      </w:r>
    </w:p>
    <w:p w14:paraId="48231913" w14:textId="0585D54F" w:rsidR="00685536" w:rsidRPr="00BF5337" w:rsidRDefault="005F570A" w:rsidP="00141272">
      <w:pPr>
        <w:spacing w:line="276" w:lineRule="auto"/>
        <w:jc w:val="both"/>
        <w:rPr>
          <w:rFonts w:ascii="Times New Roman" w:hAnsi="Times New Roman" w:cs="Times New Roman"/>
        </w:rPr>
      </w:pPr>
      <w:r w:rsidRPr="00BF5337">
        <w:rPr>
          <w:rFonts w:ascii="Times New Roman" w:hAnsi="Times New Roman" w:cs="Times New Roman"/>
        </w:rPr>
        <w:t>Hyperparameter tuning is typically not performed for linear regression because linear regression models have limited hyperparameters to tune compared to other models like random forests or gradient boosting.</w:t>
      </w:r>
      <w:r w:rsidR="00C60CBF" w:rsidRPr="00BF5337">
        <w:rPr>
          <w:rFonts w:ascii="Times New Roman" w:hAnsi="Times New Roman" w:cs="Times New Roman"/>
        </w:rPr>
        <w:t xml:space="preserve"> </w:t>
      </w:r>
    </w:p>
    <w:p w14:paraId="78301033" w14:textId="77777777" w:rsidR="00793A5F" w:rsidRPr="00BF5337" w:rsidRDefault="00D03397" w:rsidP="00141272">
      <w:pPr>
        <w:keepNext/>
        <w:spacing w:line="276" w:lineRule="auto"/>
        <w:jc w:val="both"/>
        <w:rPr>
          <w:rFonts w:ascii="Times New Roman" w:hAnsi="Times New Roman" w:cs="Times New Roman"/>
        </w:rPr>
      </w:pPr>
      <w:r w:rsidRPr="00BF5337">
        <w:rPr>
          <w:rFonts w:ascii="Times New Roman" w:hAnsi="Times New Roman" w:cs="Times New Roman"/>
          <w:noProof/>
        </w:rPr>
        <w:lastRenderedPageBreak/>
        <w:drawing>
          <wp:inline distT="0" distB="0" distL="0" distR="0" wp14:anchorId="531379F6" wp14:editId="1F64B6F0">
            <wp:extent cx="5731510" cy="3688080"/>
            <wp:effectExtent l="0" t="0" r="2540" b="7620"/>
            <wp:docPr id="1018113963"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113963" name="Picture 2" descr="A graph of a graph&#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688080"/>
                    </a:xfrm>
                    <a:prstGeom prst="rect">
                      <a:avLst/>
                    </a:prstGeom>
                  </pic:spPr>
                </pic:pic>
              </a:graphicData>
            </a:graphic>
          </wp:inline>
        </w:drawing>
      </w:r>
    </w:p>
    <w:p w14:paraId="24E08544" w14:textId="6143B4A1" w:rsidR="00685536" w:rsidRPr="00BF5337" w:rsidRDefault="00793A5F" w:rsidP="00141272">
      <w:pPr>
        <w:pStyle w:val="Caption"/>
        <w:jc w:val="both"/>
        <w:rPr>
          <w:rFonts w:ascii="Times New Roman" w:hAnsi="Times New Roman" w:cs="Times New Roman"/>
        </w:rPr>
      </w:pPr>
      <w:bookmarkStart w:id="59" w:name="_Toc140503675"/>
      <w:bookmarkStart w:id="60" w:name="_Toc140507351"/>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14</w:t>
      </w:r>
      <w:r w:rsidRPr="00BF5337">
        <w:rPr>
          <w:rFonts w:ascii="Times New Roman" w:hAnsi="Times New Roman" w:cs="Times New Roman"/>
        </w:rPr>
        <w:fldChar w:fldCharType="end"/>
      </w:r>
      <w:r w:rsidRPr="00BF5337">
        <w:rPr>
          <w:rFonts w:ascii="Times New Roman" w:hAnsi="Times New Roman" w:cs="Times New Roman"/>
        </w:rPr>
        <w:t>- linear regression forecasting</w:t>
      </w:r>
      <w:bookmarkEnd w:id="59"/>
      <w:bookmarkEnd w:id="60"/>
    </w:p>
    <w:p w14:paraId="48610184" w14:textId="1EFF1CEB" w:rsidR="00365A61" w:rsidRPr="00BF5337" w:rsidRDefault="00502C48" w:rsidP="00141272">
      <w:pPr>
        <w:spacing w:line="276" w:lineRule="auto"/>
        <w:jc w:val="both"/>
        <w:rPr>
          <w:rFonts w:ascii="Times New Roman" w:hAnsi="Times New Roman" w:cs="Times New Roman"/>
          <w:b/>
          <w:bCs/>
        </w:rPr>
      </w:pPr>
      <w:r w:rsidRPr="00BF5337">
        <w:rPr>
          <w:rFonts w:ascii="Times New Roman" w:hAnsi="Times New Roman" w:cs="Times New Roman"/>
          <w:b/>
          <w:bCs/>
        </w:rPr>
        <w:t>Random forest regressor</w:t>
      </w:r>
    </w:p>
    <w:p w14:paraId="2CA0399B" w14:textId="59E58327" w:rsidR="00502C48" w:rsidRPr="00BF5337" w:rsidRDefault="003E4E5D" w:rsidP="00141272">
      <w:pPr>
        <w:spacing w:line="276" w:lineRule="auto"/>
        <w:jc w:val="both"/>
        <w:rPr>
          <w:rFonts w:ascii="Times New Roman" w:hAnsi="Times New Roman" w:cs="Times New Roman"/>
        </w:rPr>
      </w:pPr>
      <w:r w:rsidRPr="00BF5337">
        <w:rPr>
          <w:rFonts w:ascii="Times New Roman" w:hAnsi="Times New Roman" w:cs="Times New Roman"/>
        </w:rPr>
        <w:t xml:space="preserve">Similarly Random Forest instance is created. After that model is trained and evaluated on the test data. </w:t>
      </w:r>
      <w:r w:rsidR="00C16DB0" w:rsidRPr="00BF5337">
        <w:rPr>
          <w:rFonts w:ascii="Times New Roman" w:hAnsi="Times New Roman" w:cs="Times New Roman"/>
        </w:rPr>
        <w:t>Then the performance</w:t>
      </w:r>
      <w:r w:rsidR="00AA23C7" w:rsidRPr="00BF5337">
        <w:rPr>
          <w:rFonts w:ascii="Times New Roman" w:hAnsi="Times New Roman" w:cs="Times New Roman"/>
        </w:rPr>
        <w:t xml:space="preserve"> of the model</w:t>
      </w:r>
      <w:r w:rsidR="00C16DB0" w:rsidRPr="00BF5337">
        <w:rPr>
          <w:rFonts w:ascii="Times New Roman" w:hAnsi="Times New Roman" w:cs="Times New Roman"/>
        </w:rPr>
        <w:t xml:space="preserve"> was evaluated using regression metrics. </w:t>
      </w:r>
    </w:p>
    <w:p w14:paraId="2AFC6004" w14:textId="3F0334EE" w:rsidR="00502C48" w:rsidRPr="00BF5337" w:rsidRDefault="00AA23C7" w:rsidP="00141272">
      <w:pPr>
        <w:spacing w:line="276" w:lineRule="auto"/>
        <w:jc w:val="both"/>
        <w:rPr>
          <w:rFonts w:ascii="Times New Roman" w:hAnsi="Times New Roman" w:cs="Times New Roman"/>
        </w:rPr>
      </w:pPr>
      <w:r w:rsidRPr="00BF5337">
        <w:rPr>
          <w:rFonts w:ascii="Times New Roman" w:hAnsi="Times New Roman" w:cs="Times New Roman"/>
        </w:rPr>
        <w:t xml:space="preserve">After that Hyperparameter tunning is performed with the help of Grid search CV library to find the optimal parameters of the </w:t>
      </w:r>
      <w:r w:rsidR="00946BEE" w:rsidRPr="00BF5337">
        <w:rPr>
          <w:rFonts w:ascii="Times New Roman" w:hAnsi="Times New Roman" w:cs="Times New Roman"/>
        </w:rPr>
        <w:t>Random Forest</w:t>
      </w:r>
      <w:r w:rsidRPr="00BF5337">
        <w:rPr>
          <w:rFonts w:ascii="Times New Roman" w:hAnsi="Times New Roman" w:cs="Times New Roman"/>
        </w:rPr>
        <w:t xml:space="preserve"> model. </w:t>
      </w:r>
      <w:r w:rsidR="00946BEE" w:rsidRPr="00BF5337">
        <w:rPr>
          <w:rFonts w:ascii="Times New Roman" w:hAnsi="Times New Roman" w:cs="Times New Roman"/>
        </w:rPr>
        <w:t>Three</w:t>
      </w:r>
      <w:r w:rsidR="00627828" w:rsidRPr="00BF5337">
        <w:rPr>
          <w:rFonts w:ascii="Times New Roman" w:hAnsi="Times New Roman" w:cs="Times New Roman"/>
        </w:rPr>
        <w:t xml:space="preserve"> </w:t>
      </w:r>
      <w:r w:rsidR="00A12373" w:rsidRPr="00BF5337">
        <w:rPr>
          <w:rFonts w:ascii="Times New Roman" w:hAnsi="Times New Roman" w:cs="Times New Roman"/>
        </w:rPr>
        <w:t xml:space="preserve">parameters are tuned which are number of estimators, max depth and min samples split. </w:t>
      </w:r>
      <w:r w:rsidR="005159BF" w:rsidRPr="00BF5337">
        <w:rPr>
          <w:rFonts w:ascii="Times New Roman" w:hAnsi="Times New Roman" w:cs="Times New Roman"/>
        </w:rPr>
        <w:t xml:space="preserve">Next the model was tuned with </w:t>
      </w:r>
      <w:r w:rsidR="008A04D7" w:rsidRPr="00BF5337">
        <w:rPr>
          <w:rFonts w:ascii="Times New Roman" w:hAnsi="Times New Roman" w:cs="Times New Roman"/>
        </w:rPr>
        <w:t>5-fold</w:t>
      </w:r>
      <w:r w:rsidR="005159BF" w:rsidRPr="00BF5337">
        <w:rPr>
          <w:rFonts w:ascii="Times New Roman" w:hAnsi="Times New Roman" w:cs="Times New Roman"/>
        </w:rPr>
        <w:t xml:space="preserve"> cross validation and scoring metrics is the negative mean squared error and the value of n_jobs is set to -1 it means all the </w:t>
      </w:r>
      <w:r w:rsidR="00191A21" w:rsidRPr="00BF5337">
        <w:rPr>
          <w:rFonts w:ascii="Times New Roman" w:hAnsi="Times New Roman" w:cs="Times New Roman"/>
        </w:rPr>
        <w:t>CPU</w:t>
      </w:r>
      <w:r w:rsidR="005159BF" w:rsidRPr="00BF5337">
        <w:rPr>
          <w:rFonts w:ascii="Times New Roman" w:hAnsi="Times New Roman" w:cs="Times New Roman"/>
        </w:rPr>
        <w:t xml:space="preserve"> cores are used for tunning purpose. </w:t>
      </w:r>
    </w:p>
    <w:p w14:paraId="08F760C9" w14:textId="3BCBD5AA" w:rsidR="00C97405" w:rsidRPr="00BF5337" w:rsidRDefault="00C97405" w:rsidP="00141272">
      <w:pPr>
        <w:spacing w:line="276" w:lineRule="auto"/>
        <w:jc w:val="both"/>
        <w:rPr>
          <w:rFonts w:ascii="Times New Roman" w:hAnsi="Times New Roman" w:cs="Times New Roman"/>
        </w:rPr>
      </w:pPr>
      <w:r w:rsidRPr="00BF5337">
        <w:rPr>
          <w:rFonts w:ascii="Times New Roman" w:hAnsi="Times New Roman" w:cs="Times New Roman"/>
        </w:rPr>
        <w:t xml:space="preserve">The best hyperparameters found </w:t>
      </w:r>
      <w:r w:rsidR="00AD5A76" w:rsidRPr="00BF5337">
        <w:rPr>
          <w:rFonts w:ascii="Times New Roman" w:hAnsi="Times New Roman" w:cs="Times New Roman"/>
        </w:rPr>
        <w:t>are {</w:t>
      </w:r>
      <w:r w:rsidR="00EB68DF" w:rsidRPr="00BF5337">
        <w:rPr>
          <w:rFonts w:ascii="Times New Roman" w:hAnsi="Times New Roman" w:cs="Times New Roman"/>
        </w:rPr>
        <w:t>'max_depth': None, 'min_samples_split': 2, 'n_estimators': 300}</w:t>
      </w:r>
      <w:r w:rsidR="00AD5A76" w:rsidRPr="00BF5337">
        <w:rPr>
          <w:rFonts w:ascii="Times New Roman" w:hAnsi="Times New Roman" w:cs="Times New Roman"/>
        </w:rPr>
        <w:t>.</w:t>
      </w:r>
    </w:p>
    <w:p w14:paraId="2372A71A" w14:textId="14343255" w:rsidR="00C97405" w:rsidRPr="00BF5337" w:rsidRDefault="00314270" w:rsidP="00141272">
      <w:pPr>
        <w:spacing w:line="276" w:lineRule="auto"/>
        <w:jc w:val="both"/>
        <w:rPr>
          <w:rFonts w:ascii="Times New Roman" w:hAnsi="Times New Roman" w:cs="Times New Roman"/>
        </w:rPr>
      </w:pPr>
      <w:r w:rsidRPr="00BF5337">
        <w:rPr>
          <w:rFonts w:ascii="Times New Roman" w:hAnsi="Times New Roman" w:cs="Times New Roman"/>
        </w:rPr>
        <w:t xml:space="preserve">After that tuned model is used to make the prediction on the test set. The performance metrics were relatively lower as compared to the without tuned model. It means by the help of hyperparameter tunning the random forest model </w:t>
      </w:r>
      <w:r w:rsidR="006C1FA9" w:rsidRPr="00BF5337">
        <w:rPr>
          <w:rFonts w:ascii="Times New Roman" w:hAnsi="Times New Roman" w:cs="Times New Roman"/>
        </w:rPr>
        <w:t>performance got</w:t>
      </w:r>
      <w:r w:rsidRPr="00BF5337">
        <w:rPr>
          <w:rFonts w:ascii="Times New Roman" w:hAnsi="Times New Roman" w:cs="Times New Roman"/>
        </w:rPr>
        <w:t xml:space="preserve"> improved. </w:t>
      </w:r>
    </w:p>
    <w:p w14:paraId="41FF2D20" w14:textId="77777777" w:rsidR="007F7C9B" w:rsidRPr="00BF5337" w:rsidRDefault="005057E9" w:rsidP="00141272">
      <w:pPr>
        <w:keepNext/>
        <w:spacing w:line="276" w:lineRule="auto"/>
        <w:jc w:val="both"/>
        <w:rPr>
          <w:rFonts w:ascii="Times New Roman" w:hAnsi="Times New Roman" w:cs="Times New Roman"/>
        </w:rPr>
      </w:pPr>
      <w:r w:rsidRPr="00BF5337">
        <w:rPr>
          <w:rFonts w:ascii="Times New Roman" w:hAnsi="Times New Roman" w:cs="Times New Roman"/>
          <w:noProof/>
        </w:rPr>
        <w:lastRenderedPageBreak/>
        <w:drawing>
          <wp:inline distT="0" distB="0" distL="0" distR="0" wp14:anchorId="0E8E552A" wp14:editId="216F37E1">
            <wp:extent cx="5731510" cy="3688080"/>
            <wp:effectExtent l="0" t="0" r="2540" b="7620"/>
            <wp:docPr id="1912481253" name="Picture 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481253" name="Picture 3" descr="A graph of a graph&#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688080"/>
                    </a:xfrm>
                    <a:prstGeom prst="rect">
                      <a:avLst/>
                    </a:prstGeom>
                  </pic:spPr>
                </pic:pic>
              </a:graphicData>
            </a:graphic>
          </wp:inline>
        </w:drawing>
      </w:r>
    </w:p>
    <w:p w14:paraId="2B4A6CD6" w14:textId="19BFC970" w:rsidR="00862B29" w:rsidRPr="00BF5337" w:rsidRDefault="007F7C9B" w:rsidP="00141272">
      <w:pPr>
        <w:pStyle w:val="Caption"/>
        <w:jc w:val="both"/>
        <w:rPr>
          <w:rFonts w:ascii="Times New Roman" w:hAnsi="Times New Roman" w:cs="Times New Roman"/>
        </w:rPr>
      </w:pPr>
      <w:bookmarkStart w:id="61" w:name="_Toc140503676"/>
      <w:bookmarkStart w:id="62" w:name="_Toc140507352"/>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15</w:t>
      </w:r>
      <w:r w:rsidRPr="00BF5337">
        <w:rPr>
          <w:rFonts w:ascii="Times New Roman" w:hAnsi="Times New Roman" w:cs="Times New Roman"/>
        </w:rPr>
        <w:fldChar w:fldCharType="end"/>
      </w:r>
      <w:r w:rsidRPr="00BF5337">
        <w:rPr>
          <w:rFonts w:ascii="Times New Roman" w:hAnsi="Times New Roman" w:cs="Times New Roman"/>
        </w:rPr>
        <w:t>- Random Forest forecasting</w:t>
      </w:r>
      <w:bookmarkEnd w:id="61"/>
      <w:bookmarkEnd w:id="62"/>
    </w:p>
    <w:p w14:paraId="3761FE54" w14:textId="510E9BAD" w:rsidR="00502C48" w:rsidRPr="00BF5337" w:rsidRDefault="00502C48" w:rsidP="00141272">
      <w:pPr>
        <w:spacing w:line="276" w:lineRule="auto"/>
        <w:jc w:val="both"/>
        <w:rPr>
          <w:rFonts w:ascii="Times New Roman" w:hAnsi="Times New Roman" w:cs="Times New Roman"/>
          <w:b/>
          <w:bCs/>
        </w:rPr>
      </w:pPr>
      <w:r w:rsidRPr="00BF5337">
        <w:rPr>
          <w:rFonts w:ascii="Times New Roman" w:hAnsi="Times New Roman" w:cs="Times New Roman"/>
          <w:b/>
          <w:bCs/>
        </w:rPr>
        <w:t xml:space="preserve">Gradient boosting regressor </w:t>
      </w:r>
    </w:p>
    <w:p w14:paraId="0EA2A76D" w14:textId="5F5A08D6" w:rsidR="00502C48" w:rsidRPr="00BF5337" w:rsidRDefault="003D0812" w:rsidP="00141272">
      <w:pPr>
        <w:spacing w:line="276" w:lineRule="auto"/>
        <w:jc w:val="both"/>
        <w:rPr>
          <w:rFonts w:ascii="Times New Roman" w:hAnsi="Times New Roman" w:cs="Times New Roman"/>
        </w:rPr>
      </w:pPr>
      <w:r w:rsidRPr="00BF5337">
        <w:rPr>
          <w:rFonts w:ascii="Times New Roman" w:hAnsi="Times New Roman" w:cs="Times New Roman"/>
        </w:rPr>
        <w:t xml:space="preserve">Next Gradient boosting instance was created. After that model trained on training data and evaluated on the test data. </w:t>
      </w:r>
      <w:r w:rsidR="004605DD" w:rsidRPr="00BF5337">
        <w:rPr>
          <w:rFonts w:ascii="Times New Roman" w:hAnsi="Times New Roman" w:cs="Times New Roman"/>
        </w:rPr>
        <w:t xml:space="preserve">Next the performance of model was evaluated and hyperparameter tunning was performed to find the optimal sets of </w:t>
      </w:r>
      <w:r w:rsidR="008A4D66" w:rsidRPr="00BF5337">
        <w:rPr>
          <w:rFonts w:ascii="Times New Roman" w:hAnsi="Times New Roman" w:cs="Times New Roman"/>
        </w:rPr>
        <w:t>parameters</w:t>
      </w:r>
      <w:r w:rsidR="004605DD" w:rsidRPr="00BF5337">
        <w:rPr>
          <w:rFonts w:ascii="Times New Roman" w:hAnsi="Times New Roman" w:cs="Times New Roman"/>
        </w:rPr>
        <w:t xml:space="preserve"> which leads to the best performance. </w:t>
      </w:r>
      <w:r w:rsidR="00E27AC2" w:rsidRPr="00BF5337">
        <w:rPr>
          <w:rFonts w:ascii="Times New Roman" w:hAnsi="Times New Roman" w:cs="Times New Roman"/>
        </w:rPr>
        <w:t xml:space="preserve">Three parameters are selected for tunning purpose which are number of </w:t>
      </w:r>
      <w:r w:rsidR="008A4D66" w:rsidRPr="00BF5337">
        <w:rPr>
          <w:rFonts w:ascii="Times New Roman" w:hAnsi="Times New Roman" w:cs="Times New Roman"/>
        </w:rPr>
        <w:t>estimators</w:t>
      </w:r>
      <w:r w:rsidR="00E27AC2" w:rsidRPr="00BF5337">
        <w:rPr>
          <w:rFonts w:ascii="Times New Roman" w:hAnsi="Times New Roman" w:cs="Times New Roman"/>
        </w:rPr>
        <w:t xml:space="preserve">, </w:t>
      </w:r>
      <w:r w:rsidR="00682FE6" w:rsidRPr="00BF5337">
        <w:rPr>
          <w:rFonts w:ascii="Times New Roman" w:hAnsi="Times New Roman" w:cs="Times New Roman"/>
        </w:rPr>
        <w:t xml:space="preserve">learning rate and </w:t>
      </w:r>
      <w:proofErr w:type="gramStart"/>
      <w:r w:rsidR="008A4D66" w:rsidRPr="00BF5337">
        <w:rPr>
          <w:rFonts w:ascii="Times New Roman" w:hAnsi="Times New Roman" w:cs="Times New Roman"/>
        </w:rPr>
        <w:t>mas</w:t>
      </w:r>
      <w:proofErr w:type="gramEnd"/>
      <w:r w:rsidR="008A4D66" w:rsidRPr="00BF5337">
        <w:rPr>
          <w:rFonts w:ascii="Times New Roman" w:hAnsi="Times New Roman" w:cs="Times New Roman"/>
        </w:rPr>
        <w:t xml:space="preserve"> depth. </w:t>
      </w:r>
      <w:r w:rsidR="00455129" w:rsidRPr="00BF5337">
        <w:rPr>
          <w:rFonts w:ascii="Times New Roman" w:hAnsi="Times New Roman" w:cs="Times New Roman"/>
        </w:rPr>
        <w:t xml:space="preserve">After tunning the best hyperparameter </w:t>
      </w:r>
      <w:r w:rsidR="0079302C" w:rsidRPr="00BF5337">
        <w:rPr>
          <w:rFonts w:ascii="Times New Roman" w:hAnsi="Times New Roman" w:cs="Times New Roman"/>
        </w:rPr>
        <w:t>found are</w:t>
      </w:r>
      <w:r w:rsidR="00455129" w:rsidRPr="00BF5337">
        <w:rPr>
          <w:rFonts w:ascii="Times New Roman" w:hAnsi="Times New Roman" w:cs="Times New Roman"/>
        </w:rPr>
        <w:t xml:space="preserve"> </w:t>
      </w:r>
      <w:r w:rsidR="005B0045" w:rsidRPr="00BF5337">
        <w:rPr>
          <w:rFonts w:ascii="Times New Roman" w:hAnsi="Times New Roman" w:cs="Times New Roman"/>
        </w:rPr>
        <w:t>{'learning_rate': 0.1, 'max_depth': 5, 'n_estimators': 300}</w:t>
      </w:r>
    </w:p>
    <w:p w14:paraId="1FC5E6F8" w14:textId="368F3755" w:rsidR="00DA1E4F" w:rsidRPr="00BF5337" w:rsidRDefault="00455129" w:rsidP="00141272">
      <w:pPr>
        <w:spacing w:line="276" w:lineRule="auto"/>
        <w:jc w:val="both"/>
        <w:rPr>
          <w:rFonts w:ascii="Times New Roman" w:hAnsi="Times New Roman" w:cs="Times New Roman"/>
        </w:rPr>
      </w:pPr>
      <w:r w:rsidRPr="00BF5337">
        <w:rPr>
          <w:rFonts w:ascii="Times New Roman" w:hAnsi="Times New Roman" w:cs="Times New Roman"/>
        </w:rPr>
        <w:t xml:space="preserve">The prediction on the test set is then made using the tweaked model. After compared to the untuned model, the performance metrics were lower after tuning was applied. This signifies that the performance of the </w:t>
      </w:r>
      <w:r w:rsidR="00FB4EA2" w:rsidRPr="00BF5337">
        <w:rPr>
          <w:rFonts w:ascii="Times New Roman" w:hAnsi="Times New Roman" w:cs="Times New Roman"/>
        </w:rPr>
        <w:t xml:space="preserve">gradient </w:t>
      </w:r>
      <w:r w:rsidR="00FC5F58" w:rsidRPr="00BF5337">
        <w:rPr>
          <w:rFonts w:ascii="Times New Roman" w:hAnsi="Times New Roman" w:cs="Times New Roman"/>
        </w:rPr>
        <w:t>boosting</w:t>
      </w:r>
      <w:r w:rsidR="00FB4EA2" w:rsidRPr="00BF5337">
        <w:rPr>
          <w:rFonts w:ascii="Times New Roman" w:hAnsi="Times New Roman" w:cs="Times New Roman"/>
        </w:rPr>
        <w:t xml:space="preserve"> regressor</w:t>
      </w:r>
      <w:r w:rsidRPr="00BF5337">
        <w:rPr>
          <w:rFonts w:ascii="Times New Roman" w:hAnsi="Times New Roman" w:cs="Times New Roman"/>
        </w:rPr>
        <w:t xml:space="preserve"> model was enhanced </w:t>
      </w:r>
      <w:r w:rsidR="0090505C" w:rsidRPr="00BF5337">
        <w:rPr>
          <w:rFonts w:ascii="Times New Roman" w:hAnsi="Times New Roman" w:cs="Times New Roman"/>
        </w:rPr>
        <w:t>using</w:t>
      </w:r>
      <w:r w:rsidRPr="00BF5337">
        <w:rPr>
          <w:rFonts w:ascii="Times New Roman" w:hAnsi="Times New Roman" w:cs="Times New Roman"/>
        </w:rPr>
        <w:t xml:space="preserve"> hyperparameter tuning.</w:t>
      </w:r>
      <w:r w:rsidR="002264DC" w:rsidRPr="00BF5337">
        <w:rPr>
          <w:rFonts w:ascii="Times New Roman" w:hAnsi="Times New Roman" w:cs="Times New Roman"/>
        </w:rPr>
        <w:t xml:space="preserve"> </w:t>
      </w:r>
    </w:p>
    <w:p w14:paraId="6883E071" w14:textId="77777777" w:rsidR="007F6946" w:rsidRPr="00BF5337" w:rsidRDefault="00932297" w:rsidP="00141272">
      <w:pPr>
        <w:keepNext/>
        <w:spacing w:line="276" w:lineRule="auto"/>
        <w:jc w:val="both"/>
        <w:rPr>
          <w:rFonts w:ascii="Times New Roman" w:hAnsi="Times New Roman" w:cs="Times New Roman"/>
        </w:rPr>
      </w:pPr>
      <w:r w:rsidRPr="00BF5337">
        <w:rPr>
          <w:rFonts w:ascii="Times New Roman" w:hAnsi="Times New Roman" w:cs="Times New Roman"/>
          <w:noProof/>
        </w:rPr>
        <w:lastRenderedPageBreak/>
        <w:drawing>
          <wp:inline distT="0" distB="0" distL="0" distR="0" wp14:anchorId="696FF321" wp14:editId="2A65810B">
            <wp:extent cx="5731510" cy="3688080"/>
            <wp:effectExtent l="0" t="0" r="2540" b="7620"/>
            <wp:docPr id="1215869539" name="Picture 4"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869539" name="Picture 4" descr="A graph of a graph&#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688080"/>
                    </a:xfrm>
                    <a:prstGeom prst="rect">
                      <a:avLst/>
                    </a:prstGeom>
                  </pic:spPr>
                </pic:pic>
              </a:graphicData>
            </a:graphic>
          </wp:inline>
        </w:drawing>
      </w:r>
    </w:p>
    <w:p w14:paraId="45144E64" w14:textId="344423D1" w:rsidR="005057E9" w:rsidRPr="00BF5337" w:rsidRDefault="007F6946" w:rsidP="00141272">
      <w:pPr>
        <w:pStyle w:val="Caption"/>
        <w:jc w:val="both"/>
        <w:rPr>
          <w:rFonts w:ascii="Times New Roman" w:hAnsi="Times New Roman" w:cs="Times New Roman"/>
        </w:rPr>
      </w:pPr>
      <w:bookmarkStart w:id="63" w:name="_Toc140503677"/>
      <w:bookmarkStart w:id="64" w:name="_Toc140507353"/>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16</w:t>
      </w:r>
      <w:r w:rsidRPr="00BF5337">
        <w:rPr>
          <w:rFonts w:ascii="Times New Roman" w:hAnsi="Times New Roman" w:cs="Times New Roman"/>
        </w:rPr>
        <w:fldChar w:fldCharType="end"/>
      </w:r>
      <w:r w:rsidRPr="00BF5337">
        <w:rPr>
          <w:rFonts w:ascii="Times New Roman" w:hAnsi="Times New Roman" w:cs="Times New Roman"/>
        </w:rPr>
        <w:t>- Gradient boosting forecasting</w:t>
      </w:r>
      <w:bookmarkEnd w:id="63"/>
      <w:bookmarkEnd w:id="64"/>
    </w:p>
    <w:p w14:paraId="2F30AA22" w14:textId="041F8B37" w:rsidR="00365A61" w:rsidRPr="00BF5337" w:rsidRDefault="00E31D28" w:rsidP="00141272">
      <w:pPr>
        <w:spacing w:line="276" w:lineRule="auto"/>
        <w:jc w:val="both"/>
        <w:rPr>
          <w:rFonts w:ascii="Times New Roman" w:hAnsi="Times New Roman" w:cs="Times New Roman"/>
          <w:b/>
          <w:bCs/>
        </w:rPr>
      </w:pPr>
      <w:r w:rsidRPr="00BF5337">
        <w:rPr>
          <w:rFonts w:ascii="Times New Roman" w:hAnsi="Times New Roman" w:cs="Times New Roman"/>
          <w:b/>
          <w:bCs/>
        </w:rPr>
        <w:t>K nearest neighbors</w:t>
      </w:r>
    </w:p>
    <w:p w14:paraId="4B38EF47" w14:textId="2D80B85C" w:rsidR="00E31D28" w:rsidRPr="00BF5337" w:rsidRDefault="007714D6" w:rsidP="00141272">
      <w:pPr>
        <w:spacing w:line="276" w:lineRule="auto"/>
        <w:jc w:val="both"/>
        <w:rPr>
          <w:rFonts w:ascii="Times New Roman" w:hAnsi="Times New Roman" w:cs="Times New Roman"/>
        </w:rPr>
      </w:pPr>
      <w:r w:rsidRPr="00BF5337">
        <w:rPr>
          <w:rFonts w:ascii="Times New Roman" w:hAnsi="Times New Roman" w:cs="Times New Roman"/>
        </w:rPr>
        <w:t>First</w:t>
      </w:r>
      <w:r w:rsidR="009B0B7B" w:rsidRPr="00BF5337">
        <w:rPr>
          <w:rFonts w:ascii="Times New Roman" w:hAnsi="Times New Roman" w:cs="Times New Roman"/>
        </w:rPr>
        <w:t>,</w:t>
      </w:r>
      <w:r w:rsidR="00543CD0" w:rsidRPr="00BF5337">
        <w:rPr>
          <w:rFonts w:ascii="Times New Roman" w:hAnsi="Times New Roman" w:cs="Times New Roman"/>
        </w:rPr>
        <w:t xml:space="preserve"> the Elbow plot was used to find the best values of K</w:t>
      </w:r>
      <w:r w:rsidR="009870FD" w:rsidRPr="00BF5337">
        <w:rPr>
          <w:rFonts w:ascii="Times New Roman" w:hAnsi="Times New Roman" w:cs="Times New Roman"/>
        </w:rPr>
        <w:t xml:space="preserve"> which represents the number of </w:t>
      </w:r>
      <w:r w:rsidR="001064F0" w:rsidRPr="00BF5337">
        <w:rPr>
          <w:rFonts w:ascii="Times New Roman" w:hAnsi="Times New Roman" w:cs="Times New Roman"/>
        </w:rPr>
        <w:t>neighbors.</w:t>
      </w:r>
      <w:r w:rsidR="00543CD0" w:rsidRPr="00BF5337">
        <w:rPr>
          <w:rFonts w:ascii="Times New Roman" w:hAnsi="Times New Roman" w:cs="Times New Roman"/>
        </w:rPr>
        <w:t xml:space="preserve"> </w:t>
      </w:r>
      <w:r w:rsidR="00EA5EC9" w:rsidRPr="00BF5337">
        <w:rPr>
          <w:rFonts w:ascii="Times New Roman" w:hAnsi="Times New Roman" w:cs="Times New Roman"/>
        </w:rPr>
        <w:t xml:space="preserve">It iterates over different values of </w:t>
      </w:r>
      <w:r w:rsidR="009B0B7B" w:rsidRPr="00BF5337">
        <w:rPr>
          <w:rFonts w:ascii="Times New Roman" w:hAnsi="Times New Roman" w:cs="Times New Roman"/>
        </w:rPr>
        <w:t xml:space="preserve">k </w:t>
      </w:r>
      <w:r w:rsidR="00EA5EC9" w:rsidRPr="00BF5337">
        <w:rPr>
          <w:rFonts w:ascii="Times New Roman" w:hAnsi="Times New Roman" w:cs="Times New Roman"/>
        </w:rPr>
        <w:t>to evaluate the KNN model's performance.</w:t>
      </w:r>
    </w:p>
    <w:p w14:paraId="42E94623" w14:textId="77777777" w:rsidR="001F76E1" w:rsidRPr="00BF5337" w:rsidRDefault="003614BF" w:rsidP="00141272">
      <w:pPr>
        <w:keepNext/>
        <w:spacing w:line="276" w:lineRule="auto"/>
        <w:jc w:val="both"/>
        <w:rPr>
          <w:rFonts w:ascii="Times New Roman" w:hAnsi="Times New Roman" w:cs="Times New Roman"/>
        </w:rPr>
      </w:pPr>
      <w:r w:rsidRPr="00BF5337">
        <w:rPr>
          <w:rFonts w:ascii="Times New Roman" w:hAnsi="Times New Roman" w:cs="Times New Roman"/>
          <w:noProof/>
        </w:rPr>
        <w:drawing>
          <wp:inline distT="0" distB="0" distL="0" distR="0" wp14:anchorId="7891044B" wp14:editId="1C710310">
            <wp:extent cx="3299460" cy="2671271"/>
            <wp:effectExtent l="0" t="0" r="0" b="0"/>
            <wp:docPr id="333991726" name="Picture 1" descr="A graph of a number of neighb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991726" name="Picture 1" descr="A graph of a number of neighbor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303718" cy="2674719"/>
                    </a:xfrm>
                    <a:prstGeom prst="rect">
                      <a:avLst/>
                    </a:prstGeom>
                  </pic:spPr>
                </pic:pic>
              </a:graphicData>
            </a:graphic>
          </wp:inline>
        </w:drawing>
      </w:r>
    </w:p>
    <w:p w14:paraId="5657000F" w14:textId="70E90711" w:rsidR="00E31D28" w:rsidRPr="00BF5337" w:rsidRDefault="001F76E1" w:rsidP="00141272">
      <w:pPr>
        <w:pStyle w:val="Caption"/>
        <w:jc w:val="both"/>
        <w:rPr>
          <w:rFonts w:ascii="Times New Roman" w:hAnsi="Times New Roman" w:cs="Times New Roman"/>
        </w:rPr>
      </w:pPr>
      <w:bookmarkStart w:id="65" w:name="_Toc140503678"/>
      <w:bookmarkStart w:id="66" w:name="_Toc140507354"/>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17</w:t>
      </w:r>
      <w:r w:rsidRPr="00BF5337">
        <w:rPr>
          <w:rFonts w:ascii="Times New Roman" w:hAnsi="Times New Roman" w:cs="Times New Roman"/>
        </w:rPr>
        <w:fldChar w:fldCharType="end"/>
      </w:r>
      <w:r w:rsidRPr="00BF5337">
        <w:rPr>
          <w:rFonts w:ascii="Times New Roman" w:hAnsi="Times New Roman" w:cs="Times New Roman"/>
        </w:rPr>
        <w:t>- Evaluation metrics vs Number of neighbors</w:t>
      </w:r>
      <w:bookmarkEnd w:id="65"/>
      <w:bookmarkEnd w:id="66"/>
    </w:p>
    <w:p w14:paraId="73BC3124" w14:textId="52A426BE" w:rsidR="005A31F5" w:rsidRPr="00BF5337" w:rsidRDefault="004B5265" w:rsidP="00141272">
      <w:pPr>
        <w:spacing w:line="276" w:lineRule="auto"/>
        <w:jc w:val="both"/>
        <w:rPr>
          <w:rFonts w:ascii="Times New Roman" w:hAnsi="Times New Roman" w:cs="Times New Roman"/>
        </w:rPr>
      </w:pPr>
      <w:r w:rsidRPr="00BF5337">
        <w:rPr>
          <w:rFonts w:ascii="Times New Roman" w:hAnsi="Times New Roman" w:cs="Times New Roman"/>
        </w:rPr>
        <w:t xml:space="preserve">The plots </w:t>
      </w:r>
      <w:r w:rsidR="00FF5045" w:rsidRPr="00BF5337">
        <w:rPr>
          <w:rFonts w:ascii="Times New Roman" w:hAnsi="Times New Roman" w:cs="Times New Roman"/>
        </w:rPr>
        <w:t>show</w:t>
      </w:r>
      <w:r w:rsidRPr="00BF5337">
        <w:rPr>
          <w:rFonts w:ascii="Times New Roman" w:hAnsi="Times New Roman" w:cs="Times New Roman"/>
        </w:rPr>
        <w:t xml:space="preserve"> at k=5 the model is giving the best performance</w:t>
      </w:r>
      <w:r w:rsidR="00313E67" w:rsidRPr="00BF5337">
        <w:rPr>
          <w:rFonts w:ascii="Times New Roman" w:hAnsi="Times New Roman" w:cs="Times New Roman"/>
        </w:rPr>
        <w:t xml:space="preserve"> on the test data</w:t>
      </w:r>
      <w:r w:rsidRPr="00BF5337">
        <w:rPr>
          <w:rFonts w:ascii="Times New Roman" w:hAnsi="Times New Roman" w:cs="Times New Roman"/>
        </w:rPr>
        <w:t xml:space="preserve">. </w:t>
      </w:r>
      <w:r w:rsidR="007C4C33" w:rsidRPr="00BF5337">
        <w:rPr>
          <w:rFonts w:ascii="Times New Roman" w:hAnsi="Times New Roman" w:cs="Times New Roman"/>
        </w:rPr>
        <w:t xml:space="preserve">Next the hyperparameter tunning is performed to improve the performance of KNN model even further. </w:t>
      </w:r>
      <w:r w:rsidR="005A31F5" w:rsidRPr="00BF5337">
        <w:rPr>
          <w:rFonts w:ascii="Times New Roman" w:hAnsi="Times New Roman" w:cs="Times New Roman"/>
        </w:rPr>
        <w:t>The weights parameter is taken for tunning. The best hyperparameter found are</w:t>
      </w:r>
      <w:r w:rsidR="00900D56" w:rsidRPr="00BF5337">
        <w:rPr>
          <w:rFonts w:ascii="Times New Roman" w:hAnsi="Times New Roman" w:cs="Times New Roman"/>
        </w:rPr>
        <w:t xml:space="preserve"> {'weights': 'distance'}</w:t>
      </w:r>
      <w:r w:rsidR="002D6A50" w:rsidRPr="00BF5337">
        <w:rPr>
          <w:rFonts w:ascii="Times New Roman" w:hAnsi="Times New Roman" w:cs="Times New Roman"/>
        </w:rPr>
        <w:t>.</w:t>
      </w:r>
    </w:p>
    <w:p w14:paraId="2A0E1F4E" w14:textId="6B3D7303" w:rsidR="00E31D28" w:rsidRPr="00BF5337" w:rsidRDefault="00437702" w:rsidP="00141272">
      <w:pPr>
        <w:spacing w:line="276" w:lineRule="auto"/>
        <w:jc w:val="both"/>
        <w:rPr>
          <w:rFonts w:ascii="Times New Roman" w:hAnsi="Times New Roman" w:cs="Times New Roman"/>
        </w:rPr>
      </w:pPr>
      <w:r w:rsidRPr="00BF5337">
        <w:rPr>
          <w:rFonts w:ascii="Times New Roman" w:hAnsi="Times New Roman" w:cs="Times New Roman"/>
        </w:rPr>
        <w:lastRenderedPageBreak/>
        <w:t xml:space="preserve">After that tuned model is made prediction on test set and evaluates using various regression </w:t>
      </w:r>
      <w:r w:rsidR="00F15118" w:rsidRPr="00BF5337">
        <w:rPr>
          <w:rFonts w:ascii="Times New Roman" w:hAnsi="Times New Roman" w:cs="Times New Roman"/>
        </w:rPr>
        <w:t xml:space="preserve">metrics. </w:t>
      </w:r>
      <w:r w:rsidR="002264DC" w:rsidRPr="00BF5337">
        <w:rPr>
          <w:rFonts w:ascii="Times New Roman" w:hAnsi="Times New Roman" w:cs="Times New Roman"/>
        </w:rPr>
        <w:t xml:space="preserve">The results shows that model performance got improved after tunning. </w:t>
      </w:r>
      <w:r w:rsidR="005A31F5" w:rsidRPr="00BF5337">
        <w:rPr>
          <w:rFonts w:ascii="Times New Roman" w:hAnsi="Times New Roman" w:cs="Times New Roman"/>
        </w:rPr>
        <w:t xml:space="preserve"> </w:t>
      </w:r>
    </w:p>
    <w:p w14:paraId="469BD159" w14:textId="77777777" w:rsidR="00971CFB" w:rsidRPr="00BF5337" w:rsidRDefault="00485289" w:rsidP="00141272">
      <w:pPr>
        <w:keepNext/>
        <w:spacing w:line="276" w:lineRule="auto"/>
        <w:jc w:val="both"/>
        <w:rPr>
          <w:rFonts w:ascii="Times New Roman" w:hAnsi="Times New Roman" w:cs="Times New Roman"/>
        </w:rPr>
      </w:pPr>
      <w:r w:rsidRPr="00BF5337">
        <w:rPr>
          <w:rFonts w:ascii="Times New Roman" w:hAnsi="Times New Roman" w:cs="Times New Roman"/>
          <w:noProof/>
        </w:rPr>
        <w:drawing>
          <wp:inline distT="0" distB="0" distL="0" distR="0" wp14:anchorId="57F9DEE4" wp14:editId="7D674E62">
            <wp:extent cx="5731510" cy="3688080"/>
            <wp:effectExtent l="0" t="0" r="2540" b="7620"/>
            <wp:docPr id="1286641216" name="Picture 5" descr="A graph of a number of vehi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641216" name="Picture 5" descr="A graph of a number of vehicle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3688080"/>
                    </a:xfrm>
                    <a:prstGeom prst="rect">
                      <a:avLst/>
                    </a:prstGeom>
                  </pic:spPr>
                </pic:pic>
              </a:graphicData>
            </a:graphic>
          </wp:inline>
        </w:drawing>
      </w:r>
    </w:p>
    <w:p w14:paraId="4C27CD8B" w14:textId="0557FFC8" w:rsidR="004D34B7" w:rsidRPr="00BF5337" w:rsidRDefault="00971CFB" w:rsidP="00141272">
      <w:pPr>
        <w:pStyle w:val="Caption"/>
        <w:jc w:val="both"/>
        <w:rPr>
          <w:rFonts w:ascii="Times New Roman" w:hAnsi="Times New Roman" w:cs="Times New Roman"/>
        </w:rPr>
      </w:pPr>
      <w:bookmarkStart w:id="67" w:name="_Toc140503679"/>
      <w:bookmarkStart w:id="68" w:name="_Toc140507355"/>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18</w:t>
      </w:r>
      <w:r w:rsidRPr="00BF5337">
        <w:rPr>
          <w:rFonts w:ascii="Times New Roman" w:hAnsi="Times New Roman" w:cs="Times New Roman"/>
        </w:rPr>
        <w:fldChar w:fldCharType="end"/>
      </w:r>
      <w:r w:rsidRPr="00BF5337">
        <w:rPr>
          <w:rFonts w:ascii="Times New Roman" w:hAnsi="Times New Roman" w:cs="Times New Roman"/>
        </w:rPr>
        <w:t xml:space="preserve">- Knn </w:t>
      </w:r>
      <w:proofErr w:type="gramStart"/>
      <w:r w:rsidRPr="00BF5337">
        <w:rPr>
          <w:rFonts w:ascii="Times New Roman" w:hAnsi="Times New Roman" w:cs="Times New Roman"/>
        </w:rPr>
        <w:t>forecasting</w:t>
      </w:r>
      <w:bookmarkEnd w:id="67"/>
      <w:bookmarkEnd w:id="68"/>
      <w:proofErr w:type="gramEnd"/>
    </w:p>
    <w:p w14:paraId="471FDB73" w14:textId="77777777" w:rsidR="009662E6" w:rsidRPr="00BF5337" w:rsidRDefault="009662E6" w:rsidP="00141272">
      <w:pPr>
        <w:spacing w:line="276" w:lineRule="auto"/>
        <w:jc w:val="both"/>
        <w:rPr>
          <w:rFonts w:ascii="Times New Roman" w:hAnsi="Times New Roman" w:cs="Times New Roman"/>
        </w:rPr>
      </w:pPr>
    </w:p>
    <w:p w14:paraId="287BFFA7" w14:textId="12EFA4B1" w:rsidR="00E31D28" w:rsidRPr="00BF5337" w:rsidRDefault="00E31D28" w:rsidP="00141272">
      <w:pPr>
        <w:spacing w:line="276" w:lineRule="auto"/>
        <w:jc w:val="both"/>
        <w:rPr>
          <w:rFonts w:ascii="Times New Roman" w:hAnsi="Times New Roman" w:cs="Times New Roman"/>
          <w:b/>
          <w:bCs/>
        </w:rPr>
      </w:pPr>
      <w:r w:rsidRPr="00BF5337">
        <w:rPr>
          <w:rFonts w:ascii="Times New Roman" w:hAnsi="Times New Roman" w:cs="Times New Roman"/>
          <w:b/>
          <w:bCs/>
        </w:rPr>
        <w:t>Stacked model</w:t>
      </w:r>
    </w:p>
    <w:p w14:paraId="11203E7E" w14:textId="49D039AD" w:rsidR="00E31D28" w:rsidRPr="00BF5337" w:rsidRDefault="001956A2" w:rsidP="00141272">
      <w:pPr>
        <w:spacing w:line="276" w:lineRule="auto"/>
        <w:jc w:val="both"/>
        <w:rPr>
          <w:rFonts w:ascii="Times New Roman" w:hAnsi="Times New Roman" w:cs="Times New Roman"/>
        </w:rPr>
      </w:pPr>
      <w:r w:rsidRPr="00BF5337">
        <w:rPr>
          <w:rFonts w:ascii="Times New Roman" w:hAnsi="Times New Roman" w:cs="Times New Roman"/>
        </w:rPr>
        <w:t>A stacking ensemble is created using the base models (Random Forest, Gradient Boosting</w:t>
      </w:r>
      <w:r w:rsidR="00885413" w:rsidRPr="00BF5337">
        <w:rPr>
          <w:rFonts w:ascii="Times New Roman" w:hAnsi="Times New Roman" w:cs="Times New Roman"/>
        </w:rPr>
        <w:t xml:space="preserve">) </w:t>
      </w:r>
      <w:r w:rsidRPr="00BF5337">
        <w:rPr>
          <w:rFonts w:ascii="Times New Roman" w:hAnsi="Times New Roman" w:cs="Times New Roman"/>
        </w:rPr>
        <w:t>and a meta model (Linear Regression).</w:t>
      </w:r>
      <w:r w:rsidR="007710DB" w:rsidRPr="00BF5337">
        <w:rPr>
          <w:rFonts w:ascii="Times New Roman" w:hAnsi="Times New Roman" w:cs="Times New Roman"/>
        </w:rPr>
        <w:t xml:space="preserve"> The base models are trained using the training data and predictions from the base models are combined and used as inputs for the meta model.</w:t>
      </w:r>
      <w:r w:rsidR="008E575D" w:rsidRPr="00BF5337">
        <w:rPr>
          <w:rFonts w:ascii="Times New Roman" w:hAnsi="Times New Roman" w:cs="Times New Roman"/>
        </w:rPr>
        <w:t xml:space="preserve"> The stacking model is trained using the combined predictions and the target variable and predictions are made using the stacking model on the test data.</w:t>
      </w:r>
      <w:r w:rsidR="001C0B50" w:rsidRPr="00BF5337">
        <w:rPr>
          <w:rFonts w:ascii="Times New Roman" w:hAnsi="Times New Roman" w:cs="Times New Roman"/>
        </w:rPr>
        <w:t xml:space="preserve"> </w:t>
      </w:r>
      <w:r w:rsidR="00B22517" w:rsidRPr="00BF5337">
        <w:rPr>
          <w:rFonts w:ascii="Times New Roman" w:hAnsi="Times New Roman" w:cs="Times New Roman"/>
        </w:rPr>
        <w:t xml:space="preserve">After that model is evaluated with the regression metrics like RMSE, MSE and MAE. </w:t>
      </w:r>
    </w:p>
    <w:p w14:paraId="64EC6393" w14:textId="77777777" w:rsidR="00962994" w:rsidRPr="00BF5337" w:rsidRDefault="001B07AB" w:rsidP="00141272">
      <w:pPr>
        <w:keepNext/>
        <w:spacing w:line="276" w:lineRule="auto"/>
        <w:jc w:val="both"/>
        <w:rPr>
          <w:rFonts w:ascii="Times New Roman" w:hAnsi="Times New Roman" w:cs="Times New Roman"/>
        </w:rPr>
      </w:pPr>
      <w:r w:rsidRPr="00BF5337">
        <w:rPr>
          <w:rFonts w:ascii="Times New Roman" w:hAnsi="Times New Roman" w:cs="Times New Roman"/>
          <w:noProof/>
        </w:rPr>
        <w:lastRenderedPageBreak/>
        <w:drawing>
          <wp:inline distT="0" distB="0" distL="0" distR="0" wp14:anchorId="255D7DCE" wp14:editId="4EA60E2E">
            <wp:extent cx="5731510" cy="3688080"/>
            <wp:effectExtent l="0" t="0" r="2540" b="7620"/>
            <wp:docPr id="1511938733" name="Picture 6"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938733" name="Picture 6" descr="A graph of a graph&#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3688080"/>
                    </a:xfrm>
                    <a:prstGeom prst="rect">
                      <a:avLst/>
                    </a:prstGeom>
                  </pic:spPr>
                </pic:pic>
              </a:graphicData>
            </a:graphic>
          </wp:inline>
        </w:drawing>
      </w:r>
    </w:p>
    <w:p w14:paraId="79C1A5CA" w14:textId="0BDBFBAC" w:rsidR="00485289" w:rsidRPr="00BF5337" w:rsidRDefault="00962994" w:rsidP="00141272">
      <w:pPr>
        <w:pStyle w:val="Caption"/>
        <w:jc w:val="both"/>
        <w:rPr>
          <w:rFonts w:ascii="Times New Roman" w:hAnsi="Times New Roman" w:cs="Times New Roman"/>
        </w:rPr>
      </w:pPr>
      <w:bookmarkStart w:id="69" w:name="_Toc140503680"/>
      <w:bookmarkStart w:id="70" w:name="_Toc140507356"/>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19</w:t>
      </w:r>
      <w:r w:rsidRPr="00BF5337">
        <w:rPr>
          <w:rFonts w:ascii="Times New Roman" w:hAnsi="Times New Roman" w:cs="Times New Roman"/>
        </w:rPr>
        <w:fldChar w:fldCharType="end"/>
      </w:r>
      <w:r w:rsidRPr="00BF5337">
        <w:rPr>
          <w:rFonts w:ascii="Times New Roman" w:hAnsi="Times New Roman" w:cs="Times New Roman"/>
        </w:rPr>
        <w:t xml:space="preserve">- Stacked model </w:t>
      </w:r>
      <w:proofErr w:type="spellStart"/>
      <w:r w:rsidRPr="00BF5337">
        <w:rPr>
          <w:rFonts w:ascii="Times New Roman" w:hAnsi="Times New Roman" w:cs="Times New Roman"/>
        </w:rPr>
        <w:t>forecastings</w:t>
      </w:r>
      <w:bookmarkEnd w:id="69"/>
      <w:bookmarkEnd w:id="70"/>
      <w:proofErr w:type="spellEnd"/>
    </w:p>
    <w:p w14:paraId="27096054" w14:textId="0B525253" w:rsidR="00E31D28" w:rsidRPr="00BF5337" w:rsidRDefault="00E31D28" w:rsidP="00141272">
      <w:pPr>
        <w:spacing w:line="276" w:lineRule="auto"/>
        <w:jc w:val="both"/>
        <w:rPr>
          <w:rFonts w:ascii="Times New Roman" w:hAnsi="Times New Roman" w:cs="Times New Roman"/>
          <w:b/>
          <w:bCs/>
        </w:rPr>
      </w:pPr>
      <w:r w:rsidRPr="00BF5337">
        <w:rPr>
          <w:rFonts w:ascii="Times New Roman" w:hAnsi="Times New Roman" w:cs="Times New Roman"/>
          <w:b/>
          <w:bCs/>
        </w:rPr>
        <w:t>Blending model</w:t>
      </w:r>
    </w:p>
    <w:p w14:paraId="27D8E2E9" w14:textId="63D2BBF2" w:rsidR="001C0B50" w:rsidRPr="00BF5337" w:rsidRDefault="008A14E0" w:rsidP="00141272">
      <w:pPr>
        <w:spacing w:line="276" w:lineRule="auto"/>
        <w:jc w:val="both"/>
        <w:rPr>
          <w:rFonts w:ascii="Times New Roman" w:hAnsi="Times New Roman" w:cs="Times New Roman"/>
        </w:rPr>
      </w:pPr>
      <w:proofErr w:type="gramStart"/>
      <w:r w:rsidRPr="00BF5337">
        <w:rPr>
          <w:rFonts w:ascii="Times New Roman" w:hAnsi="Times New Roman" w:cs="Times New Roman"/>
        </w:rPr>
        <w:t>Similar to</w:t>
      </w:r>
      <w:proofErr w:type="gramEnd"/>
      <w:r w:rsidRPr="00BF5337">
        <w:rPr>
          <w:rFonts w:ascii="Times New Roman" w:hAnsi="Times New Roman" w:cs="Times New Roman"/>
        </w:rPr>
        <w:t xml:space="preserve"> the stacking model, a blending ensemble is created using the base models. The base models (Random Forest, Gradient Boosting) are trained individually using the training data.</w:t>
      </w:r>
      <w:r w:rsidR="001E7B95" w:rsidRPr="00BF5337">
        <w:rPr>
          <w:rFonts w:ascii="Times New Roman" w:hAnsi="Times New Roman" w:cs="Times New Roman"/>
        </w:rPr>
        <w:t xml:space="preserve"> </w:t>
      </w:r>
      <w:r w:rsidR="00A25508" w:rsidRPr="00BF5337">
        <w:rPr>
          <w:rFonts w:ascii="Times New Roman" w:hAnsi="Times New Roman" w:cs="Times New Roman"/>
        </w:rPr>
        <w:t>Predictions from the base models on the training data are collected</w:t>
      </w:r>
      <w:r w:rsidR="003123E6" w:rsidRPr="00BF5337">
        <w:rPr>
          <w:rFonts w:ascii="Times New Roman" w:hAnsi="Times New Roman" w:cs="Times New Roman"/>
        </w:rPr>
        <w:t xml:space="preserve"> and t</w:t>
      </w:r>
      <w:r w:rsidR="00A25508" w:rsidRPr="00BF5337">
        <w:rPr>
          <w:rFonts w:ascii="Times New Roman" w:hAnsi="Times New Roman" w:cs="Times New Roman"/>
        </w:rPr>
        <w:t xml:space="preserve">he predictions from the base models are combined as features. The meta model (Linear Regression) is trained using the combined predictions and the target variable </w:t>
      </w:r>
      <w:r w:rsidR="003123E6" w:rsidRPr="00BF5337">
        <w:rPr>
          <w:rFonts w:ascii="Times New Roman" w:hAnsi="Times New Roman" w:cs="Times New Roman"/>
        </w:rPr>
        <w:t xml:space="preserve">predictions </w:t>
      </w:r>
      <w:r w:rsidR="00A25508" w:rsidRPr="00BF5337">
        <w:rPr>
          <w:rFonts w:ascii="Times New Roman" w:hAnsi="Times New Roman" w:cs="Times New Roman"/>
        </w:rPr>
        <w:t xml:space="preserve">are made using the blending model on the test </w:t>
      </w:r>
      <w:r w:rsidR="000A7540" w:rsidRPr="00BF5337">
        <w:rPr>
          <w:rFonts w:ascii="Times New Roman" w:hAnsi="Times New Roman" w:cs="Times New Roman"/>
        </w:rPr>
        <w:t>data.</w:t>
      </w:r>
      <w:r w:rsidR="001C0B50" w:rsidRPr="00BF5337">
        <w:rPr>
          <w:rFonts w:ascii="Times New Roman" w:hAnsi="Times New Roman" w:cs="Times New Roman"/>
        </w:rPr>
        <w:t xml:space="preserve"> After that model is evaluated with the regression metrics like RMSE, MSE and MAE. `</w:t>
      </w:r>
    </w:p>
    <w:p w14:paraId="72F6962A" w14:textId="77777777" w:rsidR="00962994" w:rsidRPr="00BF5337" w:rsidRDefault="00FC6A32" w:rsidP="00141272">
      <w:pPr>
        <w:keepNext/>
        <w:spacing w:line="276" w:lineRule="auto"/>
        <w:jc w:val="both"/>
        <w:rPr>
          <w:rFonts w:ascii="Times New Roman" w:hAnsi="Times New Roman" w:cs="Times New Roman"/>
        </w:rPr>
      </w:pPr>
      <w:r w:rsidRPr="00BF5337">
        <w:rPr>
          <w:rFonts w:ascii="Times New Roman" w:hAnsi="Times New Roman" w:cs="Times New Roman"/>
          <w:noProof/>
        </w:rPr>
        <w:lastRenderedPageBreak/>
        <w:drawing>
          <wp:inline distT="0" distB="0" distL="0" distR="0" wp14:anchorId="47C53AA1" wp14:editId="59EF1B74">
            <wp:extent cx="5731510" cy="3688080"/>
            <wp:effectExtent l="0" t="0" r="2540" b="7620"/>
            <wp:docPr id="852798230" name="Picture 7" descr="A graph of traffic congestion forecas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98230" name="Picture 7" descr="A graph of traffic congestion forecasting&#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3688080"/>
                    </a:xfrm>
                    <a:prstGeom prst="rect">
                      <a:avLst/>
                    </a:prstGeom>
                  </pic:spPr>
                </pic:pic>
              </a:graphicData>
            </a:graphic>
          </wp:inline>
        </w:drawing>
      </w:r>
    </w:p>
    <w:p w14:paraId="75397428" w14:textId="7AE3EEB9" w:rsidR="00A25508" w:rsidRPr="00BF5337" w:rsidRDefault="00962994" w:rsidP="00141272">
      <w:pPr>
        <w:pStyle w:val="Caption"/>
        <w:jc w:val="both"/>
        <w:rPr>
          <w:rFonts w:ascii="Times New Roman" w:hAnsi="Times New Roman" w:cs="Times New Roman"/>
        </w:rPr>
      </w:pPr>
      <w:bookmarkStart w:id="71" w:name="_Toc140503681"/>
      <w:bookmarkStart w:id="72" w:name="_Toc140507357"/>
      <w:r w:rsidRPr="00BF5337">
        <w:rPr>
          <w:rFonts w:ascii="Times New Roman" w:hAnsi="Times New Roman" w:cs="Times New Roman"/>
        </w:rPr>
        <w:t xml:space="preserve">Figure </w:t>
      </w:r>
      <w:r w:rsidRPr="00BF5337">
        <w:rPr>
          <w:rFonts w:ascii="Times New Roman" w:hAnsi="Times New Roman" w:cs="Times New Roman"/>
        </w:rPr>
        <w:fldChar w:fldCharType="begin"/>
      </w:r>
      <w:r w:rsidRPr="00BF5337">
        <w:rPr>
          <w:rFonts w:ascii="Times New Roman" w:hAnsi="Times New Roman" w:cs="Times New Roman"/>
        </w:rPr>
        <w:instrText xml:space="preserve"> SEQ Figure \* ARABIC </w:instrText>
      </w:r>
      <w:r w:rsidRPr="00BF5337">
        <w:rPr>
          <w:rFonts w:ascii="Times New Roman" w:hAnsi="Times New Roman" w:cs="Times New Roman"/>
        </w:rPr>
        <w:fldChar w:fldCharType="separate"/>
      </w:r>
      <w:r w:rsidR="00D31090">
        <w:rPr>
          <w:rFonts w:ascii="Times New Roman" w:hAnsi="Times New Roman" w:cs="Times New Roman"/>
          <w:noProof/>
        </w:rPr>
        <w:t>20</w:t>
      </w:r>
      <w:r w:rsidRPr="00BF5337">
        <w:rPr>
          <w:rFonts w:ascii="Times New Roman" w:hAnsi="Times New Roman" w:cs="Times New Roman"/>
        </w:rPr>
        <w:fldChar w:fldCharType="end"/>
      </w:r>
      <w:r w:rsidRPr="00BF5337">
        <w:rPr>
          <w:rFonts w:ascii="Times New Roman" w:hAnsi="Times New Roman" w:cs="Times New Roman"/>
        </w:rPr>
        <w:t>- Blending model forecasting</w:t>
      </w:r>
      <w:bookmarkEnd w:id="71"/>
      <w:bookmarkEnd w:id="72"/>
    </w:p>
    <w:p w14:paraId="69347FC4" w14:textId="45D49AA9" w:rsidR="00036255" w:rsidRPr="00BF5337" w:rsidRDefault="00036255" w:rsidP="00141272">
      <w:pPr>
        <w:pStyle w:val="Caption"/>
        <w:keepNext/>
        <w:jc w:val="both"/>
        <w:rPr>
          <w:rFonts w:ascii="Times New Roman" w:hAnsi="Times New Roman" w:cs="Times New Roman"/>
        </w:rPr>
      </w:pPr>
      <w:r w:rsidRPr="00BF5337">
        <w:rPr>
          <w:rFonts w:ascii="Times New Roman" w:hAnsi="Times New Roman" w:cs="Times New Roman"/>
        </w:rPr>
        <w:t xml:space="preserve">Table </w:t>
      </w:r>
      <w:r w:rsidRPr="00BF5337">
        <w:rPr>
          <w:rFonts w:ascii="Times New Roman" w:hAnsi="Times New Roman" w:cs="Times New Roman"/>
        </w:rPr>
        <w:fldChar w:fldCharType="begin"/>
      </w:r>
      <w:r w:rsidRPr="00BF5337">
        <w:rPr>
          <w:rFonts w:ascii="Times New Roman" w:hAnsi="Times New Roman" w:cs="Times New Roman"/>
        </w:rPr>
        <w:instrText xml:space="preserve"> SEQ Table \* ARABIC </w:instrText>
      </w:r>
      <w:r w:rsidRPr="00BF5337">
        <w:rPr>
          <w:rFonts w:ascii="Times New Roman" w:hAnsi="Times New Roman" w:cs="Times New Roman"/>
        </w:rPr>
        <w:fldChar w:fldCharType="separate"/>
      </w:r>
      <w:r w:rsidRPr="00BF5337">
        <w:rPr>
          <w:rFonts w:ascii="Times New Roman" w:hAnsi="Times New Roman" w:cs="Times New Roman"/>
          <w:noProof/>
        </w:rPr>
        <w:t>2</w:t>
      </w:r>
      <w:r w:rsidRPr="00BF5337">
        <w:rPr>
          <w:rFonts w:ascii="Times New Roman" w:hAnsi="Times New Roman" w:cs="Times New Roman"/>
        </w:rPr>
        <w:fldChar w:fldCharType="end"/>
      </w:r>
      <w:r w:rsidRPr="00BF5337">
        <w:rPr>
          <w:rFonts w:ascii="Times New Roman" w:hAnsi="Times New Roman" w:cs="Times New Roman"/>
        </w:rPr>
        <w:t>- comparison of the model performance</w:t>
      </w:r>
    </w:p>
    <w:tbl>
      <w:tblPr>
        <w:tblStyle w:val="GridTable4-Accent1"/>
        <w:tblW w:w="0" w:type="auto"/>
        <w:tblLook w:val="04A0" w:firstRow="1" w:lastRow="0" w:firstColumn="1" w:lastColumn="0" w:noHBand="0" w:noVBand="1"/>
      </w:tblPr>
      <w:tblGrid>
        <w:gridCol w:w="3256"/>
        <w:gridCol w:w="1984"/>
        <w:gridCol w:w="1522"/>
        <w:gridCol w:w="2254"/>
      </w:tblGrid>
      <w:tr w:rsidR="003958B1" w:rsidRPr="00BF5337" w14:paraId="2E7235B6" w14:textId="77777777" w:rsidTr="00DA59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7C9DFDEE" w14:textId="6E614F84" w:rsidR="003958B1" w:rsidRPr="00BF5337" w:rsidRDefault="003958B1" w:rsidP="00141272">
            <w:pPr>
              <w:spacing w:line="276" w:lineRule="auto"/>
              <w:jc w:val="both"/>
              <w:rPr>
                <w:rFonts w:ascii="Times New Roman" w:hAnsi="Times New Roman" w:cs="Times New Roman"/>
              </w:rPr>
            </w:pPr>
            <w:r w:rsidRPr="00BF5337">
              <w:rPr>
                <w:rFonts w:ascii="Times New Roman" w:hAnsi="Times New Roman" w:cs="Times New Roman"/>
              </w:rPr>
              <w:t>Model Name</w:t>
            </w:r>
          </w:p>
        </w:tc>
        <w:tc>
          <w:tcPr>
            <w:tcW w:w="1984" w:type="dxa"/>
          </w:tcPr>
          <w:p w14:paraId="54237B3C" w14:textId="68158B58" w:rsidR="003958B1" w:rsidRPr="00BF5337" w:rsidRDefault="003958B1" w:rsidP="00141272">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MSE</w:t>
            </w:r>
          </w:p>
        </w:tc>
        <w:tc>
          <w:tcPr>
            <w:tcW w:w="1522" w:type="dxa"/>
          </w:tcPr>
          <w:p w14:paraId="703B9CAA" w14:textId="6CF082F3" w:rsidR="003958B1" w:rsidRPr="00BF5337" w:rsidRDefault="003958B1" w:rsidP="00141272">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RMSE</w:t>
            </w:r>
          </w:p>
        </w:tc>
        <w:tc>
          <w:tcPr>
            <w:tcW w:w="2254" w:type="dxa"/>
          </w:tcPr>
          <w:p w14:paraId="39F606DE" w14:textId="66EFA7D4" w:rsidR="003958B1" w:rsidRPr="00BF5337" w:rsidRDefault="003958B1" w:rsidP="00141272">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MAE</w:t>
            </w:r>
          </w:p>
        </w:tc>
      </w:tr>
      <w:tr w:rsidR="003958B1" w:rsidRPr="00BF5337" w14:paraId="7C25870E" w14:textId="77777777" w:rsidTr="00DA59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6E835065" w14:textId="2B620A75" w:rsidR="003958B1" w:rsidRPr="00BF5337" w:rsidRDefault="003958B1" w:rsidP="00141272">
            <w:pPr>
              <w:spacing w:line="276" w:lineRule="auto"/>
              <w:jc w:val="both"/>
              <w:rPr>
                <w:rFonts w:ascii="Times New Roman" w:hAnsi="Times New Roman" w:cs="Times New Roman"/>
              </w:rPr>
            </w:pPr>
            <w:r w:rsidRPr="00BF5337">
              <w:rPr>
                <w:rFonts w:ascii="Times New Roman" w:hAnsi="Times New Roman" w:cs="Times New Roman"/>
              </w:rPr>
              <w:t>Linear regression</w:t>
            </w:r>
          </w:p>
        </w:tc>
        <w:tc>
          <w:tcPr>
            <w:tcW w:w="1984" w:type="dxa"/>
          </w:tcPr>
          <w:p w14:paraId="3EB02542" w14:textId="739D19D1" w:rsidR="003958B1" w:rsidRPr="00BF5337" w:rsidRDefault="0057071A" w:rsidP="00141272">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7.28</w:t>
            </w:r>
          </w:p>
        </w:tc>
        <w:tc>
          <w:tcPr>
            <w:tcW w:w="1522" w:type="dxa"/>
          </w:tcPr>
          <w:p w14:paraId="0692247B" w14:textId="3E854F6C" w:rsidR="003958B1" w:rsidRPr="00BF5337" w:rsidRDefault="0057071A" w:rsidP="00141272">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2.69</w:t>
            </w:r>
          </w:p>
        </w:tc>
        <w:tc>
          <w:tcPr>
            <w:tcW w:w="2254" w:type="dxa"/>
          </w:tcPr>
          <w:p w14:paraId="2F8E2B72" w14:textId="5D5E0363" w:rsidR="003958B1" w:rsidRPr="00BF5337" w:rsidRDefault="00205C79" w:rsidP="00141272">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1.69</w:t>
            </w:r>
          </w:p>
        </w:tc>
      </w:tr>
      <w:tr w:rsidR="003958B1" w:rsidRPr="00BF5337" w14:paraId="7205EC91" w14:textId="77777777" w:rsidTr="00DA59BD">
        <w:tc>
          <w:tcPr>
            <w:cnfStyle w:val="001000000000" w:firstRow="0" w:lastRow="0" w:firstColumn="1" w:lastColumn="0" w:oddVBand="0" w:evenVBand="0" w:oddHBand="0" w:evenHBand="0" w:firstRowFirstColumn="0" w:firstRowLastColumn="0" w:lastRowFirstColumn="0" w:lastRowLastColumn="0"/>
            <w:tcW w:w="3256" w:type="dxa"/>
          </w:tcPr>
          <w:p w14:paraId="46BB31B3" w14:textId="203F0C69" w:rsidR="003958B1" w:rsidRPr="00BF5337" w:rsidRDefault="003815A8" w:rsidP="00141272">
            <w:pPr>
              <w:spacing w:line="276" w:lineRule="auto"/>
              <w:jc w:val="both"/>
              <w:rPr>
                <w:rFonts w:ascii="Times New Roman" w:hAnsi="Times New Roman" w:cs="Times New Roman"/>
              </w:rPr>
            </w:pPr>
            <w:r w:rsidRPr="00BF5337">
              <w:rPr>
                <w:rFonts w:ascii="Times New Roman" w:hAnsi="Times New Roman" w:cs="Times New Roman"/>
              </w:rPr>
              <w:t>Random forest regressor</w:t>
            </w:r>
          </w:p>
        </w:tc>
        <w:tc>
          <w:tcPr>
            <w:tcW w:w="1984" w:type="dxa"/>
          </w:tcPr>
          <w:p w14:paraId="166E858F" w14:textId="41E2FED3" w:rsidR="003958B1" w:rsidRPr="00BF5337" w:rsidRDefault="00B040FE" w:rsidP="00141272">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4.13</w:t>
            </w:r>
          </w:p>
        </w:tc>
        <w:tc>
          <w:tcPr>
            <w:tcW w:w="1522" w:type="dxa"/>
          </w:tcPr>
          <w:p w14:paraId="29067726" w14:textId="3FC3289B" w:rsidR="003958B1" w:rsidRPr="00BF5337" w:rsidRDefault="00E20F68" w:rsidP="00141272">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2.03</w:t>
            </w:r>
          </w:p>
        </w:tc>
        <w:tc>
          <w:tcPr>
            <w:tcW w:w="2254" w:type="dxa"/>
          </w:tcPr>
          <w:p w14:paraId="7815A91E" w14:textId="4D171577" w:rsidR="003958B1" w:rsidRPr="00BF5337" w:rsidRDefault="00E20F68" w:rsidP="00141272">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1.15</w:t>
            </w:r>
          </w:p>
        </w:tc>
      </w:tr>
      <w:tr w:rsidR="003958B1" w:rsidRPr="00BF5337" w14:paraId="5C6F11B4" w14:textId="77777777" w:rsidTr="00DA59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68515C80" w14:textId="036DC1B1" w:rsidR="003958B1" w:rsidRPr="00BF5337" w:rsidRDefault="003815A8" w:rsidP="00141272">
            <w:pPr>
              <w:spacing w:line="276" w:lineRule="auto"/>
              <w:jc w:val="both"/>
              <w:rPr>
                <w:rFonts w:ascii="Times New Roman" w:hAnsi="Times New Roman" w:cs="Times New Roman"/>
              </w:rPr>
            </w:pPr>
            <w:r w:rsidRPr="00BF5337">
              <w:rPr>
                <w:rFonts w:ascii="Times New Roman" w:hAnsi="Times New Roman" w:cs="Times New Roman"/>
              </w:rPr>
              <w:t>Gradient boosting regressor</w:t>
            </w:r>
          </w:p>
        </w:tc>
        <w:tc>
          <w:tcPr>
            <w:tcW w:w="1984" w:type="dxa"/>
          </w:tcPr>
          <w:p w14:paraId="14569503" w14:textId="1C1187C0" w:rsidR="003958B1" w:rsidRPr="00BF5337" w:rsidRDefault="00E20F68" w:rsidP="00141272">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3.66</w:t>
            </w:r>
          </w:p>
        </w:tc>
        <w:tc>
          <w:tcPr>
            <w:tcW w:w="1522" w:type="dxa"/>
          </w:tcPr>
          <w:p w14:paraId="589F46E4" w14:textId="1BEBBA9D" w:rsidR="003958B1" w:rsidRPr="00BF5337" w:rsidRDefault="00CE6D86" w:rsidP="00141272">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1.91</w:t>
            </w:r>
          </w:p>
        </w:tc>
        <w:tc>
          <w:tcPr>
            <w:tcW w:w="2254" w:type="dxa"/>
          </w:tcPr>
          <w:p w14:paraId="716F7882" w14:textId="0F8B2340" w:rsidR="003958B1" w:rsidRPr="00BF5337" w:rsidRDefault="00CE6D86" w:rsidP="00141272">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1.11</w:t>
            </w:r>
          </w:p>
        </w:tc>
      </w:tr>
      <w:tr w:rsidR="003958B1" w:rsidRPr="00BF5337" w14:paraId="2409B6FF" w14:textId="77777777" w:rsidTr="00DA59BD">
        <w:tc>
          <w:tcPr>
            <w:cnfStyle w:val="001000000000" w:firstRow="0" w:lastRow="0" w:firstColumn="1" w:lastColumn="0" w:oddVBand="0" w:evenVBand="0" w:oddHBand="0" w:evenHBand="0" w:firstRowFirstColumn="0" w:firstRowLastColumn="0" w:lastRowFirstColumn="0" w:lastRowLastColumn="0"/>
            <w:tcW w:w="3256" w:type="dxa"/>
          </w:tcPr>
          <w:p w14:paraId="2C07179C" w14:textId="48039F35" w:rsidR="003958B1" w:rsidRPr="00BF5337" w:rsidRDefault="003815A8" w:rsidP="00141272">
            <w:pPr>
              <w:spacing w:line="276" w:lineRule="auto"/>
              <w:jc w:val="both"/>
              <w:rPr>
                <w:rFonts w:ascii="Times New Roman" w:hAnsi="Times New Roman" w:cs="Times New Roman"/>
              </w:rPr>
            </w:pPr>
            <w:r w:rsidRPr="00BF5337">
              <w:rPr>
                <w:rFonts w:ascii="Times New Roman" w:hAnsi="Times New Roman" w:cs="Times New Roman"/>
              </w:rPr>
              <w:t>K nearest neighbors</w:t>
            </w:r>
          </w:p>
        </w:tc>
        <w:tc>
          <w:tcPr>
            <w:tcW w:w="1984" w:type="dxa"/>
          </w:tcPr>
          <w:p w14:paraId="272180C2" w14:textId="3B4F3578" w:rsidR="003958B1" w:rsidRPr="00BF5337" w:rsidRDefault="00CE6D86" w:rsidP="00141272">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7.43</w:t>
            </w:r>
          </w:p>
        </w:tc>
        <w:tc>
          <w:tcPr>
            <w:tcW w:w="1522" w:type="dxa"/>
          </w:tcPr>
          <w:p w14:paraId="4B555816" w14:textId="5E112220" w:rsidR="003958B1" w:rsidRPr="00BF5337" w:rsidRDefault="00CE6D86" w:rsidP="00141272">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2.72</w:t>
            </w:r>
          </w:p>
        </w:tc>
        <w:tc>
          <w:tcPr>
            <w:tcW w:w="2254" w:type="dxa"/>
          </w:tcPr>
          <w:p w14:paraId="24211405" w14:textId="2209815A" w:rsidR="003958B1" w:rsidRPr="00BF5337" w:rsidRDefault="00CE6D86" w:rsidP="00141272">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1.82</w:t>
            </w:r>
          </w:p>
        </w:tc>
      </w:tr>
      <w:tr w:rsidR="003958B1" w:rsidRPr="00BF5337" w14:paraId="5B56ADD0" w14:textId="77777777" w:rsidTr="00DA59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6" w:type="dxa"/>
          </w:tcPr>
          <w:p w14:paraId="23BE0A70" w14:textId="3781B976" w:rsidR="003958B1" w:rsidRPr="00BF5337" w:rsidRDefault="00767387" w:rsidP="00141272">
            <w:pPr>
              <w:spacing w:line="276" w:lineRule="auto"/>
              <w:jc w:val="both"/>
              <w:rPr>
                <w:rFonts w:ascii="Times New Roman" w:hAnsi="Times New Roman" w:cs="Times New Roman"/>
              </w:rPr>
            </w:pPr>
            <w:r w:rsidRPr="00BF5337">
              <w:rPr>
                <w:rFonts w:ascii="Times New Roman" w:hAnsi="Times New Roman" w:cs="Times New Roman"/>
              </w:rPr>
              <w:t>Stacked model</w:t>
            </w:r>
          </w:p>
        </w:tc>
        <w:tc>
          <w:tcPr>
            <w:tcW w:w="1984" w:type="dxa"/>
          </w:tcPr>
          <w:p w14:paraId="4CA32E33" w14:textId="449B92A3" w:rsidR="003958B1" w:rsidRPr="00BF5337" w:rsidRDefault="00BA7E89" w:rsidP="00141272">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4.22</w:t>
            </w:r>
          </w:p>
        </w:tc>
        <w:tc>
          <w:tcPr>
            <w:tcW w:w="1522" w:type="dxa"/>
          </w:tcPr>
          <w:p w14:paraId="2B302741" w14:textId="1A6E78D2" w:rsidR="003958B1" w:rsidRPr="00BF5337" w:rsidRDefault="00BA7E89" w:rsidP="00141272">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2.05</w:t>
            </w:r>
          </w:p>
        </w:tc>
        <w:tc>
          <w:tcPr>
            <w:tcW w:w="2254" w:type="dxa"/>
          </w:tcPr>
          <w:p w14:paraId="715EC273" w14:textId="48033768" w:rsidR="003958B1" w:rsidRPr="00BF5337" w:rsidRDefault="00BA7E89" w:rsidP="00141272">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1.22</w:t>
            </w:r>
          </w:p>
        </w:tc>
      </w:tr>
      <w:tr w:rsidR="003958B1" w:rsidRPr="00BF5337" w14:paraId="3F97F450" w14:textId="77777777" w:rsidTr="00DA59BD">
        <w:tc>
          <w:tcPr>
            <w:cnfStyle w:val="001000000000" w:firstRow="0" w:lastRow="0" w:firstColumn="1" w:lastColumn="0" w:oddVBand="0" w:evenVBand="0" w:oddHBand="0" w:evenHBand="0" w:firstRowFirstColumn="0" w:firstRowLastColumn="0" w:lastRowFirstColumn="0" w:lastRowLastColumn="0"/>
            <w:tcW w:w="3256" w:type="dxa"/>
          </w:tcPr>
          <w:p w14:paraId="2756DE1B" w14:textId="4C0F9252" w:rsidR="003958B1" w:rsidRPr="00BF5337" w:rsidRDefault="00411E9C" w:rsidP="00141272">
            <w:pPr>
              <w:spacing w:line="276" w:lineRule="auto"/>
              <w:jc w:val="both"/>
              <w:rPr>
                <w:rFonts w:ascii="Times New Roman" w:hAnsi="Times New Roman" w:cs="Times New Roman"/>
              </w:rPr>
            </w:pPr>
            <w:r w:rsidRPr="00BF5337">
              <w:rPr>
                <w:rFonts w:ascii="Times New Roman" w:hAnsi="Times New Roman" w:cs="Times New Roman"/>
              </w:rPr>
              <w:t>Blending model</w:t>
            </w:r>
          </w:p>
        </w:tc>
        <w:tc>
          <w:tcPr>
            <w:tcW w:w="1984" w:type="dxa"/>
          </w:tcPr>
          <w:p w14:paraId="4A93679B" w14:textId="6CFF87E0" w:rsidR="003958B1" w:rsidRPr="00BF5337" w:rsidRDefault="00BA7E89" w:rsidP="00141272">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4.32</w:t>
            </w:r>
          </w:p>
        </w:tc>
        <w:tc>
          <w:tcPr>
            <w:tcW w:w="1522" w:type="dxa"/>
          </w:tcPr>
          <w:p w14:paraId="13FA8F2F" w14:textId="7E577ED6" w:rsidR="003958B1" w:rsidRPr="00BF5337" w:rsidRDefault="00BA7E89" w:rsidP="00141272">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2.08</w:t>
            </w:r>
          </w:p>
        </w:tc>
        <w:tc>
          <w:tcPr>
            <w:tcW w:w="2254" w:type="dxa"/>
          </w:tcPr>
          <w:p w14:paraId="0E53CACE" w14:textId="61959CC3" w:rsidR="003958B1" w:rsidRPr="00BF5337" w:rsidRDefault="00BA7E89" w:rsidP="00141272">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F5337">
              <w:rPr>
                <w:rFonts w:ascii="Times New Roman" w:hAnsi="Times New Roman" w:cs="Times New Roman"/>
              </w:rPr>
              <w:t>1.17</w:t>
            </w:r>
          </w:p>
        </w:tc>
      </w:tr>
    </w:tbl>
    <w:p w14:paraId="27F87A4A" w14:textId="00FB6914" w:rsidR="00126DCD" w:rsidRPr="00BF5337" w:rsidRDefault="00126DCD" w:rsidP="00141272">
      <w:pPr>
        <w:spacing w:line="276" w:lineRule="auto"/>
        <w:jc w:val="both"/>
        <w:rPr>
          <w:rFonts w:ascii="Times New Roman" w:hAnsi="Times New Roman" w:cs="Times New Roman"/>
        </w:rPr>
      </w:pPr>
    </w:p>
    <w:p w14:paraId="2C955FB7" w14:textId="77777777" w:rsidR="00C351CB" w:rsidRPr="00BF5337" w:rsidRDefault="00C351CB" w:rsidP="00141272">
      <w:pPr>
        <w:spacing w:line="276" w:lineRule="auto"/>
        <w:jc w:val="both"/>
        <w:rPr>
          <w:rFonts w:ascii="Times New Roman" w:hAnsi="Times New Roman" w:cs="Times New Roman"/>
        </w:rPr>
      </w:pPr>
      <w:r w:rsidRPr="00BF5337">
        <w:rPr>
          <w:rFonts w:ascii="Times New Roman" w:hAnsi="Times New Roman" w:cs="Times New Roman"/>
        </w:rPr>
        <w:t>Mean Squared Error (MSE), Root Mean Squared Error (RMSE), and Mean Absolute Error (MAE) values can be used to compare the performance of various machine learning models. Linear Regression, Random Forest Regressor, Gradient Boosting Regressor, K Nearest Neighbours, Stacked Model, and Blending Model are the six models available here. Based on these metrics, let's evaluate their performance.</w:t>
      </w:r>
    </w:p>
    <w:p w14:paraId="7985B5C3" w14:textId="77777777" w:rsidR="00C351CB" w:rsidRPr="00BF5337" w:rsidRDefault="00C351CB" w:rsidP="00141272">
      <w:pPr>
        <w:spacing w:line="276" w:lineRule="auto"/>
        <w:jc w:val="both"/>
        <w:rPr>
          <w:rFonts w:ascii="Times New Roman" w:hAnsi="Times New Roman" w:cs="Times New Roman"/>
        </w:rPr>
      </w:pPr>
    </w:p>
    <w:p w14:paraId="199AE238" w14:textId="0C18DBB1" w:rsidR="00C351CB" w:rsidRPr="00BF5337" w:rsidRDefault="00C351CB" w:rsidP="00141272">
      <w:pPr>
        <w:spacing w:line="276" w:lineRule="auto"/>
        <w:jc w:val="both"/>
        <w:rPr>
          <w:rFonts w:ascii="Times New Roman" w:hAnsi="Times New Roman" w:cs="Times New Roman"/>
        </w:rPr>
      </w:pPr>
      <w:r w:rsidRPr="00BF5337">
        <w:rPr>
          <w:rFonts w:ascii="Times New Roman" w:hAnsi="Times New Roman" w:cs="Times New Roman"/>
        </w:rPr>
        <w:t xml:space="preserve">To begin, we look at the MSE, which is the average squared difference between the anticipated and actual </w:t>
      </w:r>
      <w:r w:rsidR="0073133B" w:rsidRPr="00BF5337">
        <w:rPr>
          <w:rFonts w:ascii="Times New Roman" w:hAnsi="Times New Roman" w:cs="Times New Roman"/>
        </w:rPr>
        <w:t>values and</w:t>
      </w:r>
      <w:r w:rsidRPr="00BF5337">
        <w:rPr>
          <w:rFonts w:ascii="Times New Roman" w:hAnsi="Times New Roman" w:cs="Times New Roman"/>
        </w:rPr>
        <w:t xml:space="preserve"> see that the Gradient Boosting Regressor has the best overall performance by minimising prediction errors with an MSE of 3.66. The next two closest methods, the Random Forest </w:t>
      </w:r>
      <w:r w:rsidR="0073133B" w:rsidRPr="00BF5337">
        <w:rPr>
          <w:rFonts w:ascii="Times New Roman" w:hAnsi="Times New Roman" w:cs="Times New Roman"/>
        </w:rPr>
        <w:t>Regressor,</w:t>
      </w:r>
      <w:r w:rsidRPr="00BF5337">
        <w:rPr>
          <w:rFonts w:ascii="Times New Roman" w:hAnsi="Times New Roman" w:cs="Times New Roman"/>
        </w:rPr>
        <w:t xml:space="preserve"> and the Stacked Model, both have MSE values of 4.13. Linear Regression and the Blending Model both have MSE values of 7.28, while K Nearest Neighbours has an MSE of 7.43, making it the most inaccurate method. Therefore, when comparing models using MSE, Gradient Boosting Regressor is the winner.</w:t>
      </w:r>
    </w:p>
    <w:p w14:paraId="65E532DE" w14:textId="77777777" w:rsidR="00C351CB" w:rsidRPr="00BF5337" w:rsidRDefault="00C351CB" w:rsidP="00141272">
      <w:pPr>
        <w:spacing w:line="276" w:lineRule="auto"/>
        <w:jc w:val="both"/>
        <w:rPr>
          <w:rFonts w:ascii="Times New Roman" w:hAnsi="Times New Roman" w:cs="Times New Roman"/>
        </w:rPr>
      </w:pPr>
    </w:p>
    <w:p w14:paraId="5A187F3A" w14:textId="7A3A8047" w:rsidR="00C351CB" w:rsidRPr="00BF5337" w:rsidRDefault="00C351CB" w:rsidP="00141272">
      <w:pPr>
        <w:spacing w:line="276" w:lineRule="auto"/>
        <w:jc w:val="both"/>
        <w:rPr>
          <w:rFonts w:ascii="Times New Roman" w:hAnsi="Times New Roman" w:cs="Times New Roman"/>
        </w:rPr>
      </w:pPr>
      <w:r w:rsidRPr="00BF5337">
        <w:rPr>
          <w:rFonts w:ascii="Times New Roman" w:hAnsi="Times New Roman" w:cs="Times New Roman"/>
        </w:rPr>
        <w:lastRenderedPageBreak/>
        <w:t>The Gradient Boosting Regressor also has the lowest root-mean-squared-error (RMSE) value (1.91), which is a measure of the average prediction error (MSE). This indicates that it makes the most precise predictions, with RMSE values of 2.03 and 2.05, respectively, followed by the Stacked Model and the Random Forest Regressor. When compared to Linear Regression and the Blending Model, K Nearest Neighbours has the greatest RMSE value (2.72), with RMSE values of 2.08 and 2.69 respectively. Therefore, the Gradient Boosting Regressor continues to excel in terms of root-mean-squared-error (RMSE).</w:t>
      </w:r>
    </w:p>
    <w:p w14:paraId="2774F530" w14:textId="7636D1AA" w:rsidR="00C351CB" w:rsidRPr="00BF5337" w:rsidRDefault="00C351CB" w:rsidP="00141272">
      <w:pPr>
        <w:spacing w:line="276" w:lineRule="auto"/>
        <w:jc w:val="both"/>
        <w:rPr>
          <w:rFonts w:ascii="Times New Roman" w:hAnsi="Times New Roman" w:cs="Times New Roman"/>
        </w:rPr>
      </w:pPr>
      <w:proofErr w:type="gramStart"/>
      <w:r w:rsidRPr="00BF5337">
        <w:rPr>
          <w:rFonts w:ascii="Times New Roman" w:hAnsi="Times New Roman" w:cs="Times New Roman"/>
        </w:rPr>
        <w:t>Last but not least</w:t>
      </w:r>
      <w:proofErr w:type="gramEnd"/>
      <w:r w:rsidRPr="00BF5337">
        <w:rPr>
          <w:rFonts w:ascii="Times New Roman" w:hAnsi="Times New Roman" w:cs="Times New Roman"/>
        </w:rPr>
        <w:t>, when looking at the MAE, which is the average absolute difference between the anticipated and actual values, we find that the Gradient Boosting Regressor has the shortest MAE of 1.11. Following closely behind with MAE values of 1.15 and 1.17, respectively, are the Random Forest Regressor and the Blending Model. While Linear Regression and K Nearest Neighbours both have MAE values of 1.69, the Stacked Model's MAE is only 1.22. The Gradient Boosting Regressor once again displays excellent MAE performance.</w:t>
      </w:r>
    </w:p>
    <w:p w14:paraId="4CEEE7C9" w14:textId="72412380" w:rsidR="00C351CB" w:rsidRPr="00BF5337" w:rsidRDefault="00C351CB" w:rsidP="00141272">
      <w:pPr>
        <w:spacing w:line="276" w:lineRule="auto"/>
        <w:jc w:val="both"/>
        <w:rPr>
          <w:rFonts w:ascii="Times New Roman" w:hAnsi="Times New Roman" w:cs="Times New Roman"/>
        </w:rPr>
      </w:pPr>
      <w:r w:rsidRPr="00BF5337">
        <w:rPr>
          <w:rFonts w:ascii="Times New Roman" w:hAnsi="Times New Roman" w:cs="Times New Roman"/>
        </w:rPr>
        <w:t xml:space="preserve">Overall, based on the </w:t>
      </w:r>
      <w:r w:rsidR="00432830" w:rsidRPr="00BF5337">
        <w:rPr>
          <w:rFonts w:ascii="Times New Roman" w:hAnsi="Times New Roman" w:cs="Times New Roman"/>
        </w:rPr>
        <w:t>given</w:t>
      </w:r>
      <w:r w:rsidRPr="00BF5337">
        <w:rPr>
          <w:rFonts w:ascii="Times New Roman" w:hAnsi="Times New Roman" w:cs="Times New Roman"/>
        </w:rPr>
        <w:t xml:space="preserve"> performance metrics, the Gradient Boosting Regressor consistently outperforms the other models in terms of MSE, RMSE, and MAE. It achieves the lowest error values, indicating superior accuracy and predictive power. The Random Forest Regressor, Stacked Model, and Blending Model also perform relatively well, while Linear Regression and K Nearest Neighbors exhibit higher prediction errors</w:t>
      </w:r>
      <w:r w:rsidR="00BB3AC0" w:rsidRPr="00BF5337">
        <w:rPr>
          <w:rFonts w:ascii="Times New Roman" w:hAnsi="Times New Roman" w:cs="Times New Roman"/>
        </w:rPr>
        <w:t xml:space="preserve"> while making traffic congestion prediction. </w:t>
      </w:r>
    </w:p>
    <w:p w14:paraId="043EF073" w14:textId="77777777" w:rsidR="00C351CB" w:rsidRPr="00BF5337" w:rsidRDefault="00C351CB" w:rsidP="00141272">
      <w:pPr>
        <w:spacing w:line="276" w:lineRule="auto"/>
        <w:jc w:val="both"/>
        <w:rPr>
          <w:rFonts w:ascii="Times New Roman" w:hAnsi="Times New Roman" w:cs="Times New Roman"/>
        </w:rPr>
      </w:pPr>
    </w:p>
    <w:p w14:paraId="71AFDE64" w14:textId="77777777" w:rsidR="00126DCD" w:rsidRPr="00BF5337" w:rsidRDefault="00126DCD" w:rsidP="00141272">
      <w:pPr>
        <w:spacing w:line="276" w:lineRule="auto"/>
        <w:jc w:val="both"/>
        <w:rPr>
          <w:rFonts w:ascii="Times New Roman" w:hAnsi="Times New Roman" w:cs="Times New Roman"/>
        </w:rPr>
      </w:pPr>
    </w:p>
    <w:p w14:paraId="53ACDB65" w14:textId="77777777" w:rsidR="00126DCD" w:rsidRPr="00BF5337" w:rsidRDefault="00126DCD" w:rsidP="00141272">
      <w:pPr>
        <w:spacing w:line="276" w:lineRule="auto"/>
        <w:jc w:val="both"/>
        <w:rPr>
          <w:rFonts w:ascii="Times New Roman" w:hAnsi="Times New Roman" w:cs="Times New Roman"/>
        </w:rPr>
      </w:pPr>
    </w:p>
    <w:p w14:paraId="7DC7FD43" w14:textId="664C95B5" w:rsidR="002A7F2C" w:rsidRPr="00BF5337" w:rsidRDefault="002A7F2C" w:rsidP="00141272">
      <w:pPr>
        <w:pStyle w:val="Heading2"/>
        <w:jc w:val="both"/>
        <w:rPr>
          <w:rStyle w:val="Heading3Char"/>
          <w:rFonts w:ascii="Times New Roman" w:hAnsi="Times New Roman" w:cs="Times New Roman"/>
          <w:color w:val="2F5496" w:themeColor="accent1" w:themeShade="BF"/>
          <w:sz w:val="26"/>
          <w:szCs w:val="26"/>
        </w:rPr>
      </w:pPr>
      <w:bookmarkStart w:id="73" w:name="_Toc140497537"/>
      <w:r w:rsidRPr="00BF5337">
        <w:rPr>
          <w:rFonts w:ascii="Times New Roman" w:hAnsi="Times New Roman" w:cs="Times New Roman"/>
        </w:rPr>
        <w:t>4.</w:t>
      </w:r>
      <w:r w:rsidR="00F5681D" w:rsidRPr="00BF5337">
        <w:rPr>
          <w:rFonts w:ascii="Times New Roman" w:hAnsi="Times New Roman" w:cs="Times New Roman"/>
        </w:rPr>
        <w:t>2</w:t>
      </w:r>
      <w:r w:rsidRPr="00BF5337">
        <w:rPr>
          <w:rFonts w:ascii="Times New Roman" w:hAnsi="Times New Roman" w:cs="Times New Roman"/>
        </w:rPr>
        <w:t xml:space="preserve"> </w:t>
      </w:r>
      <w:r w:rsidRPr="00BF5337">
        <w:rPr>
          <w:rStyle w:val="Heading3Char"/>
          <w:rFonts w:ascii="Times New Roman" w:hAnsi="Times New Roman" w:cs="Times New Roman"/>
          <w:color w:val="2F5496" w:themeColor="accent1" w:themeShade="BF"/>
          <w:sz w:val="26"/>
          <w:szCs w:val="26"/>
        </w:rPr>
        <w:t>Discussion</w:t>
      </w:r>
      <w:bookmarkEnd w:id="73"/>
    </w:p>
    <w:p w14:paraId="5897C05B" w14:textId="06D7EAAF" w:rsidR="00CA6055" w:rsidRPr="00BF5337" w:rsidRDefault="00CA6055" w:rsidP="00141272">
      <w:pPr>
        <w:jc w:val="both"/>
        <w:rPr>
          <w:rFonts w:ascii="Times New Roman" w:hAnsi="Times New Roman" w:cs="Times New Roman"/>
        </w:rPr>
      </w:pPr>
      <w:r w:rsidRPr="00BF5337">
        <w:rPr>
          <w:rFonts w:ascii="Times New Roman" w:hAnsi="Times New Roman" w:cs="Times New Roman"/>
        </w:rPr>
        <w:t xml:space="preserve">In this section the detailed discussion of the whole experiment </w:t>
      </w:r>
      <w:r w:rsidR="008E30CF" w:rsidRPr="00BF5337">
        <w:rPr>
          <w:rFonts w:ascii="Times New Roman" w:hAnsi="Times New Roman" w:cs="Times New Roman"/>
        </w:rPr>
        <w:t xml:space="preserve">will be given. It involves the strength and some certain limitation related to this experiment. </w:t>
      </w:r>
    </w:p>
    <w:p w14:paraId="1E71225D" w14:textId="77777777" w:rsidR="00F155C6" w:rsidRPr="00BF5337" w:rsidRDefault="00F155C6" w:rsidP="00141272">
      <w:pPr>
        <w:jc w:val="both"/>
        <w:rPr>
          <w:rFonts w:ascii="Times New Roman" w:hAnsi="Times New Roman" w:cs="Times New Roman"/>
        </w:rPr>
      </w:pPr>
      <w:r w:rsidRPr="00BF5337">
        <w:rPr>
          <w:rFonts w:ascii="Times New Roman" w:hAnsi="Times New Roman" w:cs="Times New Roman"/>
        </w:rPr>
        <w:t>The first step in ensuring the quality and reliability of the dataset is the extensive data preprocessing process. Relevant information and trends in the data are captured by the model thanks to the incorporation of feature engineering techniques such as the elimination of missing or duplicate values and the extraction of additional temporal features and the calculation of lagged features. In addition, reducing the number of columns in the dataset helps to eliminate extraneous data and facilitates more precise analysis.</w:t>
      </w:r>
    </w:p>
    <w:p w14:paraId="7540044D" w14:textId="77777777" w:rsidR="00F155C6" w:rsidRPr="00BF5337" w:rsidRDefault="00F155C6" w:rsidP="00141272">
      <w:pPr>
        <w:jc w:val="both"/>
        <w:rPr>
          <w:rFonts w:ascii="Times New Roman" w:hAnsi="Times New Roman" w:cs="Times New Roman"/>
        </w:rPr>
      </w:pPr>
    </w:p>
    <w:p w14:paraId="33F1F8DB" w14:textId="77777777" w:rsidR="00F155C6" w:rsidRPr="00BF5337" w:rsidRDefault="00F155C6" w:rsidP="00141272">
      <w:pPr>
        <w:jc w:val="both"/>
        <w:rPr>
          <w:rFonts w:ascii="Times New Roman" w:hAnsi="Times New Roman" w:cs="Times New Roman"/>
        </w:rPr>
      </w:pPr>
      <w:r w:rsidRPr="00BF5337">
        <w:rPr>
          <w:rFonts w:ascii="Times New Roman" w:hAnsi="Times New Roman" w:cs="Times New Roman"/>
        </w:rPr>
        <w:t xml:space="preserve">Second, the methodology's use of exploratory data analysis (EDA) yields interesting findings from the data collection. The EDA reveals traffic congestion patterns and their correlations between elements including time of day, day of week, and intersection </w:t>
      </w:r>
      <w:proofErr w:type="gramStart"/>
      <w:r w:rsidRPr="00BF5337">
        <w:rPr>
          <w:rFonts w:ascii="Times New Roman" w:hAnsi="Times New Roman" w:cs="Times New Roman"/>
        </w:rPr>
        <w:t>through the use of</w:t>
      </w:r>
      <w:proofErr w:type="gramEnd"/>
      <w:r w:rsidRPr="00BF5337">
        <w:rPr>
          <w:rFonts w:ascii="Times New Roman" w:hAnsi="Times New Roman" w:cs="Times New Roman"/>
        </w:rPr>
        <w:t xml:space="preserve"> visualisations like histograms and bar charts. The model's findings are useful for managing traffic congestion since they help with things like traffic planning, resource allocation, and analysing driver behaviour.</w:t>
      </w:r>
    </w:p>
    <w:p w14:paraId="64E4BF33" w14:textId="77777777" w:rsidR="00F155C6" w:rsidRPr="00BF5337" w:rsidRDefault="00F155C6" w:rsidP="00141272">
      <w:pPr>
        <w:jc w:val="both"/>
        <w:rPr>
          <w:rFonts w:ascii="Times New Roman" w:hAnsi="Times New Roman" w:cs="Times New Roman"/>
        </w:rPr>
      </w:pPr>
    </w:p>
    <w:p w14:paraId="19671C16" w14:textId="7737671D" w:rsidR="00F155C6" w:rsidRPr="00BF5337" w:rsidRDefault="00F155C6" w:rsidP="00141272">
      <w:pPr>
        <w:jc w:val="both"/>
        <w:rPr>
          <w:rFonts w:ascii="Times New Roman" w:hAnsi="Times New Roman" w:cs="Times New Roman"/>
        </w:rPr>
      </w:pPr>
      <w:r w:rsidRPr="00BF5337">
        <w:rPr>
          <w:rFonts w:ascii="Times New Roman" w:hAnsi="Times New Roman" w:cs="Times New Roman"/>
        </w:rPr>
        <w:t xml:space="preserve">The ability to </w:t>
      </w:r>
      <w:proofErr w:type="gramStart"/>
      <w:r w:rsidRPr="00BF5337">
        <w:rPr>
          <w:rFonts w:ascii="Times New Roman" w:hAnsi="Times New Roman" w:cs="Times New Roman"/>
        </w:rPr>
        <w:t>compare and contrast</w:t>
      </w:r>
      <w:proofErr w:type="gramEnd"/>
      <w:r w:rsidRPr="00BF5337">
        <w:rPr>
          <w:rFonts w:ascii="Times New Roman" w:hAnsi="Times New Roman" w:cs="Times New Roman"/>
        </w:rPr>
        <w:t xml:space="preserve"> several ML models is another strength of the approach. The methodology provides for a comparison of various approaches by evaluating models such as Linear Regression, Random Forest Regressor, Gradient Boosting Regressor, K Nearest Neighbours, Stacked Model, and Blending Model. The model's performance may be statistically evaluated with regression metrics like MSE, RMSE, and MAE, allowing for the most accurate and applicable model to be selected.</w:t>
      </w:r>
    </w:p>
    <w:p w14:paraId="2311357E" w14:textId="5B377729" w:rsidR="00B5088D" w:rsidRPr="00BF5337" w:rsidRDefault="00F155C6" w:rsidP="00141272">
      <w:pPr>
        <w:jc w:val="both"/>
        <w:rPr>
          <w:rFonts w:ascii="Times New Roman" w:hAnsi="Times New Roman" w:cs="Times New Roman"/>
        </w:rPr>
      </w:pPr>
      <w:r w:rsidRPr="00BF5337">
        <w:rPr>
          <w:rFonts w:ascii="Times New Roman" w:hAnsi="Times New Roman" w:cs="Times New Roman"/>
        </w:rPr>
        <w:lastRenderedPageBreak/>
        <w:t xml:space="preserve">Among the investigated models, the Gradient Boosting Regressor stands out for its superior performance across all regression criteria. This demonstrates that the model is quite accurate in predicting traffic delays. According to the results of this research, the Gradient Boosting Regressor is the best model for foreseeing traffic congestion in this </w:t>
      </w:r>
      <w:proofErr w:type="gramStart"/>
      <w:r w:rsidRPr="00BF5337">
        <w:rPr>
          <w:rFonts w:ascii="Times New Roman" w:hAnsi="Times New Roman" w:cs="Times New Roman"/>
        </w:rPr>
        <w:t>particular dataset</w:t>
      </w:r>
      <w:proofErr w:type="gramEnd"/>
      <w:r w:rsidRPr="00BF5337">
        <w:rPr>
          <w:rFonts w:ascii="Times New Roman" w:hAnsi="Times New Roman" w:cs="Times New Roman"/>
        </w:rPr>
        <w:t>. Its strength is in its ability to reliably predict traffic congestion thanks to its high level of accuracy and performance.</w:t>
      </w:r>
      <w:r w:rsidR="00012C48" w:rsidRPr="00BF5337">
        <w:rPr>
          <w:rFonts w:ascii="Times New Roman" w:hAnsi="Times New Roman" w:cs="Times New Roman"/>
        </w:rPr>
        <w:t xml:space="preserve"> </w:t>
      </w:r>
      <w:r w:rsidRPr="00BF5337">
        <w:rPr>
          <w:rFonts w:ascii="Times New Roman" w:hAnsi="Times New Roman" w:cs="Times New Roman"/>
        </w:rPr>
        <w:t>Hyper</w:t>
      </w:r>
      <w:r w:rsidR="004F2558" w:rsidRPr="00BF5337">
        <w:rPr>
          <w:rFonts w:ascii="Times New Roman" w:hAnsi="Times New Roman" w:cs="Times New Roman"/>
        </w:rPr>
        <w:t>-</w:t>
      </w:r>
      <w:r w:rsidRPr="00BF5337">
        <w:rPr>
          <w:rFonts w:ascii="Times New Roman" w:hAnsi="Times New Roman" w:cs="Times New Roman"/>
        </w:rPr>
        <w:t>parameter tuning with GridSearchCV is also a part of the process, and it's used on models like the Random Forest Regressor and the Gradient Boosting Regressor. This method aids in locating appropriate hyperparameter values, which in turn improves the performance of the models. The process enhances the accuracy and predictive capacities of the chosen models by means of fine-tuning.</w:t>
      </w:r>
    </w:p>
    <w:p w14:paraId="7380AE26" w14:textId="79E342CC" w:rsidR="00B70CD4" w:rsidRPr="00BF5337" w:rsidRDefault="003E4B4D" w:rsidP="00141272">
      <w:pPr>
        <w:jc w:val="both"/>
        <w:rPr>
          <w:rFonts w:ascii="Times New Roman" w:hAnsi="Times New Roman" w:cs="Times New Roman"/>
        </w:rPr>
      </w:pPr>
      <w:r w:rsidRPr="00BF5337">
        <w:rPr>
          <w:rFonts w:ascii="Times New Roman" w:hAnsi="Times New Roman" w:cs="Times New Roman"/>
        </w:rPr>
        <w:t>However,</w:t>
      </w:r>
      <w:r w:rsidR="007153E0" w:rsidRPr="00BF5337">
        <w:rPr>
          <w:rFonts w:ascii="Times New Roman" w:hAnsi="Times New Roman" w:cs="Times New Roman"/>
        </w:rPr>
        <w:t xml:space="preserve"> there are few </w:t>
      </w:r>
      <w:r w:rsidR="00D25EDC" w:rsidRPr="00BF5337">
        <w:rPr>
          <w:rFonts w:ascii="Times New Roman" w:hAnsi="Times New Roman" w:cs="Times New Roman"/>
        </w:rPr>
        <w:t>limitations</w:t>
      </w:r>
      <w:r w:rsidR="007153E0" w:rsidRPr="00BF5337">
        <w:rPr>
          <w:rFonts w:ascii="Times New Roman" w:hAnsi="Times New Roman" w:cs="Times New Roman"/>
        </w:rPr>
        <w:t xml:space="preserve"> found while doing this project. </w:t>
      </w:r>
      <w:r w:rsidR="00D901D0" w:rsidRPr="00BF5337">
        <w:rPr>
          <w:rFonts w:ascii="Times New Roman" w:hAnsi="Times New Roman" w:cs="Times New Roman"/>
        </w:rPr>
        <w:t>First, there is a lack of features specifically relevant to traffic congestion prediction in the dataset. Traffic congestion can be caused by a variety of reasons, some of which may not be accounted for in the dataset utilised. These factors include, for example, weather, road conditions, and real-time traffic data. The model's ability to anticipate traffic congestion in real-world circumstances may be hindered without these key components. The performance and predictive abilities of the model could be enhanced by investigating alternative data sources or collecting more extensive datasets that cover a greater variety of attributes.</w:t>
      </w:r>
      <w:r w:rsidR="004F2558" w:rsidRPr="00BF5337">
        <w:rPr>
          <w:rFonts w:ascii="Times New Roman" w:hAnsi="Times New Roman" w:cs="Times New Roman"/>
        </w:rPr>
        <w:t xml:space="preserve"> </w:t>
      </w:r>
    </w:p>
    <w:p w14:paraId="2968BA54" w14:textId="105369A8" w:rsidR="004F2558" w:rsidRPr="00BF5337" w:rsidRDefault="004F2558" w:rsidP="00141272">
      <w:pPr>
        <w:jc w:val="both"/>
        <w:rPr>
          <w:rFonts w:ascii="Times New Roman" w:hAnsi="Times New Roman" w:cs="Times New Roman"/>
        </w:rPr>
      </w:pPr>
      <w:r w:rsidRPr="00BF5337">
        <w:rPr>
          <w:rFonts w:ascii="Times New Roman" w:hAnsi="Times New Roman" w:cs="Times New Roman"/>
        </w:rPr>
        <w:t>Additionally, the methodology primarily focuses on a limited set of machine learning models, namely Linear Regression, Random Forest Regressor, Gradient Boosting Regressor, K Nearest Neighbors, Stacked Model, and Blending Model. While these models cover a range of approaches, there may be other models or ensemble techniques that could potentially provide better predictions for traffic congestion. Exploring alternative models, such as neural networks, support vector regression, or time series models, could provide a more comprehensive analysis and potentially improve the accuracy of the predictions.</w:t>
      </w:r>
      <w:r w:rsidR="0023586F" w:rsidRPr="00BF5337">
        <w:rPr>
          <w:rFonts w:ascii="Times New Roman" w:hAnsi="Times New Roman" w:cs="Times New Roman"/>
        </w:rPr>
        <w:t xml:space="preserve"> </w:t>
      </w:r>
    </w:p>
    <w:p w14:paraId="56DF9E79" w14:textId="0D92228E" w:rsidR="0023586F" w:rsidRPr="00BF5337" w:rsidRDefault="0023586F" w:rsidP="00141272">
      <w:pPr>
        <w:jc w:val="both"/>
        <w:rPr>
          <w:rFonts w:ascii="Times New Roman" w:hAnsi="Times New Roman" w:cs="Times New Roman"/>
        </w:rPr>
      </w:pPr>
      <w:r w:rsidRPr="00BF5337">
        <w:rPr>
          <w:rFonts w:ascii="Times New Roman" w:hAnsi="Times New Roman" w:cs="Times New Roman"/>
        </w:rPr>
        <w:t xml:space="preserve">In </w:t>
      </w:r>
      <w:r w:rsidR="00BA119A" w:rsidRPr="00BF5337">
        <w:rPr>
          <w:rFonts w:ascii="Times New Roman" w:hAnsi="Times New Roman" w:cs="Times New Roman"/>
        </w:rPr>
        <w:t>summary</w:t>
      </w:r>
      <w:r w:rsidRPr="00BF5337">
        <w:rPr>
          <w:rFonts w:ascii="Times New Roman" w:hAnsi="Times New Roman" w:cs="Times New Roman"/>
        </w:rPr>
        <w:t>, the experiment proves that machine learning models are capable of accurately forecasting when and where traffic congestion would occur. Large amounts of time were spent on data preprocessing, exploratory data analysis, and model evaluation, all of which improved confidence in the results. As the best-performing model, the Gradient Boosting Regressor demonstrates its prowess in making reliable traffic congestion forecasts. However, there are restrictions, such as a restricted choice of machine learning models and the absence of traffic congestion-specific variables in the dataset. Improving the prediction abilities requires addressing these restrictions through the addition of more relevant features and the exploration of alternative models. In conclusion, this study demonstrates how machine learning may be used to enhance traffic management and planning.</w:t>
      </w:r>
    </w:p>
    <w:p w14:paraId="6639D9F5" w14:textId="77777777" w:rsidR="004A3483" w:rsidRPr="00BF5337" w:rsidRDefault="004A3483" w:rsidP="00141272">
      <w:pPr>
        <w:jc w:val="both"/>
        <w:rPr>
          <w:rFonts w:ascii="Times New Roman" w:hAnsi="Times New Roman" w:cs="Times New Roman"/>
        </w:rPr>
      </w:pPr>
    </w:p>
    <w:p w14:paraId="694C3B98" w14:textId="77777777" w:rsidR="00720010" w:rsidRPr="00BF5337" w:rsidRDefault="00720010" w:rsidP="00141272">
      <w:pPr>
        <w:spacing w:line="276" w:lineRule="auto"/>
        <w:jc w:val="both"/>
        <w:rPr>
          <w:rFonts w:ascii="Times New Roman" w:hAnsi="Times New Roman" w:cs="Times New Roman"/>
        </w:rPr>
      </w:pPr>
    </w:p>
    <w:p w14:paraId="3B585539" w14:textId="77777777" w:rsidR="00720010" w:rsidRPr="00BF5337" w:rsidRDefault="00720010" w:rsidP="00141272">
      <w:pPr>
        <w:spacing w:line="276" w:lineRule="auto"/>
        <w:jc w:val="both"/>
        <w:rPr>
          <w:rFonts w:ascii="Times New Roman" w:hAnsi="Times New Roman" w:cs="Times New Roman"/>
        </w:rPr>
      </w:pPr>
    </w:p>
    <w:p w14:paraId="5976168C" w14:textId="77777777" w:rsidR="00720010" w:rsidRPr="00BF5337" w:rsidRDefault="00720010" w:rsidP="00141272">
      <w:pPr>
        <w:spacing w:line="276" w:lineRule="auto"/>
        <w:jc w:val="both"/>
        <w:rPr>
          <w:rFonts w:ascii="Times New Roman" w:hAnsi="Times New Roman" w:cs="Times New Roman"/>
        </w:rPr>
      </w:pPr>
    </w:p>
    <w:p w14:paraId="4A5F3D24" w14:textId="77777777" w:rsidR="00CC52DC" w:rsidRDefault="00CC52DC" w:rsidP="00141272">
      <w:pPr>
        <w:spacing w:line="276" w:lineRule="auto"/>
        <w:jc w:val="both"/>
        <w:rPr>
          <w:rFonts w:ascii="Times New Roman" w:hAnsi="Times New Roman" w:cs="Times New Roman"/>
          <w:sz w:val="24"/>
          <w:szCs w:val="24"/>
        </w:rPr>
      </w:pPr>
    </w:p>
    <w:p w14:paraId="608791A2" w14:textId="77777777" w:rsidR="00F8677E" w:rsidRDefault="00F8677E" w:rsidP="00141272">
      <w:pPr>
        <w:spacing w:line="276" w:lineRule="auto"/>
        <w:jc w:val="both"/>
        <w:rPr>
          <w:rFonts w:ascii="Times New Roman" w:hAnsi="Times New Roman" w:cs="Times New Roman"/>
          <w:sz w:val="24"/>
          <w:szCs w:val="24"/>
        </w:rPr>
      </w:pPr>
    </w:p>
    <w:p w14:paraId="6D18AD54" w14:textId="77777777" w:rsidR="00F8677E" w:rsidRDefault="00F8677E" w:rsidP="00141272">
      <w:pPr>
        <w:spacing w:line="276" w:lineRule="auto"/>
        <w:jc w:val="both"/>
        <w:rPr>
          <w:rFonts w:ascii="Times New Roman" w:hAnsi="Times New Roman" w:cs="Times New Roman"/>
          <w:sz w:val="24"/>
          <w:szCs w:val="24"/>
        </w:rPr>
      </w:pPr>
    </w:p>
    <w:p w14:paraId="490AA5D1" w14:textId="77777777" w:rsidR="00F8677E" w:rsidRDefault="00F8677E" w:rsidP="00141272">
      <w:pPr>
        <w:spacing w:line="276" w:lineRule="auto"/>
        <w:jc w:val="both"/>
        <w:rPr>
          <w:rFonts w:ascii="Times New Roman" w:hAnsi="Times New Roman" w:cs="Times New Roman"/>
          <w:sz w:val="24"/>
          <w:szCs w:val="24"/>
        </w:rPr>
      </w:pPr>
    </w:p>
    <w:p w14:paraId="2D7B2356" w14:textId="77777777" w:rsidR="00F8677E" w:rsidRDefault="00F8677E" w:rsidP="00141272">
      <w:pPr>
        <w:spacing w:line="276" w:lineRule="auto"/>
        <w:jc w:val="both"/>
        <w:rPr>
          <w:rFonts w:ascii="Times New Roman" w:hAnsi="Times New Roman" w:cs="Times New Roman"/>
          <w:sz w:val="24"/>
          <w:szCs w:val="24"/>
        </w:rPr>
      </w:pPr>
    </w:p>
    <w:p w14:paraId="42B9728F" w14:textId="77777777" w:rsidR="00CC52DC" w:rsidRPr="00BF5337" w:rsidRDefault="00CC52DC" w:rsidP="00141272">
      <w:pPr>
        <w:pStyle w:val="Heading1"/>
        <w:spacing w:line="276" w:lineRule="auto"/>
        <w:jc w:val="both"/>
        <w:rPr>
          <w:rFonts w:ascii="Times New Roman" w:hAnsi="Times New Roman" w:cs="Times New Roman"/>
        </w:rPr>
      </w:pPr>
      <w:bookmarkStart w:id="74" w:name="_Toc140302964"/>
      <w:bookmarkStart w:id="75" w:name="_Toc140497538"/>
      <w:r w:rsidRPr="00BF5337">
        <w:rPr>
          <w:rFonts w:ascii="Times New Roman" w:hAnsi="Times New Roman" w:cs="Times New Roman"/>
        </w:rPr>
        <w:lastRenderedPageBreak/>
        <w:t>Chapter 5- Conclusion and Future work</w:t>
      </w:r>
      <w:bookmarkEnd w:id="74"/>
      <w:bookmarkEnd w:id="75"/>
    </w:p>
    <w:p w14:paraId="5F6CA1AD" w14:textId="77777777" w:rsidR="00CC52DC" w:rsidRPr="00BF5337" w:rsidRDefault="00CC52DC" w:rsidP="00141272">
      <w:pPr>
        <w:spacing w:line="276" w:lineRule="auto"/>
        <w:jc w:val="both"/>
        <w:rPr>
          <w:rFonts w:ascii="Times New Roman" w:hAnsi="Times New Roman" w:cs="Times New Roman"/>
        </w:rPr>
      </w:pPr>
    </w:p>
    <w:p w14:paraId="65835FDC" w14:textId="77777777" w:rsidR="00CC52DC" w:rsidRPr="00BF5337" w:rsidRDefault="00CC52DC" w:rsidP="00141272">
      <w:pPr>
        <w:pStyle w:val="Heading2"/>
        <w:spacing w:line="276" w:lineRule="auto"/>
        <w:jc w:val="both"/>
        <w:rPr>
          <w:rFonts w:ascii="Times New Roman" w:hAnsi="Times New Roman" w:cs="Times New Roman"/>
        </w:rPr>
      </w:pPr>
      <w:bookmarkStart w:id="76" w:name="_Toc140302965"/>
      <w:bookmarkStart w:id="77" w:name="_Toc140497539"/>
      <w:r w:rsidRPr="00BF5337">
        <w:rPr>
          <w:rFonts w:ascii="Times New Roman" w:hAnsi="Times New Roman" w:cs="Times New Roman"/>
        </w:rPr>
        <w:t>5.1 Conclusion</w:t>
      </w:r>
      <w:bookmarkEnd w:id="76"/>
      <w:bookmarkEnd w:id="77"/>
    </w:p>
    <w:p w14:paraId="123524D7" w14:textId="7B7E869C" w:rsidR="00736F9F" w:rsidRPr="00BF5337" w:rsidRDefault="00736F9F" w:rsidP="00736F9F">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In conclusion, the use of machine learning models to predict traffic congestion has considerable promise for enhancing transportation management and decreasing traffic-related problems. This experiment proved the method's viability by demonstrating its ability to predict traffic congestion with high accuracy using a combination of parameters and dataset analysis. Predictive rigour and accuracy are enhanced through thorough data preprocessing, exploratory data analysis, and the evaluation of multiple machine learning models.</w:t>
      </w:r>
    </w:p>
    <w:p w14:paraId="0A5E74E3" w14:textId="30E3FBEC" w:rsidR="00736F9F" w:rsidRPr="00BF5337" w:rsidRDefault="00736F9F" w:rsidP="00736F9F">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What we learn from this experiment is that good data and thorough preprocessing are crucial for reliable outcomes. Extraction of temporal characteristics and the use of feature engineering approaches was useful in identifying important relationships within the dataset. Insights into traffic congestion patterns, peak hours, and variations between days of the week and interchanges were also supplied by the exploratory data analysis. These findings can help with transportation planning, resource allocation, and overall decision making.</w:t>
      </w:r>
    </w:p>
    <w:p w14:paraId="58AFE0BC" w14:textId="17138E7C" w:rsidR="00736F9F" w:rsidRPr="00BF5337" w:rsidRDefault="00736F9F" w:rsidP="00736F9F">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Multiple machine learning models' abilities to foresee traffic congestion were assessed and compared. When comparing various models' performance on regression metrics, the Gradient Boosting Regressor emerged as the clear victor. By fine-tuning the models' hyperparameters, we were able to significantly improve their performance and bring forth their full predictive potential.</w:t>
      </w:r>
    </w:p>
    <w:p w14:paraId="2D2E3D8A" w14:textId="0519A3EA" w:rsidR="00736F9F" w:rsidRPr="00BF5337" w:rsidRDefault="00736F9F" w:rsidP="00736F9F">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 xml:space="preserve">Nonetheless, it's critical to note that the experiment included some significant caveats. The dataset may not be able to capture </w:t>
      </w:r>
      <w:proofErr w:type="gramStart"/>
      <w:r w:rsidRPr="00BF5337">
        <w:rPr>
          <w:rFonts w:ascii="Times New Roman" w:hAnsi="Times New Roman" w:cs="Times New Roman"/>
          <w:sz w:val="24"/>
          <w:szCs w:val="24"/>
        </w:rPr>
        <w:t>all of</w:t>
      </w:r>
      <w:proofErr w:type="gramEnd"/>
      <w:r w:rsidRPr="00BF5337">
        <w:rPr>
          <w:rFonts w:ascii="Times New Roman" w:hAnsi="Times New Roman" w:cs="Times New Roman"/>
          <w:sz w:val="24"/>
          <w:szCs w:val="24"/>
        </w:rPr>
        <w:t xml:space="preserve"> the elements driving traffic congestion, such as weather and real-time traffic data, due to its restricted capabilities. The model's predicted accuracy and robustness might be improved by investigating new data sources or amassing larger datasets. Additionally, the experiment only considered one set of machine learning models, although </w:t>
      </w:r>
      <w:proofErr w:type="gramStart"/>
      <w:r w:rsidRPr="00BF5337">
        <w:rPr>
          <w:rFonts w:ascii="Times New Roman" w:hAnsi="Times New Roman" w:cs="Times New Roman"/>
          <w:sz w:val="24"/>
          <w:szCs w:val="24"/>
        </w:rPr>
        <w:t>taking into account</w:t>
      </w:r>
      <w:proofErr w:type="gramEnd"/>
      <w:r w:rsidRPr="00BF5337">
        <w:rPr>
          <w:rFonts w:ascii="Times New Roman" w:hAnsi="Times New Roman" w:cs="Times New Roman"/>
          <w:sz w:val="24"/>
          <w:szCs w:val="24"/>
        </w:rPr>
        <w:t xml:space="preserve"> additional models or ensemble techniques would have expanded the scope of the research and enhanced the accuracy of the predictions.</w:t>
      </w:r>
    </w:p>
    <w:p w14:paraId="5AF993FF" w14:textId="61FBA595" w:rsidR="00CC52DC" w:rsidRPr="00BF5337" w:rsidRDefault="00736F9F" w:rsidP="00736F9F">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Overall, this research contributes to the field of traffic congestion prediction by demonstrating the effectiveness of machine learning models and providing insights into traffic patterns and correlations. The findings can inform transportation authorities in their efforts to manage traffic congestion, optimize resource allocation, and improve overall traffic management strategies.</w:t>
      </w:r>
    </w:p>
    <w:p w14:paraId="55C59175" w14:textId="77777777" w:rsidR="00006A7D" w:rsidRPr="00BF5337" w:rsidRDefault="00006A7D" w:rsidP="00141272">
      <w:pPr>
        <w:spacing w:line="276" w:lineRule="auto"/>
        <w:jc w:val="both"/>
        <w:rPr>
          <w:rFonts w:ascii="Times New Roman" w:hAnsi="Times New Roman" w:cs="Times New Roman"/>
        </w:rPr>
      </w:pPr>
    </w:p>
    <w:p w14:paraId="33AF8DA8" w14:textId="77777777" w:rsidR="00CC52DC" w:rsidRPr="00BF5337" w:rsidRDefault="00CC52DC" w:rsidP="00141272">
      <w:pPr>
        <w:pStyle w:val="Heading2"/>
        <w:spacing w:line="276" w:lineRule="auto"/>
        <w:jc w:val="both"/>
        <w:rPr>
          <w:rFonts w:ascii="Times New Roman" w:hAnsi="Times New Roman" w:cs="Times New Roman"/>
        </w:rPr>
      </w:pPr>
      <w:bookmarkStart w:id="78" w:name="_Toc140302966"/>
      <w:bookmarkStart w:id="79" w:name="_Toc140497540"/>
      <w:r w:rsidRPr="00BF5337">
        <w:rPr>
          <w:rFonts w:ascii="Times New Roman" w:hAnsi="Times New Roman" w:cs="Times New Roman"/>
        </w:rPr>
        <w:t>5.2 Research Contributions</w:t>
      </w:r>
      <w:bookmarkEnd w:id="78"/>
      <w:bookmarkEnd w:id="79"/>
    </w:p>
    <w:p w14:paraId="76AE3712" w14:textId="3462D01B" w:rsidR="00A23545" w:rsidRPr="00BF5337" w:rsidRDefault="00A23545" w:rsidP="00A23545">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 xml:space="preserve">In the areas of traffic congestion prediction and transportation management, this experiment makes </w:t>
      </w:r>
      <w:r w:rsidR="002E3A51" w:rsidRPr="00BF5337">
        <w:rPr>
          <w:rFonts w:ascii="Times New Roman" w:hAnsi="Times New Roman" w:cs="Times New Roman"/>
          <w:sz w:val="24"/>
          <w:szCs w:val="24"/>
        </w:rPr>
        <w:t>several</w:t>
      </w:r>
      <w:r w:rsidRPr="00BF5337">
        <w:rPr>
          <w:rFonts w:ascii="Times New Roman" w:hAnsi="Times New Roman" w:cs="Times New Roman"/>
          <w:sz w:val="24"/>
          <w:szCs w:val="24"/>
        </w:rPr>
        <w:t xml:space="preserve"> contributions. As a first step, the all-encompassing strategy for data preprocessing sheds light on why it's so crucial to have high-quality inputs for machine learning models. Data preprocessing is crucial for obtaining important information and enhancing model performance, as shown </w:t>
      </w:r>
      <w:proofErr w:type="gramStart"/>
      <w:r w:rsidRPr="00BF5337">
        <w:rPr>
          <w:rFonts w:ascii="Times New Roman" w:hAnsi="Times New Roman" w:cs="Times New Roman"/>
          <w:sz w:val="24"/>
          <w:szCs w:val="24"/>
        </w:rPr>
        <w:t>by the use of</w:t>
      </w:r>
      <w:proofErr w:type="gramEnd"/>
      <w:r w:rsidRPr="00BF5337">
        <w:rPr>
          <w:rFonts w:ascii="Times New Roman" w:hAnsi="Times New Roman" w:cs="Times New Roman"/>
          <w:sz w:val="24"/>
          <w:szCs w:val="24"/>
        </w:rPr>
        <w:t xml:space="preserve"> feature engineering approaches and the treatment of outliers.</w:t>
      </w:r>
    </w:p>
    <w:p w14:paraId="360D2CBB" w14:textId="31D6D976" w:rsidR="00E70595" w:rsidRPr="00BF5337" w:rsidRDefault="00E70595" w:rsidP="00A23545">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lastRenderedPageBreak/>
        <w:t>Secondly, the exploratory data analysis carried out in this experiment sheds light on the causes and effects of traffic congestion. The dataset's visualisations and analyses show daily traffic volume changes and trends, illuminating peak hours and shedding light on how drivers behave at different times of the day. Additionally, the study reveals fluctuations in traffic volume across different days of the week, assisting transportation authorities with resource planning and allocation. Traffic volume by intersection analysis identifies intersections with higher levels of congestion, providing useful data for traffic management and planning.</w:t>
      </w:r>
    </w:p>
    <w:p w14:paraId="54FE9AD8" w14:textId="3279CCA3" w:rsidR="00CC52DC" w:rsidRPr="00BF5337" w:rsidRDefault="00A23545" w:rsidP="00A23545">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 xml:space="preserve">The best algorithm for traffic congestion prediction can also be chosen with the help of evaluation and comparison of several machine learning models. Model predictiveness may be quantitatively evaluated with the help of performance metrics like MSE, RMSE, and MAE. Results show that the Gradient Boosting Regressor excels on this </w:t>
      </w:r>
      <w:proofErr w:type="gramStart"/>
      <w:r w:rsidRPr="00BF5337">
        <w:rPr>
          <w:rFonts w:ascii="Times New Roman" w:hAnsi="Times New Roman" w:cs="Times New Roman"/>
          <w:sz w:val="24"/>
          <w:szCs w:val="24"/>
        </w:rPr>
        <w:t>particular dataset</w:t>
      </w:r>
      <w:proofErr w:type="gramEnd"/>
      <w:r w:rsidRPr="00BF5337">
        <w:rPr>
          <w:rFonts w:ascii="Times New Roman" w:hAnsi="Times New Roman" w:cs="Times New Roman"/>
          <w:sz w:val="24"/>
          <w:szCs w:val="24"/>
        </w:rPr>
        <w:t>, demonstrating its potential for precise traffic congestion forecasting.</w:t>
      </w:r>
    </w:p>
    <w:p w14:paraId="2D5919B7" w14:textId="77777777" w:rsidR="002C7DFC" w:rsidRPr="00BF5337" w:rsidRDefault="002C7DFC" w:rsidP="00141272">
      <w:pPr>
        <w:spacing w:line="276" w:lineRule="auto"/>
        <w:jc w:val="both"/>
        <w:rPr>
          <w:rFonts w:ascii="Times New Roman" w:hAnsi="Times New Roman" w:cs="Times New Roman"/>
          <w:sz w:val="24"/>
          <w:szCs w:val="24"/>
        </w:rPr>
      </w:pPr>
    </w:p>
    <w:p w14:paraId="7A51E3EF" w14:textId="77777777" w:rsidR="002C7DFC" w:rsidRPr="00BF5337" w:rsidRDefault="002C7DFC" w:rsidP="00141272">
      <w:pPr>
        <w:spacing w:line="276" w:lineRule="auto"/>
        <w:jc w:val="both"/>
        <w:rPr>
          <w:rFonts w:ascii="Times New Roman" w:hAnsi="Times New Roman" w:cs="Times New Roman"/>
        </w:rPr>
      </w:pPr>
    </w:p>
    <w:p w14:paraId="4687231D" w14:textId="40D0A474" w:rsidR="00CC52DC" w:rsidRPr="00BF5337" w:rsidRDefault="00CC52DC" w:rsidP="00141272">
      <w:pPr>
        <w:pStyle w:val="Heading2"/>
        <w:spacing w:line="276" w:lineRule="auto"/>
        <w:jc w:val="both"/>
        <w:rPr>
          <w:rFonts w:ascii="Times New Roman" w:hAnsi="Times New Roman" w:cs="Times New Roman"/>
        </w:rPr>
      </w:pPr>
      <w:bookmarkStart w:id="80" w:name="_Toc140302967"/>
      <w:bookmarkStart w:id="81" w:name="_Toc140497541"/>
      <w:r w:rsidRPr="00BF5337">
        <w:rPr>
          <w:rFonts w:ascii="Times New Roman" w:hAnsi="Times New Roman" w:cs="Times New Roman"/>
        </w:rPr>
        <w:t>5.3 Future Work and Developments</w:t>
      </w:r>
      <w:bookmarkEnd w:id="80"/>
      <w:bookmarkEnd w:id="81"/>
    </w:p>
    <w:p w14:paraId="5484D87C" w14:textId="0E8ECFA5" w:rsidR="001C17F4" w:rsidRPr="00BF5337" w:rsidRDefault="001C17F4" w:rsidP="00141272">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The area of traffic congestion forecasting has several potential future directions for research and advancement. To begin, the accuracy and robustness of the predictive models can be improved by including more important information such as weather conditions, road conditions, and real-time traffic data. These characteristics can help capture the ever-changing nature of traffic congestion and shed light on its root causes and recurring trends.</w:t>
      </w:r>
    </w:p>
    <w:p w14:paraId="374BE8CB" w14:textId="0FA380BF" w:rsidR="001C17F4" w:rsidRPr="00BF5337" w:rsidRDefault="001C17F4" w:rsidP="00141272">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Second, the accuracy of traffic congestion prediction can be enhanced by investigating different machine learning models and ensemble methodologies. Neural networks, support vector regression, and time series models are just a few examples of the types of models that can provide novel insights and accurately model intricate interrelationships in the data. Combining the benefits of several models into one, through stacking or blending, can result in more accurate forecasts.</w:t>
      </w:r>
    </w:p>
    <w:p w14:paraId="7225CEBB" w14:textId="2F372A8F" w:rsidR="001C17F4" w:rsidRPr="00BF5337" w:rsidRDefault="001C17F4" w:rsidP="00141272">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The results of this study can be verified and generali</w:t>
      </w:r>
      <w:r w:rsidR="009F4AB6" w:rsidRPr="00BF5337">
        <w:rPr>
          <w:rFonts w:ascii="Times New Roman" w:hAnsi="Times New Roman" w:cs="Times New Roman"/>
          <w:sz w:val="24"/>
          <w:szCs w:val="24"/>
        </w:rPr>
        <w:t>z</w:t>
      </w:r>
      <w:r w:rsidRPr="00BF5337">
        <w:rPr>
          <w:rFonts w:ascii="Times New Roman" w:hAnsi="Times New Roman" w:cs="Times New Roman"/>
          <w:sz w:val="24"/>
          <w:szCs w:val="24"/>
        </w:rPr>
        <w:t xml:space="preserve">ed by gathering larger and more varied datasets in future studies. This would require factoring in data from multiple areas, multiple times, and multiple traffic scenarios. The dynamics of traffic congestion could be better </w:t>
      </w:r>
      <w:r w:rsidR="000155EC" w:rsidRPr="00BF5337">
        <w:rPr>
          <w:rFonts w:ascii="Times New Roman" w:hAnsi="Times New Roman" w:cs="Times New Roman"/>
          <w:sz w:val="24"/>
          <w:szCs w:val="24"/>
        </w:rPr>
        <w:t>understood,</w:t>
      </w:r>
      <w:r w:rsidRPr="00BF5337">
        <w:rPr>
          <w:rFonts w:ascii="Times New Roman" w:hAnsi="Times New Roman" w:cs="Times New Roman"/>
          <w:sz w:val="24"/>
          <w:szCs w:val="24"/>
        </w:rPr>
        <w:t xml:space="preserve"> and more precise predictions could be made with a more extensive dataset.</w:t>
      </w:r>
    </w:p>
    <w:p w14:paraId="19F757A0" w14:textId="1858032B" w:rsidR="00C565F7" w:rsidRPr="00BF5337" w:rsidRDefault="001C17F4" w:rsidP="00141272">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Additionally, dynamic models that incorporate real-time data streams can increase the responsiveness and adaptability of traffic congestion forecasting. More proactive traffic management and congestion reduction tactics are made possible by incorporating real-time traffic information into the models so that they can change their projections based on the current traffic circumstances.</w:t>
      </w:r>
    </w:p>
    <w:p w14:paraId="73503DFB" w14:textId="77777777" w:rsidR="00C565F7" w:rsidRPr="00BF5337" w:rsidRDefault="00C565F7" w:rsidP="00141272">
      <w:pPr>
        <w:spacing w:line="276" w:lineRule="auto"/>
        <w:jc w:val="both"/>
        <w:rPr>
          <w:rFonts w:ascii="Times New Roman" w:hAnsi="Times New Roman" w:cs="Times New Roman"/>
          <w:sz w:val="24"/>
          <w:szCs w:val="24"/>
        </w:rPr>
      </w:pPr>
    </w:p>
    <w:p w14:paraId="52A1C6C2" w14:textId="77777777" w:rsidR="00CC52DC" w:rsidRPr="00BF5337" w:rsidRDefault="00CC52DC" w:rsidP="00141272">
      <w:pPr>
        <w:pStyle w:val="Heading2"/>
        <w:spacing w:line="276" w:lineRule="auto"/>
        <w:jc w:val="both"/>
        <w:rPr>
          <w:rFonts w:ascii="Times New Roman" w:hAnsi="Times New Roman" w:cs="Times New Roman"/>
        </w:rPr>
      </w:pPr>
      <w:bookmarkStart w:id="82" w:name="_Toc140302968"/>
      <w:bookmarkStart w:id="83" w:name="_Toc140497542"/>
      <w:r w:rsidRPr="00BF5337">
        <w:rPr>
          <w:rFonts w:ascii="Times New Roman" w:hAnsi="Times New Roman" w:cs="Times New Roman"/>
        </w:rPr>
        <w:t>5.4 Personal Reflections</w:t>
      </w:r>
      <w:bookmarkEnd w:id="82"/>
      <w:bookmarkEnd w:id="83"/>
    </w:p>
    <w:p w14:paraId="57EAA986" w14:textId="77777777" w:rsidR="00BB7318" w:rsidRPr="00BF5337" w:rsidRDefault="00BB7318" w:rsidP="00141272">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 xml:space="preserve">This experiment has served as a great educational opportunity. It has shed light on the difficulties of congestion forecasting and the promise of machine learning methods in resolving </w:t>
      </w:r>
      <w:r w:rsidRPr="00BF5337">
        <w:rPr>
          <w:rFonts w:ascii="Times New Roman" w:hAnsi="Times New Roman" w:cs="Times New Roman"/>
          <w:sz w:val="24"/>
          <w:szCs w:val="24"/>
        </w:rPr>
        <w:lastRenderedPageBreak/>
        <w:t>transport management issues. The experiment showed that data preprocessing, exploratory data analysis, and model evaluation are all crucial to making reliable forecasts.</w:t>
      </w:r>
    </w:p>
    <w:p w14:paraId="60765F0E" w14:textId="77777777" w:rsidR="00BB7318" w:rsidRPr="00BF5337" w:rsidRDefault="00BB7318" w:rsidP="00141272">
      <w:pPr>
        <w:spacing w:line="276" w:lineRule="auto"/>
        <w:jc w:val="both"/>
        <w:rPr>
          <w:rFonts w:ascii="Times New Roman" w:hAnsi="Times New Roman" w:cs="Times New Roman"/>
          <w:sz w:val="24"/>
          <w:szCs w:val="24"/>
        </w:rPr>
      </w:pPr>
    </w:p>
    <w:p w14:paraId="38299313" w14:textId="77777777" w:rsidR="00BB7318" w:rsidRPr="00BF5337" w:rsidRDefault="00BB7318" w:rsidP="00141272">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Problems were faced at every stage of the experiment, from dealing with outliers to picking the right models to fine-tuning hyperparameters. Since overcoming them necessitated exercising one's analytical, problem-solving, and decision-making chops, they also constituted valuable learning and development opportunities. Understanding the benefits and drawbacks of various models was enhanced via the process of assessing and comparing them.</w:t>
      </w:r>
    </w:p>
    <w:p w14:paraId="2DFC0477" w14:textId="77777777" w:rsidR="00BB7318" w:rsidRPr="00BF5337" w:rsidRDefault="00BB7318" w:rsidP="00141272">
      <w:pPr>
        <w:spacing w:line="276" w:lineRule="auto"/>
        <w:jc w:val="both"/>
        <w:rPr>
          <w:rFonts w:ascii="Times New Roman" w:hAnsi="Times New Roman" w:cs="Times New Roman"/>
          <w:sz w:val="24"/>
          <w:szCs w:val="24"/>
        </w:rPr>
      </w:pPr>
    </w:p>
    <w:p w14:paraId="3844046D" w14:textId="77777777" w:rsidR="00BB7318" w:rsidRPr="00BF5337" w:rsidRDefault="00BB7318" w:rsidP="00141272">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Looking back at the experiment, it's clear that more work and study is needed to perfect the science of predicting traffic congestion. There is a pressing need for more research and development because of the stated constraints, such as the absence of certain features and the small number of available models. Improvements in data collecting, modelling methods, and real-time data integration are areas where future study should concentrate.</w:t>
      </w:r>
    </w:p>
    <w:p w14:paraId="246A901B" w14:textId="77777777" w:rsidR="00BB7318" w:rsidRPr="00BF5337" w:rsidRDefault="00BB7318" w:rsidP="00141272">
      <w:pPr>
        <w:spacing w:line="276" w:lineRule="auto"/>
        <w:jc w:val="both"/>
        <w:rPr>
          <w:rFonts w:ascii="Times New Roman" w:hAnsi="Times New Roman" w:cs="Times New Roman"/>
          <w:sz w:val="24"/>
          <w:szCs w:val="24"/>
        </w:rPr>
      </w:pPr>
    </w:p>
    <w:p w14:paraId="52F2E248" w14:textId="272732BA" w:rsidR="00720010" w:rsidRPr="00BF5337" w:rsidRDefault="00BB7318" w:rsidP="00141272">
      <w:pPr>
        <w:spacing w:line="276" w:lineRule="auto"/>
        <w:jc w:val="both"/>
        <w:rPr>
          <w:rFonts w:ascii="Times New Roman" w:hAnsi="Times New Roman" w:cs="Times New Roman"/>
          <w:sz w:val="24"/>
          <w:szCs w:val="24"/>
        </w:rPr>
      </w:pPr>
      <w:r w:rsidRPr="00BF5337">
        <w:rPr>
          <w:rFonts w:ascii="Times New Roman" w:hAnsi="Times New Roman" w:cs="Times New Roman"/>
          <w:sz w:val="24"/>
          <w:szCs w:val="24"/>
        </w:rPr>
        <w:t>Overall, the results of this experiment have improved our capacity to foresee and plan for traffic congestion. It has laid the groundwork for future studies and innovations in the field, all of which will hopefully lead to more efficient transport systems with less congestion.</w:t>
      </w:r>
    </w:p>
    <w:p w14:paraId="086B4491" w14:textId="4F87B3A9" w:rsidR="00720010" w:rsidRPr="00BF5337" w:rsidRDefault="00720010" w:rsidP="00141272">
      <w:pPr>
        <w:spacing w:line="276" w:lineRule="auto"/>
        <w:jc w:val="both"/>
        <w:rPr>
          <w:rFonts w:ascii="Times New Roman" w:hAnsi="Times New Roman" w:cs="Times New Roman"/>
        </w:rPr>
      </w:pPr>
    </w:p>
    <w:p w14:paraId="2AA5E89C" w14:textId="77777777" w:rsidR="00FE091F" w:rsidRPr="00BF5337" w:rsidRDefault="00FE091F" w:rsidP="00141272">
      <w:pPr>
        <w:spacing w:line="276" w:lineRule="auto"/>
        <w:jc w:val="both"/>
        <w:rPr>
          <w:rFonts w:ascii="Times New Roman" w:hAnsi="Times New Roman" w:cs="Times New Roman"/>
        </w:rPr>
      </w:pPr>
    </w:p>
    <w:p w14:paraId="39D96570" w14:textId="77777777" w:rsidR="00C86962" w:rsidRPr="00BF5337" w:rsidRDefault="00C86962" w:rsidP="00141272">
      <w:pPr>
        <w:pStyle w:val="Heading1"/>
        <w:spacing w:line="276" w:lineRule="auto"/>
        <w:jc w:val="both"/>
        <w:rPr>
          <w:rFonts w:ascii="Times New Roman" w:hAnsi="Times New Roman" w:cs="Times New Roman"/>
        </w:rPr>
      </w:pPr>
      <w:bookmarkStart w:id="84" w:name="_Toc140497543"/>
      <w:r w:rsidRPr="00BF5337">
        <w:rPr>
          <w:rFonts w:ascii="Times New Roman" w:hAnsi="Times New Roman" w:cs="Times New Roman"/>
        </w:rPr>
        <w:t>References</w:t>
      </w:r>
      <w:bookmarkEnd w:id="84"/>
    </w:p>
    <w:p w14:paraId="64155F70" w14:textId="5580E3CF"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rPr>
        <w:fldChar w:fldCharType="begin" w:fldLock="1"/>
      </w:r>
      <w:r w:rsidRPr="00BF5337">
        <w:rPr>
          <w:rFonts w:ascii="Times New Roman" w:hAnsi="Times New Roman" w:cs="Times New Roman"/>
        </w:rPr>
        <w:instrText xml:space="preserve">ADDIN Mendeley Bibliography CSL_BIBLIOGRAPHY </w:instrText>
      </w:r>
      <w:r w:rsidRPr="00BF5337">
        <w:rPr>
          <w:rFonts w:ascii="Times New Roman" w:hAnsi="Times New Roman" w:cs="Times New Roman"/>
        </w:rPr>
        <w:fldChar w:fldCharType="separate"/>
      </w:r>
      <w:r w:rsidRPr="00BF5337">
        <w:rPr>
          <w:rFonts w:ascii="Times New Roman" w:hAnsi="Times New Roman" w:cs="Times New Roman"/>
          <w:noProof/>
          <w:szCs w:val="24"/>
        </w:rPr>
        <w:t xml:space="preserve">Abdullah, S. M.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23) ‘Optimizing Traffic Flow in Smart Cities: Soft GRU-Based Recurrent Neural Networks for Enhanced Congestion Prediction Using Deep Learning’, </w:t>
      </w:r>
      <w:r w:rsidRPr="00BF5337">
        <w:rPr>
          <w:rFonts w:ascii="Times New Roman" w:hAnsi="Times New Roman" w:cs="Times New Roman"/>
          <w:i/>
          <w:iCs/>
          <w:noProof/>
          <w:szCs w:val="24"/>
        </w:rPr>
        <w:t>Sustainability (Switzerland)</w:t>
      </w:r>
      <w:r w:rsidRPr="00BF5337">
        <w:rPr>
          <w:rFonts w:ascii="Times New Roman" w:hAnsi="Times New Roman" w:cs="Times New Roman"/>
          <w:noProof/>
          <w:szCs w:val="24"/>
        </w:rPr>
        <w:t>, 15(7). doi: 10.3390/su15075949.</w:t>
      </w:r>
    </w:p>
    <w:p w14:paraId="22FB3F27"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Adetiloye, T. and Awasthi, A. (2019) ‘Multimodal Big Data Fusion for Traffic Congestion Prediction’, </w:t>
      </w:r>
      <w:r w:rsidRPr="00BF5337">
        <w:rPr>
          <w:rFonts w:ascii="Times New Roman" w:hAnsi="Times New Roman" w:cs="Times New Roman"/>
          <w:i/>
          <w:iCs/>
          <w:noProof/>
          <w:szCs w:val="24"/>
        </w:rPr>
        <w:t>Multimodal Analytics for Next-Generation Big Data Technologies and Applications</w:t>
      </w:r>
      <w:r w:rsidRPr="00BF5337">
        <w:rPr>
          <w:rFonts w:ascii="Times New Roman" w:hAnsi="Times New Roman" w:cs="Times New Roman"/>
          <w:noProof/>
          <w:szCs w:val="24"/>
        </w:rPr>
        <w:t>, pp. 319–335. doi: 10.1007/978-3-319-97598-6_13.</w:t>
      </w:r>
    </w:p>
    <w:p w14:paraId="1BB2917D"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Anjaneyulu, M. and Kubendiran, M. (2023) ‘Short Term Traffic Flow Prediction Using Hybrid Deep Learning’, </w:t>
      </w:r>
      <w:r w:rsidRPr="00BF5337">
        <w:rPr>
          <w:rFonts w:ascii="Times New Roman" w:hAnsi="Times New Roman" w:cs="Times New Roman"/>
          <w:i/>
          <w:iCs/>
          <w:noProof/>
          <w:szCs w:val="24"/>
        </w:rPr>
        <w:t>Computers, Materials and Continua</w:t>
      </w:r>
      <w:r w:rsidRPr="00BF5337">
        <w:rPr>
          <w:rFonts w:ascii="Times New Roman" w:hAnsi="Times New Roman" w:cs="Times New Roman"/>
          <w:noProof/>
          <w:szCs w:val="24"/>
        </w:rPr>
        <w:t>, 75(1), pp. 1641–1656. doi: 10.32604/cmc.2023.035056.</w:t>
      </w:r>
    </w:p>
    <w:p w14:paraId="2C84257A"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Ata, A.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20) ‘Adaptive IoT Empowered Smart Road Traffic Congestion Control System Using Supervised Machine Learning Algorithm’, 00(00). doi: 10.1093/comjnl/bxz132.</w:t>
      </w:r>
    </w:p>
    <w:p w14:paraId="649E9495"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Bai, M.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21) ‘PrePCT: Traffic congestion prediction in smart cities with relative position congestion tensor’, </w:t>
      </w:r>
      <w:r w:rsidRPr="00BF5337">
        <w:rPr>
          <w:rFonts w:ascii="Times New Roman" w:hAnsi="Times New Roman" w:cs="Times New Roman"/>
          <w:i/>
          <w:iCs/>
          <w:noProof/>
          <w:szCs w:val="24"/>
        </w:rPr>
        <w:t>Neurocomputing</w:t>
      </w:r>
      <w:r w:rsidRPr="00BF5337">
        <w:rPr>
          <w:rFonts w:ascii="Times New Roman" w:hAnsi="Times New Roman" w:cs="Times New Roman"/>
          <w:noProof/>
          <w:szCs w:val="24"/>
        </w:rPr>
        <w:t>, 444(xxxx), pp. 147–157. doi: 10.1016/j.neucom.2020.08.075.</w:t>
      </w:r>
    </w:p>
    <w:p w14:paraId="32B6FB1C"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Ban, X., Guo, C. and Li, G. (2016) ‘Application of Extreme Learning Machine on Large Scale Traffic Congestion Prediction’, 1, pp. 293–305. doi: 10.1007/978-3-319-28397-5_23.</w:t>
      </w:r>
    </w:p>
    <w:p w14:paraId="30CC38FD"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Cheng, W.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22) ‘Combination predicting model of traffic congestion index in weekdays based </w:t>
      </w:r>
      <w:r w:rsidRPr="00BF5337">
        <w:rPr>
          <w:rFonts w:ascii="Times New Roman" w:hAnsi="Times New Roman" w:cs="Times New Roman"/>
          <w:noProof/>
          <w:szCs w:val="24"/>
        </w:rPr>
        <w:lastRenderedPageBreak/>
        <w:t xml:space="preserve">on LightGBM-GRU’, </w:t>
      </w:r>
      <w:r w:rsidRPr="00BF5337">
        <w:rPr>
          <w:rFonts w:ascii="Times New Roman" w:hAnsi="Times New Roman" w:cs="Times New Roman"/>
          <w:i/>
          <w:iCs/>
          <w:noProof/>
          <w:szCs w:val="24"/>
        </w:rPr>
        <w:t>Scientific Reports</w:t>
      </w:r>
      <w:r w:rsidRPr="00BF5337">
        <w:rPr>
          <w:rFonts w:ascii="Times New Roman" w:hAnsi="Times New Roman" w:cs="Times New Roman"/>
          <w:noProof/>
          <w:szCs w:val="24"/>
        </w:rPr>
        <w:t>, 12(1), pp. 1–13. doi: 10.1038/s41598-022-06975-1.</w:t>
      </w:r>
    </w:p>
    <w:p w14:paraId="25B31741"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Devi, S. and Neetha, T. (2017) ‘Machine Learning based traffic congestion prediction in a IoT based Smart City’, pp. 3442–3445.</w:t>
      </w:r>
    </w:p>
    <w:p w14:paraId="628FEE2E"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Elfar, A., Talebpour, A. and Mahmassani, H. S. (2018) ‘Machine Learning Approach to Short-Term Traffic Congestion Prediction in a Connected Environment’. doi: 10.1177/0361198118795010.</w:t>
      </w:r>
    </w:p>
    <w:p w14:paraId="46B1452F"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Gatto, R. C. and Forster, C. H. Q. (2021) ‘Audio-Based Machine Learning Model for Traffic Congestion Detection’, </w:t>
      </w:r>
      <w:r w:rsidRPr="00BF5337">
        <w:rPr>
          <w:rFonts w:ascii="Times New Roman" w:hAnsi="Times New Roman" w:cs="Times New Roman"/>
          <w:i/>
          <w:iCs/>
          <w:noProof/>
          <w:szCs w:val="24"/>
        </w:rPr>
        <w:t>IEEE Transactions on Intelligent Transportation Systems</w:t>
      </w:r>
      <w:r w:rsidRPr="00BF5337">
        <w:rPr>
          <w:rFonts w:ascii="Times New Roman" w:hAnsi="Times New Roman" w:cs="Times New Roman"/>
          <w:noProof/>
          <w:szCs w:val="24"/>
        </w:rPr>
        <w:t>, 22(11), pp. 7200–7207. doi: 10.1109/TITS.2020.3003111.</w:t>
      </w:r>
    </w:p>
    <w:p w14:paraId="19B7FA30"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Impedovo, D.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19) ‘Vehicular traffic congestion classification by visual features and deep learning approaches: A comparison’, </w:t>
      </w:r>
      <w:r w:rsidRPr="00BF5337">
        <w:rPr>
          <w:rFonts w:ascii="Times New Roman" w:hAnsi="Times New Roman" w:cs="Times New Roman"/>
          <w:i/>
          <w:iCs/>
          <w:noProof/>
          <w:szCs w:val="24"/>
        </w:rPr>
        <w:t>Sensors (Switzerland)</w:t>
      </w:r>
      <w:r w:rsidRPr="00BF5337">
        <w:rPr>
          <w:rFonts w:ascii="Times New Roman" w:hAnsi="Times New Roman" w:cs="Times New Roman"/>
          <w:noProof/>
          <w:szCs w:val="24"/>
        </w:rPr>
        <w:t>, 19(23). doi: 10.3390/s19235213.</w:t>
      </w:r>
    </w:p>
    <w:p w14:paraId="4205BC4F"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Julio, N., Giesen, R. and Lizana, P. (2016) ‘Real-time prediction of bus travel speeds using traffic shockwaves and machine learning algorithms’, </w:t>
      </w:r>
      <w:r w:rsidRPr="00BF5337">
        <w:rPr>
          <w:rFonts w:ascii="Times New Roman" w:hAnsi="Times New Roman" w:cs="Times New Roman"/>
          <w:i/>
          <w:iCs/>
          <w:noProof/>
          <w:szCs w:val="24"/>
        </w:rPr>
        <w:t>Research in Transportation Economics</w:t>
      </w:r>
      <w:r w:rsidRPr="00BF5337">
        <w:rPr>
          <w:rFonts w:ascii="Times New Roman" w:hAnsi="Times New Roman" w:cs="Times New Roman"/>
          <w:noProof/>
          <w:szCs w:val="24"/>
        </w:rPr>
        <w:t>, 59, pp. 250–257. doi: 10.1016/j.retrec.2016.07.019.</w:t>
      </w:r>
    </w:p>
    <w:p w14:paraId="7115F75E"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Khan, M. A.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19) ‘MODELLING SMART ROAD TRAFFIC CONGESTION CONTROL SYSTEM USING MODELLING SMART ROAD TRAFFIC CONGESTION CONTROL SYSTEM USING Introduction’, (May). doi: 10.14311/NNW.2019.29.008.</w:t>
      </w:r>
    </w:p>
    <w:p w14:paraId="72BFB4BA"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Kothai, G.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21) ‘Research Article A New Hybrid Deep Learning Algorithm for Prediction of Wide Traffic Congestion in Smart Cities’, 2021.</w:t>
      </w:r>
    </w:p>
    <w:p w14:paraId="3F852CD8"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Kumar, S. A. P.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18) ‘A novel digital twin-centric approach for driver intention prediction and traffic congestion avoidance’, </w:t>
      </w:r>
      <w:r w:rsidRPr="00BF5337">
        <w:rPr>
          <w:rFonts w:ascii="Times New Roman" w:hAnsi="Times New Roman" w:cs="Times New Roman"/>
          <w:i/>
          <w:iCs/>
          <w:noProof/>
          <w:szCs w:val="24"/>
        </w:rPr>
        <w:t>Journal of Reliable Intelligent Environments</w:t>
      </w:r>
      <w:r w:rsidRPr="00BF5337">
        <w:rPr>
          <w:rFonts w:ascii="Times New Roman" w:hAnsi="Times New Roman" w:cs="Times New Roman"/>
          <w:noProof/>
          <w:szCs w:val="24"/>
        </w:rPr>
        <w:t>, 4(4), pp. 199–209. doi: 10.1007/s40860-018-0069-y.</w:t>
      </w:r>
    </w:p>
    <w:p w14:paraId="73163C3F"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Li, L.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20) ‘MF-TCPV : A Machine Learning and Fuzzy Comprehensive Evaluation-Based Framework for Traffic Congestion Prediction and Visualization’, 8, pp. 227113–227125. doi: 10.1109/ACCESS.2020.3043582.</w:t>
      </w:r>
    </w:p>
    <w:p w14:paraId="37123EAA"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Li, T.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no date) ‘Short-term traffic congestion prediction with Conv – BiLSTM considering spatio-temporal features’. doi: 10.1049/iet-its.2020.0406.</w:t>
      </w:r>
    </w:p>
    <w:p w14:paraId="51FACA50"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Li, Z.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17) ‘Reinforcement Learning-Based Variable Speed Limit Control Strategy to Reduce Traffic Congestion at Freeway Recurrent Bottlenecks’, </w:t>
      </w:r>
      <w:r w:rsidRPr="00BF5337">
        <w:rPr>
          <w:rFonts w:ascii="Times New Roman" w:hAnsi="Times New Roman" w:cs="Times New Roman"/>
          <w:i/>
          <w:iCs/>
          <w:noProof/>
          <w:szCs w:val="24"/>
        </w:rPr>
        <w:t>IEEE Transactions on Intelligent Transportation Systems</w:t>
      </w:r>
      <w:r w:rsidRPr="00BF5337">
        <w:rPr>
          <w:rFonts w:ascii="Times New Roman" w:hAnsi="Times New Roman" w:cs="Times New Roman"/>
          <w:noProof/>
          <w:szCs w:val="24"/>
        </w:rPr>
        <w:t>, 18(11), pp. 3204–3217. doi: 10.1109/TITS.2017.2687620.</w:t>
      </w:r>
    </w:p>
    <w:p w14:paraId="1D302EA4"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Liu, Y. and Wu, H. (2017) ‘Prediction of Road Traffic Congestion Based on Random Forest’, pp. 361–364. doi: 10.1109/ISCID.2017.216.</w:t>
      </w:r>
    </w:p>
    <w:p w14:paraId="5C79F94E"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Ma, X.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15) ‘Large-scale transportation network congestion evolution prediction using deep learning theory’, </w:t>
      </w:r>
      <w:r w:rsidRPr="00BF5337">
        <w:rPr>
          <w:rFonts w:ascii="Times New Roman" w:hAnsi="Times New Roman" w:cs="Times New Roman"/>
          <w:i/>
          <w:iCs/>
          <w:noProof/>
          <w:szCs w:val="24"/>
        </w:rPr>
        <w:t>PLoS ONE</w:t>
      </w:r>
      <w:r w:rsidRPr="00BF5337">
        <w:rPr>
          <w:rFonts w:ascii="Times New Roman" w:hAnsi="Times New Roman" w:cs="Times New Roman"/>
          <w:noProof/>
          <w:szCs w:val="24"/>
        </w:rPr>
        <w:t>, 10(3), pp. 1–17. doi: 10.1371/journal.pone.0119044.</w:t>
      </w:r>
    </w:p>
    <w:p w14:paraId="4E5E1A39"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Martínez-álvarez, G. A. E. F. A. T. F. (2016) ‘A novel methodology to predict urban traffic congestion’, </w:t>
      </w:r>
      <w:r w:rsidRPr="00BF5337">
        <w:rPr>
          <w:rFonts w:ascii="Times New Roman" w:hAnsi="Times New Roman" w:cs="Times New Roman"/>
          <w:i/>
          <w:iCs/>
          <w:noProof/>
          <w:szCs w:val="24"/>
        </w:rPr>
        <w:t>Soft Computing</w:t>
      </w:r>
      <w:r w:rsidRPr="00BF5337">
        <w:rPr>
          <w:rFonts w:ascii="Times New Roman" w:hAnsi="Times New Roman" w:cs="Times New Roman"/>
          <w:noProof/>
          <w:szCs w:val="24"/>
        </w:rPr>
        <w:t>. doi: 10.1007/s00500-016-2288-6.</w:t>
      </w:r>
    </w:p>
    <w:p w14:paraId="0B20E456"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Meena, G. (2020) ‘Traffic Prediction for Intelligent Transportation System using Machine Learning’, (February), pp. 7–8.</w:t>
      </w:r>
    </w:p>
    <w:p w14:paraId="07E472BD"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Method, F. L. (2019) ‘SS symmetry Large-Scale Tra ffi c Congestion Prediction Based on the Symmetric Extreme Learning Machine Cluster’.</w:t>
      </w:r>
    </w:p>
    <w:p w14:paraId="621278AD"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lastRenderedPageBreak/>
        <w:t>Mihaita, A.-S., Li, H. and Rizoiu, M.-A. (2020) ‘Traffic congestion anomaly detection and prediction using deep learning’, pp. 1–25. Available at: http://arxiv.org/abs/2006.13215.</w:t>
      </w:r>
    </w:p>
    <w:p w14:paraId="79AC71A4"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Moridpour, S. (2021) ‘A Review of Traffic Congestion Prediction Using’, 2021.</w:t>
      </w:r>
    </w:p>
    <w:p w14:paraId="679096E3"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Navarro-Espinoza, A.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22) ‘Traffic Flow Prediction for Smart Traffic Lights Using Machine Learning Algorithms’, </w:t>
      </w:r>
      <w:r w:rsidRPr="00BF5337">
        <w:rPr>
          <w:rFonts w:ascii="Times New Roman" w:hAnsi="Times New Roman" w:cs="Times New Roman"/>
          <w:i/>
          <w:iCs/>
          <w:noProof/>
          <w:szCs w:val="24"/>
        </w:rPr>
        <w:t>Technologies</w:t>
      </w:r>
      <w:r w:rsidRPr="00BF5337">
        <w:rPr>
          <w:rFonts w:ascii="Times New Roman" w:hAnsi="Times New Roman" w:cs="Times New Roman"/>
          <w:noProof/>
          <w:szCs w:val="24"/>
        </w:rPr>
        <w:t>, 10(1), pp. 1–11. doi: 10.3390/technologies10010005.</w:t>
      </w:r>
    </w:p>
    <w:p w14:paraId="30F97B7A"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Othman, M. S. Bin, Keoh, S. L. and Tan, G. (2017) ‘Efficient journey planning and congestion prediction through deep learning’, </w:t>
      </w:r>
      <w:r w:rsidRPr="00BF5337">
        <w:rPr>
          <w:rFonts w:ascii="Times New Roman" w:hAnsi="Times New Roman" w:cs="Times New Roman"/>
          <w:i/>
          <w:iCs/>
          <w:noProof/>
          <w:szCs w:val="24"/>
        </w:rPr>
        <w:t>2017 International Smart Cities Conference, ISC2 2017</w:t>
      </w:r>
      <w:r w:rsidRPr="00BF5337">
        <w:rPr>
          <w:rFonts w:ascii="Times New Roman" w:hAnsi="Times New Roman" w:cs="Times New Roman"/>
          <w:noProof/>
          <w:szCs w:val="24"/>
        </w:rPr>
        <w:t>. doi: 10.1109/ISC2.2017.8090805.</w:t>
      </w:r>
    </w:p>
    <w:p w14:paraId="6E02B835"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Park, J.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09) ‘Intelligent Vehicle Power Control Based on Machine Learning of Optimal Control Parameters and Prediction of Road Type and Traffic Congestion’, 58(9), pp. 4741–4756.</w:t>
      </w:r>
    </w:p>
    <w:p w14:paraId="7961AEA1"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Qi, Y. and Cheng, Z. (2023) ‘Research on Traffic Congestion Forecast Based on Deep Learning’, </w:t>
      </w:r>
      <w:r w:rsidRPr="00BF5337">
        <w:rPr>
          <w:rFonts w:ascii="Times New Roman" w:hAnsi="Times New Roman" w:cs="Times New Roman"/>
          <w:i/>
          <w:iCs/>
          <w:noProof/>
          <w:szCs w:val="24"/>
        </w:rPr>
        <w:t>Information (Switzerland)</w:t>
      </w:r>
      <w:r w:rsidRPr="00BF5337">
        <w:rPr>
          <w:rFonts w:ascii="Times New Roman" w:hAnsi="Times New Roman" w:cs="Times New Roman"/>
          <w:noProof/>
          <w:szCs w:val="24"/>
        </w:rPr>
        <w:t>, 14(2). doi: 10.3390/info14020108.</w:t>
      </w:r>
    </w:p>
    <w:p w14:paraId="33754D8D"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Razali, N. A. M.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21) ‘Gap, techniques and evaluation: traffic flow prediction using machine learning and deep learning’, </w:t>
      </w:r>
      <w:r w:rsidRPr="00BF5337">
        <w:rPr>
          <w:rFonts w:ascii="Times New Roman" w:hAnsi="Times New Roman" w:cs="Times New Roman"/>
          <w:i/>
          <w:iCs/>
          <w:noProof/>
          <w:szCs w:val="24"/>
        </w:rPr>
        <w:t>Journal of Big Data</w:t>
      </w:r>
      <w:r w:rsidRPr="00BF5337">
        <w:rPr>
          <w:rFonts w:ascii="Times New Roman" w:hAnsi="Times New Roman" w:cs="Times New Roman"/>
          <w:noProof/>
          <w:szCs w:val="24"/>
        </w:rPr>
        <w:t>, 8(1). doi: 10.1186/s40537-021-00542-7.</w:t>
      </w:r>
    </w:p>
    <w:p w14:paraId="362CE5D4"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Reshma Ramchandra, N. and Rajabhushanam, C. (2021) ‘Machine learning algorithms performance evaluation in traffic flow prediction’, </w:t>
      </w:r>
      <w:r w:rsidRPr="00BF5337">
        <w:rPr>
          <w:rFonts w:ascii="Times New Roman" w:hAnsi="Times New Roman" w:cs="Times New Roman"/>
          <w:i/>
          <w:iCs/>
          <w:noProof/>
          <w:szCs w:val="24"/>
        </w:rPr>
        <w:t>Materials Today: Proceedings</w:t>
      </w:r>
      <w:r w:rsidRPr="00BF5337">
        <w:rPr>
          <w:rFonts w:ascii="Times New Roman" w:hAnsi="Times New Roman" w:cs="Times New Roman"/>
          <w:noProof/>
          <w:szCs w:val="24"/>
        </w:rPr>
        <w:t>, 51(xxxx), pp. 1046–1050. doi: 10.1016/j.matpr.2021.07.087.</w:t>
      </w:r>
    </w:p>
    <w:p w14:paraId="7379B40E"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Saleem, M.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22) ‘Smart cities: Fusion-based intelligent traffic congestion control system for vehicular networks using machine learning techniques’, </w:t>
      </w:r>
      <w:r w:rsidRPr="00BF5337">
        <w:rPr>
          <w:rFonts w:ascii="Times New Roman" w:hAnsi="Times New Roman" w:cs="Times New Roman"/>
          <w:i/>
          <w:iCs/>
          <w:noProof/>
          <w:szCs w:val="24"/>
        </w:rPr>
        <w:t>Egyptian Informatics Journal</w:t>
      </w:r>
      <w:r w:rsidRPr="00BF5337">
        <w:rPr>
          <w:rFonts w:ascii="Times New Roman" w:hAnsi="Times New Roman" w:cs="Times New Roman"/>
          <w:noProof/>
          <w:szCs w:val="24"/>
        </w:rPr>
        <w:t>, 23(3), pp. 417–426. doi: 10.1016/j.eij.2022.03.003.</w:t>
      </w:r>
    </w:p>
    <w:p w14:paraId="1EFD6636"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Shen, Z. and Key, B. (2020) ‘Traffic Congestion Prediction using Decision Tree , Logistic Regression and Traffic Congestion Prediction using Decision Tree , Logistic Regression and Traffic Congestion Prediction using Decision Tree , Logistic Regression and Traffic Congestion Predicti’, </w:t>
      </w:r>
      <w:r w:rsidRPr="00BF5337">
        <w:rPr>
          <w:rFonts w:ascii="Times New Roman" w:hAnsi="Times New Roman" w:cs="Times New Roman"/>
          <w:i/>
          <w:iCs/>
          <w:noProof/>
          <w:szCs w:val="24"/>
        </w:rPr>
        <w:t>IFAC PapersOnLine</w:t>
      </w:r>
      <w:r w:rsidRPr="00BF5337">
        <w:rPr>
          <w:rFonts w:ascii="Times New Roman" w:hAnsi="Times New Roman" w:cs="Times New Roman"/>
          <w:noProof/>
          <w:szCs w:val="24"/>
        </w:rPr>
        <w:t>, 53(5), pp. 512–517. doi: 10.1016/j.ifacol.2021.04.138.</w:t>
      </w:r>
    </w:p>
    <w:p w14:paraId="7A46F975"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Sun, S., Chen, J. and Sun, J. (2019) ‘Traffic congestion prediction based on GPS trajectory data’, </w:t>
      </w:r>
      <w:r w:rsidRPr="00BF5337">
        <w:rPr>
          <w:rFonts w:ascii="Times New Roman" w:hAnsi="Times New Roman" w:cs="Times New Roman"/>
          <w:i/>
          <w:iCs/>
          <w:noProof/>
          <w:szCs w:val="24"/>
        </w:rPr>
        <w:t>International Journal of Distributed Sensor Networks</w:t>
      </w:r>
      <w:r w:rsidRPr="00BF5337">
        <w:rPr>
          <w:rFonts w:ascii="Times New Roman" w:hAnsi="Times New Roman" w:cs="Times New Roman"/>
          <w:noProof/>
          <w:szCs w:val="24"/>
        </w:rPr>
        <w:t>, 15(5). doi: 10.1177/1550147719847440.</w:t>
      </w:r>
    </w:p>
    <w:p w14:paraId="0FDD0786"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Sunindyo, W. D. and Satria, A. S. M. (2020) ‘Traffic congestion prediction using multi-layer perceptrons and long short-term memory’, </w:t>
      </w:r>
      <w:r w:rsidRPr="00BF5337">
        <w:rPr>
          <w:rFonts w:ascii="Times New Roman" w:hAnsi="Times New Roman" w:cs="Times New Roman"/>
          <w:i/>
          <w:iCs/>
          <w:noProof/>
          <w:szCs w:val="24"/>
        </w:rPr>
        <w:t>EECCIS 2020 - 2020 10th Electrical Power, Electronics, Communications, Controls, and Informatics Seminar</w:t>
      </w:r>
      <w:r w:rsidRPr="00BF5337">
        <w:rPr>
          <w:rFonts w:ascii="Times New Roman" w:hAnsi="Times New Roman" w:cs="Times New Roman"/>
          <w:noProof/>
          <w:szCs w:val="24"/>
        </w:rPr>
        <w:t>, pp. 209–212. doi: 10.1109/EECCIS49483.2020.9263483.</w:t>
      </w:r>
    </w:p>
    <w:p w14:paraId="2D7669A3"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Walraven, E., Spaan, M. T. J. and Bakker, B. (2016) ‘Traffic flow optimization: A reinforcement learning approach’, </w:t>
      </w:r>
      <w:r w:rsidRPr="00BF5337">
        <w:rPr>
          <w:rFonts w:ascii="Times New Roman" w:hAnsi="Times New Roman" w:cs="Times New Roman"/>
          <w:i/>
          <w:iCs/>
          <w:noProof/>
          <w:szCs w:val="24"/>
        </w:rPr>
        <w:t>Engineering Applications of Artificial Intelligence</w:t>
      </w:r>
      <w:r w:rsidRPr="00BF5337">
        <w:rPr>
          <w:rFonts w:ascii="Times New Roman" w:hAnsi="Times New Roman" w:cs="Times New Roman"/>
          <w:noProof/>
          <w:szCs w:val="24"/>
        </w:rPr>
        <w:t>, 52, pp. 203–212. doi: 10.1016/j.engappai.2016.01.001.</w:t>
      </w:r>
    </w:p>
    <w:p w14:paraId="32BF5068"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szCs w:val="24"/>
        </w:rPr>
      </w:pPr>
      <w:r w:rsidRPr="00BF5337">
        <w:rPr>
          <w:rFonts w:ascii="Times New Roman" w:hAnsi="Times New Roman" w:cs="Times New Roman"/>
          <w:noProof/>
          <w:szCs w:val="24"/>
        </w:rPr>
        <w:t xml:space="preserve">Wang, P. </w:t>
      </w:r>
      <w:r w:rsidRPr="00BF5337">
        <w:rPr>
          <w:rFonts w:ascii="Times New Roman" w:hAnsi="Times New Roman" w:cs="Times New Roman"/>
          <w:i/>
          <w:iCs/>
          <w:noProof/>
          <w:szCs w:val="24"/>
        </w:rPr>
        <w:t>et al.</w:t>
      </w:r>
      <w:r w:rsidRPr="00BF5337">
        <w:rPr>
          <w:rFonts w:ascii="Times New Roman" w:hAnsi="Times New Roman" w:cs="Times New Roman"/>
          <w:noProof/>
          <w:szCs w:val="24"/>
        </w:rPr>
        <w:t xml:space="preserve"> (2018) ‘Regional Detection of Traffic Congestion Using in a Large-Scale Surveillance System via Deep Residual TrafficNet’, </w:t>
      </w:r>
      <w:r w:rsidRPr="00BF5337">
        <w:rPr>
          <w:rFonts w:ascii="Times New Roman" w:hAnsi="Times New Roman" w:cs="Times New Roman"/>
          <w:i/>
          <w:iCs/>
          <w:noProof/>
          <w:szCs w:val="24"/>
        </w:rPr>
        <w:t>IEEE Access</w:t>
      </w:r>
      <w:r w:rsidRPr="00BF5337">
        <w:rPr>
          <w:rFonts w:ascii="Times New Roman" w:hAnsi="Times New Roman" w:cs="Times New Roman"/>
          <w:noProof/>
          <w:szCs w:val="24"/>
        </w:rPr>
        <w:t>, 6, pp. 68910–68919. doi: 10.1109/ACCESS.2018.2879809.</w:t>
      </w:r>
    </w:p>
    <w:p w14:paraId="707C767A" w14:textId="77777777" w:rsidR="00A858E9" w:rsidRPr="00BF5337" w:rsidRDefault="00A858E9" w:rsidP="00141272">
      <w:pPr>
        <w:widowControl w:val="0"/>
        <w:autoSpaceDE w:val="0"/>
        <w:autoSpaceDN w:val="0"/>
        <w:adjustRightInd w:val="0"/>
        <w:spacing w:line="276" w:lineRule="auto"/>
        <w:jc w:val="both"/>
        <w:rPr>
          <w:rFonts w:ascii="Times New Roman" w:hAnsi="Times New Roman" w:cs="Times New Roman"/>
          <w:noProof/>
        </w:rPr>
      </w:pPr>
      <w:r w:rsidRPr="00BF5337">
        <w:rPr>
          <w:rFonts w:ascii="Times New Roman" w:hAnsi="Times New Roman" w:cs="Times New Roman"/>
          <w:noProof/>
          <w:szCs w:val="24"/>
        </w:rPr>
        <w:t>Yasir, R. M., Nower, D. N. and Shoyaib, D. M. (2022) ‘Traffic Congestion Prediction Using Machine Learning Techniques’. Available at: http://arxiv.org/abs/2206.10983.</w:t>
      </w:r>
    </w:p>
    <w:p w14:paraId="4169B805" w14:textId="2FB8F87A" w:rsidR="00C04DF4" w:rsidRPr="00BF5337" w:rsidRDefault="00A858E9" w:rsidP="00C04DF4">
      <w:pPr>
        <w:pStyle w:val="NormalWeb"/>
      </w:pPr>
      <w:r w:rsidRPr="00BF5337">
        <w:lastRenderedPageBreak/>
        <w:fldChar w:fldCharType="end"/>
      </w:r>
      <w:r w:rsidR="00C04DF4" w:rsidRPr="00BF5337">
        <w:t xml:space="preserve">fedesoriano (no date) “Traffic Prediction Dataset.” Available at: </w:t>
      </w:r>
      <w:r w:rsidR="00AF5168" w:rsidRPr="00BF5337">
        <w:t>https://www.kaggle.com/datasets/fedesoriano/traffic-prediction-dataset</w:t>
      </w:r>
    </w:p>
    <w:p w14:paraId="750A7DA3" w14:textId="5D16AA62" w:rsidR="00A35488" w:rsidRPr="00BF5337" w:rsidRDefault="00A35488" w:rsidP="00A35488">
      <w:pPr>
        <w:pStyle w:val="NormalWeb"/>
      </w:pPr>
      <w:r w:rsidRPr="00BF5337">
        <w:t>de Harder, H. (2023) </w:t>
      </w:r>
      <w:r w:rsidRPr="00BF5337">
        <w:rPr>
          <w:i/>
          <w:iCs/>
        </w:rPr>
        <w:t>Ethical considerations in machine learning projects</w:t>
      </w:r>
      <w:r w:rsidRPr="00BF5337">
        <w:t>, </w:t>
      </w:r>
      <w:r w:rsidRPr="00BF5337">
        <w:rPr>
          <w:i/>
          <w:iCs/>
        </w:rPr>
        <w:t>Towards Data Science</w:t>
      </w:r>
      <w:r w:rsidRPr="00BF5337">
        <w:t xml:space="preserve">. Available at: https://towardsdatascience.com/ethical-considerations-in-machine-learning-projects-e17cb283e072 </w:t>
      </w:r>
    </w:p>
    <w:p w14:paraId="75FCE1D6" w14:textId="77777777" w:rsidR="00744A9E" w:rsidRPr="00BF5337" w:rsidRDefault="000463F0" w:rsidP="00447280">
      <w:pPr>
        <w:pStyle w:val="NormalWeb"/>
      </w:pPr>
      <w:r w:rsidRPr="00BF5337">
        <w:t>Samuel, N. (2022) </w:t>
      </w:r>
      <w:r w:rsidRPr="00BF5337">
        <w:rPr>
          <w:i/>
          <w:iCs/>
        </w:rPr>
        <w:t>Data Quality Analysis Simplified: A Comprehensive Guide 101</w:t>
      </w:r>
      <w:r w:rsidRPr="00BF5337">
        <w:t>, </w:t>
      </w:r>
      <w:r w:rsidRPr="00BF5337">
        <w:rPr>
          <w:i/>
          <w:iCs/>
        </w:rPr>
        <w:t xml:space="preserve">Learn | </w:t>
      </w:r>
      <w:proofErr w:type="spellStart"/>
      <w:r w:rsidRPr="00BF5337">
        <w:rPr>
          <w:i/>
          <w:iCs/>
        </w:rPr>
        <w:t>Hevo</w:t>
      </w:r>
      <w:proofErr w:type="spellEnd"/>
      <w:r w:rsidRPr="00BF5337">
        <w:t xml:space="preserve">. Available at: https://hevodata.com/learn/data-quality-analysis/ </w:t>
      </w:r>
    </w:p>
    <w:p w14:paraId="51ED3927" w14:textId="31A73083" w:rsidR="00447280" w:rsidRPr="00BF5337" w:rsidRDefault="00447280" w:rsidP="00447280">
      <w:pPr>
        <w:pStyle w:val="NormalWeb"/>
      </w:pPr>
      <w:r w:rsidRPr="00BF5337">
        <w:t>Awan-Ur-Rahman (2019) </w:t>
      </w:r>
      <w:r w:rsidRPr="00BF5337">
        <w:rPr>
          <w:i/>
          <w:iCs/>
        </w:rPr>
        <w:t xml:space="preserve">What is data Cleaning? How to process data for Analytics and Machine Learning </w:t>
      </w:r>
      <w:proofErr w:type="gramStart"/>
      <w:r w:rsidRPr="00BF5337">
        <w:rPr>
          <w:i/>
          <w:iCs/>
        </w:rPr>
        <w:t>modeling?</w:t>
      </w:r>
      <w:r w:rsidRPr="00BF5337">
        <w:t>,</w:t>
      </w:r>
      <w:proofErr w:type="gramEnd"/>
      <w:r w:rsidRPr="00BF5337">
        <w:t> </w:t>
      </w:r>
      <w:r w:rsidRPr="00BF5337">
        <w:rPr>
          <w:i/>
          <w:iCs/>
        </w:rPr>
        <w:t>Towards Data Science</w:t>
      </w:r>
      <w:r w:rsidRPr="00BF5337">
        <w:t xml:space="preserve">. Available at: https://towardsdatascience.com/what-is-data-cleaning-how-to-process-data-for-analytics-and-machine-learning-modeling-c2afcf4fbf45 </w:t>
      </w:r>
    </w:p>
    <w:p w14:paraId="4BEBE943" w14:textId="4F5BE408" w:rsidR="0069227B" w:rsidRPr="00BF5337" w:rsidRDefault="0069227B" w:rsidP="0069227B">
      <w:pPr>
        <w:pStyle w:val="NormalWeb"/>
      </w:pPr>
      <w:r w:rsidRPr="00BF5337">
        <w:t>Swaminathan, S. (2018) </w:t>
      </w:r>
      <w:r w:rsidRPr="00BF5337">
        <w:rPr>
          <w:i/>
          <w:iCs/>
        </w:rPr>
        <w:t>Linear regression — detailed view</w:t>
      </w:r>
      <w:r w:rsidRPr="00BF5337">
        <w:t>, </w:t>
      </w:r>
      <w:r w:rsidRPr="00BF5337">
        <w:rPr>
          <w:i/>
          <w:iCs/>
        </w:rPr>
        <w:t>Towards Data Science</w:t>
      </w:r>
      <w:r w:rsidRPr="00BF5337">
        <w:t>. Available at: https://towardsdatascience.com/linear-regression-detailed-view-ea73175f6e86</w:t>
      </w:r>
    </w:p>
    <w:p w14:paraId="0988C4CD" w14:textId="624420DD" w:rsidR="00F72D84" w:rsidRPr="00BF5337" w:rsidRDefault="00F72D84" w:rsidP="00F72D84">
      <w:pPr>
        <w:pStyle w:val="NormalWeb"/>
      </w:pPr>
      <w:r w:rsidRPr="00BF5337">
        <w:t>Raj, A. (2020) </w:t>
      </w:r>
      <w:r w:rsidRPr="00BF5337">
        <w:rPr>
          <w:i/>
          <w:iCs/>
        </w:rPr>
        <w:t>A quick and dirty guide to random forest regression</w:t>
      </w:r>
      <w:r w:rsidRPr="00BF5337">
        <w:t>, </w:t>
      </w:r>
      <w:r w:rsidRPr="00BF5337">
        <w:rPr>
          <w:i/>
          <w:iCs/>
        </w:rPr>
        <w:t>Towards Data Science</w:t>
      </w:r>
      <w:r w:rsidRPr="00BF5337">
        <w:t xml:space="preserve">. Available at: https://towardsdatascience.com/a-quick-and-dirty-guide-to-random-forest-regression-52ca0af157f8 </w:t>
      </w:r>
    </w:p>
    <w:p w14:paraId="26F43B08" w14:textId="77777777" w:rsidR="004C1F05" w:rsidRPr="00BF5337" w:rsidRDefault="004C1F05" w:rsidP="004C1F05">
      <w:pPr>
        <w:pStyle w:val="NormalWeb"/>
      </w:pPr>
      <w:r w:rsidRPr="00BF5337">
        <w:t>Masui, T. (2022) </w:t>
      </w:r>
      <w:r w:rsidRPr="00BF5337">
        <w:rPr>
          <w:i/>
          <w:iCs/>
        </w:rPr>
        <w:t>All you need to know about gradient boosting algorithm − part 1. Regression</w:t>
      </w:r>
      <w:r w:rsidRPr="00BF5337">
        <w:t>, </w:t>
      </w:r>
      <w:r w:rsidRPr="00BF5337">
        <w:rPr>
          <w:i/>
          <w:iCs/>
        </w:rPr>
        <w:t>Towards Data Science</w:t>
      </w:r>
      <w:r w:rsidRPr="00BF5337">
        <w:t>. Available at: https://towardsdatascience.com/all-you-need-to-know-about-gradient-boosting-algorithm-part-1-regression-2520a34a502 (Accessed: July 17, 2023).</w:t>
      </w:r>
    </w:p>
    <w:p w14:paraId="3D16D736" w14:textId="77777777" w:rsidR="00041769" w:rsidRPr="00BF5337" w:rsidRDefault="00041769" w:rsidP="00041769">
      <w:pPr>
        <w:pStyle w:val="NormalWeb"/>
      </w:pPr>
      <w:r w:rsidRPr="00BF5337">
        <w:t>Chelliah, I. (2020) </w:t>
      </w:r>
      <w:r w:rsidRPr="00BF5337">
        <w:rPr>
          <w:i/>
          <w:iCs/>
        </w:rPr>
        <w:t xml:space="preserve">An introduction to K-nearest </w:t>
      </w:r>
      <w:proofErr w:type="gramStart"/>
      <w:r w:rsidRPr="00BF5337">
        <w:rPr>
          <w:i/>
          <w:iCs/>
        </w:rPr>
        <w:t>neighbors</w:t>
      </w:r>
      <w:proofErr w:type="gramEnd"/>
      <w:r w:rsidRPr="00BF5337">
        <w:rPr>
          <w:i/>
          <w:iCs/>
        </w:rPr>
        <w:t xml:space="preserve"> algorithm</w:t>
      </w:r>
      <w:r w:rsidRPr="00BF5337">
        <w:t>, </w:t>
      </w:r>
      <w:r w:rsidRPr="00BF5337">
        <w:rPr>
          <w:i/>
          <w:iCs/>
        </w:rPr>
        <w:t>Towards Data Science</w:t>
      </w:r>
      <w:r w:rsidRPr="00BF5337">
        <w:t>. Available at: https://towardsdatascience.com/an-introduction-to-k-nearest-neighbours-algorithm-3ddc99883acd (Accessed: July 17, 2023).</w:t>
      </w:r>
    </w:p>
    <w:p w14:paraId="7D192730" w14:textId="77777777" w:rsidR="00C9144C" w:rsidRPr="00BF5337" w:rsidRDefault="00C9144C" w:rsidP="00C9144C">
      <w:pPr>
        <w:pStyle w:val="NormalWeb"/>
      </w:pPr>
      <w:r w:rsidRPr="00BF5337">
        <w:t>Brownlee, J. (2020) </w:t>
      </w:r>
      <w:r w:rsidRPr="00BF5337">
        <w:rPr>
          <w:i/>
          <w:iCs/>
        </w:rPr>
        <w:t xml:space="preserve">Stacking Ensemble Machine Learning </w:t>
      </w:r>
      <w:proofErr w:type="gramStart"/>
      <w:r w:rsidRPr="00BF5337">
        <w:rPr>
          <w:i/>
          <w:iCs/>
        </w:rPr>
        <w:t>With</w:t>
      </w:r>
      <w:proofErr w:type="gramEnd"/>
      <w:r w:rsidRPr="00BF5337">
        <w:rPr>
          <w:i/>
          <w:iCs/>
        </w:rPr>
        <w:t xml:space="preserve"> Python</w:t>
      </w:r>
      <w:r w:rsidRPr="00BF5337">
        <w:t>, </w:t>
      </w:r>
      <w:r w:rsidRPr="00BF5337">
        <w:rPr>
          <w:i/>
          <w:iCs/>
        </w:rPr>
        <w:t>MachineLearningMastery.com</w:t>
      </w:r>
      <w:r w:rsidRPr="00BF5337">
        <w:t>. Available at: https://machinelearningmastery.com/stacking-ensemble-machine-learning-with-python/ (Accessed: July 17, 2023).</w:t>
      </w:r>
    </w:p>
    <w:p w14:paraId="1CCC7E19" w14:textId="77777777" w:rsidR="002464CB" w:rsidRPr="00BF5337" w:rsidRDefault="002464CB" w:rsidP="002464CB">
      <w:pPr>
        <w:pStyle w:val="NormalWeb"/>
      </w:pPr>
      <w:r w:rsidRPr="00BF5337">
        <w:t>Brownlee, J. (2020) </w:t>
      </w:r>
      <w:r w:rsidRPr="00BF5337">
        <w:rPr>
          <w:i/>
          <w:iCs/>
        </w:rPr>
        <w:t xml:space="preserve">Blending Ensemble Machine Learning </w:t>
      </w:r>
      <w:proofErr w:type="gramStart"/>
      <w:r w:rsidRPr="00BF5337">
        <w:rPr>
          <w:i/>
          <w:iCs/>
        </w:rPr>
        <w:t>With</w:t>
      </w:r>
      <w:proofErr w:type="gramEnd"/>
      <w:r w:rsidRPr="00BF5337">
        <w:rPr>
          <w:i/>
          <w:iCs/>
        </w:rPr>
        <w:t xml:space="preserve"> Python</w:t>
      </w:r>
      <w:r w:rsidRPr="00BF5337">
        <w:t>, </w:t>
      </w:r>
      <w:r w:rsidRPr="00BF5337">
        <w:rPr>
          <w:i/>
          <w:iCs/>
        </w:rPr>
        <w:t>MachineLearningMastery.com</w:t>
      </w:r>
      <w:r w:rsidRPr="00BF5337">
        <w:t>. Available at: https://machinelearningmastery.com/blending-ensemble-machine-learning-with-python/ (Accessed: July 17, 2023).</w:t>
      </w:r>
    </w:p>
    <w:p w14:paraId="12ED72E6" w14:textId="77777777" w:rsidR="00644E03" w:rsidRPr="00BF5337" w:rsidRDefault="00644E03" w:rsidP="00644E03">
      <w:pPr>
        <w:pStyle w:val="NormalWeb"/>
      </w:pPr>
      <w:r w:rsidRPr="00BF5337">
        <w:t>Lee, W.-M. (2021) </w:t>
      </w:r>
      <w:r w:rsidRPr="00BF5337">
        <w:rPr>
          <w:i/>
          <w:iCs/>
        </w:rPr>
        <w:t>Tuning the Hyperparameters of your Machine Learning Model using GridSearchCV</w:t>
      </w:r>
      <w:r w:rsidRPr="00BF5337">
        <w:t>, </w:t>
      </w:r>
      <w:r w:rsidRPr="00BF5337">
        <w:rPr>
          <w:i/>
          <w:iCs/>
        </w:rPr>
        <w:t>Towards Data Science</w:t>
      </w:r>
      <w:r w:rsidRPr="00BF5337">
        <w:t>. Available at: https://towardsdatascience.com/tuning-the-hyperparameters-of-your-machine-learning-model-using-gridsearchcv-7fc2bb76ff27 (Accessed: July 17, 2023).</w:t>
      </w:r>
    </w:p>
    <w:p w14:paraId="1FCACC18" w14:textId="77777777" w:rsidR="00CD5332" w:rsidRPr="00BF5337" w:rsidRDefault="00CD5332" w:rsidP="00CD5332">
      <w:pPr>
        <w:pStyle w:val="NormalWeb"/>
      </w:pPr>
      <w:r w:rsidRPr="00BF5337">
        <w:t>Raj, R. (no date) </w:t>
      </w:r>
      <w:r w:rsidRPr="00BF5337">
        <w:rPr>
          <w:i/>
          <w:iCs/>
        </w:rPr>
        <w:t>Evaluation Metrics for Regression Models</w:t>
      </w:r>
      <w:r w:rsidRPr="00BF5337">
        <w:t>, </w:t>
      </w:r>
      <w:r w:rsidRPr="00BF5337">
        <w:rPr>
          <w:i/>
          <w:iCs/>
        </w:rPr>
        <w:t>Enjoyalgorithms.com</w:t>
      </w:r>
      <w:r w:rsidRPr="00BF5337">
        <w:t>. Available at: https://www.enjoyalgorithms.com/blog/evaluation-metrics-regression-models (Accessed: July 17, 2023).</w:t>
      </w:r>
    </w:p>
    <w:p w14:paraId="71DA1835" w14:textId="0FC57ACD" w:rsidR="00C86962" w:rsidRPr="00BF5337" w:rsidRDefault="00C86962" w:rsidP="00141272">
      <w:pPr>
        <w:spacing w:line="276" w:lineRule="auto"/>
        <w:jc w:val="both"/>
        <w:rPr>
          <w:rFonts w:ascii="Times New Roman" w:hAnsi="Times New Roman" w:cs="Times New Roman"/>
        </w:rPr>
      </w:pPr>
    </w:p>
    <w:sectPr w:rsidR="00C86962" w:rsidRPr="00BF5337">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EC541" w14:textId="77777777" w:rsidR="008A7A57" w:rsidRDefault="008A7A57" w:rsidP="0016052E">
      <w:pPr>
        <w:spacing w:after="0" w:line="240" w:lineRule="auto"/>
      </w:pPr>
      <w:r>
        <w:separator/>
      </w:r>
    </w:p>
  </w:endnote>
  <w:endnote w:type="continuationSeparator" w:id="0">
    <w:p w14:paraId="38D95B5E" w14:textId="77777777" w:rsidR="008A7A57" w:rsidRDefault="008A7A57" w:rsidP="001605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9979595"/>
      <w:docPartObj>
        <w:docPartGallery w:val="Page Numbers (Bottom of Page)"/>
        <w:docPartUnique/>
      </w:docPartObj>
    </w:sdtPr>
    <w:sdtEndPr>
      <w:rPr>
        <w:noProof/>
      </w:rPr>
    </w:sdtEndPr>
    <w:sdtContent>
      <w:p w14:paraId="7621437A" w14:textId="62580113" w:rsidR="0016052E" w:rsidRDefault="001605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23DE2D" w14:textId="77777777" w:rsidR="0016052E" w:rsidRDefault="00160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FBD53" w14:textId="77777777" w:rsidR="008A7A57" w:rsidRDefault="008A7A57" w:rsidP="0016052E">
      <w:pPr>
        <w:spacing w:after="0" w:line="240" w:lineRule="auto"/>
      </w:pPr>
      <w:r>
        <w:separator/>
      </w:r>
    </w:p>
  </w:footnote>
  <w:footnote w:type="continuationSeparator" w:id="0">
    <w:p w14:paraId="3F8BE3BE" w14:textId="77777777" w:rsidR="008A7A57" w:rsidRDefault="008A7A57" w:rsidP="001605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42C16"/>
    <w:multiLevelType w:val="hybridMultilevel"/>
    <w:tmpl w:val="6A0E3D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1C6E77"/>
    <w:multiLevelType w:val="hybridMultilevel"/>
    <w:tmpl w:val="2B34DE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043AF3"/>
    <w:multiLevelType w:val="hybridMultilevel"/>
    <w:tmpl w:val="76C4C3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286DBD"/>
    <w:multiLevelType w:val="hybridMultilevel"/>
    <w:tmpl w:val="883499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78866F5"/>
    <w:multiLevelType w:val="hybridMultilevel"/>
    <w:tmpl w:val="6EE48808"/>
    <w:lvl w:ilvl="0" w:tplc="EB582088">
      <w:start w:val="5"/>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64B4AEB"/>
    <w:multiLevelType w:val="hybridMultilevel"/>
    <w:tmpl w:val="C50843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B3A09B0"/>
    <w:multiLevelType w:val="hybridMultilevel"/>
    <w:tmpl w:val="C2BA11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7142C73"/>
    <w:multiLevelType w:val="hybridMultilevel"/>
    <w:tmpl w:val="FC0CF4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7351E90"/>
    <w:multiLevelType w:val="hybridMultilevel"/>
    <w:tmpl w:val="621677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E3126AF"/>
    <w:multiLevelType w:val="hybridMultilevel"/>
    <w:tmpl w:val="87B0EE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5254FC7"/>
    <w:multiLevelType w:val="hybridMultilevel"/>
    <w:tmpl w:val="C8D885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58C47A1"/>
    <w:multiLevelType w:val="hybridMultilevel"/>
    <w:tmpl w:val="3A1A6A04"/>
    <w:lvl w:ilvl="0" w:tplc="EB582088">
      <w:start w:val="5"/>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A97575B"/>
    <w:multiLevelType w:val="hybridMultilevel"/>
    <w:tmpl w:val="C1DCD0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ACE0DD9"/>
    <w:multiLevelType w:val="hybridMultilevel"/>
    <w:tmpl w:val="DD48B4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CC43C32"/>
    <w:multiLevelType w:val="hybridMultilevel"/>
    <w:tmpl w:val="6F7AFB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0D847DD"/>
    <w:multiLevelType w:val="hybridMultilevel"/>
    <w:tmpl w:val="19B0E8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81C7D6C"/>
    <w:multiLevelType w:val="hybridMultilevel"/>
    <w:tmpl w:val="EBC81B6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97C2631"/>
    <w:multiLevelType w:val="hybridMultilevel"/>
    <w:tmpl w:val="5352DF1E"/>
    <w:lvl w:ilvl="0" w:tplc="2C52B8C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0FE30DD"/>
    <w:multiLevelType w:val="hybridMultilevel"/>
    <w:tmpl w:val="278ED6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0F07DE2"/>
    <w:multiLevelType w:val="hybridMultilevel"/>
    <w:tmpl w:val="D828F1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22A7B90"/>
    <w:multiLevelType w:val="hybridMultilevel"/>
    <w:tmpl w:val="38300D66"/>
    <w:lvl w:ilvl="0" w:tplc="8DD0E17A">
      <w:start w:val="1"/>
      <w:numFmt w:val="bullet"/>
      <w:lvlText w:val=""/>
      <w:lvlJc w:val="left"/>
      <w:pPr>
        <w:ind w:left="720" w:hanging="360"/>
      </w:pPr>
      <w:rPr>
        <w:rFonts w:ascii="Symbol" w:hAnsi="Symbol" w:hint="default"/>
      </w:rPr>
    </w:lvl>
    <w:lvl w:ilvl="1" w:tplc="95603054">
      <w:start w:val="1"/>
      <w:numFmt w:val="bullet"/>
      <w:lvlText w:val="o"/>
      <w:lvlJc w:val="left"/>
      <w:pPr>
        <w:ind w:left="1440" w:hanging="360"/>
      </w:pPr>
      <w:rPr>
        <w:rFonts w:ascii="Courier New" w:hAnsi="Courier New" w:cs="Courier New" w:hint="default"/>
      </w:rPr>
    </w:lvl>
    <w:lvl w:ilvl="2" w:tplc="56C08092">
      <w:start w:val="1"/>
      <w:numFmt w:val="bullet"/>
      <w:lvlText w:val=""/>
      <w:lvlJc w:val="left"/>
      <w:pPr>
        <w:ind w:left="2160" w:hanging="360"/>
      </w:pPr>
      <w:rPr>
        <w:rFonts w:ascii="Wingdings" w:hAnsi="Wingdings" w:hint="default"/>
      </w:rPr>
    </w:lvl>
    <w:lvl w:ilvl="3" w:tplc="F2A0949A">
      <w:start w:val="1"/>
      <w:numFmt w:val="bullet"/>
      <w:lvlText w:val=""/>
      <w:lvlJc w:val="left"/>
      <w:pPr>
        <w:ind w:left="2880" w:hanging="360"/>
      </w:pPr>
      <w:rPr>
        <w:rFonts w:ascii="Symbol" w:hAnsi="Symbol" w:hint="default"/>
      </w:rPr>
    </w:lvl>
    <w:lvl w:ilvl="4" w:tplc="4DB45D76">
      <w:start w:val="1"/>
      <w:numFmt w:val="bullet"/>
      <w:lvlText w:val="o"/>
      <w:lvlJc w:val="left"/>
      <w:pPr>
        <w:ind w:left="3600" w:hanging="360"/>
      </w:pPr>
      <w:rPr>
        <w:rFonts w:ascii="Courier New" w:hAnsi="Courier New" w:cs="Courier New" w:hint="default"/>
      </w:rPr>
    </w:lvl>
    <w:lvl w:ilvl="5" w:tplc="FB8E0C24">
      <w:start w:val="1"/>
      <w:numFmt w:val="bullet"/>
      <w:lvlText w:val=""/>
      <w:lvlJc w:val="left"/>
      <w:pPr>
        <w:ind w:left="4320" w:hanging="360"/>
      </w:pPr>
      <w:rPr>
        <w:rFonts w:ascii="Wingdings" w:hAnsi="Wingdings" w:hint="default"/>
      </w:rPr>
    </w:lvl>
    <w:lvl w:ilvl="6" w:tplc="1280FB10">
      <w:start w:val="1"/>
      <w:numFmt w:val="bullet"/>
      <w:lvlText w:val=""/>
      <w:lvlJc w:val="left"/>
      <w:pPr>
        <w:ind w:left="5040" w:hanging="360"/>
      </w:pPr>
      <w:rPr>
        <w:rFonts w:ascii="Symbol" w:hAnsi="Symbol" w:hint="default"/>
      </w:rPr>
    </w:lvl>
    <w:lvl w:ilvl="7" w:tplc="19B0F7FE">
      <w:start w:val="1"/>
      <w:numFmt w:val="bullet"/>
      <w:lvlText w:val="o"/>
      <w:lvlJc w:val="left"/>
      <w:pPr>
        <w:ind w:left="5760" w:hanging="360"/>
      </w:pPr>
      <w:rPr>
        <w:rFonts w:ascii="Courier New" w:hAnsi="Courier New" w:cs="Courier New" w:hint="default"/>
      </w:rPr>
    </w:lvl>
    <w:lvl w:ilvl="8" w:tplc="94C258CC">
      <w:start w:val="1"/>
      <w:numFmt w:val="bullet"/>
      <w:lvlText w:val=""/>
      <w:lvlJc w:val="left"/>
      <w:pPr>
        <w:ind w:left="6480" w:hanging="360"/>
      </w:pPr>
      <w:rPr>
        <w:rFonts w:ascii="Wingdings" w:hAnsi="Wingdings" w:hint="default"/>
      </w:rPr>
    </w:lvl>
  </w:abstractNum>
  <w:abstractNum w:abstractNumId="21" w15:restartNumberingAfterBreak="0">
    <w:nsid w:val="7A2813CD"/>
    <w:multiLevelType w:val="hybridMultilevel"/>
    <w:tmpl w:val="87D806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A9200A8"/>
    <w:multiLevelType w:val="hybridMultilevel"/>
    <w:tmpl w:val="C7386A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F2B6878"/>
    <w:multiLevelType w:val="hybridMultilevel"/>
    <w:tmpl w:val="2C3C6B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F8C782D"/>
    <w:multiLevelType w:val="hybridMultilevel"/>
    <w:tmpl w:val="61149C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3370828">
    <w:abstractNumId w:val="10"/>
  </w:num>
  <w:num w:numId="2" w16cid:durableId="1430614387">
    <w:abstractNumId w:val="6"/>
  </w:num>
  <w:num w:numId="3" w16cid:durableId="1196232977">
    <w:abstractNumId w:val="22"/>
  </w:num>
  <w:num w:numId="4" w16cid:durableId="11423962">
    <w:abstractNumId w:val="1"/>
  </w:num>
  <w:num w:numId="5" w16cid:durableId="812524035">
    <w:abstractNumId w:val="20"/>
  </w:num>
  <w:num w:numId="6" w16cid:durableId="498734043">
    <w:abstractNumId w:val="24"/>
  </w:num>
  <w:num w:numId="7" w16cid:durableId="1310550980">
    <w:abstractNumId w:val="21"/>
  </w:num>
  <w:num w:numId="8" w16cid:durableId="64257468">
    <w:abstractNumId w:val="19"/>
  </w:num>
  <w:num w:numId="9" w16cid:durableId="1287354647">
    <w:abstractNumId w:val="7"/>
  </w:num>
  <w:num w:numId="10" w16cid:durableId="319358588">
    <w:abstractNumId w:val="12"/>
  </w:num>
  <w:num w:numId="11" w16cid:durableId="2117214279">
    <w:abstractNumId w:val="23"/>
  </w:num>
  <w:num w:numId="12" w16cid:durableId="868185816">
    <w:abstractNumId w:val="18"/>
  </w:num>
  <w:num w:numId="13" w16cid:durableId="417412504">
    <w:abstractNumId w:val="9"/>
  </w:num>
  <w:num w:numId="14" w16cid:durableId="881014024">
    <w:abstractNumId w:val="8"/>
  </w:num>
  <w:num w:numId="15" w16cid:durableId="1733503127">
    <w:abstractNumId w:val="16"/>
  </w:num>
  <w:num w:numId="16" w16cid:durableId="2029914527">
    <w:abstractNumId w:val="14"/>
  </w:num>
  <w:num w:numId="17" w16cid:durableId="955403519">
    <w:abstractNumId w:val="2"/>
  </w:num>
  <w:num w:numId="18" w16cid:durableId="1028412475">
    <w:abstractNumId w:val="3"/>
  </w:num>
  <w:num w:numId="19" w16cid:durableId="1304194037">
    <w:abstractNumId w:val="4"/>
  </w:num>
  <w:num w:numId="20" w16cid:durableId="142241994">
    <w:abstractNumId w:val="13"/>
  </w:num>
  <w:num w:numId="21" w16cid:durableId="1092046153">
    <w:abstractNumId w:val="0"/>
  </w:num>
  <w:num w:numId="22" w16cid:durableId="492647658">
    <w:abstractNumId w:val="11"/>
  </w:num>
  <w:num w:numId="23" w16cid:durableId="1969047223">
    <w:abstractNumId w:val="17"/>
  </w:num>
  <w:num w:numId="24" w16cid:durableId="538401113">
    <w:abstractNumId w:val="15"/>
  </w:num>
  <w:num w:numId="25" w16cid:durableId="12417908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c2NDc2MjIzMzdR0lEKTi0uzszPAykwrAUA6D6g5iwAAAA="/>
  </w:docVars>
  <w:rsids>
    <w:rsidRoot w:val="00FE091F"/>
    <w:rsid w:val="00006A7D"/>
    <w:rsid w:val="00007D8C"/>
    <w:rsid w:val="000113E6"/>
    <w:rsid w:val="00012C48"/>
    <w:rsid w:val="000155EC"/>
    <w:rsid w:val="000224B6"/>
    <w:rsid w:val="0002439E"/>
    <w:rsid w:val="00025AA0"/>
    <w:rsid w:val="00034F87"/>
    <w:rsid w:val="00036255"/>
    <w:rsid w:val="00041769"/>
    <w:rsid w:val="000442E7"/>
    <w:rsid w:val="000463F0"/>
    <w:rsid w:val="000464DF"/>
    <w:rsid w:val="000507F1"/>
    <w:rsid w:val="00055DA3"/>
    <w:rsid w:val="00063D41"/>
    <w:rsid w:val="00065B13"/>
    <w:rsid w:val="0007342E"/>
    <w:rsid w:val="000742BD"/>
    <w:rsid w:val="0007542D"/>
    <w:rsid w:val="00090E42"/>
    <w:rsid w:val="000917B0"/>
    <w:rsid w:val="000958AC"/>
    <w:rsid w:val="000A4ECB"/>
    <w:rsid w:val="000A7540"/>
    <w:rsid w:val="000B0471"/>
    <w:rsid w:val="000B42CD"/>
    <w:rsid w:val="000B503D"/>
    <w:rsid w:val="000B594E"/>
    <w:rsid w:val="000C032A"/>
    <w:rsid w:val="000C1BE1"/>
    <w:rsid w:val="000C3703"/>
    <w:rsid w:val="000C4AF0"/>
    <w:rsid w:val="000C55CE"/>
    <w:rsid w:val="000D0946"/>
    <w:rsid w:val="000D0A40"/>
    <w:rsid w:val="000D377C"/>
    <w:rsid w:val="000D3B6B"/>
    <w:rsid w:val="000D3C4E"/>
    <w:rsid w:val="000D4630"/>
    <w:rsid w:val="000D6A3C"/>
    <w:rsid w:val="000D72A1"/>
    <w:rsid w:val="000F02D7"/>
    <w:rsid w:val="000F1E8B"/>
    <w:rsid w:val="000F3F3E"/>
    <w:rsid w:val="00101995"/>
    <w:rsid w:val="001064F0"/>
    <w:rsid w:val="00106B47"/>
    <w:rsid w:val="00106BEB"/>
    <w:rsid w:val="001118B6"/>
    <w:rsid w:val="00115E23"/>
    <w:rsid w:val="00121C0C"/>
    <w:rsid w:val="00122138"/>
    <w:rsid w:val="001231A6"/>
    <w:rsid w:val="00126DCD"/>
    <w:rsid w:val="00130BF4"/>
    <w:rsid w:val="00131CF5"/>
    <w:rsid w:val="00134A6A"/>
    <w:rsid w:val="001370A7"/>
    <w:rsid w:val="00141272"/>
    <w:rsid w:val="00141830"/>
    <w:rsid w:val="0014277A"/>
    <w:rsid w:val="0014627B"/>
    <w:rsid w:val="00147432"/>
    <w:rsid w:val="00150905"/>
    <w:rsid w:val="001515F9"/>
    <w:rsid w:val="00155617"/>
    <w:rsid w:val="001573DD"/>
    <w:rsid w:val="0015769A"/>
    <w:rsid w:val="0016052E"/>
    <w:rsid w:val="00171C93"/>
    <w:rsid w:val="001772D3"/>
    <w:rsid w:val="001807BA"/>
    <w:rsid w:val="00184501"/>
    <w:rsid w:val="00191A21"/>
    <w:rsid w:val="00191AA7"/>
    <w:rsid w:val="001956A2"/>
    <w:rsid w:val="001A344C"/>
    <w:rsid w:val="001B07AB"/>
    <w:rsid w:val="001B3486"/>
    <w:rsid w:val="001B780B"/>
    <w:rsid w:val="001B7F2A"/>
    <w:rsid w:val="001C02A6"/>
    <w:rsid w:val="001C0B50"/>
    <w:rsid w:val="001C17EA"/>
    <w:rsid w:val="001C17F4"/>
    <w:rsid w:val="001C36A5"/>
    <w:rsid w:val="001C46D6"/>
    <w:rsid w:val="001C6C0E"/>
    <w:rsid w:val="001C7885"/>
    <w:rsid w:val="001D0E9A"/>
    <w:rsid w:val="001D1236"/>
    <w:rsid w:val="001D773F"/>
    <w:rsid w:val="001E009E"/>
    <w:rsid w:val="001E0C7D"/>
    <w:rsid w:val="001E5E4C"/>
    <w:rsid w:val="001E7B95"/>
    <w:rsid w:val="001F2798"/>
    <w:rsid w:val="001F76E1"/>
    <w:rsid w:val="001F7F30"/>
    <w:rsid w:val="00200E22"/>
    <w:rsid w:val="00201862"/>
    <w:rsid w:val="002036AB"/>
    <w:rsid w:val="00205C79"/>
    <w:rsid w:val="00207BB6"/>
    <w:rsid w:val="002264DC"/>
    <w:rsid w:val="00230464"/>
    <w:rsid w:val="00231A48"/>
    <w:rsid w:val="0023586F"/>
    <w:rsid w:val="002358FD"/>
    <w:rsid w:val="0023641D"/>
    <w:rsid w:val="00236754"/>
    <w:rsid w:val="00237A9E"/>
    <w:rsid w:val="00240EB5"/>
    <w:rsid w:val="002426C3"/>
    <w:rsid w:val="002464CB"/>
    <w:rsid w:val="00247E0D"/>
    <w:rsid w:val="002672CC"/>
    <w:rsid w:val="002714E6"/>
    <w:rsid w:val="00274A27"/>
    <w:rsid w:val="00276E09"/>
    <w:rsid w:val="0028292F"/>
    <w:rsid w:val="00282E43"/>
    <w:rsid w:val="00285321"/>
    <w:rsid w:val="00291F1F"/>
    <w:rsid w:val="00292F46"/>
    <w:rsid w:val="00293250"/>
    <w:rsid w:val="002A1C2C"/>
    <w:rsid w:val="002A7F2C"/>
    <w:rsid w:val="002B0D73"/>
    <w:rsid w:val="002B1EB8"/>
    <w:rsid w:val="002B73FA"/>
    <w:rsid w:val="002C079E"/>
    <w:rsid w:val="002C7DFC"/>
    <w:rsid w:val="002D2651"/>
    <w:rsid w:val="002D516F"/>
    <w:rsid w:val="002D6A50"/>
    <w:rsid w:val="002E191A"/>
    <w:rsid w:val="002E3A51"/>
    <w:rsid w:val="002E3BA8"/>
    <w:rsid w:val="002E4A65"/>
    <w:rsid w:val="002E5342"/>
    <w:rsid w:val="00300F53"/>
    <w:rsid w:val="00310E89"/>
    <w:rsid w:val="003123E6"/>
    <w:rsid w:val="00313E4B"/>
    <w:rsid w:val="00313E67"/>
    <w:rsid w:val="00314270"/>
    <w:rsid w:val="00330B78"/>
    <w:rsid w:val="00331BA9"/>
    <w:rsid w:val="003348CE"/>
    <w:rsid w:val="00335AAC"/>
    <w:rsid w:val="003370CF"/>
    <w:rsid w:val="00337443"/>
    <w:rsid w:val="00341739"/>
    <w:rsid w:val="00350A91"/>
    <w:rsid w:val="00352E06"/>
    <w:rsid w:val="003614BF"/>
    <w:rsid w:val="00362892"/>
    <w:rsid w:val="00364CBD"/>
    <w:rsid w:val="003657F4"/>
    <w:rsid w:val="00365A61"/>
    <w:rsid w:val="00365E24"/>
    <w:rsid w:val="003666A5"/>
    <w:rsid w:val="0036797D"/>
    <w:rsid w:val="00370657"/>
    <w:rsid w:val="0037422D"/>
    <w:rsid w:val="00374E46"/>
    <w:rsid w:val="003815A8"/>
    <w:rsid w:val="00383194"/>
    <w:rsid w:val="0038547C"/>
    <w:rsid w:val="00392603"/>
    <w:rsid w:val="00393BF2"/>
    <w:rsid w:val="00393FF8"/>
    <w:rsid w:val="003958B1"/>
    <w:rsid w:val="00395BEE"/>
    <w:rsid w:val="003A22BD"/>
    <w:rsid w:val="003A74D6"/>
    <w:rsid w:val="003B1771"/>
    <w:rsid w:val="003B3792"/>
    <w:rsid w:val="003B5259"/>
    <w:rsid w:val="003B6513"/>
    <w:rsid w:val="003B68D0"/>
    <w:rsid w:val="003D0812"/>
    <w:rsid w:val="003D1E6C"/>
    <w:rsid w:val="003E04F3"/>
    <w:rsid w:val="003E23CF"/>
    <w:rsid w:val="003E4B4D"/>
    <w:rsid w:val="003E4BE1"/>
    <w:rsid w:val="003E4E5D"/>
    <w:rsid w:val="003E59F0"/>
    <w:rsid w:val="003F2F63"/>
    <w:rsid w:val="003F4806"/>
    <w:rsid w:val="003F5B5E"/>
    <w:rsid w:val="00402644"/>
    <w:rsid w:val="004031AC"/>
    <w:rsid w:val="0041038E"/>
    <w:rsid w:val="00410E40"/>
    <w:rsid w:val="00411E9C"/>
    <w:rsid w:val="00417A24"/>
    <w:rsid w:val="004208F6"/>
    <w:rsid w:val="0042187C"/>
    <w:rsid w:val="00421D45"/>
    <w:rsid w:val="004230C9"/>
    <w:rsid w:val="0042524C"/>
    <w:rsid w:val="00431EC1"/>
    <w:rsid w:val="00432830"/>
    <w:rsid w:val="00437702"/>
    <w:rsid w:val="0044101A"/>
    <w:rsid w:val="0044126E"/>
    <w:rsid w:val="00441D7B"/>
    <w:rsid w:val="004464F6"/>
    <w:rsid w:val="00447280"/>
    <w:rsid w:val="0045142C"/>
    <w:rsid w:val="00455129"/>
    <w:rsid w:val="00455662"/>
    <w:rsid w:val="004605DD"/>
    <w:rsid w:val="0046262F"/>
    <w:rsid w:val="0046272E"/>
    <w:rsid w:val="004719C8"/>
    <w:rsid w:val="00472CF0"/>
    <w:rsid w:val="00480BA2"/>
    <w:rsid w:val="00485289"/>
    <w:rsid w:val="00491E5B"/>
    <w:rsid w:val="004A189E"/>
    <w:rsid w:val="004A3483"/>
    <w:rsid w:val="004A7A64"/>
    <w:rsid w:val="004B2131"/>
    <w:rsid w:val="004B5265"/>
    <w:rsid w:val="004B7F0D"/>
    <w:rsid w:val="004C1240"/>
    <w:rsid w:val="004C1F05"/>
    <w:rsid w:val="004C36A8"/>
    <w:rsid w:val="004D310A"/>
    <w:rsid w:val="004D34B7"/>
    <w:rsid w:val="004D6109"/>
    <w:rsid w:val="004D77A7"/>
    <w:rsid w:val="004E5CEC"/>
    <w:rsid w:val="004E754F"/>
    <w:rsid w:val="004E7B47"/>
    <w:rsid w:val="004F0708"/>
    <w:rsid w:val="004F2286"/>
    <w:rsid w:val="004F2558"/>
    <w:rsid w:val="005024E5"/>
    <w:rsid w:val="00502C48"/>
    <w:rsid w:val="005057E9"/>
    <w:rsid w:val="00505F9C"/>
    <w:rsid w:val="005068BD"/>
    <w:rsid w:val="00510D4E"/>
    <w:rsid w:val="00512AB5"/>
    <w:rsid w:val="00513F1D"/>
    <w:rsid w:val="0051401B"/>
    <w:rsid w:val="005159BF"/>
    <w:rsid w:val="005257E5"/>
    <w:rsid w:val="00532EEF"/>
    <w:rsid w:val="00543CD0"/>
    <w:rsid w:val="00547804"/>
    <w:rsid w:val="00547C25"/>
    <w:rsid w:val="005503DE"/>
    <w:rsid w:val="00556282"/>
    <w:rsid w:val="005564E3"/>
    <w:rsid w:val="0056275B"/>
    <w:rsid w:val="00564A23"/>
    <w:rsid w:val="0057071A"/>
    <w:rsid w:val="0057131C"/>
    <w:rsid w:val="00577C71"/>
    <w:rsid w:val="005834A4"/>
    <w:rsid w:val="0058447B"/>
    <w:rsid w:val="00586965"/>
    <w:rsid w:val="00592419"/>
    <w:rsid w:val="00596FEA"/>
    <w:rsid w:val="005A08B8"/>
    <w:rsid w:val="005A31F5"/>
    <w:rsid w:val="005A35CB"/>
    <w:rsid w:val="005A5A62"/>
    <w:rsid w:val="005A6062"/>
    <w:rsid w:val="005A6FBF"/>
    <w:rsid w:val="005B0045"/>
    <w:rsid w:val="005B0953"/>
    <w:rsid w:val="005D7EAE"/>
    <w:rsid w:val="005E02CD"/>
    <w:rsid w:val="005E5D21"/>
    <w:rsid w:val="005F1EAD"/>
    <w:rsid w:val="005F3234"/>
    <w:rsid w:val="005F570A"/>
    <w:rsid w:val="00601438"/>
    <w:rsid w:val="00605FAD"/>
    <w:rsid w:val="006113D3"/>
    <w:rsid w:val="00613BEA"/>
    <w:rsid w:val="00617D26"/>
    <w:rsid w:val="006225A5"/>
    <w:rsid w:val="00626674"/>
    <w:rsid w:val="006269AC"/>
    <w:rsid w:val="00627828"/>
    <w:rsid w:val="00643861"/>
    <w:rsid w:val="00644E03"/>
    <w:rsid w:val="0064551C"/>
    <w:rsid w:val="00645ED3"/>
    <w:rsid w:val="0064677D"/>
    <w:rsid w:val="00654132"/>
    <w:rsid w:val="00654B98"/>
    <w:rsid w:val="006555A0"/>
    <w:rsid w:val="00660C41"/>
    <w:rsid w:val="006628C8"/>
    <w:rsid w:val="00663076"/>
    <w:rsid w:val="00670685"/>
    <w:rsid w:val="00674DEE"/>
    <w:rsid w:val="006769E2"/>
    <w:rsid w:val="00676E59"/>
    <w:rsid w:val="006811C0"/>
    <w:rsid w:val="00682FE6"/>
    <w:rsid w:val="00685536"/>
    <w:rsid w:val="00686176"/>
    <w:rsid w:val="006861E9"/>
    <w:rsid w:val="00686BEF"/>
    <w:rsid w:val="00687096"/>
    <w:rsid w:val="0069227B"/>
    <w:rsid w:val="006A0448"/>
    <w:rsid w:val="006A2017"/>
    <w:rsid w:val="006A359D"/>
    <w:rsid w:val="006A55A8"/>
    <w:rsid w:val="006B2CC8"/>
    <w:rsid w:val="006B5FA2"/>
    <w:rsid w:val="006B75C4"/>
    <w:rsid w:val="006C1B68"/>
    <w:rsid w:val="006C1FA9"/>
    <w:rsid w:val="006C5C3D"/>
    <w:rsid w:val="006D56F4"/>
    <w:rsid w:val="006D6F5B"/>
    <w:rsid w:val="006E1838"/>
    <w:rsid w:val="006E508E"/>
    <w:rsid w:val="006F1D32"/>
    <w:rsid w:val="006F4F03"/>
    <w:rsid w:val="007024EF"/>
    <w:rsid w:val="00702FD3"/>
    <w:rsid w:val="007046FD"/>
    <w:rsid w:val="007056DE"/>
    <w:rsid w:val="00707B04"/>
    <w:rsid w:val="007153E0"/>
    <w:rsid w:val="0071650B"/>
    <w:rsid w:val="00720010"/>
    <w:rsid w:val="00720C56"/>
    <w:rsid w:val="00727CAE"/>
    <w:rsid w:val="0073133B"/>
    <w:rsid w:val="00731EF5"/>
    <w:rsid w:val="0073432F"/>
    <w:rsid w:val="007347CA"/>
    <w:rsid w:val="00736F9F"/>
    <w:rsid w:val="00737A59"/>
    <w:rsid w:val="00740034"/>
    <w:rsid w:val="007419E2"/>
    <w:rsid w:val="00742279"/>
    <w:rsid w:val="00744A9E"/>
    <w:rsid w:val="00752B66"/>
    <w:rsid w:val="00760848"/>
    <w:rsid w:val="00766D0F"/>
    <w:rsid w:val="00767387"/>
    <w:rsid w:val="007710DB"/>
    <w:rsid w:val="007714D6"/>
    <w:rsid w:val="007760D6"/>
    <w:rsid w:val="00781759"/>
    <w:rsid w:val="00786FD0"/>
    <w:rsid w:val="00787DA9"/>
    <w:rsid w:val="0079302C"/>
    <w:rsid w:val="00793A5F"/>
    <w:rsid w:val="00794B40"/>
    <w:rsid w:val="007953C9"/>
    <w:rsid w:val="007A2980"/>
    <w:rsid w:val="007A2CAB"/>
    <w:rsid w:val="007A325C"/>
    <w:rsid w:val="007A6600"/>
    <w:rsid w:val="007B11E7"/>
    <w:rsid w:val="007B713C"/>
    <w:rsid w:val="007C4C33"/>
    <w:rsid w:val="007C4F00"/>
    <w:rsid w:val="007D034A"/>
    <w:rsid w:val="007D40E5"/>
    <w:rsid w:val="007D4BBB"/>
    <w:rsid w:val="007D4C8B"/>
    <w:rsid w:val="007D6788"/>
    <w:rsid w:val="007E4185"/>
    <w:rsid w:val="007F379A"/>
    <w:rsid w:val="007F6946"/>
    <w:rsid w:val="007F7C9B"/>
    <w:rsid w:val="00802998"/>
    <w:rsid w:val="008045FD"/>
    <w:rsid w:val="0081063A"/>
    <w:rsid w:val="00812DD4"/>
    <w:rsid w:val="00823413"/>
    <w:rsid w:val="0082751F"/>
    <w:rsid w:val="008279AC"/>
    <w:rsid w:val="0083238A"/>
    <w:rsid w:val="00840B9A"/>
    <w:rsid w:val="00840E1A"/>
    <w:rsid w:val="00841892"/>
    <w:rsid w:val="008459F8"/>
    <w:rsid w:val="00845D98"/>
    <w:rsid w:val="0085092F"/>
    <w:rsid w:val="0085555D"/>
    <w:rsid w:val="00861981"/>
    <w:rsid w:val="00862B29"/>
    <w:rsid w:val="008633AE"/>
    <w:rsid w:val="0087503E"/>
    <w:rsid w:val="00880534"/>
    <w:rsid w:val="00882FC1"/>
    <w:rsid w:val="0088328A"/>
    <w:rsid w:val="0088400A"/>
    <w:rsid w:val="00885413"/>
    <w:rsid w:val="008855B7"/>
    <w:rsid w:val="00886112"/>
    <w:rsid w:val="00891650"/>
    <w:rsid w:val="008964B0"/>
    <w:rsid w:val="0089694E"/>
    <w:rsid w:val="008A04D7"/>
    <w:rsid w:val="008A14E0"/>
    <w:rsid w:val="008A4041"/>
    <w:rsid w:val="008A4902"/>
    <w:rsid w:val="008A4D66"/>
    <w:rsid w:val="008A53B8"/>
    <w:rsid w:val="008A7A57"/>
    <w:rsid w:val="008B044C"/>
    <w:rsid w:val="008B2A58"/>
    <w:rsid w:val="008B5E41"/>
    <w:rsid w:val="008B5F99"/>
    <w:rsid w:val="008C1DD3"/>
    <w:rsid w:val="008C3AD4"/>
    <w:rsid w:val="008C6FE4"/>
    <w:rsid w:val="008D3F02"/>
    <w:rsid w:val="008D3F1F"/>
    <w:rsid w:val="008D461E"/>
    <w:rsid w:val="008E021D"/>
    <w:rsid w:val="008E16C2"/>
    <w:rsid w:val="008E30CF"/>
    <w:rsid w:val="008E3777"/>
    <w:rsid w:val="008E3A41"/>
    <w:rsid w:val="008E575D"/>
    <w:rsid w:val="008E6F46"/>
    <w:rsid w:val="008E7034"/>
    <w:rsid w:val="008F599B"/>
    <w:rsid w:val="008F6317"/>
    <w:rsid w:val="008F6E50"/>
    <w:rsid w:val="00900D56"/>
    <w:rsid w:val="0090505C"/>
    <w:rsid w:val="00906D7E"/>
    <w:rsid w:val="00907817"/>
    <w:rsid w:val="0091517A"/>
    <w:rsid w:val="00915CBC"/>
    <w:rsid w:val="00927112"/>
    <w:rsid w:val="00932297"/>
    <w:rsid w:val="009340EF"/>
    <w:rsid w:val="009439FB"/>
    <w:rsid w:val="00946BEE"/>
    <w:rsid w:val="00947B0D"/>
    <w:rsid w:val="00952C1D"/>
    <w:rsid w:val="00962994"/>
    <w:rsid w:val="00964CD7"/>
    <w:rsid w:val="009662E6"/>
    <w:rsid w:val="009679B3"/>
    <w:rsid w:val="009710ED"/>
    <w:rsid w:val="00971CFB"/>
    <w:rsid w:val="00972973"/>
    <w:rsid w:val="0098019F"/>
    <w:rsid w:val="009804CE"/>
    <w:rsid w:val="00981266"/>
    <w:rsid w:val="00982C93"/>
    <w:rsid w:val="0098351A"/>
    <w:rsid w:val="00985A8F"/>
    <w:rsid w:val="009870FD"/>
    <w:rsid w:val="00987135"/>
    <w:rsid w:val="00991FD4"/>
    <w:rsid w:val="0099231F"/>
    <w:rsid w:val="00993681"/>
    <w:rsid w:val="009A09AC"/>
    <w:rsid w:val="009A1EB7"/>
    <w:rsid w:val="009A4D6B"/>
    <w:rsid w:val="009A5F25"/>
    <w:rsid w:val="009B02B7"/>
    <w:rsid w:val="009B0B7B"/>
    <w:rsid w:val="009B4422"/>
    <w:rsid w:val="009C1FF9"/>
    <w:rsid w:val="009C27D4"/>
    <w:rsid w:val="009C2BF9"/>
    <w:rsid w:val="009C2DD8"/>
    <w:rsid w:val="009C4E5D"/>
    <w:rsid w:val="009D0AF0"/>
    <w:rsid w:val="009D5F8E"/>
    <w:rsid w:val="009D7077"/>
    <w:rsid w:val="009D7ECE"/>
    <w:rsid w:val="009E0481"/>
    <w:rsid w:val="009E2D39"/>
    <w:rsid w:val="009E546A"/>
    <w:rsid w:val="009E7292"/>
    <w:rsid w:val="009F4AB6"/>
    <w:rsid w:val="009F5EAF"/>
    <w:rsid w:val="009F6387"/>
    <w:rsid w:val="00A00978"/>
    <w:rsid w:val="00A011F3"/>
    <w:rsid w:val="00A04A44"/>
    <w:rsid w:val="00A07F13"/>
    <w:rsid w:val="00A07FD6"/>
    <w:rsid w:val="00A12373"/>
    <w:rsid w:val="00A1606A"/>
    <w:rsid w:val="00A20493"/>
    <w:rsid w:val="00A23545"/>
    <w:rsid w:val="00A25508"/>
    <w:rsid w:val="00A35488"/>
    <w:rsid w:val="00A40B68"/>
    <w:rsid w:val="00A40CDC"/>
    <w:rsid w:val="00A40F2E"/>
    <w:rsid w:val="00A44C42"/>
    <w:rsid w:val="00A57458"/>
    <w:rsid w:val="00A65E3B"/>
    <w:rsid w:val="00A6774D"/>
    <w:rsid w:val="00A67FD3"/>
    <w:rsid w:val="00A706FC"/>
    <w:rsid w:val="00A77002"/>
    <w:rsid w:val="00A81AA5"/>
    <w:rsid w:val="00A858E9"/>
    <w:rsid w:val="00A85D10"/>
    <w:rsid w:val="00A87E37"/>
    <w:rsid w:val="00A91C1C"/>
    <w:rsid w:val="00A954DB"/>
    <w:rsid w:val="00A955A5"/>
    <w:rsid w:val="00A95874"/>
    <w:rsid w:val="00AA1509"/>
    <w:rsid w:val="00AA23C7"/>
    <w:rsid w:val="00AB2B64"/>
    <w:rsid w:val="00AC3A73"/>
    <w:rsid w:val="00AC531A"/>
    <w:rsid w:val="00AC65A1"/>
    <w:rsid w:val="00AC7E98"/>
    <w:rsid w:val="00AD0915"/>
    <w:rsid w:val="00AD34C0"/>
    <w:rsid w:val="00AD5A76"/>
    <w:rsid w:val="00AE5A48"/>
    <w:rsid w:val="00AF23A7"/>
    <w:rsid w:val="00AF417A"/>
    <w:rsid w:val="00AF5168"/>
    <w:rsid w:val="00AF52F9"/>
    <w:rsid w:val="00AF64AB"/>
    <w:rsid w:val="00AF6987"/>
    <w:rsid w:val="00B001C8"/>
    <w:rsid w:val="00B03EA0"/>
    <w:rsid w:val="00B040FE"/>
    <w:rsid w:val="00B07C6E"/>
    <w:rsid w:val="00B22517"/>
    <w:rsid w:val="00B233F7"/>
    <w:rsid w:val="00B25674"/>
    <w:rsid w:val="00B351CF"/>
    <w:rsid w:val="00B35BA1"/>
    <w:rsid w:val="00B40162"/>
    <w:rsid w:val="00B44B97"/>
    <w:rsid w:val="00B47573"/>
    <w:rsid w:val="00B5088D"/>
    <w:rsid w:val="00B519AB"/>
    <w:rsid w:val="00B52793"/>
    <w:rsid w:val="00B54DBE"/>
    <w:rsid w:val="00B554FE"/>
    <w:rsid w:val="00B55760"/>
    <w:rsid w:val="00B6623B"/>
    <w:rsid w:val="00B70CD4"/>
    <w:rsid w:val="00B72D20"/>
    <w:rsid w:val="00B739DE"/>
    <w:rsid w:val="00B74E3D"/>
    <w:rsid w:val="00B8234A"/>
    <w:rsid w:val="00B86B98"/>
    <w:rsid w:val="00B92245"/>
    <w:rsid w:val="00B92A45"/>
    <w:rsid w:val="00BA119A"/>
    <w:rsid w:val="00BA172D"/>
    <w:rsid w:val="00BA3554"/>
    <w:rsid w:val="00BA41ED"/>
    <w:rsid w:val="00BA586F"/>
    <w:rsid w:val="00BA7CD5"/>
    <w:rsid w:val="00BA7E89"/>
    <w:rsid w:val="00BB10B5"/>
    <w:rsid w:val="00BB141B"/>
    <w:rsid w:val="00BB2407"/>
    <w:rsid w:val="00BB3AC0"/>
    <w:rsid w:val="00BB706A"/>
    <w:rsid w:val="00BB7318"/>
    <w:rsid w:val="00BB7484"/>
    <w:rsid w:val="00BC66E5"/>
    <w:rsid w:val="00BC6CD3"/>
    <w:rsid w:val="00BD118E"/>
    <w:rsid w:val="00BF0D3E"/>
    <w:rsid w:val="00BF41AF"/>
    <w:rsid w:val="00BF5337"/>
    <w:rsid w:val="00C00B64"/>
    <w:rsid w:val="00C01204"/>
    <w:rsid w:val="00C030FC"/>
    <w:rsid w:val="00C04DF4"/>
    <w:rsid w:val="00C10D72"/>
    <w:rsid w:val="00C10E59"/>
    <w:rsid w:val="00C130FF"/>
    <w:rsid w:val="00C15961"/>
    <w:rsid w:val="00C15B83"/>
    <w:rsid w:val="00C16DB0"/>
    <w:rsid w:val="00C20D37"/>
    <w:rsid w:val="00C25499"/>
    <w:rsid w:val="00C2619A"/>
    <w:rsid w:val="00C351CB"/>
    <w:rsid w:val="00C3615C"/>
    <w:rsid w:val="00C369B8"/>
    <w:rsid w:val="00C4055F"/>
    <w:rsid w:val="00C418D5"/>
    <w:rsid w:val="00C41B67"/>
    <w:rsid w:val="00C4417A"/>
    <w:rsid w:val="00C51397"/>
    <w:rsid w:val="00C517D2"/>
    <w:rsid w:val="00C52D70"/>
    <w:rsid w:val="00C563B0"/>
    <w:rsid w:val="00C565F7"/>
    <w:rsid w:val="00C57D5A"/>
    <w:rsid w:val="00C60CBF"/>
    <w:rsid w:val="00C73FF4"/>
    <w:rsid w:val="00C75330"/>
    <w:rsid w:val="00C81A34"/>
    <w:rsid w:val="00C82F4E"/>
    <w:rsid w:val="00C83B63"/>
    <w:rsid w:val="00C847A4"/>
    <w:rsid w:val="00C84E19"/>
    <w:rsid w:val="00C86962"/>
    <w:rsid w:val="00C9144C"/>
    <w:rsid w:val="00C9382C"/>
    <w:rsid w:val="00C97405"/>
    <w:rsid w:val="00CA0A20"/>
    <w:rsid w:val="00CA22F7"/>
    <w:rsid w:val="00CA3A60"/>
    <w:rsid w:val="00CA6055"/>
    <w:rsid w:val="00CB300C"/>
    <w:rsid w:val="00CC06B9"/>
    <w:rsid w:val="00CC1D5D"/>
    <w:rsid w:val="00CC4C87"/>
    <w:rsid w:val="00CC52DC"/>
    <w:rsid w:val="00CD5332"/>
    <w:rsid w:val="00CE6D86"/>
    <w:rsid w:val="00CE78D2"/>
    <w:rsid w:val="00CF0394"/>
    <w:rsid w:val="00CF1279"/>
    <w:rsid w:val="00CF2D03"/>
    <w:rsid w:val="00CF52CE"/>
    <w:rsid w:val="00CF7AC8"/>
    <w:rsid w:val="00D03397"/>
    <w:rsid w:val="00D03460"/>
    <w:rsid w:val="00D12705"/>
    <w:rsid w:val="00D16572"/>
    <w:rsid w:val="00D16790"/>
    <w:rsid w:val="00D25EDC"/>
    <w:rsid w:val="00D31090"/>
    <w:rsid w:val="00D41A57"/>
    <w:rsid w:val="00D4316B"/>
    <w:rsid w:val="00D512FE"/>
    <w:rsid w:val="00D5267E"/>
    <w:rsid w:val="00D530F4"/>
    <w:rsid w:val="00D622BC"/>
    <w:rsid w:val="00D66EDC"/>
    <w:rsid w:val="00D80231"/>
    <w:rsid w:val="00D861AC"/>
    <w:rsid w:val="00D900F7"/>
    <w:rsid w:val="00D901D0"/>
    <w:rsid w:val="00D91C65"/>
    <w:rsid w:val="00D92D48"/>
    <w:rsid w:val="00DA1E4F"/>
    <w:rsid w:val="00DA4219"/>
    <w:rsid w:val="00DA504C"/>
    <w:rsid w:val="00DA59BD"/>
    <w:rsid w:val="00DB0527"/>
    <w:rsid w:val="00DB0F36"/>
    <w:rsid w:val="00DB291E"/>
    <w:rsid w:val="00DC1C5F"/>
    <w:rsid w:val="00DC3C78"/>
    <w:rsid w:val="00DC677A"/>
    <w:rsid w:val="00DC68E5"/>
    <w:rsid w:val="00DD08C9"/>
    <w:rsid w:val="00DD0F96"/>
    <w:rsid w:val="00DD2371"/>
    <w:rsid w:val="00DD5832"/>
    <w:rsid w:val="00DE2EBA"/>
    <w:rsid w:val="00DF0D44"/>
    <w:rsid w:val="00DF1423"/>
    <w:rsid w:val="00DF53ED"/>
    <w:rsid w:val="00E0183A"/>
    <w:rsid w:val="00E108AC"/>
    <w:rsid w:val="00E10D53"/>
    <w:rsid w:val="00E14E20"/>
    <w:rsid w:val="00E2032A"/>
    <w:rsid w:val="00E20CDF"/>
    <w:rsid w:val="00E20F68"/>
    <w:rsid w:val="00E2219C"/>
    <w:rsid w:val="00E2244B"/>
    <w:rsid w:val="00E22A13"/>
    <w:rsid w:val="00E23497"/>
    <w:rsid w:val="00E2504C"/>
    <w:rsid w:val="00E26086"/>
    <w:rsid w:val="00E27AC2"/>
    <w:rsid w:val="00E31D28"/>
    <w:rsid w:val="00E34124"/>
    <w:rsid w:val="00E44F6F"/>
    <w:rsid w:val="00E46B88"/>
    <w:rsid w:val="00E5201B"/>
    <w:rsid w:val="00E53A89"/>
    <w:rsid w:val="00E54028"/>
    <w:rsid w:val="00E63464"/>
    <w:rsid w:val="00E6354D"/>
    <w:rsid w:val="00E63861"/>
    <w:rsid w:val="00E65DF4"/>
    <w:rsid w:val="00E70595"/>
    <w:rsid w:val="00E747C1"/>
    <w:rsid w:val="00E77E9D"/>
    <w:rsid w:val="00E81F8E"/>
    <w:rsid w:val="00E856FB"/>
    <w:rsid w:val="00E9546B"/>
    <w:rsid w:val="00E95A74"/>
    <w:rsid w:val="00E96766"/>
    <w:rsid w:val="00E9689C"/>
    <w:rsid w:val="00E96C9C"/>
    <w:rsid w:val="00EA4EF9"/>
    <w:rsid w:val="00EA5EC9"/>
    <w:rsid w:val="00EB6039"/>
    <w:rsid w:val="00EB68DF"/>
    <w:rsid w:val="00EC1669"/>
    <w:rsid w:val="00EC42E8"/>
    <w:rsid w:val="00EC5FFC"/>
    <w:rsid w:val="00EC69A8"/>
    <w:rsid w:val="00ED465A"/>
    <w:rsid w:val="00ED4A5F"/>
    <w:rsid w:val="00ED4F25"/>
    <w:rsid w:val="00EE3214"/>
    <w:rsid w:val="00EF3652"/>
    <w:rsid w:val="00EF7900"/>
    <w:rsid w:val="00F04D9C"/>
    <w:rsid w:val="00F124D6"/>
    <w:rsid w:val="00F1504E"/>
    <w:rsid w:val="00F15118"/>
    <w:rsid w:val="00F155C6"/>
    <w:rsid w:val="00F24E55"/>
    <w:rsid w:val="00F31E78"/>
    <w:rsid w:val="00F35A4E"/>
    <w:rsid w:val="00F3785E"/>
    <w:rsid w:val="00F43432"/>
    <w:rsid w:val="00F47F85"/>
    <w:rsid w:val="00F5681D"/>
    <w:rsid w:val="00F60A58"/>
    <w:rsid w:val="00F639EE"/>
    <w:rsid w:val="00F72D84"/>
    <w:rsid w:val="00F750D6"/>
    <w:rsid w:val="00F803DF"/>
    <w:rsid w:val="00F81E79"/>
    <w:rsid w:val="00F86241"/>
    <w:rsid w:val="00F8677E"/>
    <w:rsid w:val="00F92500"/>
    <w:rsid w:val="00F9568F"/>
    <w:rsid w:val="00FA547D"/>
    <w:rsid w:val="00FA6480"/>
    <w:rsid w:val="00FB09BF"/>
    <w:rsid w:val="00FB4EA2"/>
    <w:rsid w:val="00FB52EF"/>
    <w:rsid w:val="00FB6A04"/>
    <w:rsid w:val="00FB709F"/>
    <w:rsid w:val="00FC3B52"/>
    <w:rsid w:val="00FC5182"/>
    <w:rsid w:val="00FC5F58"/>
    <w:rsid w:val="00FC6A32"/>
    <w:rsid w:val="00FD124C"/>
    <w:rsid w:val="00FD1624"/>
    <w:rsid w:val="00FD3B84"/>
    <w:rsid w:val="00FD51CE"/>
    <w:rsid w:val="00FE091F"/>
    <w:rsid w:val="00FE0CED"/>
    <w:rsid w:val="00FF50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3487F"/>
  <w15:chartTrackingRefBased/>
  <w15:docId w15:val="{C2A559F7-4AD9-412C-BED7-D10DCA643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24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7F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C02A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038E"/>
    <w:pPr>
      <w:ind w:left="720"/>
      <w:contextualSpacing/>
    </w:pPr>
  </w:style>
  <w:style w:type="table" w:styleId="TableGrid">
    <w:name w:val="Table Grid"/>
    <w:basedOn w:val="TableNormal"/>
    <w:uiPriority w:val="39"/>
    <w:rsid w:val="00B554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858E9"/>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3E4B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4B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024E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80231"/>
    <w:pPr>
      <w:outlineLvl w:val="9"/>
    </w:pPr>
    <w:rPr>
      <w:lang w:val="en-US"/>
    </w:rPr>
  </w:style>
  <w:style w:type="paragraph" w:styleId="TOC1">
    <w:name w:val="toc 1"/>
    <w:basedOn w:val="Normal"/>
    <w:next w:val="Normal"/>
    <w:autoRedefine/>
    <w:uiPriority w:val="39"/>
    <w:unhideWhenUsed/>
    <w:rsid w:val="00D80231"/>
    <w:pPr>
      <w:spacing w:after="100"/>
    </w:pPr>
  </w:style>
  <w:style w:type="character" w:styleId="Hyperlink">
    <w:name w:val="Hyperlink"/>
    <w:basedOn w:val="DefaultParagraphFont"/>
    <w:uiPriority w:val="99"/>
    <w:unhideWhenUsed/>
    <w:rsid w:val="00D80231"/>
    <w:rPr>
      <w:color w:val="0563C1" w:themeColor="hyperlink"/>
      <w:u w:val="single"/>
    </w:rPr>
  </w:style>
  <w:style w:type="character" w:customStyle="1" w:styleId="Heading2Char">
    <w:name w:val="Heading 2 Char"/>
    <w:basedOn w:val="DefaultParagraphFont"/>
    <w:link w:val="Heading2"/>
    <w:uiPriority w:val="9"/>
    <w:rsid w:val="00A67F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44101A"/>
    <w:pPr>
      <w:spacing w:after="100"/>
      <w:ind w:left="220"/>
    </w:pPr>
  </w:style>
  <w:style w:type="character" w:customStyle="1" w:styleId="Heading3Char">
    <w:name w:val="Heading 3 Char"/>
    <w:basedOn w:val="DefaultParagraphFont"/>
    <w:link w:val="Heading3"/>
    <w:uiPriority w:val="9"/>
    <w:rsid w:val="001C02A6"/>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D3C4E"/>
    <w:pPr>
      <w:spacing w:after="100"/>
      <w:ind w:left="440"/>
    </w:pPr>
  </w:style>
  <w:style w:type="table" w:styleId="GridTable4-Accent1">
    <w:name w:val="Grid Table 4 Accent 1"/>
    <w:basedOn w:val="TableNormal"/>
    <w:uiPriority w:val="49"/>
    <w:rsid w:val="00DA59B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ableofFigures">
    <w:name w:val="table of figures"/>
    <w:basedOn w:val="Normal"/>
    <w:next w:val="Normal"/>
    <w:uiPriority w:val="99"/>
    <w:unhideWhenUsed/>
    <w:rsid w:val="003E04F3"/>
    <w:pPr>
      <w:spacing w:after="0"/>
    </w:pPr>
  </w:style>
  <w:style w:type="paragraph" w:styleId="Header">
    <w:name w:val="header"/>
    <w:basedOn w:val="Normal"/>
    <w:link w:val="HeaderChar"/>
    <w:uiPriority w:val="99"/>
    <w:unhideWhenUsed/>
    <w:rsid w:val="001605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052E"/>
  </w:style>
  <w:style w:type="paragraph" w:styleId="Footer">
    <w:name w:val="footer"/>
    <w:basedOn w:val="Normal"/>
    <w:link w:val="FooterChar"/>
    <w:uiPriority w:val="99"/>
    <w:unhideWhenUsed/>
    <w:rsid w:val="001605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052E"/>
  </w:style>
  <w:style w:type="paragraph" w:styleId="NormalWeb">
    <w:name w:val="Normal (Web)"/>
    <w:basedOn w:val="Normal"/>
    <w:uiPriority w:val="99"/>
    <w:semiHidden/>
    <w:unhideWhenUsed/>
    <w:rsid w:val="00C04DF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48247">
      <w:bodyDiv w:val="1"/>
      <w:marLeft w:val="0"/>
      <w:marRight w:val="0"/>
      <w:marTop w:val="0"/>
      <w:marBottom w:val="0"/>
      <w:divBdr>
        <w:top w:val="none" w:sz="0" w:space="0" w:color="auto"/>
        <w:left w:val="none" w:sz="0" w:space="0" w:color="auto"/>
        <w:bottom w:val="none" w:sz="0" w:space="0" w:color="auto"/>
        <w:right w:val="none" w:sz="0" w:space="0" w:color="auto"/>
      </w:divBdr>
    </w:div>
    <w:div w:id="442727204">
      <w:bodyDiv w:val="1"/>
      <w:marLeft w:val="0"/>
      <w:marRight w:val="0"/>
      <w:marTop w:val="0"/>
      <w:marBottom w:val="0"/>
      <w:divBdr>
        <w:top w:val="none" w:sz="0" w:space="0" w:color="auto"/>
        <w:left w:val="none" w:sz="0" w:space="0" w:color="auto"/>
        <w:bottom w:val="none" w:sz="0" w:space="0" w:color="auto"/>
        <w:right w:val="none" w:sz="0" w:space="0" w:color="auto"/>
      </w:divBdr>
    </w:div>
    <w:div w:id="907693546">
      <w:bodyDiv w:val="1"/>
      <w:marLeft w:val="0"/>
      <w:marRight w:val="0"/>
      <w:marTop w:val="0"/>
      <w:marBottom w:val="0"/>
      <w:divBdr>
        <w:top w:val="none" w:sz="0" w:space="0" w:color="auto"/>
        <w:left w:val="none" w:sz="0" w:space="0" w:color="auto"/>
        <w:bottom w:val="none" w:sz="0" w:space="0" w:color="auto"/>
        <w:right w:val="none" w:sz="0" w:space="0" w:color="auto"/>
      </w:divBdr>
    </w:div>
    <w:div w:id="937714595">
      <w:bodyDiv w:val="1"/>
      <w:marLeft w:val="0"/>
      <w:marRight w:val="0"/>
      <w:marTop w:val="0"/>
      <w:marBottom w:val="0"/>
      <w:divBdr>
        <w:top w:val="none" w:sz="0" w:space="0" w:color="auto"/>
        <w:left w:val="none" w:sz="0" w:space="0" w:color="auto"/>
        <w:bottom w:val="none" w:sz="0" w:space="0" w:color="auto"/>
        <w:right w:val="none" w:sz="0" w:space="0" w:color="auto"/>
      </w:divBdr>
    </w:div>
    <w:div w:id="975837721">
      <w:bodyDiv w:val="1"/>
      <w:marLeft w:val="0"/>
      <w:marRight w:val="0"/>
      <w:marTop w:val="0"/>
      <w:marBottom w:val="0"/>
      <w:divBdr>
        <w:top w:val="none" w:sz="0" w:space="0" w:color="auto"/>
        <w:left w:val="none" w:sz="0" w:space="0" w:color="auto"/>
        <w:bottom w:val="none" w:sz="0" w:space="0" w:color="auto"/>
        <w:right w:val="none" w:sz="0" w:space="0" w:color="auto"/>
      </w:divBdr>
    </w:div>
    <w:div w:id="1027875106">
      <w:bodyDiv w:val="1"/>
      <w:marLeft w:val="0"/>
      <w:marRight w:val="0"/>
      <w:marTop w:val="0"/>
      <w:marBottom w:val="0"/>
      <w:divBdr>
        <w:top w:val="none" w:sz="0" w:space="0" w:color="auto"/>
        <w:left w:val="none" w:sz="0" w:space="0" w:color="auto"/>
        <w:bottom w:val="none" w:sz="0" w:space="0" w:color="auto"/>
        <w:right w:val="none" w:sz="0" w:space="0" w:color="auto"/>
      </w:divBdr>
    </w:div>
    <w:div w:id="1069500286">
      <w:bodyDiv w:val="1"/>
      <w:marLeft w:val="0"/>
      <w:marRight w:val="0"/>
      <w:marTop w:val="0"/>
      <w:marBottom w:val="0"/>
      <w:divBdr>
        <w:top w:val="none" w:sz="0" w:space="0" w:color="auto"/>
        <w:left w:val="none" w:sz="0" w:space="0" w:color="auto"/>
        <w:bottom w:val="none" w:sz="0" w:space="0" w:color="auto"/>
        <w:right w:val="none" w:sz="0" w:space="0" w:color="auto"/>
      </w:divBdr>
    </w:div>
    <w:div w:id="1083334066">
      <w:bodyDiv w:val="1"/>
      <w:marLeft w:val="0"/>
      <w:marRight w:val="0"/>
      <w:marTop w:val="0"/>
      <w:marBottom w:val="0"/>
      <w:divBdr>
        <w:top w:val="none" w:sz="0" w:space="0" w:color="auto"/>
        <w:left w:val="none" w:sz="0" w:space="0" w:color="auto"/>
        <w:bottom w:val="none" w:sz="0" w:space="0" w:color="auto"/>
        <w:right w:val="none" w:sz="0" w:space="0" w:color="auto"/>
      </w:divBdr>
    </w:div>
    <w:div w:id="1382824341">
      <w:bodyDiv w:val="1"/>
      <w:marLeft w:val="0"/>
      <w:marRight w:val="0"/>
      <w:marTop w:val="0"/>
      <w:marBottom w:val="0"/>
      <w:divBdr>
        <w:top w:val="none" w:sz="0" w:space="0" w:color="auto"/>
        <w:left w:val="none" w:sz="0" w:space="0" w:color="auto"/>
        <w:bottom w:val="none" w:sz="0" w:space="0" w:color="auto"/>
        <w:right w:val="none" w:sz="0" w:space="0" w:color="auto"/>
      </w:divBdr>
    </w:div>
    <w:div w:id="1419788439">
      <w:bodyDiv w:val="1"/>
      <w:marLeft w:val="0"/>
      <w:marRight w:val="0"/>
      <w:marTop w:val="0"/>
      <w:marBottom w:val="0"/>
      <w:divBdr>
        <w:top w:val="none" w:sz="0" w:space="0" w:color="auto"/>
        <w:left w:val="none" w:sz="0" w:space="0" w:color="auto"/>
        <w:bottom w:val="none" w:sz="0" w:space="0" w:color="auto"/>
        <w:right w:val="none" w:sz="0" w:space="0" w:color="auto"/>
      </w:divBdr>
    </w:div>
    <w:div w:id="1691224386">
      <w:bodyDiv w:val="1"/>
      <w:marLeft w:val="0"/>
      <w:marRight w:val="0"/>
      <w:marTop w:val="0"/>
      <w:marBottom w:val="0"/>
      <w:divBdr>
        <w:top w:val="none" w:sz="0" w:space="0" w:color="auto"/>
        <w:left w:val="none" w:sz="0" w:space="0" w:color="auto"/>
        <w:bottom w:val="none" w:sz="0" w:space="0" w:color="auto"/>
        <w:right w:val="none" w:sz="0" w:space="0" w:color="auto"/>
      </w:divBdr>
    </w:div>
    <w:div w:id="1801802678">
      <w:bodyDiv w:val="1"/>
      <w:marLeft w:val="0"/>
      <w:marRight w:val="0"/>
      <w:marTop w:val="0"/>
      <w:marBottom w:val="0"/>
      <w:divBdr>
        <w:top w:val="none" w:sz="0" w:space="0" w:color="auto"/>
        <w:left w:val="none" w:sz="0" w:space="0" w:color="auto"/>
        <w:bottom w:val="none" w:sz="0" w:space="0" w:color="auto"/>
        <w:right w:val="none" w:sz="0" w:space="0" w:color="auto"/>
      </w:divBdr>
    </w:div>
    <w:div w:id="1801876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BEFB35-F566-4FDF-8F02-C402481AD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9</TotalTime>
  <Pages>46</Pages>
  <Words>29749</Words>
  <Characters>169571</Characters>
  <Application>Microsoft Office Word</Application>
  <DocSecurity>0</DocSecurity>
  <Lines>1413</Lines>
  <Paragraphs>3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bhavadharanee m</cp:lastModifiedBy>
  <cp:revision>2</cp:revision>
  <dcterms:created xsi:type="dcterms:W3CDTF">2023-06-29T10:15:00Z</dcterms:created>
  <dcterms:modified xsi:type="dcterms:W3CDTF">2023-08-07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Citation Style_1">
    <vt:lpwstr>http://www.zotero.org/styles/harvard-cite-them-right</vt:lpwstr>
  </property>
  <property fmtid="{D5CDD505-2E9C-101B-9397-08002B2CF9AE}" pid="23" name="Mendeley Document_1">
    <vt:lpwstr>True</vt:lpwstr>
  </property>
  <property fmtid="{D5CDD505-2E9C-101B-9397-08002B2CF9AE}" pid="24" name="Mendeley Unique User Id_1">
    <vt:lpwstr>ffa4b716-f4c2-3150-a8bc-73e146465279</vt:lpwstr>
  </property>
</Properties>
</file>